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265CB" w14:textId="6E3661CE" w:rsidR="0055086B" w:rsidRDefault="0055086B" w:rsidP="0055086B">
      <w:pPr>
        <w:pStyle w:val="TOChead"/>
      </w:pPr>
      <w:bookmarkStart w:id="0" w:name="_Toc107844641"/>
      <w:bookmarkStart w:id="1" w:name="_Toc171522909"/>
      <w:r>
        <w:t>Contents</w:t>
      </w:r>
      <w:bookmarkEnd w:id="0"/>
      <w:bookmarkEnd w:id="1"/>
    </w:p>
    <w:p w14:paraId="74225F62" w14:textId="2D6E337C" w:rsidR="00BA43C3" w:rsidRDefault="0055086B">
      <w:pPr>
        <w:pStyle w:val="TOC1"/>
        <w:rPr>
          <w:rFonts w:asciiTheme="minorHAnsi" w:eastAsiaTheme="minorEastAsia" w:hAnsiTheme="minorHAnsi" w:cstheme="minorBidi"/>
          <w:b w:val="0"/>
          <w:noProof/>
          <w:kern w:val="2"/>
          <w:sz w:val="24"/>
          <w14:ligatures w14:val="standardContextual"/>
        </w:rPr>
      </w:pPr>
      <w:r>
        <w:fldChar w:fldCharType="begin"/>
      </w:r>
      <w:r>
        <w:instrText xml:space="preserve"> TOC \o "1-3" \h \z \u </w:instrText>
      </w:r>
      <w:r>
        <w:fldChar w:fldCharType="separate"/>
      </w:r>
      <w:hyperlink w:anchor="_Toc171522910" w:history="1">
        <w:r w:rsidR="00BA43C3" w:rsidRPr="00764451">
          <w:rPr>
            <w:rStyle w:val="Hyperlink"/>
            <w:noProof/>
          </w:rPr>
          <w:t>Purpose of exam</w:t>
        </w:r>
        <w:r w:rsidR="00BA43C3">
          <w:rPr>
            <w:noProof/>
            <w:webHidden/>
          </w:rPr>
          <w:tab/>
        </w:r>
        <w:r w:rsidR="00BA43C3">
          <w:rPr>
            <w:noProof/>
            <w:webHidden/>
          </w:rPr>
          <w:fldChar w:fldCharType="begin"/>
        </w:r>
        <w:r w:rsidR="00BA43C3">
          <w:rPr>
            <w:noProof/>
            <w:webHidden/>
          </w:rPr>
          <w:instrText xml:space="preserve"> PAGEREF _Toc171522910 \h </w:instrText>
        </w:r>
        <w:r w:rsidR="00BA43C3">
          <w:rPr>
            <w:noProof/>
            <w:webHidden/>
          </w:rPr>
        </w:r>
        <w:r w:rsidR="00BA43C3">
          <w:rPr>
            <w:noProof/>
            <w:webHidden/>
          </w:rPr>
          <w:fldChar w:fldCharType="separate"/>
        </w:r>
        <w:r w:rsidR="00BA43C3">
          <w:rPr>
            <w:noProof/>
            <w:webHidden/>
          </w:rPr>
          <w:t>1</w:t>
        </w:r>
        <w:r w:rsidR="00BA43C3">
          <w:rPr>
            <w:noProof/>
            <w:webHidden/>
          </w:rPr>
          <w:fldChar w:fldCharType="end"/>
        </w:r>
      </w:hyperlink>
    </w:p>
    <w:p w14:paraId="65B23174" w14:textId="6DD59218" w:rsidR="00BA43C3" w:rsidRDefault="00BA43C3">
      <w:pPr>
        <w:pStyle w:val="TOC2"/>
        <w:rPr>
          <w:rFonts w:asciiTheme="minorHAnsi" w:eastAsiaTheme="minorEastAsia" w:hAnsiTheme="minorHAnsi" w:cstheme="minorBidi"/>
          <w:noProof/>
          <w:kern w:val="2"/>
          <w:sz w:val="24"/>
          <w14:ligatures w14:val="standardContextual"/>
        </w:rPr>
      </w:pPr>
      <w:hyperlink w:anchor="_Toc171522911" w:history="1">
        <w:r w:rsidRPr="00764451">
          <w:rPr>
            <w:rStyle w:val="Hyperlink"/>
            <w:noProof/>
          </w:rPr>
          <w:t>Testing competence</w:t>
        </w:r>
        <w:r>
          <w:rPr>
            <w:noProof/>
            <w:webHidden/>
          </w:rPr>
          <w:tab/>
        </w:r>
        <w:r>
          <w:rPr>
            <w:noProof/>
            <w:webHidden/>
          </w:rPr>
          <w:fldChar w:fldCharType="begin"/>
        </w:r>
        <w:r>
          <w:rPr>
            <w:noProof/>
            <w:webHidden/>
          </w:rPr>
          <w:instrText xml:space="preserve"> PAGEREF _Toc171522911 \h </w:instrText>
        </w:r>
        <w:r>
          <w:rPr>
            <w:noProof/>
            <w:webHidden/>
          </w:rPr>
        </w:r>
        <w:r>
          <w:rPr>
            <w:noProof/>
            <w:webHidden/>
          </w:rPr>
          <w:fldChar w:fldCharType="separate"/>
        </w:r>
        <w:r>
          <w:rPr>
            <w:noProof/>
            <w:webHidden/>
          </w:rPr>
          <w:t>1</w:t>
        </w:r>
        <w:r>
          <w:rPr>
            <w:noProof/>
            <w:webHidden/>
          </w:rPr>
          <w:fldChar w:fldCharType="end"/>
        </w:r>
      </w:hyperlink>
    </w:p>
    <w:p w14:paraId="00201CEA" w14:textId="0E205AAD" w:rsidR="00BA43C3" w:rsidRDefault="00BA43C3">
      <w:pPr>
        <w:pStyle w:val="TOC2"/>
        <w:rPr>
          <w:rFonts w:asciiTheme="minorHAnsi" w:eastAsiaTheme="minorEastAsia" w:hAnsiTheme="minorHAnsi" w:cstheme="minorBidi"/>
          <w:noProof/>
          <w:kern w:val="2"/>
          <w:sz w:val="24"/>
          <w14:ligatures w14:val="standardContextual"/>
        </w:rPr>
      </w:pPr>
      <w:hyperlink w:anchor="_Toc171522912" w:history="1">
        <w:r w:rsidRPr="00764451">
          <w:rPr>
            <w:rStyle w:val="Hyperlink"/>
            <w:noProof/>
          </w:rPr>
          <w:t>Editing experience</w:t>
        </w:r>
        <w:r>
          <w:rPr>
            <w:noProof/>
            <w:webHidden/>
          </w:rPr>
          <w:tab/>
        </w:r>
        <w:r>
          <w:rPr>
            <w:noProof/>
            <w:webHidden/>
          </w:rPr>
          <w:fldChar w:fldCharType="begin"/>
        </w:r>
        <w:r>
          <w:rPr>
            <w:noProof/>
            <w:webHidden/>
          </w:rPr>
          <w:instrText xml:space="preserve"> PAGEREF _Toc171522912 \h </w:instrText>
        </w:r>
        <w:r>
          <w:rPr>
            <w:noProof/>
            <w:webHidden/>
          </w:rPr>
        </w:r>
        <w:r>
          <w:rPr>
            <w:noProof/>
            <w:webHidden/>
          </w:rPr>
          <w:fldChar w:fldCharType="separate"/>
        </w:r>
        <w:r>
          <w:rPr>
            <w:noProof/>
            <w:webHidden/>
          </w:rPr>
          <w:t>1</w:t>
        </w:r>
        <w:r>
          <w:rPr>
            <w:noProof/>
            <w:webHidden/>
          </w:rPr>
          <w:fldChar w:fldCharType="end"/>
        </w:r>
      </w:hyperlink>
    </w:p>
    <w:p w14:paraId="6B01F474" w14:textId="7855BA91" w:rsidR="00BA43C3" w:rsidRDefault="00BA43C3">
      <w:pPr>
        <w:pStyle w:val="TOC1"/>
        <w:rPr>
          <w:rFonts w:asciiTheme="minorHAnsi" w:eastAsiaTheme="minorEastAsia" w:hAnsiTheme="minorHAnsi" w:cstheme="minorBidi"/>
          <w:b w:val="0"/>
          <w:noProof/>
          <w:kern w:val="2"/>
          <w:sz w:val="24"/>
          <w14:ligatures w14:val="standardContextual"/>
        </w:rPr>
      </w:pPr>
      <w:hyperlink w:anchor="_Toc171522913" w:history="1">
        <w:r w:rsidRPr="00764451">
          <w:rPr>
            <w:rStyle w:val="Hyperlink"/>
            <w:noProof/>
          </w:rPr>
          <w:t>A word of warning</w:t>
        </w:r>
        <w:r>
          <w:rPr>
            <w:noProof/>
            <w:webHidden/>
          </w:rPr>
          <w:tab/>
        </w:r>
        <w:r>
          <w:rPr>
            <w:noProof/>
            <w:webHidden/>
          </w:rPr>
          <w:fldChar w:fldCharType="begin"/>
        </w:r>
        <w:r>
          <w:rPr>
            <w:noProof/>
            <w:webHidden/>
          </w:rPr>
          <w:instrText xml:space="preserve"> PAGEREF _Toc171522913 \h </w:instrText>
        </w:r>
        <w:r>
          <w:rPr>
            <w:noProof/>
            <w:webHidden/>
          </w:rPr>
        </w:r>
        <w:r>
          <w:rPr>
            <w:noProof/>
            <w:webHidden/>
          </w:rPr>
          <w:fldChar w:fldCharType="separate"/>
        </w:r>
        <w:r>
          <w:rPr>
            <w:noProof/>
            <w:webHidden/>
          </w:rPr>
          <w:t>1</w:t>
        </w:r>
        <w:r>
          <w:rPr>
            <w:noProof/>
            <w:webHidden/>
          </w:rPr>
          <w:fldChar w:fldCharType="end"/>
        </w:r>
      </w:hyperlink>
    </w:p>
    <w:p w14:paraId="450BEFDE" w14:textId="2CDAC2DF" w:rsidR="00BA43C3" w:rsidRDefault="00BA43C3">
      <w:pPr>
        <w:pStyle w:val="TOC1"/>
        <w:rPr>
          <w:rFonts w:asciiTheme="minorHAnsi" w:eastAsiaTheme="minorEastAsia" w:hAnsiTheme="minorHAnsi" w:cstheme="minorBidi"/>
          <w:b w:val="0"/>
          <w:noProof/>
          <w:kern w:val="2"/>
          <w:sz w:val="24"/>
          <w14:ligatures w14:val="standardContextual"/>
        </w:rPr>
      </w:pPr>
      <w:hyperlink w:anchor="_Toc171522914" w:history="1">
        <w:r w:rsidRPr="00764451">
          <w:rPr>
            <w:rStyle w:val="Hyperlink"/>
            <w:noProof/>
          </w:rPr>
          <w:t>Exam content and structure</w:t>
        </w:r>
        <w:r>
          <w:rPr>
            <w:noProof/>
            <w:webHidden/>
          </w:rPr>
          <w:tab/>
        </w:r>
        <w:r>
          <w:rPr>
            <w:noProof/>
            <w:webHidden/>
          </w:rPr>
          <w:fldChar w:fldCharType="begin"/>
        </w:r>
        <w:r>
          <w:rPr>
            <w:noProof/>
            <w:webHidden/>
          </w:rPr>
          <w:instrText xml:space="preserve"> PAGEREF _Toc171522914 \h </w:instrText>
        </w:r>
        <w:r>
          <w:rPr>
            <w:noProof/>
            <w:webHidden/>
          </w:rPr>
        </w:r>
        <w:r>
          <w:rPr>
            <w:noProof/>
            <w:webHidden/>
          </w:rPr>
          <w:fldChar w:fldCharType="separate"/>
        </w:r>
        <w:r>
          <w:rPr>
            <w:noProof/>
            <w:webHidden/>
          </w:rPr>
          <w:t>1</w:t>
        </w:r>
        <w:r>
          <w:rPr>
            <w:noProof/>
            <w:webHidden/>
          </w:rPr>
          <w:fldChar w:fldCharType="end"/>
        </w:r>
      </w:hyperlink>
    </w:p>
    <w:p w14:paraId="75FDE4E6" w14:textId="656CCA11" w:rsidR="00BA43C3" w:rsidRDefault="00BA43C3">
      <w:pPr>
        <w:pStyle w:val="TOC2"/>
        <w:rPr>
          <w:rFonts w:asciiTheme="minorHAnsi" w:eastAsiaTheme="minorEastAsia" w:hAnsiTheme="minorHAnsi" w:cstheme="minorBidi"/>
          <w:noProof/>
          <w:kern w:val="2"/>
          <w:sz w:val="24"/>
          <w14:ligatures w14:val="standardContextual"/>
        </w:rPr>
      </w:pPr>
      <w:hyperlink w:anchor="_Toc171522915" w:history="1">
        <w:r w:rsidRPr="00764451">
          <w:rPr>
            <w:rStyle w:val="Hyperlink"/>
            <w:noProof/>
          </w:rPr>
          <w:t>Marks required to pass</w:t>
        </w:r>
        <w:r>
          <w:rPr>
            <w:noProof/>
            <w:webHidden/>
          </w:rPr>
          <w:tab/>
        </w:r>
        <w:r>
          <w:rPr>
            <w:noProof/>
            <w:webHidden/>
          </w:rPr>
          <w:fldChar w:fldCharType="begin"/>
        </w:r>
        <w:r>
          <w:rPr>
            <w:noProof/>
            <w:webHidden/>
          </w:rPr>
          <w:instrText xml:space="preserve"> PAGEREF _Toc171522915 \h </w:instrText>
        </w:r>
        <w:r>
          <w:rPr>
            <w:noProof/>
            <w:webHidden/>
          </w:rPr>
        </w:r>
        <w:r>
          <w:rPr>
            <w:noProof/>
            <w:webHidden/>
          </w:rPr>
          <w:fldChar w:fldCharType="separate"/>
        </w:r>
        <w:r>
          <w:rPr>
            <w:noProof/>
            <w:webHidden/>
          </w:rPr>
          <w:t>2</w:t>
        </w:r>
        <w:r>
          <w:rPr>
            <w:noProof/>
            <w:webHidden/>
          </w:rPr>
          <w:fldChar w:fldCharType="end"/>
        </w:r>
      </w:hyperlink>
    </w:p>
    <w:p w14:paraId="28432FCF" w14:textId="281B7125" w:rsidR="00BA43C3" w:rsidRDefault="00BA43C3">
      <w:pPr>
        <w:pStyle w:val="TOC2"/>
        <w:rPr>
          <w:rFonts w:asciiTheme="minorHAnsi" w:eastAsiaTheme="minorEastAsia" w:hAnsiTheme="minorHAnsi" w:cstheme="minorBidi"/>
          <w:noProof/>
          <w:kern w:val="2"/>
          <w:sz w:val="24"/>
          <w14:ligatures w14:val="standardContextual"/>
        </w:rPr>
      </w:pPr>
      <w:hyperlink w:anchor="_Toc171522916" w:history="1">
        <w:r w:rsidRPr="00764451">
          <w:rPr>
            <w:rStyle w:val="Hyperlink"/>
            <w:noProof/>
          </w:rPr>
          <w:t>LANGUAGE part (L)</w:t>
        </w:r>
        <w:r>
          <w:rPr>
            <w:noProof/>
            <w:webHidden/>
          </w:rPr>
          <w:tab/>
        </w:r>
        <w:r>
          <w:rPr>
            <w:noProof/>
            <w:webHidden/>
          </w:rPr>
          <w:fldChar w:fldCharType="begin"/>
        </w:r>
        <w:r>
          <w:rPr>
            <w:noProof/>
            <w:webHidden/>
          </w:rPr>
          <w:instrText xml:space="preserve"> PAGEREF _Toc171522916 \h </w:instrText>
        </w:r>
        <w:r>
          <w:rPr>
            <w:noProof/>
            <w:webHidden/>
          </w:rPr>
        </w:r>
        <w:r>
          <w:rPr>
            <w:noProof/>
            <w:webHidden/>
          </w:rPr>
          <w:fldChar w:fldCharType="separate"/>
        </w:r>
        <w:r>
          <w:rPr>
            <w:noProof/>
            <w:webHidden/>
          </w:rPr>
          <w:t>2</w:t>
        </w:r>
        <w:r>
          <w:rPr>
            <w:noProof/>
            <w:webHidden/>
          </w:rPr>
          <w:fldChar w:fldCharType="end"/>
        </w:r>
      </w:hyperlink>
    </w:p>
    <w:p w14:paraId="348DF38A" w14:textId="3C8EE3E3" w:rsidR="00BA43C3" w:rsidRDefault="00BA43C3">
      <w:pPr>
        <w:pStyle w:val="TOC2"/>
        <w:rPr>
          <w:rFonts w:asciiTheme="minorHAnsi" w:eastAsiaTheme="minorEastAsia" w:hAnsiTheme="minorHAnsi" w:cstheme="minorBidi"/>
          <w:noProof/>
          <w:kern w:val="2"/>
          <w:sz w:val="24"/>
          <w14:ligatures w14:val="standardContextual"/>
        </w:rPr>
      </w:pPr>
      <w:hyperlink w:anchor="_Toc171522917" w:history="1">
        <w:r w:rsidRPr="00764451">
          <w:rPr>
            <w:rStyle w:val="Hyperlink"/>
            <w:noProof/>
          </w:rPr>
          <w:t>MANUSCRIPT part (M)</w:t>
        </w:r>
        <w:r>
          <w:rPr>
            <w:noProof/>
            <w:webHidden/>
          </w:rPr>
          <w:tab/>
        </w:r>
        <w:r>
          <w:rPr>
            <w:noProof/>
            <w:webHidden/>
          </w:rPr>
          <w:fldChar w:fldCharType="begin"/>
        </w:r>
        <w:r>
          <w:rPr>
            <w:noProof/>
            <w:webHidden/>
          </w:rPr>
          <w:instrText xml:space="preserve"> PAGEREF _Toc171522917 \h </w:instrText>
        </w:r>
        <w:r>
          <w:rPr>
            <w:noProof/>
            <w:webHidden/>
          </w:rPr>
        </w:r>
        <w:r>
          <w:rPr>
            <w:noProof/>
            <w:webHidden/>
          </w:rPr>
          <w:fldChar w:fldCharType="separate"/>
        </w:r>
        <w:r>
          <w:rPr>
            <w:noProof/>
            <w:webHidden/>
          </w:rPr>
          <w:t>2</w:t>
        </w:r>
        <w:r>
          <w:rPr>
            <w:noProof/>
            <w:webHidden/>
          </w:rPr>
          <w:fldChar w:fldCharType="end"/>
        </w:r>
      </w:hyperlink>
    </w:p>
    <w:p w14:paraId="44C4B8B8" w14:textId="3A752E92" w:rsidR="00BA43C3" w:rsidRDefault="00BA43C3">
      <w:pPr>
        <w:pStyle w:val="TOC3"/>
        <w:rPr>
          <w:rFonts w:asciiTheme="minorHAnsi" w:eastAsiaTheme="minorEastAsia" w:hAnsiTheme="minorHAnsi" w:cstheme="minorBidi"/>
          <w:noProof/>
          <w:kern w:val="2"/>
          <w:sz w:val="24"/>
          <w14:ligatures w14:val="standardContextual"/>
        </w:rPr>
      </w:pPr>
      <w:hyperlink w:anchor="_Toc171522918" w:history="1">
        <w:r w:rsidRPr="00764451">
          <w:rPr>
            <w:rStyle w:val="Hyperlink"/>
            <w:noProof/>
          </w:rPr>
          <w:t>Mark allocation for the part</w:t>
        </w:r>
        <w:r>
          <w:rPr>
            <w:noProof/>
            <w:webHidden/>
          </w:rPr>
          <w:tab/>
        </w:r>
        <w:r>
          <w:rPr>
            <w:noProof/>
            <w:webHidden/>
          </w:rPr>
          <w:fldChar w:fldCharType="begin"/>
        </w:r>
        <w:r>
          <w:rPr>
            <w:noProof/>
            <w:webHidden/>
          </w:rPr>
          <w:instrText xml:space="preserve"> PAGEREF _Toc171522918 \h </w:instrText>
        </w:r>
        <w:r>
          <w:rPr>
            <w:noProof/>
            <w:webHidden/>
          </w:rPr>
        </w:r>
        <w:r>
          <w:rPr>
            <w:noProof/>
            <w:webHidden/>
          </w:rPr>
          <w:fldChar w:fldCharType="separate"/>
        </w:r>
        <w:r>
          <w:rPr>
            <w:noProof/>
            <w:webHidden/>
          </w:rPr>
          <w:t>3</w:t>
        </w:r>
        <w:r>
          <w:rPr>
            <w:noProof/>
            <w:webHidden/>
          </w:rPr>
          <w:fldChar w:fldCharType="end"/>
        </w:r>
      </w:hyperlink>
    </w:p>
    <w:p w14:paraId="49EF3E8A" w14:textId="356884C0" w:rsidR="00BA43C3" w:rsidRDefault="00BA43C3">
      <w:pPr>
        <w:pStyle w:val="TOC3"/>
        <w:rPr>
          <w:rFonts w:asciiTheme="minorHAnsi" w:eastAsiaTheme="minorEastAsia" w:hAnsiTheme="minorHAnsi" w:cstheme="minorBidi"/>
          <w:noProof/>
          <w:kern w:val="2"/>
          <w:sz w:val="24"/>
          <w14:ligatures w14:val="standardContextual"/>
        </w:rPr>
      </w:pPr>
      <w:hyperlink w:anchor="_Toc171522919" w:history="1">
        <w:r w:rsidRPr="00764451">
          <w:rPr>
            <w:rStyle w:val="Hyperlink"/>
            <w:noProof/>
          </w:rPr>
          <w:t>Mark allocation for the extract editing component</w:t>
        </w:r>
        <w:r>
          <w:rPr>
            <w:noProof/>
            <w:webHidden/>
          </w:rPr>
          <w:tab/>
        </w:r>
        <w:r>
          <w:rPr>
            <w:noProof/>
            <w:webHidden/>
          </w:rPr>
          <w:fldChar w:fldCharType="begin"/>
        </w:r>
        <w:r>
          <w:rPr>
            <w:noProof/>
            <w:webHidden/>
          </w:rPr>
          <w:instrText xml:space="preserve"> PAGEREF _Toc171522919 \h </w:instrText>
        </w:r>
        <w:r>
          <w:rPr>
            <w:noProof/>
            <w:webHidden/>
          </w:rPr>
        </w:r>
        <w:r>
          <w:rPr>
            <w:noProof/>
            <w:webHidden/>
          </w:rPr>
          <w:fldChar w:fldCharType="separate"/>
        </w:r>
        <w:r>
          <w:rPr>
            <w:noProof/>
            <w:webHidden/>
          </w:rPr>
          <w:t>3</w:t>
        </w:r>
        <w:r>
          <w:rPr>
            <w:noProof/>
            <w:webHidden/>
          </w:rPr>
          <w:fldChar w:fldCharType="end"/>
        </w:r>
      </w:hyperlink>
    </w:p>
    <w:p w14:paraId="7A3F09D9" w14:textId="3091B778" w:rsidR="00BA43C3" w:rsidRDefault="00BA43C3">
      <w:pPr>
        <w:pStyle w:val="TOC3"/>
        <w:rPr>
          <w:rFonts w:asciiTheme="minorHAnsi" w:eastAsiaTheme="minorEastAsia" w:hAnsiTheme="minorHAnsi" w:cstheme="minorBidi"/>
          <w:noProof/>
          <w:kern w:val="2"/>
          <w:sz w:val="24"/>
          <w14:ligatures w14:val="standardContextual"/>
        </w:rPr>
      </w:pPr>
      <w:hyperlink w:anchor="_Toc171522920" w:history="1">
        <w:r w:rsidRPr="00764451">
          <w:rPr>
            <w:rStyle w:val="Hyperlink"/>
            <w:noProof/>
          </w:rPr>
          <w:t>Mark allocation for the author query component</w:t>
        </w:r>
        <w:r>
          <w:rPr>
            <w:noProof/>
            <w:webHidden/>
          </w:rPr>
          <w:tab/>
        </w:r>
        <w:r>
          <w:rPr>
            <w:noProof/>
            <w:webHidden/>
          </w:rPr>
          <w:fldChar w:fldCharType="begin"/>
        </w:r>
        <w:r>
          <w:rPr>
            <w:noProof/>
            <w:webHidden/>
          </w:rPr>
          <w:instrText xml:space="preserve"> PAGEREF _Toc171522920 \h </w:instrText>
        </w:r>
        <w:r>
          <w:rPr>
            <w:noProof/>
            <w:webHidden/>
          </w:rPr>
        </w:r>
        <w:r>
          <w:rPr>
            <w:noProof/>
            <w:webHidden/>
          </w:rPr>
          <w:fldChar w:fldCharType="separate"/>
        </w:r>
        <w:r>
          <w:rPr>
            <w:noProof/>
            <w:webHidden/>
          </w:rPr>
          <w:t>3</w:t>
        </w:r>
        <w:r>
          <w:rPr>
            <w:noProof/>
            <w:webHidden/>
          </w:rPr>
          <w:fldChar w:fldCharType="end"/>
        </w:r>
      </w:hyperlink>
    </w:p>
    <w:p w14:paraId="5F69C23D" w14:textId="3D23E836" w:rsidR="00BA43C3" w:rsidRDefault="00BA43C3">
      <w:pPr>
        <w:pStyle w:val="TOC3"/>
        <w:rPr>
          <w:rFonts w:asciiTheme="minorHAnsi" w:eastAsiaTheme="minorEastAsia" w:hAnsiTheme="minorHAnsi" w:cstheme="minorBidi"/>
          <w:noProof/>
          <w:kern w:val="2"/>
          <w:sz w:val="24"/>
          <w14:ligatures w14:val="standardContextual"/>
        </w:rPr>
      </w:pPr>
      <w:hyperlink w:anchor="_Toc171522921" w:history="1">
        <w:r w:rsidRPr="00764451">
          <w:rPr>
            <w:rStyle w:val="Hyperlink"/>
            <w:noProof/>
          </w:rPr>
          <w:t>Mark allocation for the style sheet component</w:t>
        </w:r>
        <w:r>
          <w:rPr>
            <w:noProof/>
            <w:webHidden/>
          </w:rPr>
          <w:tab/>
        </w:r>
        <w:r>
          <w:rPr>
            <w:noProof/>
            <w:webHidden/>
          </w:rPr>
          <w:fldChar w:fldCharType="begin"/>
        </w:r>
        <w:r>
          <w:rPr>
            <w:noProof/>
            <w:webHidden/>
          </w:rPr>
          <w:instrText xml:space="preserve"> PAGEREF _Toc171522921 \h </w:instrText>
        </w:r>
        <w:r>
          <w:rPr>
            <w:noProof/>
            <w:webHidden/>
          </w:rPr>
        </w:r>
        <w:r>
          <w:rPr>
            <w:noProof/>
            <w:webHidden/>
          </w:rPr>
          <w:fldChar w:fldCharType="separate"/>
        </w:r>
        <w:r>
          <w:rPr>
            <w:noProof/>
            <w:webHidden/>
          </w:rPr>
          <w:t>4</w:t>
        </w:r>
        <w:r>
          <w:rPr>
            <w:noProof/>
            <w:webHidden/>
          </w:rPr>
          <w:fldChar w:fldCharType="end"/>
        </w:r>
      </w:hyperlink>
    </w:p>
    <w:p w14:paraId="774D9A77" w14:textId="5273FBA0" w:rsidR="00BA43C3" w:rsidRDefault="00BA43C3">
      <w:pPr>
        <w:pStyle w:val="TOC2"/>
        <w:rPr>
          <w:rFonts w:asciiTheme="minorHAnsi" w:eastAsiaTheme="minorEastAsia" w:hAnsiTheme="minorHAnsi" w:cstheme="minorBidi"/>
          <w:noProof/>
          <w:kern w:val="2"/>
          <w:sz w:val="24"/>
          <w14:ligatures w14:val="standardContextual"/>
        </w:rPr>
      </w:pPr>
      <w:hyperlink w:anchor="_Toc171522922" w:history="1">
        <w:r w:rsidRPr="00764451">
          <w:rPr>
            <w:rStyle w:val="Hyperlink"/>
            <w:noProof/>
          </w:rPr>
          <w:t>KNOWLEDGE part (K)</w:t>
        </w:r>
        <w:r>
          <w:rPr>
            <w:noProof/>
            <w:webHidden/>
          </w:rPr>
          <w:tab/>
        </w:r>
        <w:r>
          <w:rPr>
            <w:noProof/>
            <w:webHidden/>
          </w:rPr>
          <w:fldChar w:fldCharType="begin"/>
        </w:r>
        <w:r>
          <w:rPr>
            <w:noProof/>
            <w:webHidden/>
          </w:rPr>
          <w:instrText xml:space="preserve"> PAGEREF _Toc171522922 \h </w:instrText>
        </w:r>
        <w:r>
          <w:rPr>
            <w:noProof/>
            <w:webHidden/>
          </w:rPr>
        </w:r>
        <w:r>
          <w:rPr>
            <w:noProof/>
            <w:webHidden/>
          </w:rPr>
          <w:fldChar w:fldCharType="separate"/>
        </w:r>
        <w:r>
          <w:rPr>
            <w:noProof/>
            <w:webHidden/>
          </w:rPr>
          <w:t>4</w:t>
        </w:r>
        <w:r>
          <w:rPr>
            <w:noProof/>
            <w:webHidden/>
          </w:rPr>
          <w:fldChar w:fldCharType="end"/>
        </w:r>
      </w:hyperlink>
    </w:p>
    <w:p w14:paraId="772BAE2E" w14:textId="7F6E9B36" w:rsidR="00BA43C3" w:rsidRDefault="00BA43C3">
      <w:pPr>
        <w:pStyle w:val="TOC3"/>
        <w:rPr>
          <w:rFonts w:asciiTheme="minorHAnsi" w:eastAsiaTheme="minorEastAsia" w:hAnsiTheme="minorHAnsi" w:cstheme="minorBidi"/>
          <w:noProof/>
          <w:kern w:val="2"/>
          <w:sz w:val="24"/>
          <w14:ligatures w14:val="standardContextual"/>
        </w:rPr>
      </w:pPr>
      <w:hyperlink w:anchor="_Toc171522923" w:history="1">
        <w:r w:rsidRPr="00764451">
          <w:rPr>
            <w:rStyle w:val="Hyperlink"/>
            <w:noProof/>
          </w:rPr>
          <w:t>Mark allocation and how to approach K part</w:t>
        </w:r>
        <w:r>
          <w:rPr>
            <w:noProof/>
            <w:webHidden/>
          </w:rPr>
          <w:tab/>
        </w:r>
        <w:r>
          <w:rPr>
            <w:noProof/>
            <w:webHidden/>
          </w:rPr>
          <w:fldChar w:fldCharType="begin"/>
        </w:r>
        <w:r>
          <w:rPr>
            <w:noProof/>
            <w:webHidden/>
          </w:rPr>
          <w:instrText xml:space="preserve"> PAGEREF _Toc171522923 \h </w:instrText>
        </w:r>
        <w:r>
          <w:rPr>
            <w:noProof/>
            <w:webHidden/>
          </w:rPr>
        </w:r>
        <w:r>
          <w:rPr>
            <w:noProof/>
            <w:webHidden/>
          </w:rPr>
          <w:fldChar w:fldCharType="separate"/>
        </w:r>
        <w:r>
          <w:rPr>
            <w:noProof/>
            <w:webHidden/>
          </w:rPr>
          <w:t>5</w:t>
        </w:r>
        <w:r>
          <w:rPr>
            <w:noProof/>
            <w:webHidden/>
          </w:rPr>
          <w:fldChar w:fldCharType="end"/>
        </w:r>
      </w:hyperlink>
    </w:p>
    <w:p w14:paraId="61C60ABA" w14:textId="640FD17C" w:rsidR="00BA43C3" w:rsidRDefault="00BA43C3">
      <w:pPr>
        <w:pStyle w:val="TOC1"/>
        <w:rPr>
          <w:rFonts w:asciiTheme="minorHAnsi" w:eastAsiaTheme="minorEastAsia" w:hAnsiTheme="minorHAnsi" w:cstheme="minorBidi"/>
          <w:b w:val="0"/>
          <w:noProof/>
          <w:kern w:val="2"/>
          <w:sz w:val="24"/>
          <w14:ligatures w14:val="standardContextual"/>
        </w:rPr>
      </w:pPr>
      <w:hyperlink w:anchor="_Toc171522924" w:history="1">
        <w:r w:rsidRPr="00764451">
          <w:rPr>
            <w:rStyle w:val="Hyperlink"/>
            <w:noProof/>
          </w:rPr>
          <w:t>Sample exams</w:t>
        </w:r>
        <w:r>
          <w:rPr>
            <w:noProof/>
            <w:webHidden/>
          </w:rPr>
          <w:tab/>
        </w:r>
        <w:r>
          <w:rPr>
            <w:noProof/>
            <w:webHidden/>
          </w:rPr>
          <w:fldChar w:fldCharType="begin"/>
        </w:r>
        <w:r>
          <w:rPr>
            <w:noProof/>
            <w:webHidden/>
          </w:rPr>
          <w:instrText xml:space="preserve"> PAGEREF _Toc171522924 \h </w:instrText>
        </w:r>
        <w:r>
          <w:rPr>
            <w:noProof/>
            <w:webHidden/>
          </w:rPr>
        </w:r>
        <w:r>
          <w:rPr>
            <w:noProof/>
            <w:webHidden/>
          </w:rPr>
          <w:fldChar w:fldCharType="separate"/>
        </w:r>
        <w:r>
          <w:rPr>
            <w:noProof/>
            <w:webHidden/>
          </w:rPr>
          <w:t>5</w:t>
        </w:r>
        <w:r>
          <w:rPr>
            <w:noProof/>
            <w:webHidden/>
          </w:rPr>
          <w:fldChar w:fldCharType="end"/>
        </w:r>
      </w:hyperlink>
    </w:p>
    <w:p w14:paraId="059670B1" w14:textId="3EA13FCB" w:rsidR="00BA43C3" w:rsidRDefault="00BA43C3">
      <w:pPr>
        <w:pStyle w:val="TOC1"/>
        <w:rPr>
          <w:rFonts w:asciiTheme="minorHAnsi" w:eastAsiaTheme="minorEastAsia" w:hAnsiTheme="minorHAnsi" w:cstheme="minorBidi"/>
          <w:b w:val="0"/>
          <w:noProof/>
          <w:kern w:val="2"/>
          <w:sz w:val="24"/>
          <w14:ligatures w14:val="standardContextual"/>
        </w:rPr>
      </w:pPr>
      <w:hyperlink w:anchor="_Toc171522925" w:history="1">
        <w:r w:rsidRPr="00764451">
          <w:rPr>
            <w:rStyle w:val="Hyperlink"/>
            <w:noProof/>
          </w:rPr>
          <w:t>Registration</w:t>
        </w:r>
        <w:r>
          <w:rPr>
            <w:noProof/>
            <w:webHidden/>
          </w:rPr>
          <w:tab/>
        </w:r>
        <w:r>
          <w:rPr>
            <w:noProof/>
            <w:webHidden/>
          </w:rPr>
          <w:fldChar w:fldCharType="begin"/>
        </w:r>
        <w:r>
          <w:rPr>
            <w:noProof/>
            <w:webHidden/>
          </w:rPr>
          <w:instrText xml:space="preserve"> PAGEREF _Toc171522925 \h </w:instrText>
        </w:r>
        <w:r>
          <w:rPr>
            <w:noProof/>
            <w:webHidden/>
          </w:rPr>
        </w:r>
        <w:r>
          <w:rPr>
            <w:noProof/>
            <w:webHidden/>
          </w:rPr>
          <w:fldChar w:fldCharType="separate"/>
        </w:r>
        <w:r>
          <w:rPr>
            <w:noProof/>
            <w:webHidden/>
          </w:rPr>
          <w:t>6</w:t>
        </w:r>
        <w:r>
          <w:rPr>
            <w:noProof/>
            <w:webHidden/>
          </w:rPr>
          <w:fldChar w:fldCharType="end"/>
        </w:r>
      </w:hyperlink>
    </w:p>
    <w:p w14:paraId="776DF816" w14:textId="2954DD09" w:rsidR="00BA43C3" w:rsidRDefault="00BA43C3">
      <w:pPr>
        <w:pStyle w:val="TOC2"/>
        <w:rPr>
          <w:rFonts w:asciiTheme="minorHAnsi" w:eastAsiaTheme="minorEastAsia" w:hAnsiTheme="minorHAnsi" w:cstheme="minorBidi"/>
          <w:noProof/>
          <w:kern w:val="2"/>
          <w:sz w:val="24"/>
          <w14:ligatures w14:val="standardContextual"/>
        </w:rPr>
      </w:pPr>
      <w:hyperlink w:anchor="_Toc171522926" w:history="1">
        <w:r w:rsidRPr="00764451">
          <w:rPr>
            <w:rStyle w:val="Hyperlink"/>
            <w:noProof/>
          </w:rPr>
          <w:t>Acknowledgement, receipt, photo ID, candidate number</w:t>
        </w:r>
        <w:r>
          <w:rPr>
            <w:noProof/>
            <w:webHidden/>
          </w:rPr>
          <w:tab/>
        </w:r>
        <w:r>
          <w:rPr>
            <w:noProof/>
            <w:webHidden/>
          </w:rPr>
          <w:fldChar w:fldCharType="begin"/>
        </w:r>
        <w:r>
          <w:rPr>
            <w:noProof/>
            <w:webHidden/>
          </w:rPr>
          <w:instrText xml:space="preserve"> PAGEREF _Toc171522926 \h </w:instrText>
        </w:r>
        <w:r>
          <w:rPr>
            <w:noProof/>
            <w:webHidden/>
          </w:rPr>
        </w:r>
        <w:r>
          <w:rPr>
            <w:noProof/>
            <w:webHidden/>
          </w:rPr>
          <w:fldChar w:fldCharType="separate"/>
        </w:r>
        <w:r>
          <w:rPr>
            <w:noProof/>
            <w:webHidden/>
          </w:rPr>
          <w:t>6</w:t>
        </w:r>
        <w:r>
          <w:rPr>
            <w:noProof/>
            <w:webHidden/>
          </w:rPr>
          <w:fldChar w:fldCharType="end"/>
        </w:r>
      </w:hyperlink>
    </w:p>
    <w:p w14:paraId="50D35043" w14:textId="2B75DBC3" w:rsidR="00BA43C3" w:rsidRDefault="00BA43C3">
      <w:pPr>
        <w:pStyle w:val="TOC2"/>
        <w:rPr>
          <w:rFonts w:asciiTheme="minorHAnsi" w:eastAsiaTheme="minorEastAsia" w:hAnsiTheme="minorHAnsi" w:cstheme="minorBidi"/>
          <w:noProof/>
          <w:kern w:val="2"/>
          <w:sz w:val="24"/>
          <w14:ligatures w14:val="standardContextual"/>
        </w:rPr>
      </w:pPr>
      <w:hyperlink w:anchor="_Toc171522927" w:history="1">
        <w:r w:rsidRPr="00764451">
          <w:rPr>
            <w:rStyle w:val="Hyperlink"/>
            <w:noProof/>
          </w:rPr>
          <w:t>Adjustments and other requests</w:t>
        </w:r>
        <w:r>
          <w:rPr>
            <w:noProof/>
            <w:webHidden/>
          </w:rPr>
          <w:tab/>
        </w:r>
        <w:r>
          <w:rPr>
            <w:noProof/>
            <w:webHidden/>
          </w:rPr>
          <w:fldChar w:fldCharType="begin"/>
        </w:r>
        <w:r>
          <w:rPr>
            <w:noProof/>
            <w:webHidden/>
          </w:rPr>
          <w:instrText xml:space="preserve"> PAGEREF _Toc171522927 \h </w:instrText>
        </w:r>
        <w:r>
          <w:rPr>
            <w:noProof/>
            <w:webHidden/>
          </w:rPr>
        </w:r>
        <w:r>
          <w:rPr>
            <w:noProof/>
            <w:webHidden/>
          </w:rPr>
          <w:fldChar w:fldCharType="separate"/>
        </w:r>
        <w:r>
          <w:rPr>
            <w:noProof/>
            <w:webHidden/>
          </w:rPr>
          <w:t>6</w:t>
        </w:r>
        <w:r>
          <w:rPr>
            <w:noProof/>
            <w:webHidden/>
          </w:rPr>
          <w:fldChar w:fldCharType="end"/>
        </w:r>
      </w:hyperlink>
    </w:p>
    <w:p w14:paraId="55BB064F" w14:textId="1EC893F8" w:rsidR="00BA43C3" w:rsidRDefault="00BA43C3">
      <w:pPr>
        <w:pStyle w:val="TOC3"/>
        <w:rPr>
          <w:rFonts w:asciiTheme="minorHAnsi" w:eastAsiaTheme="minorEastAsia" w:hAnsiTheme="minorHAnsi" w:cstheme="minorBidi"/>
          <w:noProof/>
          <w:kern w:val="2"/>
          <w:sz w:val="24"/>
          <w14:ligatures w14:val="standardContextual"/>
        </w:rPr>
      </w:pPr>
      <w:hyperlink w:anchor="_Toc171522928" w:history="1">
        <w:r w:rsidRPr="00764451">
          <w:rPr>
            <w:rStyle w:val="Hyperlink"/>
            <w:noProof/>
          </w:rPr>
          <w:t>Timing of requests</w:t>
        </w:r>
        <w:r>
          <w:rPr>
            <w:noProof/>
            <w:webHidden/>
          </w:rPr>
          <w:tab/>
        </w:r>
        <w:r>
          <w:rPr>
            <w:noProof/>
            <w:webHidden/>
          </w:rPr>
          <w:fldChar w:fldCharType="begin"/>
        </w:r>
        <w:r>
          <w:rPr>
            <w:noProof/>
            <w:webHidden/>
          </w:rPr>
          <w:instrText xml:space="preserve"> PAGEREF _Toc171522928 \h </w:instrText>
        </w:r>
        <w:r>
          <w:rPr>
            <w:noProof/>
            <w:webHidden/>
          </w:rPr>
        </w:r>
        <w:r>
          <w:rPr>
            <w:noProof/>
            <w:webHidden/>
          </w:rPr>
          <w:fldChar w:fldCharType="separate"/>
        </w:r>
        <w:r>
          <w:rPr>
            <w:noProof/>
            <w:webHidden/>
          </w:rPr>
          <w:t>6</w:t>
        </w:r>
        <w:r>
          <w:rPr>
            <w:noProof/>
            <w:webHidden/>
          </w:rPr>
          <w:fldChar w:fldCharType="end"/>
        </w:r>
      </w:hyperlink>
    </w:p>
    <w:p w14:paraId="02EDFB17" w14:textId="2BAA85E4" w:rsidR="00BA43C3" w:rsidRDefault="00BA43C3">
      <w:pPr>
        <w:pStyle w:val="TOC3"/>
        <w:rPr>
          <w:rFonts w:asciiTheme="minorHAnsi" w:eastAsiaTheme="minorEastAsia" w:hAnsiTheme="minorHAnsi" w:cstheme="minorBidi"/>
          <w:noProof/>
          <w:kern w:val="2"/>
          <w:sz w:val="24"/>
          <w14:ligatures w14:val="standardContextual"/>
        </w:rPr>
      </w:pPr>
      <w:hyperlink w:anchor="_Toc171522929" w:history="1">
        <w:r w:rsidRPr="00764451">
          <w:rPr>
            <w:rStyle w:val="Hyperlink"/>
            <w:noProof/>
          </w:rPr>
          <w:t>Examples of requests</w:t>
        </w:r>
        <w:r>
          <w:rPr>
            <w:noProof/>
            <w:webHidden/>
          </w:rPr>
          <w:tab/>
        </w:r>
        <w:r>
          <w:rPr>
            <w:noProof/>
            <w:webHidden/>
          </w:rPr>
          <w:fldChar w:fldCharType="begin"/>
        </w:r>
        <w:r>
          <w:rPr>
            <w:noProof/>
            <w:webHidden/>
          </w:rPr>
          <w:instrText xml:space="preserve"> PAGEREF _Toc171522929 \h </w:instrText>
        </w:r>
        <w:r>
          <w:rPr>
            <w:noProof/>
            <w:webHidden/>
          </w:rPr>
        </w:r>
        <w:r>
          <w:rPr>
            <w:noProof/>
            <w:webHidden/>
          </w:rPr>
          <w:fldChar w:fldCharType="separate"/>
        </w:r>
        <w:r>
          <w:rPr>
            <w:noProof/>
            <w:webHidden/>
          </w:rPr>
          <w:t>7</w:t>
        </w:r>
        <w:r>
          <w:rPr>
            <w:noProof/>
            <w:webHidden/>
          </w:rPr>
          <w:fldChar w:fldCharType="end"/>
        </w:r>
      </w:hyperlink>
    </w:p>
    <w:p w14:paraId="7EC65487" w14:textId="42C81BF6" w:rsidR="00BA43C3" w:rsidRDefault="00BA43C3">
      <w:pPr>
        <w:pStyle w:val="TOC3"/>
        <w:rPr>
          <w:rFonts w:asciiTheme="minorHAnsi" w:eastAsiaTheme="minorEastAsia" w:hAnsiTheme="minorHAnsi" w:cstheme="minorBidi"/>
          <w:noProof/>
          <w:kern w:val="2"/>
          <w:sz w:val="24"/>
          <w14:ligatures w14:val="standardContextual"/>
        </w:rPr>
      </w:pPr>
      <w:hyperlink w:anchor="_Toc171522930" w:history="1">
        <w:r w:rsidRPr="00764451">
          <w:rPr>
            <w:rStyle w:val="Hyperlink"/>
            <w:noProof/>
          </w:rPr>
          <w:t>Installing ergonomic and approved custom equipment on exam day</w:t>
        </w:r>
        <w:r>
          <w:rPr>
            <w:noProof/>
            <w:webHidden/>
          </w:rPr>
          <w:tab/>
        </w:r>
        <w:r>
          <w:rPr>
            <w:noProof/>
            <w:webHidden/>
          </w:rPr>
          <w:fldChar w:fldCharType="begin"/>
        </w:r>
        <w:r>
          <w:rPr>
            <w:noProof/>
            <w:webHidden/>
          </w:rPr>
          <w:instrText xml:space="preserve"> PAGEREF _Toc171522930 \h </w:instrText>
        </w:r>
        <w:r>
          <w:rPr>
            <w:noProof/>
            <w:webHidden/>
          </w:rPr>
        </w:r>
        <w:r>
          <w:rPr>
            <w:noProof/>
            <w:webHidden/>
          </w:rPr>
          <w:fldChar w:fldCharType="separate"/>
        </w:r>
        <w:r>
          <w:rPr>
            <w:noProof/>
            <w:webHidden/>
          </w:rPr>
          <w:t>7</w:t>
        </w:r>
        <w:r>
          <w:rPr>
            <w:noProof/>
            <w:webHidden/>
          </w:rPr>
          <w:fldChar w:fldCharType="end"/>
        </w:r>
      </w:hyperlink>
    </w:p>
    <w:p w14:paraId="19A5C193" w14:textId="0FB5F894" w:rsidR="00BA43C3" w:rsidRDefault="00BA43C3">
      <w:pPr>
        <w:pStyle w:val="TOC2"/>
        <w:rPr>
          <w:rFonts w:asciiTheme="minorHAnsi" w:eastAsiaTheme="minorEastAsia" w:hAnsiTheme="minorHAnsi" w:cstheme="minorBidi"/>
          <w:noProof/>
          <w:kern w:val="2"/>
          <w:sz w:val="24"/>
          <w14:ligatures w14:val="standardContextual"/>
        </w:rPr>
      </w:pPr>
      <w:hyperlink w:anchor="_Toc171522931" w:history="1">
        <w:r w:rsidRPr="00764451">
          <w:rPr>
            <w:rStyle w:val="Hyperlink"/>
            <w:noProof/>
          </w:rPr>
          <w:t>Remote candidacy</w:t>
        </w:r>
        <w:r>
          <w:rPr>
            <w:noProof/>
            <w:webHidden/>
          </w:rPr>
          <w:tab/>
        </w:r>
        <w:r>
          <w:rPr>
            <w:noProof/>
            <w:webHidden/>
          </w:rPr>
          <w:fldChar w:fldCharType="begin"/>
        </w:r>
        <w:r>
          <w:rPr>
            <w:noProof/>
            <w:webHidden/>
          </w:rPr>
          <w:instrText xml:space="preserve"> PAGEREF _Toc171522931 \h </w:instrText>
        </w:r>
        <w:r>
          <w:rPr>
            <w:noProof/>
            <w:webHidden/>
          </w:rPr>
        </w:r>
        <w:r>
          <w:rPr>
            <w:noProof/>
            <w:webHidden/>
          </w:rPr>
          <w:fldChar w:fldCharType="separate"/>
        </w:r>
        <w:r>
          <w:rPr>
            <w:noProof/>
            <w:webHidden/>
          </w:rPr>
          <w:t>7</w:t>
        </w:r>
        <w:r>
          <w:rPr>
            <w:noProof/>
            <w:webHidden/>
          </w:rPr>
          <w:fldChar w:fldCharType="end"/>
        </w:r>
      </w:hyperlink>
    </w:p>
    <w:p w14:paraId="06FFD8A2" w14:textId="234E0EFC" w:rsidR="00BA43C3" w:rsidRDefault="00BA43C3">
      <w:pPr>
        <w:pStyle w:val="TOC1"/>
        <w:rPr>
          <w:rFonts w:asciiTheme="minorHAnsi" w:eastAsiaTheme="minorEastAsia" w:hAnsiTheme="minorHAnsi" w:cstheme="minorBidi"/>
          <w:b w:val="0"/>
          <w:noProof/>
          <w:kern w:val="2"/>
          <w:sz w:val="24"/>
          <w14:ligatures w14:val="standardContextual"/>
        </w:rPr>
      </w:pPr>
      <w:hyperlink w:anchor="_Toc171522932" w:history="1">
        <w:r w:rsidRPr="00764451">
          <w:rPr>
            <w:rStyle w:val="Hyperlink"/>
            <w:noProof/>
          </w:rPr>
          <w:t>Editing on-screen</w:t>
        </w:r>
        <w:r>
          <w:rPr>
            <w:noProof/>
            <w:webHidden/>
          </w:rPr>
          <w:tab/>
        </w:r>
        <w:r>
          <w:rPr>
            <w:noProof/>
            <w:webHidden/>
          </w:rPr>
          <w:fldChar w:fldCharType="begin"/>
        </w:r>
        <w:r>
          <w:rPr>
            <w:noProof/>
            <w:webHidden/>
          </w:rPr>
          <w:instrText xml:space="preserve"> PAGEREF _Toc171522932 \h </w:instrText>
        </w:r>
        <w:r>
          <w:rPr>
            <w:noProof/>
            <w:webHidden/>
          </w:rPr>
        </w:r>
        <w:r>
          <w:rPr>
            <w:noProof/>
            <w:webHidden/>
          </w:rPr>
          <w:fldChar w:fldCharType="separate"/>
        </w:r>
        <w:r>
          <w:rPr>
            <w:noProof/>
            <w:webHidden/>
          </w:rPr>
          <w:t>8</w:t>
        </w:r>
        <w:r>
          <w:rPr>
            <w:noProof/>
            <w:webHidden/>
          </w:rPr>
          <w:fldChar w:fldCharType="end"/>
        </w:r>
      </w:hyperlink>
    </w:p>
    <w:p w14:paraId="2026631E" w14:textId="49FA03A8" w:rsidR="00BA43C3" w:rsidRDefault="00BA43C3">
      <w:pPr>
        <w:pStyle w:val="TOC2"/>
        <w:rPr>
          <w:rFonts w:asciiTheme="minorHAnsi" w:eastAsiaTheme="minorEastAsia" w:hAnsiTheme="minorHAnsi" w:cstheme="minorBidi"/>
          <w:noProof/>
          <w:kern w:val="2"/>
          <w:sz w:val="24"/>
          <w14:ligatures w14:val="standardContextual"/>
        </w:rPr>
      </w:pPr>
      <w:hyperlink w:anchor="_Toc171522933" w:history="1">
        <w:r w:rsidRPr="00764451">
          <w:rPr>
            <w:rStyle w:val="Hyperlink"/>
            <w:noProof/>
          </w:rPr>
          <w:t>Hardware systems</w:t>
        </w:r>
        <w:r>
          <w:rPr>
            <w:noProof/>
            <w:webHidden/>
          </w:rPr>
          <w:tab/>
        </w:r>
        <w:r>
          <w:rPr>
            <w:noProof/>
            <w:webHidden/>
          </w:rPr>
          <w:fldChar w:fldCharType="begin"/>
        </w:r>
        <w:r>
          <w:rPr>
            <w:noProof/>
            <w:webHidden/>
          </w:rPr>
          <w:instrText xml:space="preserve"> PAGEREF _Toc171522933 \h </w:instrText>
        </w:r>
        <w:r>
          <w:rPr>
            <w:noProof/>
            <w:webHidden/>
          </w:rPr>
        </w:r>
        <w:r>
          <w:rPr>
            <w:noProof/>
            <w:webHidden/>
          </w:rPr>
          <w:fldChar w:fldCharType="separate"/>
        </w:r>
        <w:r>
          <w:rPr>
            <w:noProof/>
            <w:webHidden/>
          </w:rPr>
          <w:t>8</w:t>
        </w:r>
        <w:r>
          <w:rPr>
            <w:noProof/>
            <w:webHidden/>
          </w:rPr>
          <w:fldChar w:fldCharType="end"/>
        </w:r>
      </w:hyperlink>
    </w:p>
    <w:p w14:paraId="7BB54C70" w14:textId="25A3823B" w:rsidR="00BA43C3" w:rsidRDefault="00BA43C3">
      <w:pPr>
        <w:pStyle w:val="TOC3"/>
        <w:rPr>
          <w:rFonts w:asciiTheme="minorHAnsi" w:eastAsiaTheme="minorEastAsia" w:hAnsiTheme="minorHAnsi" w:cstheme="minorBidi"/>
          <w:noProof/>
          <w:kern w:val="2"/>
          <w:sz w:val="24"/>
          <w14:ligatures w14:val="standardContextual"/>
        </w:rPr>
      </w:pPr>
      <w:hyperlink w:anchor="_Toc171522934" w:history="1">
        <w:r w:rsidRPr="00764451">
          <w:rPr>
            <w:rStyle w:val="Hyperlink"/>
            <w:noProof/>
          </w:rPr>
          <w:t>Windows computers at Cliftons venues</w:t>
        </w:r>
        <w:r>
          <w:rPr>
            <w:noProof/>
            <w:webHidden/>
          </w:rPr>
          <w:tab/>
        </w:r>
        <w:r>
          <w:rPr>
            <w:noProof/>
            <w:webHidden/>
          </w:rPr>
          <w:fldChar w:fldCharType="begin"/>
        </w:r>
        <w:r>
          <w:rPr>
            <w:noProof/>
            <w:webHidden/>
          </w:rPr>
          <w:instrText xml:space="preserve"> PAGEREF _Toc171522934 \h </w:instrText>
        </w:r>
        <w:r>
          <w:rPr>
            <w:noProof/>
            <w:webHidden/>
          </w:rPr>
        </w:r>
        <w:r>
          <w:rPr>
            <w:noProof/>
            <w:webHidden/>
          </w:rPr>
          <w:fldChar w:fldCharType="separate"/>
        </w:r>
        <w:r>
          <w:rPr>
            <w:noProof/>
            <w:webHidden/>
          </w:rPr>
          <w:t>8</w:t>
        </w:r>
        <w:r>
          <w:rPr>
            <w:noProof/>
            <w:webHidden/>
          </w:rPr>
          <w:fldChar w:fldCharType="end"/>
        </w:r>
      </w:hyperlink>
    </w:p>
    <w:p w14:paraId="75425D05" w14:textId="1DE6A767" w:rsidR="00BA43C3" w:rsidRDefault="00BA43C3">
      <w:pPr>
        <w:pStyle w:val="TOC3"/>
        <w:rPr>
          <w:rFonts w:asciiTheme="minorHAnsi" w:eastAsiaTheme="minorEastAsia" w:hAnsiTheme="minorHAnsi" w:cstheme="minorBidi"/>
          <w:noProof/>
          <w:kern w:val="2"/>
          <w:sz w:val="24"/>
          <w14:ligatures w14:val="standardContextual"/>
        </w:rPr>
      </w:pPr>
      <w:hyperlink w:anchor="_Toc171522935" w:history="1">
        <w:r w:rsidRPr="00764451">
          <w:rPr>
            <w:rStyle w:val="Hyperlink"/>
            <w:noProof/>
          </w:rPr>
          <w:t>Apple computers at Cliftons venues</w:t>
        </w:r>
        <w:r>
          <w:rPr>
            <w:noProof/>
            <w:webHidden/>
          </w:rPr>
          <w:tab/>
        </w:r>
        <w:r>
          <w:rPr>
            <w:noProof/>
            <w:webHidden/>
          </w:rPr>
          <w:fldChar w:fldCharType="begin"/>
        </w:r>
        <w:r>
          <w:rPr>
            <w:noProof/>
            <w:webHidden/>
          </w:rPr>
          <w:instrText xml:space="preserve"> PAGEREF _Toc171522935 \h </w:instrText>
        </w:r>
        <w:r>
          <w:rPr>
            <w:noProof/>
            <w:webHidden/>
          </w:rPr>
        </w:r>
        <w:r>
          <w:rPr>
            <w:noProof/>
            <w:webHidden/>
          </w:rPr>
          <w:fldChar w:fldCharType="separate"/>
        </w:r>
        <w:r>
          <w:rPr>
            <w:noProof/>
            <w:webHidden/>
          </w:rPr>
          <w:t>8</w:t>
        </w:r>
        <w:r>
          <w:rPr>
            <w:noProof/>
            <w:webHidden/>
          </w:rPr>
          <w:fldChar w:fldCharType="end"/>
        </w:r>
      </w:hyperlink>
    </w:p>
    <w:p w14:paraId="0DF77E3C" w14:textId="29DEF9D7" w:rsidR="00BA43C3" w:rsidRDefault="00BA43C3">
      <w:pPr>
        <w:pStyle w:val="TOC3"/>
        <w:rPr>
          <w:rFonts w:asciiTheme="minorHAnsi" w:eastAsiaTheme="minorEastAsia" w:hAnsiTheme="minorHAnsi" w:cstheme="minorBidi"/>
          <w:noProof/>
          <w:kern w:val="2"/>
          <w:sz w:val="24"/>
          <w14:ligatures w14:val="standardContextual"/>
        </w:rPr>
      </w:pPr>
      <w:hyperlink w:anchor="_Toc171522936" w:history="1">
        <w:r w:rsidRPr="00764451">
          <w:rPr>
            <w:rStyle w:val="Hyperlink"/>
            <w:noProof/>
          </w:rPr>
          <w:t>Remote candidates</w:t>
        </w:r>
        <w:r>
          <w:rPr>
            <w:noProof/>
            <w:webHidden/>
          </w:rPr>
          <w:tab/>
        </w:r>
        <w:r>
          <w:rPr>
            <w:noProof/>
            <w:webHidden/>
          </w:rPr>
          <w:fldChar w:fldCharType="begin"/>
        </w:r>
        <w:r>
          <w:rPr>
            <w:noProof/>
            <w:webHidden/>
          </w:rPr>
          <w:instrText xml:space="preserve"> PAGEREF _Toc171522936 \h </w:instrText>
        </w:r>
        <w:r>
          <w:rPr>
            <w:noProof/>
            <w:webHidden/>
          </w:rPr>
        </w:r>
        <w:r>
          <w:rPr>
            <w:noProof/>
            <w:webHidden/>
          </w:rPr>
          <w:fldChar w:fldCharType="separate"/>
        </w:r>
        <w:r>
          <w:rPr>
            <w:noProof/>
            <w:webHidden/>
          </w:rPr>
          <w:t>9</w:t>
        </w:r>
        <w:r>
          <w:rPr>
            <w:noProof/>
            <w:webHidden/>
          </w:rPr>
          <w:fldChar w:fldCharType="end"/>
        </w:r>
      </w:hyperlink>
    </w:p>
    <w:p w14:paraId="6AB2692F" w14:textId="0EAF677F" w:rsidR="00BA43C3" w:rsidRDefault="00BA43C3">
      <w:pPr>
        <w:pStyle w:val="TOC2"/>
        <w:rPr>
          <w:rFonts w:asciiTheme="minorHAnsi" w:eastAsiaTheme="minorEastAsia" w:hAnsiTheme="minorHAnsi" w:cstheme="minorBidi"/>
          <w:noProof/>
          <w:kern w:val="2"/>
          <w:sz w:val="24"/>
          <w14:ligatures w14:val="standardContextual"/>
        </w:rPr>
      </w:pPr>
      <w:hyperlink w:anchor="_Toc171522937" w:history="1">
        <w:r w:rsidRPr="00764451">
          <w:rPr>
            <w:rStyle w:val="Hyperlink"/>
            <w:noProof/>
          </w:rPr>
          <w:t>Software systems</w:t>
        </w:r>
        <w:r>
          <w:rPr>
            <w:noProof/>
            <w:webHidden/>
          </w:rPr>
          <w:tab/>
        </w:r>
        <w:r>
          <w:rPr>
            <w:noProof/>
            <w:webHidden/>
          </w:rPr>
          <w:fldChar w:fldCharType="begin"/>
        </w:r>
        <w:r>
          <w:rPr>
            <w:noProof/>
            <w:webHidden/>
          </w:rPr>
          <w:instrText xml:space="preserve"> PAGEREF _Toc171522937 \h </w:instrText>
        </w:r>
        <w:r>
          <w:rPr>
            <w:noProof/>
            <w:webHidden/>
          </w:rPr>
        </w:r>
        <w:r>
          <w:rPr>
            <w:noProof/>
            <w:webHidden/>
          </w:rPr>
          <w:fldChar w:fldCharType="separate"/>
        </w:r>
        <w:r>
          <w:rPr>
            <w:noProof/>
            <w:webHidden/>
          </w:rPr>
          <w:t>9</w:t>
        </w:r>
        <w:r>
          <w:rPr>
            <w:noProof/>
            <w:webHidden/>
          </w:rPr>
          <w:fldChar w:fldCharType="end"/>
        </w:r>
      </w:hyperlink>
    </w:p>
    <w:p w14:paraId="597A226A" w14:textId="6D21631B" w:rsidR="00BA43C3" w:rsidRDefault="00BA43C3">
      <w:pPr>
        <w:pStyle w:val="TOC3"/>
        <w:rPr>
          <w:rFonts w:asciiTheme="minorHAnsi" w:eastAsiaTheme="minorEastAsia" w:hAnsiTheme="minorHAnsi" w:cstheme="minorBidi"/>
          <w:noProof/>
          <w:kern w:val="2"/>
          <w:sz w:val="24"/>
          <w14:ligatures w14:val="standardContextual"/>
        </w:rPr>
      </w:pPr>
      <w:hyperlink w:anchor="_Toc171522938" w:history="1">
        <w:r w:rsidRPr="00764451">
          <w:rPr>
            <w:rStyle w:val="Hyperlink"/>
            <w:noProof/>
          </w:rPr>
          <w:t>Microsoft Word</w:t>
        </w:r>
        <w:r>
          <w:rPr>
            <w:noProof/>
            <w:webHidden/>
          </w:rPr>
          <w:tab/>
        </w:r>
        <w:r>
          <w:rPr>
            <w:noProof/>
            <w:webHidden/>
          </w:rPr>
          <w:fldChar w:fldCharType="begin"/>
        </w:r>
        <w:r>
          <w:rPr>
            <w:noProof/>
            <w:webHidden/>
          </w:rPr>
          <w:instrText xml:space="preserve"> PAGEREF _Toc171522938 \h </w:instrText>
        </w:r>
        <w:r>
          <w:rPr>
            <w:noProof/>
            <w:webHidden/>
          </w:rPr>
        </w:r>
        <w:r>
          <w:rPr>
            <w:noProof/>
            <w:webHidden/>
          </w:rPr>
          <w:fldChar w:fldCharType="separate"/>
        </w:r>
        <w:r>
          <w:rPr>
            <w:noProof/>
            <w:webHidden/>
          </w:rPr>
          <w:t>9</w:t>
        </w:r>
        <w:r>
          <w:rPr>
            <w:noProof/>
            <w:webHidden/>
          </w:rPr>
          <w:fldChar w:fldCharType="end"/>
        </w:r>
      </w:hyperlink>
    </w:p>
    <w:p w14:paraId="3D871D64" w14:textId="54BE97C1" w:rsidR="00BA43C3" w:rsidRDefault="00BA43C3">
      <w:pPr>
        <w:pStyle w:val="TOC3"/>
        <w:rPr>
          <w:rFonts w:asciiTheme="minorHAnsi" w:eastAsiaTheme="minorEastAsia" w:hAnsiTheme="minorHAnsi" w:cstheme="minorBidi"/>
          <w:noProof/>
          <w:kern w:val="2"/>
          <w:sz w:val="24"/>
          <w14:ligatures w14:val="standardContextual"/>
        </w:rPr>
      </w:pPr>
      <w:hyperlink w:anchor="_Toc171522939" w:history="1">
        <w:r w:rsidRPr="00764451">
          <w:rPr>
            <w:rStyle w:val="Hyperlink"/>
            <w:noProof/>
          </w:rPr>
          <w:t>Adobe Acrobat</w:t>
        </w:r>
        <w:r>
          <w:rPr>
            <w:noProof/>
            <w:webHidden/>
          </w:rPr>
          <w:tab/>
        </w:r>
        <w:r>
          <w:rPr>
            <w:noProof/>
            <w:webHidden/>
          </w:rPr>
          <w:fldChar w:fldCharType="begin"/>
        </w:r>
        <w:r>
          <w:rPr>
            <w:noProof/>
            <w:webHidden/>
          </w:rPr>
          <w:instrText xml:space="preserve"> PAGEREF _Toc171522939 \h </w:instrText>
        </w:r>
        <w:r>
          <w:rPr>
            <w:noProof/>
            <w:webHidden/>
          </w:rPr>
        </w:r>
        <w:r>
          <w:rPr>
            <w:noProof/>
            <w:webHidden/>
          </w:rPr>
          <w:fldChar w:fldCharType="separate"/>
        </w:r>
        <w:r>
          <w:rPr>
            <w:noProof/>
            <w:webHidden/>
          </w:rPr>
          <w:t>9</w:t>
        </w:r>
        <w:r>
          <w:rPr>
            <w:noProof/>
            <w:webHidden/>
          </w:rPr>
          <w:fldChar w:fldCharType="end"/>
        </w:r>
      </w:hyperlink>
    </w:p>
    <w:p w14:paraId="037F59DA" w14:textId="25F5256B" w:rsidR="00BA43C3" w:rsidRDefault="00BA43C3">
      <w:pPr>
        <w:pStyle w:val="TOC3"/>
        <w:rPr>
          <w:rFonts w:asciiTheme="minorHAnsi" w:eastAsiaTheme="minorEastAsia" w:hAnsiTheme="minorHAnsi" w:cstheme="minorBidi"/>
          <w:noProof/>
          <w:kern w:val="2"/>
          <w:sz w:val="24"/>
          <w14:ligatures w14:val="standardContextual"/>
        </w:rPr>
      </w:pPr>
      <w:hyperlink w:anchor="_Toc171522940" w:history="1">
        <w:r w:rsidRPr="00764451">
          <w:rPr>
            <w:rStyle w:val="Hyperlink"/>
            <w:noProof/>
          </w:rPr>
          <w:t>Web browser and internet</w:t>
        </w:r>
        <w:r>
          <w:rPr>
            <w:noProof/>
            <w:webHidden/>
          </w:rPr>
          <w:tab/>
        </w:r>
        <w:r>
          <w:rPr>
            <w:noProof/>
            <w:webHidden/>
          </w:rPr>
          <w:fldChar w:fldCharType="begin"/>
        </w:r>
        <w:r>
          <w:rPr>
            <w:noProof/>
            <w:webHidden/>
          </w:rPr>
          <w:instrText xml:space="preserve"> PAGEREF _Toc171522940 \h </w:instrText>
        </w:r>
        <w:r>
          <w:rPr>
            <w:noProof/>
            <w:webHidden/>
          </w:rPr>
        </w:r>
        <w:r>
          <w:rPr>
            <w:noProof/>
            <w:webHidden/>
          </w:rPr>
          <w:fldChar w:fldCharType="separate"/>
        </w:r>
        <w:r>
          <w:rPr>
            <w:noProof/>
            <w:webHidden/>
          </w:rPr>
          <w:t>10</w:t>
        </w:r>
        <w:r>
          <w:rPr>
            <w:noProof/>
            <w:webHidden/>
          </w:rPr>
          <w:fldChar w:fldCharType="end"/>
        </w:r>
      </w:hyperlink>
    </w:p>
    <w:p w14:paraId="47A6AF7A" w14:textId="13CAB892" w:rsidR="00BA43C3" w:rsidRDefault="00BA43C3">
      <w:pPr>
        <w:pStyle w:val="TOC2"/>
        <w:rPr>
          <w:rFonts w:asciiTheme="minorHAnsi" w:eastAsiaTheme="minorEastAsia" w:hAnsiTheme="minorHAnsi" w:cstheme="minorBidi"/>
          <w:noProof/>
          <w:kern w:val="2"/>
          <w:sz w:val="24"/>
          <w14:ligatures w14:val="standardContextual"/>
        </w:rPr>
      </w:pPr>
      <w:hyperlink w:anchor="_Toc171522941" w:history="1">
        <w:r w:rsidRPr="00764451">
          <w:rPr>
            <w:rStyle w:val="Hyperlink"/>
            <w:noProof/>
          </w:rPr>
          <w:t>Skills in using Word and Acrobat PDFs</w:t>
        </w:r>
        <w:r>
          <w:rPr>
            <w:noProof/>
            <w:webHidden/>
          </w:rPr>
          <w:tab/>
        </w:r>
        <w:r>
          <w:rPr>
            <w:noProof/>
            <w:webHidden/>
          </w:rPr>
          <w:fldChar w:fldCharType="begin"/>
        </w:r>
        <w:r>
          <w:rPr>
            <w:noProof/>
            <w:webHidden/>
          </w:rPr>
          <w:instrText xml:space="preserve"> PAGEREF _Toc171522941 \h </w:instrText>
        </w:r>
        <w:r>
          <w:rPr>
            <w:noProof/>
            <w:webHidden/>
          </w:rPr>
        </w:r>
        <w:r>
          <w:rPr>
            <w:noProof/>
            <w:webHidden/>
          </w:rPr>
          <w:fldChar w:fldCharType="separate"/>
        </w:r>
        <w:r>
          <w:rPr>
            <w:noProof/>
            <w:webHidden/>
          </w:rPr>
          <w:t>10</w:t>
        </w:r>
        <w:r>
          <w:rPr>
            <w:noProof/>
            <w:webHidden/>
          </w:rPr>
          <w:fldChar w:fldCharType="end"/>
        </w:r>
      </w:hyperlink>
    </w:p>
    <w:p w14:paraId="60A6A666" w14:textId="1A204275" w:rsidR="00BA43C3" w:rsidRDefault="00BA43C3">
      <w:pPr>
        <w:pStyle w:val="TOC2"/>
        <w:rPr>
          <w:rFonts w:asciiTheme="minorHAnsi" w:eastAsiaTheme="minorEastAsia" w:hAnsiTheme="minorHAnsi" w:cstheme="minorBidi"/>
          <w:noProof/>
          <w:kern w:val="2"/>
          <w:sz w:val="24"/>
          <w14:ligatures w14:val="standardContextual"/>
        </w:rPr>
      </w:pPr>
      <w:hyperlink w:anchor="_Toc171522942" w:history="1">
        <w:r w:rsidRPr="00764451">
          <w:rPr>
            <w:rStyle w:val="Hyperlink"/>
            <w:noProof/>
          </w:rPr>
          <w:t>Mark-up symbols</w:t>
        </w:r>
        <w:r>
          <w:rPr>
            <w:noProof/>
            <w:webHidden/>
          </w:rPr>
          <w:tab/>
        </w:r>
        <w:r>
          <w:rPr>
            <w:noProof/>
            <w:webHidden/>
          </w:rPr>
          <w:fldChar w:fldCharType="begin"/>
        </w:r>
        <w:r>
          <w:rPr>
            <w:noProof/>
            <w:webHidden/>
          </w:rPr>
          <w:instrText xml:space="preserve"> PAGEREF _Toc171522942 \h </w:instrText>
        </w:r>
        <w:r>
          <w:rPr>
            <w:noProof/>
            <w:webHidden/>
          </w:rPr>
        </w:r>
        <w:r>
          <w:rPr>
            <w:noProof/>
            <w:webHidden/>
          </w:rPr>
          <w:fldChar w:fldCharType="separate"/>
        </w:r>
        <w:r>
          <w:rPr>
            <w:noProof/>
            <w:webHidden/>
          </w:rPr>
          <w:t>10</w:t>
        </w:r>
        <w:r>
          <w:rPr>
            <w:noProof/>
            <w:webHidden/>
          </w:rPr>
          <w:fldChar w:fldCharType="end"/>
        </w:r>
      </w:hyperlink>
    </w:p>
    <w:p w14:paraId="744A710A" w14:textId="1834669A" w:rsidR="00BA43C3" w:rsidRDefault="00BA43C3">
      <w:pPr>
        <w:pStyle w:val="TOC2"/>
        <w:rPr>
          <w:rFonts w:asciiTheme="minorHAnsi" w:eastAsiaTheme="minorEastAsia" w:hAnsiTheme="minorHAnsi" w:cstheme="minorBidi"/>
          <w:noProof/>
          <w:kern w:val="2"/>
          <w:sz w:val="24"/>
          <w14:ligatures w14:val="standardContextual"/>
        </w:rPr>
      </w:pPr>
      <w:hyperlink w:anchor="_Toc171522943" w:history="1">
        <w:r w:rsidRPr="00764451">
          <w:rPr>
            <w:rStyle w:val="Hyperlink"/>
            <w:noProof/>
          </w:rPr>
          <w:t>Hard copy</w:t>
        </w:r>
        <w:r>
          <w:rPr>
            <w:noProof/>
            <w:webHidden/>
          </w:rPr>
          <w:tab/>
        </w:r>
        <w:r>
          <w:rPr>
            <w:noProof/>
            <w:webHidden/>
          </w:rPr>
          <w:fldChar w:fldCharType="begin"/>
        </w:r>
        <w:r>
          <w:rPr>
            <w:noProof/>
            <w:webHidden/>
          </w:rPr>
          <w:instrText xml:space="preserve"> PAGEREF _Toc171522943 \h </w:instrText>
        </w:r>
        <w:r>
          <w:rPr>
            <w:noProof/>
            <w:webHidden/>
          </w:rPr>
        </w:r>
        <w:r>
          <w:rPr>
            <w:noProof/>
            <w:webHidden/>
          </w:rPr>
          <w:fldChar w:fldCharType="separate"/>
        </w:r>
        <w:r>
          <w:rPr>
            <w:noProof/>
            <w:webHidden/>
          </w:rPr>
          <w:t>11</w:t>
        </w:r>
        <w:r>
          <w:rPr>
            <w:noProof/>
            <w:webHidden/>
          </w:rPr>
          <w:fldChar w:fldCharType="end"/>
        </w:r>
      </w:hyperlink>
    </w:p>
    <w:p w14:paraId="66DF929A" w14:textId="7A9BF8D6" w:rsidR="00BA43C3" w:rsidRDefault="00BA43C3">
      <w:pPr>
        <w:pStyle w:val="TOC1"/>
        <w:rPr>
          <w:rFonts w:asciiTheme="minorHAnsi" w:eastAsiaTheme="minorEastAsia" w:hAnsiTheme="minorHAnsi" w:cstheme="minorBidi"/>
          <w:b w:val="0"/>
          <w:noProof/>
          <w:kern w:val="2"/>
          <w:sz w:val="24"/>
          <w14:ligatures w14:val="standardContextual"/>
        </w:rPr>
      </w:pPr>
      <w:hyperlink w:anchor="_Toc171522944" w:history="1">
        <w:r w:rsidRPr="00764451">
          <w:rPr>
            <w:rStyle w:val="Hyperlink"/>
            <w:noProof/>
          </w:rPr>
          <w:t>Exam day</w:t>
        </w:r>
        <w:r>
          <w:rPr>
            <w:noProof/>
            <w:webHidden/>
          </w:rPr>
          <w:tab/>
        </w:r>
        <w:r>
          <w:rPr>
            <w:noProof/>
            <w:webHidden/>
          </w:rPr>
          <w:fldChar w:fldCharType="begin"/>
        </w:r>
        <w:r>
          <w:rPr>
            <w:noProof/>
            <w:webHidden/>
          </w:rPr>
          <w:instrText xml:space="preserve"> PAGEREF _Toc171522944 \h </w:instrText>
        </w:r>
        <w:r>
          <w:rPr>
            <w:noProof/>
            <w:webHidden/>
          </w:rPr>
        </w:r>
        <w:r>
          <w:rPr>
            <w:noProof/>
            <w:webHidden/>
          </w:rPr>
          <w:fldChar w:fldCharType="separate"/>
        </w:r>
        <w:r>
          <w:rPr>
            <w:noProof/>
            <w:webHidden/>
          </w:rPr>
          <w:t>11</w:t>
        </w:r>
        <w:r>
          <w:rPr>
            <w:noProof/>
            <w:webHidden/>
          </w:rPr>
          <w:fldChar w:fldCharType="end"/>
        </w:r>
      </w:hyperlink>
    </w:p>
    <w:p w14:paraId="2A081575" w14:textId="0391075D" w:rsidR="00BA43C3" w:rsidRDefault="00BA43C3">
      <w:pPr>
        <w:pStyle w:val="TOC2"/>
        <w:rPr>
          <w:rFonts w:asciiTheme="minorHAnsi" w:eastAsiaTheme="minorEastAsia" w:hAnsiTheme="minorHAnsi" w:cstheme="minorBidi"/>
          <w:noProof/>
          <w:kern w:val="2"/>
          <w:sz w:val="24"/>
          <w14:ligatures w14:val="standardContextual"/>
        </w:rPr>
      </w:pPr>
      <w:hyperlink w:anchor="_Toc171522945" w:history="1">
        <w:r w:rsidRPr="00764451">
          <w:rPr>
            <w:rStyle w:val="Hyperlink"/>
            <w:noProof/>
          </w:rPr>
          <w:t>COVID-safe requirements</w:t>
        </w:r>
        <w:r>
          <w:rPr>
            <w:noProof/>
            <w:webHidden/>
          </w:rPr>
          <w:tab/>
        </w:r>
        <w:r>
          <w:rPr>
            <w:noProof/>
            <w:webHidden/>
          </w:rPr>
          <w:fldChar w:fldCharType="begin"/>
        </w:r>
        <w:r>
          <w:rPr>
            <w:noProof/>
            <w:webHidden/>
          </w:rPr>
          <w:instrText xml:space="preserve"> PAGEREF _Toc171522945 \h </w:instrText>
        </w:r>
        <w:r>
          <w:rPr>
            <w:noProof/>
            <w:webHidden/>
          </w:rPr>
        </w:r>
        <w:r>
          <w:rPr>
            <w:noProof/>
            <w:webHidden/>
          </w:rPr>
          <w:fldChar w:fldCharType="separate"/>
        </w:r>
        <w:r>
          <w:rPr>
            <w:noProof/>
            <w:webHidden/>
          </w:rPr>
          <w:t>11</w:t>
        </w:r>
        <w:r>
          <w:rPr>
            <w:noProof/>
            <w:webHidden/>
          </w:rPr>
          <w:fldChar w:fldCharType="end"/>
        </w:r>
      </w:hyperlink>
    </w:p>
    <w:p w14:paraId="132BF87B" w14:textId="63506222" w:rsidR="00BA43C3" w:rsidRDefault="00BA43C3">
      <w:pPr>
        <w:pStyle w:val="TOC2"/>
        <w:rPr>
          <w:rFonts w:asciiTheme="minorHAnsi" w:eastAsiaTheme="minorEastAsia" w:hAnsiTheme="minorHAnsi" w:cstheme="minorBidi"/>
          <w:noProof/>
          <w:kern w:val="2"/>
          <w:sz w:val="24"/>
          <w14:ligatures w14:val="standardContextual"/>
        </w:rPr>
      </w:pPr>
      <w:hyperlink w:anchor="_Toc171522946" w:history="1">
        <w:r w:rsidRPr="00764451">
          <w:rPr>
            <w:rStyle w:val="Hyperlink"/>
            <w:noProof/>
          </w:rPr>
          <w:t>Invigilators</w:t>
        </w:r>
        <w:r>
          <w:rPr>
            <w:noProof/>
            <w:webHidden/>
          </w:rPr>
          <w:tab/>
        </w:r>
        <w:r>
          <w:rPr>
            <w:noProof/>
            <w:webHidden/>
          </w:rPr>
          <w:fldChar w:fldCharType="begin"/>
        </w:r>
        <w:r>
          <w:rPr>
            <w:noProof/>
            <w:webHidden/>
          </w:rPr>
          <w:instrText xml:space="preserve"> PAGEREF _Toc171522946 \h </w:instrText>
        </w:r>
        <w:r>
          <w:rPr>
            <w:noProof/>
            <w:webHidden/>
          </w:rPr>
        </w:r>
        <w:r>
          <w:rPr>
            <w:noProof/>
            <w:webHidden/>
          </w:rPr>
          <w:fldChar w:fldCharType="separate"/>
        </w:r>
        <w:r>
          <w:rPr>
            <w:noProof/>
            <w:webHidden/>
          </w:rPr>
          <w:t>11</w:t>
        </w:r>
        <w:r>
          <w:rPr>
            <w:noProof/>
            <w:webHidden/>
          </w:rPr>
          <w:fldChar w:fldCharType="end"/>
        </w:r>
      </w:hyperlink>
    </w:p>
    <w:p w14:paraId="18E84B65" w14:textId="739E1B78" w:rsidR="00BA43C3" w:rsidRDefault="00BA43C3">
      <w:pPr>
        <w:pStyle w:val="TOC2"/>
        <w:rPr>
          <w:rFonts w:asciiTheme="minorHAnsi" w:eastAsiaTheme="minorEastAsia" w:hAnsiTheme="minorHAnsi" w:cstheme="minorBidi"/>
          <w:noProof/>
          <w:kern w:val="2"/>
          <w:sz w:val="24"/>
          <w14:ligatures w14:val="standardContextual"/>
        </w:rPr>
      </w:pPr>
      <w:hyperlink w:anchor="_Toc171522947" w:history="1">
        <w:r w:rsidRPr="00764451">
          <w:rPr>
            <w:rStyle w:val="Hyperlink"/>
            <w:noProof/>
          </w:rPr>
          <w:t>Critical times</w:t>
        </w:r>
        <w:r>
          <w:rPr>
            <w:noProof/>
            <w:webHidden/>
          </w:rPr>
          <w:tab/>
        </w:r>
        <w:r>
          <w:rPr>
            <w:noProof/>
            <w:webHidden/>
          </w:rPr>
          <w:fldChar w:fldCharType="begin"/>
        </w:r>
        <w:r>
          <w:rPr>
            <w:noProof/>
            <w:webHidden/>
          </w:rPr>
          <w:instrText xml:space="preserve"> PAGEREF _Toc171522947 \h </w:instrText>
        </w:r>
        <w:r>
          <w:rPr>
            <w:noProof/>
            <w:webHidden/>
          </w:rPr>
        </w:r>
        <w:r>
          <w:rPr>
            <w:noProof/>
            <w:webHidden/>
          </w:rPr>
          <w:fldChar w:fldCharType="separate"/>
        </w:r>
        <w:r>
          <w:rPr>
            <w:noProof/>
            <w:webHidden/>
          </w:rPr>
          <w:t>12</w:t>
        </w:r>
        <w:r>
          <w:rPr>
            <w:noProof/>
            <w:webHidden/>
          </w:rPr>
          <w:fldChar w:fldCharType="end"/>
        </w:r>
      </w:hyperlink>
    </w:p>
    <w:p w14:paraId="22A12AD3" w14:textId="58CED19E" w:rsidR="00BA43C3" w:rsidRDefault="00BA43C3">
      <w:pPr>
        <w:pStyle w:val="TOC2"/>
        <w:rPr>
          <w:rFonts w:asciiTheme="minorHAnsi" w:eastAsiaTheme="minorEastAsia" w:hAnsiTheme="minorHAnsi" w:cstheme="minorBidi"/>
          <w:noProof/>
          <w:kern w:val="2"/>
          <w:sz w:val="24"/>
          <w14:ligatures w14:val="standardContextual"/>
        </w:rPr>
      </w:pPr>
      <w:hyperlink w:anchor="_Toc171522948" w:history="1">
        <w:r w:rsidRPr="00764451">
          <w:rPr>
            <w:rStyle w:val="Hyperlink"/>
            <w:noProof/>
          </w:rPr>
          <w:t>Exam timing</w:t>
        </w:r>
        <w:r>
          <w:rPr>
            <w:noProof/>
            <w:webHidden/>
          </w:rPr>
          <w:tab/>
        </w:r>
        <w:r>
          <w:rPr>
            <w:noProof/>
            <w:webHidden/>
          </w:rPr>
          <w:fldChar w:fldCharType="begin"/>
        </w:r>
        <w:r>
          <w:rPr>
            <w:noProof/>
            <w:webHidden/>
          </w:rPr>
          <w:instrText xml:space="preserve"> PAGEREF _Toc171522948 \h </w:instrText>
        </w:r>
        <w:r>
          <w:rPr>
            <w:noProof/>
            <w:webHidden/>
          </w:rPr>
        </w:r>
        <w:r>
          <w:rPr>
            <w:noProof/>
            <w:webHidden/>
          </w:rPr>
          <w:fldChar w:fldCharType="separate"/>
        </w:r>
        <w:r>
          <w:rPr>
            <w:noProof/>
            <w:webHidden/>
          </w:rPr>
          <w:t>12</w:t>
        </w:r>
        <w:r>
          <w:rPr>
            <w:noProof/>
            <w:webHidden/>
          </w:rPr>
          <w:fldChar w:fldCharType="end"/>
        </w:r>
      </w:hyperlink>
    </w:p>
    <w:p w14:paraId="1BF49EEC" w14:textId="6C0D759F" w:rsidR="00BA43C3" w:rsidRDefault="00BA43C3">
      <w:pPr>
        <w:pStyle w:val="TOC3"/>
        <w:rPr>
          <w:rFonts w:asciiTheme="minorHAnsi" w:eastAsiaTheme="minorEastAsia" w:hAnsiTheme="minorHAnsi" w:cstheme="minorBidi"/>
          <w:noProof/>
          <w:kern w:val="2"/>
          <w:sz w:val="24"/>
          <w14:ligatures w14:val="standardContextual"/>
        </w:rPr>
      </w:pPr>
      <w:hyperlink w:anchor="_Toc171522949" w:history="1">
        <w:r w:rsidRPr="00764451">
          <w:rPr>
            <w:rStyle w:val="Hyperlink"/>
            <w:noProof/>
          </w:rPr>
          <w:t>Time of arrival at the exam venue</w:t>
        </w:r>
        <w:r>
          <w:rPr>
            <w:noProof/>
            <w:webHidden/>
          </w:rPr>
          <w:tab/>
        </w:r>
        <w:r>
          <w:rPr>
            <w:noProof/>
            <w:webHidden/>
          </w:rPr>
          <w:fldChar w:fldCharType="begin"/>
        </w:r>
        <w:r>
          <w:rPr>
            <w:noProof/>
            <w:webHidden/>
          </w:rPr>
          <w:instrText xml:space="preserve"> PAGEREF _Toc171522949 \h </w:instrText>
        </w:r>
        <w:r>
          <w:rPr>
            <w:noProof/>
            <w:webHidden/>
          </w:rPr>
        </w:r>
        <w:r>
          <w:rPr>
            <w:noProof/>
            <w:webHidden/>
          </w:rPr>
          <w:fldChar w:fldCharType="separate"/>
        </w:r>
        <w:r>
          <w:rPr>
            <w:noProof/>
            <w:webHidden/>
          </w:rPr>
          <w:t>13</w:t>
        </w:r>
        <w:r>
          <w:rPr>
            <w:noProof/>
            <w:webHidden/>
          </w:rPr>
          <w:fldChar w:fldCharType="end"/>
        </w:r>
      </w:hyperlink>
    </w:p>
    <w:p w14:paraId="1281750A" w14:textId="2A6CF3B7" w:rsidR="00BA43C3" w:rsidRDefault="00BA43C3">
      <w:pPr>
        <w:pStyle w:val="TOC3"/>
        <w:rPr>
          <w:rFonts w:asciiTheme="minorHAnsi" w:eastAsiaTheme="minorEastAsia" w:hAnsiTheme="minorHAnsi" w:cstheme="minorBidi"/>
          <w:noProof/>
          <w:kern w:val="2"/>
          <w:sz w:val="24"/>
          <w14:ligatures w14:val="standardContextual"/>
        </w:rPr>
      </w:pPr>
      <w:hyperlink w:anchor="_Toc171522950" w:history="1">
        <w:r w:rsidRPr="00764451">
          <w:rPr>
            <w:rStyle w:val="Hyperlink"/>
            <w:noProof/>
          </w:rPr>
          <w:t>Late arrival</w:t>
        </w:r>
        <w:r>
          <w:rPr>
            <w:noProof/>
            <w:webHidden/>
          </w:rPr>
          <w:tab/>
        </w:r>
        <w:r>
          <w:rPr>
            <w:noProof/>
            <w:webHidden/>
          </w:rPr>
          <w:fldChar w:fldCharType="begin"/>
        </w:r>
        <w:r>
          <w:rPr>
            <w:noProof/>
            <w:webHidden/>
          </w:rPr>
          <w:instrText xml:space="preserve"> PAGEREF _Toc171522950 \h </w:instrText>
        </w:r>
        <w:r>
          <w:rPr>
            <w:noProof/>
            <w:webHidden/>
          </w:rPr>
        </w:r>
        <w:r>
          <w:rPr>
            <w:noProof/>
            <w:webHidden/>
          </w:rPr>
          <w:fldChar w:fldCharType="separate"/>
        </w:r>
        <w:r>
          <w:rPr>
            <w:noProof/>
            <w:webHidden/>
          </w:rPr>
          <w:t>13</w:t>
        </w:r>
        <w:r>
          <w:rPr>
            <w:noProof/>
            <w:webHidden/>
          </w:rPr>
          <w:fldChar w:fldCharType="end"/>
        </w:r>
      </w:hyperlink>
    </w:p>
    <w:p w14:paraId="0B73C80B" w14:textId="01E6C1DF" w:rsidR="00BA43C3" w:rsidRDefault="00BA43C3">
      <w:pPr>
        <w:pStyle w:val="TOC2"/>
        <w:rPr>
          <w:rFonts w:asciiTheme="minorHAnsi" w:eastAsiaTheme="minorEastAsia" w:hAnsiTheme="minorHAnsi" w:cstheme="minorBidi"/>
          <w:noProof/>
          <w:kern w:val="2"/>
          <w:sz w:val="24"/>
          <w14:ligatures w14:val="standardContextual"/>
        </w:rPr>
      </w:pPr>
      <w:hyperlink w:anchor="_Toc171522951" w:history="1">
        <w:r w:rsidRPr="00764451">
          <w:rPr>
            <w:rStyle w:val="Hyperlink"/>
            <w:noProof/>
          </w:rPr>
          <w:t>What to bring</w:t>
        </w:r>
        <w:r>
          <w:rPr>
            <w:noProof/>
            <w:webHidden/>
          </w:rPr>
          <w:tab/>
        </w:r>
        <w:r>
          <w:rPr>
            <w:noProof/>
            <w:webHidden/>
          </w:rPr>
          <w:fldChar w:fldCharType="begin"/>
        </w:r>
        <w:r>
          <w:rPr>
            <w:noProof/>
            <w:webHidden/>
          </w:rPr>
          <w:instrText xml:space="preserve"> PAGEREF _Toc171522951 \h </w:instrText>
        </w:r>
        <w:r>
          <w:rPr>
            <w:noProof/>
            <w:webHidden/>
          </w:rPr>
        </w:r>
        <w:r>
          <w:rPr>
            <w:noProof/>
            <w:webHidden/>
          </w:rPr>
          <w:fldChar w:fldCharType="separate"/>
        </w:r>
        <w:r>
          <w:rPr>
            <w:noProof/>
            <w:webHidden/>
          </w:rPr>
          <w:t>13</w:t>
        </w:r>
        <w:r>
          <w:rPr>
            <w:noProof/>
            <w:webHidden/>
          </w:rPr>
          <w:fldChar w:fldCharType="end"/>
        </w:r>
      </w:hyperlink>
    </w:p>
    <w:p w14:paraId="73CE0571" w14:textId="40F59AFD" w:rsidR="00BA43C3" w:rsidRDefault="00BA43C3">
      <w:pPr>
        <w:pStyle w:val="TOC2"/>
        <w:rPr>
          <w:rFonts w:asciiTheme="minorHAnsi" w:eastAsiaTheme="minorEastAsia" w:hAnsiTheme="minorHAnsi" w:cstheme="minorBidi"/>
          <w:noProof/>
          <w:kern w:val="2"/>
          <w:sz w:val="24"/>
          <w14:ligatures w14:val="standardContextual"/>
        </w:rPr>
      </w:pPr>
      <w:hyperlink w:anchor="_Toc171522952" w:history="1">
        <w:r w:rsidRPr="00764451">
          <w:rPr>
            <w:rStyle w:val="Hyperlink"/>
            <w:noProof/>
          </w:rPr>
          <w:t>Style guides</w:t>
        </w:r>
        <w:r>
          <w:rPr>
            <w:noProof/>
            <w:webHidden/>
          </w:rPr>
          <w:tab/>
        </w:r>
        <w:r>
          <w:rPr>
            <w:noProof/>
            <w:webHidden/>
          </w:rPr>
          <w:fldChar w:fldCharType="begin"/>
        </w:r>
        <w:r>
          <w:rPr>
            <w:noProof/>
            <w:webHidden/>
          </w:rPr>
          <w:instrText xml:space="preserve"> PAGEREF _Toc171522952 \h </w:instrText>
        </w:r>
        <w:r>
          <w:rPr>
            <w:noProof/>
            <w:webHidden/>
          </w:rPr>
        </w:r>
        <w:r>
          <w:rPr>
            <w:noProof/>
            <w:webHidden/>
          </w:rPr>
          <w:fldChar w:fldCharType="separate"/>
        </w:r>
        <w:r>
          <w:rPr>
            <w:noProof/>
            <w:webHidden/>
          </w:rPr>
          <w:t>14</w:t>
        </w:r>
        <w:r>
          <w:rPr>
            <w:noProof/>
            <w:webHidden/>
          </w:rPr>
          <w:fldChar w:fldCharType="end"/>
        </w:r>
      </w:hyperlink>
    </w:p>
    <w:p w14:paraId="41B3A9C6" w14:textId="34244EF9" w:rsidR="00BA43C3" w:rsidRDefault="00BA43C3">
      <w:pPr>
        <w:pStyle w:val="TOC3"/>
        <w:rPr>
          <w:rFonts w:asciiTheme="minorHAnsi" w:eastAsiaTheme="minorEastAsia" w:hAnsiTheme="minorHAnsi" w:cstheme="minorBidi"/>
          <w:noProof/>
          <w:kern w:val="2"/>
          <w:sz w:val="24"/>
          <w14:ligatures w14:val="standardContextual"/>
        </w:rPr>
      </w:pPr>
      <w:hyperlink w:anchor="_Toc171522953" w:history="1">
        <w:r w:rsidRPr="00764451">
          <w:rPr>
            <w:rStyle w:val="Hyperlink"/>
            <w:noProof/>
          </w:rPr>
          <w:t>Publicly or commercially available style guides</w:t>
        </w:r>
        <w:r>
          <w:rPr>
            <w:noProof/>
            <w:webHidden/>
          </w:rPr>
          <w:tab/>
        </w:r>
        <w:r>
          <w:rPr>
            <w:noProof/>
            <w:webHidden/>
          </w:rPr>
          <w:fldChar w:fldCharType="begin"/>
        </w:r>
        <w:r>
          <w:rPr>
            <w:noProof/>
            <w:webHidden/>
          </w:rPr>
          <w:instrText xml:space="preserve"> PAGEREF _Toc171522953 \h </w:instrText>
        </w:r>
        <w:r>
          <w:rPr>
            <w:noProof/>
            <w:webHidden/>
          </w:rPr>
        </w:r>
        <w:r>
          <w:rPr>
            <w:noProof/>
            <w:webHidden/>
          </w:rPr>
          <w:fldChar w:fldCharType="separate"/>
        </w:r>
        <w:r>
          <w:rPr>
            <w:noProof/>
            <w:webHidden/>
          </w:rPr>
          <w:t>14</w:t>
        </w:r>
        <w:r>
          <w:rPr>
            <w:noProof/>
            <w:webHidden/>
          </w:rPr>
          <w:fldChar w:fldCharType="end"/>
        </w:r>
      </w:hyperlink>
    </w:p>
    <w:p w14:paraId="2484F629" w14:textId="26DF0B04" w:rsidR="00BA43C3" w:rsidRDefault="00BA43C3">
      <w:pPr>
        <w:pStyle w:val="TOC3"/>
        <w:rPr>
          <w:rFonts w:asciiTheme="minorHAnsi" w:eastAsiaTheme="minorEastAsia" w:hAnsiTheme="minorHAnsi" w:cstheme="minorBidi"/>
          <w:noProof/>
          <w:kern w:val="2"/>
          <w:sz w:val="24"/>
          <w14:ligatures w14:val="standardContextual"/>
        </w:rPr>
      </w:pPr>
      <w:hyperlink w:anchor="_Toc171522954" w:history="1">
        <w:r w:rsidRPr="00764451">
          <w:rPr>
            <w:rStyle w:val="Hyperlink"/>
            <w:noProof/>
          </w:rPr>
          <w:t>In-house style guides</w:t>
        </w:r>
        <w:r>
          <w:rPr>
            <w:noProof/>
            <w:webHidden/>
          </w:rPr>
          <w:tab/>
        </w:r>
        <w:r>
          <w:rPr>
            <w:noProof/>
            <w:webHidden/>
          </w:rPr>
          <w:fldChar w:fldCharType="begin"/>
        </w:r>
        <w:r>
          <w:rPr>
            <w:noProof/>
            <w:webHidden/>
          </w:rPr>
          <w:instrText xml:space="preserve"> PAGEREF _Toc171522954 \h </w:instrText>
        </w:r>
        <w:r>
          <w:rPr>
            <w:noProof/>
            <w:webHidden/>
          </w:rPr>
        </w:r>
        <w:r>
          <w:rPr>
            <w:noProof/>
            <w:webHidden/>
          </w:rPr>
          <w:fldChar w:fldCharType="separate"/>
        </w:r>
        <w:r>
          <w:rPr>
            <w:noProof/>
            <w:webHidden/>
          </w:rPr>
          <w:t>14</w:t>
        </w:r>
        <w:r>
          <w:rPr>
            <w:noProof/>
            <w:webHidden/>
          </w:rPr>
          <w:fldChar w:fldCharType="end"/>
        </w:r>
      </w:hyperlink>
    </w:p>
    <w:p w14:paraId="1BE44595" w14:textId="62EB7B7A" w:rsidR="00BA43C3" w:rsidRDefault="00BA43C3">
      <w:pPr>
        <w:pStyle w:val="TOC3"/>
        <w:rPr>
          <w:rFonts w:asciiTheme="minorHAnsi" w:eastAsiaTheme="minorEastAsia" w:hAnsiTheme="minorHAnsi" w:cstheme="minorBidi"/>
          <w:noProof/>
          <w:kern w:val="2"/>
          <w:sz w:val="24"/>
          <w14:ligatures w14:val="standardContextual"/>
        </w:rPr>
      </w:pPr>
      <w:hyperlink w:anchor="_Toc171522955" w:history="1">
        <w:r w:rsidRPr="00764451">
          <w:rPr>
            <w:rStyle w:val="Hyperlink"/>
            <w:noProof/>
          </w:rPr>
          <w:t>Online or digital versions of style guides</w:t>
        </w:r>
        <w:r>
          <w:rPr>
            <w:noProof/>
            <w:webHidden/>
          </w:rPr>
          <w:tab/>
        </w:r>
        <w:r>
          <w:rPr>
            <w:noProof/>
            <w:webHidden/>
          </w:rPr>
          <w:fldChar w:fldCharType="begin"/>
        </w:r>
        <w:r>
          <w:rPr>
            <w:noProof/>
            <w:webHidden/>
          </w:rPr>
          <w:instrText xml:space="preserve"> PAGEREF _Toc171522955 \h </w:instrText>
        </w:r>
        <w:r>
          <w:rPr>
            <w:noProof/>
            <w:webHidden/>
          </w:rPr>
        </w:r>
        <w:r>
          <w:rPr>
            <w:noProof/>
            <w:webHidden/>
          </w:rPr>
          <w:fldChar w:fldCharType="separate"/>
        </w:r>
        <w:r>
          <w:rPr>
            <w:noProof/>
            <w:webHidden/>
          </w:rPr>
          <w:t>14</w:t>
        </w:r>
        <w:r>
          <w:rPr>
            <w:noProof/>
            <w:webHidden/>
          </w:rPr>
          <w:fldChar w:fldCharType="end"/>
        </w:r>
      </w:hyperlink>
    </w:p>
    <w:p w14:paraId="1F4E31EF" w14:textId="41CBF3DB" w:rsidR="00BA43C3" w:rsidRDefault="00BA43C3">
      <w:pPr>
        <w:pStyle w:val="TOC2"/>
        <w:rPr>
          <w:rFonts w:asciiTheme="minorHAnsi" w:eastAsiaTheme="minorEastAsia" w:hAnsiTheme="minorHAnsi" w:cstheme="minorBidi"/>
          <w:noProof/>
          <w:kern w:val="2"/>
          <w:sz w:val="24"/>
          <w14:ligatures w14:val="standardContextual"/>
        </w:rPr>
      </w:pPr>
      <w:hyperlink w:anchor="_Toc171522956" w:history="1">
        <w:r w:rsidRPr="00764451">
          <w:rPr>
            <w:rStyle w:val="Hyperlink"/>
            <w:noProof/>
          </w:rPr>
          <w:t>Dictionary</w:t>
        </w:r>
        <w:r>
          <w:rPr>
            <w:noProof/>
            <w:webHidden/>
          </w:rPr>
          <w:tab/>
        </w:r>
        <w:r>
          <w:rPr>
            <w:noProof/>
            <w:webHidden/>
          </w:rPr>
          <w:fldChar w:fldCharType="begin"/>
        </w:r>
        <w:r>
          <w:rPr>
            <w:noProof/>
            <w:webHidden/>
          </w:rPr>
          <w:instrText xml:space="preserve"> PAGEREF _Toc171522956 \h </w:instrText>
        </w:r>
        <w:r>
          <w:rPr>
            <w:noProof/>
            <w:webHidden/>
          </w:rPr>
        </w:r>
        <w:r>
          <w:rPr>
            <w:noProof/>
            <w:webHidden/>
          </w:rPr>
          <w:fldChar w:fldCharType="separate"/>
        </w:r>
        <w:r>
          <w:rPr>
            <w:noProof/>
            <w:webHidden/>
          </w:rPr>
          <w:t>15</w:t>
        </w:r>
        <w:r>
          <w:rPr>
            <w:noProof/>
            <w:webHidden/>
          </w:rPr>
          <w:fldChar w:fldCharType="end"/>
        </w:r>
      </w:hyperlink>
    </w:p>
    <w:p w14:paraId="15DE5845" w14:textId="31786AB0" w:rsidR="00BA43C3" w:rsidRDefault="00BA43C3">
      <w:pPr>
        <w:pStyle w:val="TOC2"/>
        <w:rPr>
          <w:rFonts w:asciiTheme="minorHAnsi" w:eastAsiaTheme="minorEastAsia" w:hAnsiTheme="minorHAnsi" w:cstheme="minorBidi"/>
          <w:noProof/>
          <w:kern w:val="2"/>
          <w:sz w:val="24"/>
          <w14:ligatures w14:val="standardContextual"/>
        </w:rPr>
      </w:pPr>
      <w:hyperlink w:anchor="_Toc171522957" w:history="1">
        <w:r w:rsidRPr="00764451">
          <w:rPr>
            <w:rStyle w:val="Hyperlink"/>
            <w:noProof/>
          </w:rPr>
          <w:t>Reference books</w:t>
        </w:r>
        <w:r>
          <w:rPr>
            <w:noProof/>
            <w:webHidden/>
          </w:rPr>
          <w:tab/>
        </w:r>
        <w:r>
          <w:rPr>
            <w:noProof/>
            <w:webHidden/>
          </w:rPr>
          <w:fldChar w:fldCharType="begin"/>
        </w:r>
        <w:r>
          <w:rPr>
            <w:noProof/>
            <w:webHidden/>
          </w:rPr>
          <w:instrText xml:space="preserve"> PAGEREF _Toc171522957 \h </w:instrText>
        </w:r>
        <w:r>
          <w:rPr>
            <w:noProof/>
            <w:webHidden/>
          </w:rPr>
        </w:r>
        <w:r>
          <w:rPr>
            <w:noProof/>
            <w:webHidden/>
          </w:rPr>
          <w:fldChar w:fldCharType="separate"/>
        </w:r>
        <w:r>
          <w:rPr>
            <w:noProof/>
            <w:webHidden/>
          </w:rPr>
          <w:t>15</w:t>
        </w:r>
        <w:r>
          <w:rPr>
            <w:noProof/>
            <w:webHidden/>
          </w:rPr>
          <w:fldChar w:fldCharType="end"/>
        </w:r>
      </w:hyperlink>
    </w:p>
    <w:p w14:paraId="0DED1C9F" w14:textId="78828EE2" w:rsidR="00BA43C3" w:rsidRDefault="00BA43C3">
      <w:pPr>
        <w:pStyle w:val="TOC2"/>
        <w:rPr>
          <w:rFonts w:asciiTheme="minorHAnsi" w:eastAsiaTheme="minorEastAsia" w:hAnsiTheme="minorHAnsi" w:cstheme="minorBidi"/>
          <w:noProof/>
          <w:kern w:val="2"/>
          <w:sz w:val="24"/>
          <w14:ligatures w14:val="standardContextual"/>
        </w:rPr>
      </w:pPr>
      <w:hyperlink w:anchor="_Toc171522958" w:history="1">
        <w:r w:rsidRPr="00764451">
          <w:rPr>
            <w:rStyle w:val="Hyperlink"/>
            <w:noProof/>
          </w:rPr>
          <w:t>IPEd standards</w:t>
        </w:r>
        <w:r>
          <w:rPr>
            <w:noProof/>
            <w:webHidden/>
          </w:rPr>
          <w:tab/>
        </w:r>
        <w:r>
          <w:rPr>
            <w:noProof/>
            <w:webHidden/>
          </w:rPr>
          <w:fldChar w:fldCharType="begin"/>
        </w:r>
        <w:r>
          <w:rPr>
            <w:noProof/>
            <w:webHidden/>
          </w:rPr>
          <w:instrText xml:space="preserve"> PAGEREF _Toc171522958 \h </w:instrText>
        </w:r>
        <w:r>
          <w:rPr>
            <w:noProof/>
            <w:webHidden/>
          </w:rPr>
        </w:r>
        <w:r>
          <w:rPr>
            <w:noProof/>
            <w:webHidden/>
          </w:rPr>
          <w:fldChar w:fldCharType="separate"/>
        </w:r>
        <w:r>
          <w:rPr>
            <w:noProof/>
            <w:webHidden/>
          </w:rPr>
          <w:t>15</w:t>
        </w:r>
        <w:r>
          <w:rPr>
            <w:noProof/>
            <w:webHidden/>
          </w:rPr>
          <w:fldChar w:fldCharType="end"/>
        </w:r>
      </w:hyperlink>
    </w:p>
    <w:p w14:paraId="5C6FB329" w14:textId="4894DC97" w:rsidR="00BA43C3" w:rsidRDefault="00BA43C3">
      <w:pPr>
        <w:pStyle w:val="TOC2"/>
        <w:rPr>
          <w:rFonts w:asciiTheme="minorHAnsi" w:eastAsiaTheme="minorEastAsia" w:hAnsiTheme="minorHAnsi" w:cstheme="minorBidi"/>
          <w:noProof/>
          <w:kern w:val="2"/>
          <w:sz w:val="24"/>
          <w14:ligatures w14:val="standardContextual"/>
        </w:rPr>
      </w:pPr>
      <w:hyperlink w:anchor="_Toc171522959" w:history="1">
        <w:r w:rsidRPr="00764451">
          <w:rPr>
            <w:rStyle w:val="Hyperlink"/>
            <w:noProof/>
          </w:rPr>
          <w:t>Bound notes</w:t>
        </w:r>
        <w:r>
          <w:rPr>
            <w:noProof/>
            <w:webHidden/>
          </w:rPr>
          <w:tab/>
        </w:r>
        <w:r>
          <w:rPr>
            <w:noProof/>
            <w:webHidden/>
          </w:rPr>
          <w:fldChar w:fldCharType="begin"/>
        </w:r>
        <w:r>
          <w:rPr>
            <w:noProof/>
            <w:webHidden/>
          </w:rPr>
          <w:instrText xml:space="preserve"> PAGEREF _Toc171522959 \h </w:instrText>
        </w:r>
        <w:r>
          <w:rPr>
            <w:noProof/>
            <w:webHidden/>
          </w:rPr>
        </w:r>
        <w:r>
          <w:rPr>
            <w:noProof/>
            <w:webHidden/>
          </w:rPr>
          <w:fldChar w:fldCharType="separate"/>
        </w:r>
        <w:r>
          <w:rPr>
            <w:noProof/>
            <w:webHidden/>
          </w:rPr>
          <w:t>15</w:t>
        </w:r>
        <w:r>
          <w:rPr>
            <w:noProof/>
            <w:webHidden/>
          </w:rPr>
          <w:fldChar w:fldCharType="end"/>
        </w:r>
      </w:hyperlink>
    </w:p>
    <w:p w14:paraId="44391CF6" w14:textId="736A0F4A" w:rsidR="00BA43C3" w:rsidRDefault="00BA43C3">
      <w:pPr>
        <w:pStyle w:val="TOC3"/>
        <w:rPr>
          <w:rFonts w:asciiTheme="minorHAnsi" w:eastAsiaTheme="minorEastAsia" w:hAnsiTheme="minorHAnsi" w:cstheme="minorBidi"/>
          <w:noProof/>
          <w:kern w:val="2"/>
          <w:sz w:val="24"/>
          <w14:ligatures w14:val="standardContextual"/>
        </w:rPr>
      </w:pPr>
      <w:hyperlink w:anchor="_Toc171522960" w:history="1">
        <w:r w:rsidRPr="00764451">
          <w:rPr>
            <w:rStyle w:val="Hyperlink"/>
            <w:noProof/>
          </w:rPr>
          <w:t>Permitted bindings</w:t>
        </w:r>
        <w:r>
          <w:rPr>
            <w:noProof/>
            <w:webHidden/>
          </w:rPr>
          <w:tab/>
        </w:r>
        <w:r>
          <w:rPr>
            <w:noProof/>
            <w:webHidden/>
          </w:rPr>
          <w:fldChar w:fldCharType="begin"/>
        </w:r>
        <w:r>
          <w:rPr>
            <w:noProof/>
            <w:webHidden/>
          </w:rPr>
          <w:instrText xml:space="preserve"> PAGEREF _Toc171522960 \h </w:instrText>
        </w:r>
        <w:r>
          <w:rPr>
            <w:noProof/>
            <w:webHidden/>
          </w:rPr>
        </w:r>
        <w:r>
          <w:rPr>
            <w:noProof/>
            <w:webHidden/>
          </w:rPr>
          <w:fldChar w:fldCharType="separate"/>
        </w:r>
        <w:r>
          <w:rPr>
            <w:noProof/>
            <w:webHidden/>
          </w:rPr>
          <w:t>16</w:t>
        </w:r>
        <w:r>
          <w:rPr>
            <w:noProof/>
            <w:webHidden/>
          </w:rPr>
          <w:fldChar w:fldCharType="end"/>
        </w:r>
      </w:hyperlink>
    </w:p>
    <w:p w14:paraId="5E18E6E0" w14:textId="7856621E" w:rsidR="00BA43C3" w:rsidRDefault="00BA43C3">
      <w:pPr>
        <w:pStyle w:val="TOC3"/>
        <w:rPr>
          <w:rFonts w:asciiTheme="minorHAnsi" w:eastAsiaTheme="minorEastAsia" w:hAnsiTheme="minorHAnsi" w:cstheme="minorBidi"/>
          <w:noProof/>
          <w:kern w:val="2"/>
          <w:sz w:val="24"/>
          <w14:ligatures w14:val="standardContextual"/>
        </w:rPr>
      </w:pPr>
      <w:hyperlink w:anchor="_Toc171522961" w:history="1">
        <w:r w:rsidRPr="00764451">
          <w:rPr>
            <w:rStyle w:val="Hyperlink"/>
            <w:noProof/>
          </w:rPr>
          <w:t>Checks for handwriting</w:t>
        </w:r>
        <w:r>
          <w:rPr>
            <w:noProof/>
            <w:webHidden/>
          </w:rPr>
          <w:tab/>
        </w:r>
        <w:r>
          <w:rPr>
            <w:noProof/>
            <w:webHidden/>
          </w:rPr>
          <w:fldChar w:fldCharType="begin"/>
        </w:r>
        <w:r>
          <w:rPr>
            <w:noProof/>
            <w:webHidden/>
          </w:rPr>
          <w:instrText xml:space="preserve"> PAGEREF _Toc171522961 \h </w:instrText>
        </w:r>
        <w:r>
          <w:rPr>
            <w:noProof/>
            <w:webHidden/>
          </w:rPr>
        </w:r>
        <w:r>
          <w:rPr>
            <w:noProof/>
            <w:webHidden/>
          </w:rPr>
          <w:fldChar w:fldCharType="separate"/>
        </w:r>
        <w:r>
          <w:rPr>
            <w:noProof/>
            <w:webHidden/>
          </w:rPr>
          <w:t>16</w:t>
        </w:r>
        <w:r>
          <w:rPr>
            <w:noProof/>
            <w:webHidden/>
          </w:rPr>
          <w:fldChar w:fldCharType="end"/>
        </w:r>
      </w:hyperlink>
    </w:p>
    <w:p w14:paraId="7C5E1396" w14:textId="159C9C51" w:rsidR="00BA43C3" w:rsidRDefault="00BA43C3">
      <w:pPr>
        <w:pStyle w:val="TOC2"/>
        <w:rPr>
          <w:rFonts w:asciiTheme="minorHAnsi" w:eastAsiaTheme="minorEastAsia" w:hAnsiTheme="minorHAnsi" w:cstheme="minorBidi"/>
          <w:noProof/>
          <w:kern w:val="2"/>
          <w:sz w:val="24"/>
          <w14:ligatures w14:val="standardContextual"/>
        </w:rPr>
      </w:pPr>
      <w:hyperlink w:anchor="_Toc171522962" w:history="1">
        <w:r w:rsidRPr="00764451">
          <w:rPr>
            <w:rStyle w:val="Hyperlink"/>
            <w:noProof/>
          </w:rPr>
          <w:t>During the exam</w:t>
        </w:r>
        <w:r>
          <w:rPr>
            <w:noProof/>
            <w:webHidden/>
          </w:rPr>
          <w:tab/>
        </w:r>
        <w:r>
          <w:rPr>
            <w:noProof/>
            <w:webHidden/>
          </w:rPr>
          <w:fldChar w:fldCharType="begin"/>
        </w:r>
        <w:r>
          <w:rPr>
            <w:noProof/>
            <w:webHidden/>
          </w:rPr>
          <w:instrText xml:space="preserve"> PAGEREF _Toc171522962 \h </w:instrText>
        </w:r>
        <w:r>
          <w:rPr>
            <w:noProof/>
            <w:webHidden/>
          </w:rPr>
        </w:r>
        <w:r>
          <w:rPr>
            <w:noProof/>
            <w:webHidden/>
          </w:rPr>
          <w:fldChar w:fldCharType="separate"/>
        </w:r>
        <w:r>
          <w:rPr>
            <w:noProof/>
            <w:webHidden/>
          </w:rPr>
          <w:t>16</w:t>
        </w:r>
        <w:r>
          <w:rPr>
            <w:noProof/>
            <w:webHidden/>
          </w:rPr>
          <w:fldChar w:fldCharType="end"/>
        </w:r>
      </w:hyperlink>
    </w:p>
    <w:p w14:paraId="40225721" w14:textId="651432FF" w:rsidR="00BA43C3" w:rsidRDefault="00BA43C3">
      <w:pPr>
        <w:pStyle w:val="TOC3"/>
        <w:rPr>
          <w:rFonts w:asciiTheme="minorHAnsi" w:eastAsiaTheme="minorEastAsia" w:hAnsiTheme="minorHAnsi" w:cstheme="minorBidi"/>
          <w:noProof/>
          <w:kern w:val="2"/>
          <w:sz w:val="24"/>
          <w14:ligatures w14:val="standardContextual"/>
        </w:rPr>
      </w:pPr>
      <w:hyperlink w:anchor="_Toc171522963" w:history="1">
        <w:r w:rsidRPr="00764451">
          <w:rPr>
            <w:rStyle w:val="Hyperlink"/>
            <w:noProof/>
          </w:rPr>
          <w:t>Speaking with an invigilator</w:t>
        </w:r>
        <w:r>
          <w:rPr>
            <w:noProof/>
            <w:webHidden/>
          </w:rPr>
          <w:tab/>
        </w:r>
        <w:r>
          <w:rPr>
            <w:noProof/>
            <w:webHidden/>
          </w:rPr>
          <w:fldChar w:fldCharType="begin"/>
        </w:r>
        <w:r>
          <w:rPr>
            <w:noProof/>
            <w:webHidden/>
          </w:rPr>
          <w:instrText xml:space="preserve"> PAGEREF _Toc171522963 \h </w:instrText>
        </w:r>
        <w:r>
          <w:rPr>
            <w:noProof/>
            <w:webHidden/>
          </w:rPr>
        </w:r>
        <w:r>
          <w:rPr>
            <w:noProof/>
            <w:webHidden/>
          </w:rPr>
          <w:fldChar w:fldCharType="separate"/>
        </w:r>
        <w:r>
          <w:rPr>
            <w:noProof/>
            <w:webHidden/>
          </w:rPr>
          <w:t>16</w:t>
        </w:r>
        <w:r>
          <w:rPr>
            <w:noProof/>
            <w:webHidden/>
          </w:rPr>
          <w:fldChar w:fldCharType="end"/>
        </w:r>
      </w:hyperlink>
    </w:p>
    <w:p w14:paraId="00756DBA" w14:textId="7CF70E61" w:rsidR="00BA43C3" w:rsidRDefault="00BA43C3">
      <w:pPr>
        <w:pStyle w:val="TOC3"/>
        <w:rPr>
          <w:rFonts w:asciiTheme="minorHAnsi" w:eastAsiaTheme="minorEastAsia" w:hAnsiTheme="minorHAnsi" w:cstheme="minorBidi"/>
          <w:noProof/>
          <w:kern w:val="2"/>
          <w:sz w:val="24"/>
          <w14:ligatures w14:val="standardContextual"/>
        </w:rPr>
      </w:pPr>
      <w:hyperlink w:anchor="_Toc171522964" w:history="1">
        <w:r w:rsidRPr="00764451">
          <w:rPr>
            <w:rStyle w:val="Hyperlink"/>
            <w:noProof/>
          </w:rPr>
          <w:t>Phones, smartwatches, fitbits and other electronic devices</w:t>
        </w:r>
        <w:r>
          <w:rPr>
            <w:noProof/>
            <w:webHidden/>
          </w:rPr>
          <w:tab/>
        </w:r>
        <w:r>
          <w:rPr>
            <w:noProof/>
            <w:webHidden/>
          </w:rPr>
          <w:fldChar w:fldCharType="begin"/>
        </w:r>
        <w:r>
          <w:rPr>
            <w:noProof/>
            <w:webHidden/>
          </w:rPr>
          <w:instrText xml:space="preserve"> PAGEREF _Toc171522964 \h </w:instrText>
        </w:r>
        <w:r>
          <w:rPr>
            <w:noProof/>
            <w:webHidden/>
          </w:rPr>
        </w:r>
        <w:r>
          <w:rPr>
            <w:noProof/>
            <w:webHidden/>
          </w:rPr>
          <w:fldChar w:fldCharType="separate"/>
        </w:r>
        <w:r>
          <w:rPr>
            <w:noProof/>
            <w:webHidden/>
          </w:rPr>
          <w:t>16</w:t>
        </w:r>
        <w:r>
          <w:rPr>
            <w:noProof/>
            <w:webHidden/>
          </w:rPr>
          <w:fldChar w:fldCharType="end"/>
        </w:r>
      </w:hyperlink>
    </w:p>
    <w:p w14:paraId="33FF18CA" w14:textId="040B68EF" w:rsidR="00BA43C3" w:rsidRDefault="00BA43C3">
      <w:pPr>
        <w:pStyle w:val="TOC3"/>
        <w:rPr>
          <w:rFonts w:asciiTheme="minorHAnsi" w:eastAsiaTheme="minorEastAsia" w:hAnsiTheme="minorHAnsi" w:cstheme="minorBidi"/>
          <w:noProof/>
          <w:kern w:val="2"/>
          <w:sz w:val="24"/>
          <w14:ligatures w14:val="standardContextual"/>
        </w:rPr>
      </w:pPr>
      <w:hyperlink w:anchor="_Toc171522965" w:history="1">
        <w:r w:rsidRPr="00764451">
          <w:rPr>
            <w:rStyle w:val="Hyperlink"/>
            <w:noProof/>
          </w:rPr>
          <w:t>Analog watches and other timing devices</w:t>
        </w:r>
        <w:r>
          <w:rPr>
            <w:noProof/>
            <w:webHidden/>
          </w:rPr>
          <w:tab/>
        </w:r>
        <w:r>
          <w:rPr>
            <w:noProof/>
            <w:webHidden/>
          </w:rPr>
          <w:fldChar w:fldCharType="begin"/>
        </w:r>
        <w:r>
          <w:rPr>
            <w:noProof/>
            <w:webHidden/>
          </w:rPr>
          <w:instrText xml:space="preserve"> PAGEREF _Toc171522965 \h </w:instrText>
        </w:r>
        <w:r>
          <w:rPr>
            <w:noProof/>
            <w:webHidden/>
          </w:rPr>
        </w:r>
        <w:r>
          <w:rPr>
            <w:noProof/>
            <w:webHidden/>
          </w:rPr>
          <w:fldChar w:fldCharType="separate"/>
        </w:r>
        <w:r>
          <w:rPr>
            <w:noProof/>
            <w:webHidden/>
          </w:rPr>
          <w:t>16</w:t>
        </w:r>
        <w:r>
          <w:rPr>
            <w:noProof/>
            <w:webHidden/>
          </w:rPr>
          <w:fldChar w:fldCharType="end"/>
        </w:r>
      </w:hyperlink>
    </w:p>
    <w:p w14:paraId="5C66DB45" w14:textId="2F9DDEA4" w:rsidR="00BA43C3" w:rsidRDefault="00BA43C3">
      <w:pPr>
        <w:pStyle w:val="TOC3"/>
        <w:rPr>
          <w:rFonts w:asciiTheme="minorHAnsi" w:eastAsiaTheme="minorEastAsia" w:hAnsiTheme="minorHAnsi" w:cstheme="minorBidi"/>
          <w:noProof/>
          <w:kern w:val="2"/>
          <w:sz w:val="24"/>
          <w14:ligatures w14:val="standardContextual"/>
        </w:rPr>
      </w:pPr>
      <w:hyperlink w:anchor="_Toc171522966" w:history="1">
        <w:r w:rsidRPr="00764451">
          <w:rPr>
            <w:rStyle w:val="Hyperlink"/>
            <w:noProof/>
          </w:rPr>
          <w:t>Toilet breaks</w:t>
        </w:r>
        <w:r>
          <w:rPr>
            <w:noProof/>
            <w:webHidden/>
          </w:rPr>
          <w:tab/>
        </w:r>
        <w:r>
          <w:rPr>
            <w:noProof/>
            <w:webHidden/>
          </w:rPr>
          <w:fldChar w:fldCharType="begin"/>
        </w:r>
        <w:r>
          <w:rPr>
            <w:noProof/>
            <w:webHidden/>
          </w:rPr>
          <w:instrText xml:space="preserve"> PAGEREF _Toc171522966 \h </w:instrText>
        </w:r>
        <w:r>
          <w:rPr>
            <w:noProof/>
            <w:webHidden/>
          </w:rPr>
        </w:r>
        <w:r>
          <w:rPr>
            <w:noProof/>
            <w:webHidden/>
          </w:rPr>
          <w:fldChar w:fldCharType="separate"/>
        </w:r>
        <w:r>
          <w:rPr>
            <w:noProof/>
            <w:webHidden/>
          </w:rPr>
          <w:t>17</w:t>
        </w:r>
        <w:r>
          <w:rPr>
            <w:noProof/>
            <w:webHidden/>
          </w:rPr>
          <w:fldChar w:fldCharType="end"/>
        </w:r>
      </w:hyperlink>
    </w:p>
    <w:p w14:paraId="70F6BBE5" w14:textId="57064766" w:rsidR="00BA43C3" w:rsidRDefault="00BA43C3">
      <w:pPr>
        <w:pStyle w:val="TOC3"/>
        <w:rPr>
          <w:rFonts w:asciiTheme="minorHAnsi" w:eastAsiaTheme="minorEastAsia" w:hAnsiTheme="minorHAnsi" w:cstheme="minorBidi"/>
          <w:noProof/>
          <w:kern w:val="2"/>
          <w:sz w:val="24"/>
          <w14:ligatures w14:val="standardContextual"/>
        </w:rPr>
      </w:pPr>
      <w:hyperlink w:anchor="_Toc171522967" w:history="1">
        <w:r w:rsidRPr="00764451">
          <w:rPr>
            <w:rStyle w:val="Hyperlink"/>
            <w:noProof/>
          </w:rPr>
          <w:t>Other breaks and stretching</w:t>
        </w:r>
        <w:r>
          <w:rPr>
            <w:noProof/>
            <w:webHidden/>
          </w:rPr>
          <w:tab/>
        </w:r>
        <w:r>
          <w:rPr>
            <w:noProof/>
            <w:webHidden/>
          </w:rPr>
          <w:fldChar w:fldCharType="begin"/>
        </w:r>
        <w:r>
          <w:rPr>
            <w:noProof/>
            <w:webHidden/>
          </w:rPr>
          <w:instrText xml:space="preserve"> PAGEREF _Toc171522967 \h </w:instrText>
        </w:r>
        <w:r>
          <w:rPr>
            <w:noProof/>
            <w:webHidden/>
          </w:rPr>
        </w:r>
        <w:r>
          <w:rPr>
            <w:noProof/>
            <w:webHidden/>
          </w:rPr>
          <w:fldChar w:fldCharType="separate"/>
        </w:r>
        <w:r>
          <w:rPr>
            <w:noProof/>
            <w:webHidden/>
          </w:rPr>
          <w:t>17</w:t>
        </w:r>
        <w:r>
          <w:rPr>
            <w:noProof/>
            <w:webHidden/>
          </w:rPr>
          <w:fldChar w:fldCharType="end"/>
        </w:r>
      </w:hyperlink>
    </w:p>
    <w:p w14:paraId="44932FD6" w14:textId="44B18037" w:rsidR="00BA43C3" w:rsidRDefault="00BA43C3">
      <w:pPr>
        <w:pStyle w:val="TOC3"/>
        <w:rPr>
          <w:rFonts w:asciiTheme="minorHAnsi" w:eastAsiaTheme="minorEastAsia" w:hAnsiTheme="minorHAnsi" w:cstheme="minorBidi"/>
          <w:noProof/>
          <w:kern w:val="2"/>
          <w:sz w:val="24"/>
          <w14:ligatures w14:val="standardContextual"/>
        </w:rPr>
      </w:pPr>
      <w:hyperlink w:anchor="_Toc171522968" w:history="1">
        <w:r w:rsidRPr="00764451">
          <w:rPr>
            <w:rStyle w:val="Hyperlink"/>
            <w:noProof/>
          </w:rPr>
          <w:t>Interruptions</w:t>
        </w:r>
        <w:r>
          <w:rPr>
            <w:noProof/>
            <w:webHidden/>
          </w:rPr>
          <w:tab/>
        </w:r>
        <w:r>
          <w:rPr>
            <w:noProof/>
            <w:webHidden/>
          </w:rPr>
          <w:fldChar w:fldCharType="begin"/>
        </w:r>
        <w:r>
          <w:rPr>
            <w:noProof/>
            <w:webHidden/>
          </w:rPr>
          <w:instrText xml:space="preserve"> PAGEREF _Toc171522968 \h </w:instrText>
        </w:r>
        <w:r>
          <w:rPr>
            <w:noProof/>
            <w:webHidden/>
          </w:rPr>
        </w:r>
        <w:r>
          <w:rPr>
            <w:noProof/>
            <w:webHidden/>
          </w:rPr>
          <w:fldChar w:fldCharType="separate"/>
        </w:r>
        <w:r>
          <w:rPr>
            <w:noProof/>
            <w:webHidden/>
          </w:rPr>
          <w:t>17</w:t>
        </w:r>
        <w:r>
          <w:rPr>
            <w:noProof/>
            <w:webHidden/>
          </w:rPr>
          <w:fldChar w:fldCharType="end"/>
        </w:r>
      </w:hyperlink>
    </w:p>
    <w:p w14:paraId="5D9EF118" w14:textId="69A69D5D" w:rsidR="00BA43C3" w:rsidRDefault="00BA43C3">
      <w:pPr>
        <w:pStyle w:val="TOC3"/>
        <w:rPr>
          <w:rFonts w:asciiTheme="minorHAnsi" w:eastAsiaTheme="minorEastAsia" w:hAnsiTheme="minorHAnsi" w:cstheme="minorBidi"/>
          <w:noProof/>
          <w:kern w:val="2"/>
          <w:sz w:val="24"/>
          <w14:ligatures w14:val="standardContextual"/>
        </w:rPr>
      </w:pPr>
      <w:hyperlink w:anchor="_Toc171522969" w:history="1">
        <w:r w:rsidRPr="00764451">
          <w:rPr>
            <w:rStyle w:val="Hyperlink"/>
            <w:noProof/>
          </w:rPr>
          <w:t>Illness</w:t>
        </w:r>
        <w:r>
          <w:rPr>
            <w:noProof/>
            <w:webHidden/>
          </w:rPr>
          <w:tab/>
        </w:r>
        <w:r>
          <w:rPr>
            <w:noProof/>
            <w:webHidden/>
          </w:rPr>
          <w:fldChar w:fldCharType="begin"/>
        </w:r>
        <w:r>
          <w:rPr>
            <w:noProof/>
            <w:webHidden/>
          </w:rPr>
          <w:instrText xml:space="preserve"> PAGEREF _Toc171522969 \h </w:instrText>
        </w:r>
        <w:r>
          <w:rPr>
            <w:noProof/>
            <w:webHidden/>
          </w:rPr>
        </w:r>
        <w:r>
          <w:rPr>
            <w:noProof/>
            <w:webHidden/>
          </w:rPr>
          <w:fldChar w:fldCharType="separate"/>
        </w:r>
        <w:r>
          <w:rPr>
            <w:noProof/>
            <w:webHidden/>
          </w:rPr>
          <w:t>17</w:t>
        </w:r>
        <w:r>
          <w:rPr>
            <w:noProof/>
            <w:webHidden/>
          </w:rPr>
          <w:fldChar w:fldCharType="end"/>
        </w:r>
      </w:hyperlink>
    </w:p>
    <w:p w14:paraId="35940315" w14:textId="21D4D485" w:rsidR="00BA43C3" w:rsidRDefault="00BA43C3">
      <w:pPr>
        <w:pStyle w:val="TOC3"/>
        <w:rPr>
          <w:rFonts w:asciiTheme="minorHAnsi" w:eastAsiaTheme="minorEastAsia" w:hAnsiTheme="minorHAnsi" w:cstheme="minorBidi"/>
          <w:noProof/>
          <w:kern w:val="2"/>
          <w:sz w:val="24"/>
          <w14:ligatures w14:val="standardContextual"/>
        </w:rPr>
      </w:pPr>
      <w:hyperlink w:anchor="_Toc171522970" w:history="1">
        <w:r w:rsidRPr="00764451">
          <w:rPr>
            <w:rStyle w:val="Hyperlink"/>
            <w:noProof/>
          </w:rPr>
          <w:t>Food and drinks</w:t>
        </w:r>
        <w:r>
          <w:rPr>
            <w:noProof/>
            <w:webHidden/>
          </w:rPr>
          <w:tab/>
        </w:r>
        <w:r>
          <w:rPr>
            <w:noProof/>
            <w:webHidden/>
          </w:rPr>
          <w:fldChar w:fldCharType="begin"/>
        </w:r>
        <w:r>
          <w:rPr>
            <w:noProof/>
            <w:webHidden/>
          </w:rPr>
          <w:instrText xml:space="preserve"> PAGEREF _Toc171522970 \h </w:instrText>
        </w:r>
        <w:r>
          <w:rPr>
            <w:noProof/>
            <w:webHidden/>
          </w:rPr>
        </w:r>
        <w:r>
          <w:rPr>
            <w:noProof/>
            <w:webHidden/>
          </w:rPr>
          <w:fldChar w:fldCharType="separate"/>
        </w:r>
        <w:r>
          <w:rPr>
            <w:noProof/>
            <w:webHidden/>
          </w:rPr>
          <w:t>17</w:t>
        </w:r>
        <w:r>
          <w:rPr>
            <w:noProof/>
            <w:webHidden/>
          </w:rPr>
          <w:fldChar w:fldCharType="end"/>
        </w:r>
      </w:hyperlink>
    </w:p>
    <w:p w14:paraId="0A46FC8C" w14:textId="5A55434D" w:rsidR="00BA43C3" w:rsidRDefault="00BA43C3">
      <w:pPr>
        <w:pStyle w:val="TOC3"/>
        <w:rPr>
          <w:rFonts w:asciiTheme="minorHAnsi" w:eastAsiaTheme="minorEastAsia" w:hAnsiTheme="minorHAnsi" w:cstheme="minorBidi"/>
          <w:noProof/>
          <w:kern w:val="2"/>
          <w:sz w:val="24"/>
          <w14:ligatures w14:val="standardContextual"/>
        </w:rPr>
      </w:pPr>
      <w:hyperlink w:anchor="_Toc171522971" w:history="1">
        <w:r w:rsidRPr="00764451">
          <w:rPr>
            <w:rStyle w:val="Hyperlink"/>
            <w:noProof/>
          </w:rPr>
          <w:t>Early finish</w:t>
        </w:r>
        <w:r>
          <w:rPr>
            <w:noProof/>
            <w:webHidden/>
          </w:rPr>
          <w:tab/>
        </w:r>
        <w:r>
          <w:rPr>
            <w:noProof/>
            <w:webHidden/>
          </w:rPr>
          <w:fldChar w:fldCharType="begin"/>
        </w:r>
        <w:r>
          <w:rPr>
            <w:noProof/>
            <w:webHidden/>
          </w:rPr>
          <w:instrText xml:space="preserve"> PAGEREF _Toc171522971 \h </w:instrText>
        </w:r>
        <w:r>
          <w:rPr>
            <w:noProof/>
            <w:webHidden/>
          </w:rPr>
        </w:r>
        <w:r>
          <w:rPr>
            <w:noProof/>
            <w:webHidden/>
          </w:rPr>
          <w:fldChar w:fldCharType="separate"/>
        </w:r>
        <w:r>
          <w:rPr>
            <w:noProof/>
            <w:webHidden/>
          </w:rPr>
          <w:t>17</w:t>
        </w:r>
        <w:r>
          <w:rPr>
            <w:noProof/>
            <w:webHidden/>
          </w:rPr>
          <w:fldChar w:fldCharType="end"/>
        </w:r>
      </w:hyperlink>
    </w:p>
    <w:p w14:paraId="60533803" w14:textId="4C4D23BD" w:rsidR="00BA43C3" w:rsidRDefault="00BA43C3">
      <w:pPr>
        <w:pStyle w:val="TOC2"/>
        <w:rPr>
          <w:rFonts w:asciiTheme="minorHAnsi" w:eastAsiaTheme="minorEastAsia" w:hAnsiTheme="minorHAnsi" w:cstheme="minorBidi"/>
          <w:noProof/>
          <w:kern w:val="2"/>
          <w:sz w:val="24"/>
          <w14:ligatures w14:val="standardContextual"/>
        </w:rPr>
      </w:pPr>
      <w:hyperlink w:anchor="_Toc171522972" w:history="1">
        <w:r w:rsidRPr="00764451">
          <w:rPr>
            <w:rStyle w:val="Hyperlink"/>
            <w:noProof/>
          </w:rPr>
          <w:t>At end of exam</w:t>
        </w:r>
        <w:r>
          <w:rPr>
            <w:noProof/>
            <w:webHidden/>
          </w:rPr>
          <w:tab/>
        </w:r>
        <w:r>
          <w:rPr>
            <w:noProof/>
            <w:webHidden/>
          </w:rPr>
          <w:fldChar w:fldCharType="begin"/>
        </w:r>
        <w:r>
          <w:rPr>
            <w:noProof/>
            <w:webHidden/>
          </w:rPr>
          <w:instrText xml:space="preserve"> PAGEREF _Toc171522972 \h </w:instrText>
        </w:r>
        <w:r>
          <w:rPr>
            <w:noProof/>
            <w:webHidden/>
          </w:rPr>
        </w:r>
        <w:r>
          <w:rPr>
            <w:noProof/>
            <w:webHidden/>
          </w:rPr>
          <w:fldChar w:fldCharType="separate"/>
        </w:r>
        <w:r>
          <w:rPr>
            <w:noProof/>
            <w:webHidden/>
          </w:rPr>
          <w:t>18</w:t>
        </w:r>
        <w:r>
          <w:rPr>
            <w:noProof/>
            <w:webHidden/>
          </w:rPr>
          <w:fldChar w:fldCharType="end"/>
        </w:r>
      </w:hyperlink>
    </w:p>
    <w:p w14:paraId="7398AAEC" w14:textId="4E138712" w:rsidR="00BA43C3" w:rsidRDefault="00BA43C3">
      <w:pPr>
        <w:pStyle w:val="TOC2"/>
        <w:rPr>
          <w:rFonts w:asciiTheme="minorHAnsi" w:eastAsiaTheme="minorEastAsia" w:hAnsiTheme="minorHAnsi" w:cstheme="minorBidi"/>
          <w:noProof/>
          <w:kern w:val="2"/>
          <w:sz w:val="24"/>
          <w14:ligatures w14:val="standardContextual"/>
        </w:rPr>
      </w:pPr>
      <w:hyperlink w:anchor="_Toc171522973" w:history="1">
        <w:r w:rsidRPr="00764451">
          <w:rPr>
            <w:rStyle w:val="Hyperlink"/>
            <w:noProof/>
          </w:rPr>
          <w:t>Non-attendance</w:t>
        </w:r>
        <w:r>
          <w:rPr>
            <w:noProof/>
            <w:webHidden/>
          </w:rPr>
          <w:tab/>
        </w:r>
        <w:r>
          <w:rPr>
            <w:noProof/>
            <w:webHidden/>
          </w:rPr>
          <w:fldChar w:fldCharType="begin"/>
        </w:r>
        <w:r>
          <w:rPr>
            <w:noProof/>
            <w:webHidden/>
          </w:rPr>
          <w:instrText xml:space="preserve"> PAGEREF _Toc171522973 \h </w:instrText>
        </w:r>
        <w:r>
          <w:rPr>
            <w:noProof/>
            <w:webHidden/>
          </w:rPr>
        </w:r>
        <w:r>
          <w:rPr>
            <w:noProof/>
            <w:webHidden/>
          </w:rPr>
          <w:fldChar w:fldCharType="separate"/>
        </w:r>
        <w:r>
          <w:rPr>
            <w:noProof/>
            <w:webHidden/>
          </w:rPr>
          <w:t>18</w:t>
        </w:r>
        <w:r>
          <w:rPr>
            <w:noProof/>
            <w:webHidden/>
          </w:rPr>
          <w:fldChar w:fldCharType="end"/>
        </w:r>
      </w:hyperlink>
    </w:p>
    <w:p w14:paraId="42E205C9" w14:textId="182E9D6F" w:rsidR="00BA43C3" w:rsidRDefault="00BA43C3">
      <w:pPr>
        <w:pStyle w:val="TOC2"/>
        <w:rPr>
          <w:rFonts w:asciiTheme="minorHAnsi" w:eastAsiaTheme="minorEastAsia" w:hAnsiTheme="minorHAnsi" w:cstheme="minorBidi"/>
          <w:noProof/>
          <w:kern w:val="2"/>
          <w:sz w:val="24"/>
          <w14:ligatures w14:val="standardContextual"/>
        </w:rPr>
      </w:pPr>
      <w:hyperlink w:anchor="_Toc171522974" w:history="1">
        <w:r w:rsidRPr="00764451">
          <w:rPr>
            <w:rStyle w:val="Hyperlink"/>
            <w:noProof/>
          </w:rPr>
          <w:t>Request for special consideration</w:t>
        </w:r>
        <w:r>
          <w:rPr>
            <w:noProof/>
            <w:webHidden/>
          </w:rPr>
          <w:tab/>
        </w:r>
        <w:r>
          <w:rPr>
            <w:noProof/>
            <w:webHidden/>
          </w:rPr>
          <w:fldChar w:fldCharType="begin"/>
        </w:r>
        <w:r>
          <w:rPr>
            <w:noProof/>
            <w:webHidden/>
          </w:rPr>
          <w:instrText xml:space="preserve"> PAGEREF _Toc171522974 \h </w:instrText>
        </w:r>
        <w:r>
          <w:rPr>
            <w:noProof/>
            <w:webHidden/>
          </w:rPr>
        </w:r>
        <w:r>
          <w:rPr>
            <w:noProof/>
            <w:webHidden/>
          </w:rPr>
          <w:fldChar w:fldCharType="separate"/>
        </w:r>
        <w:r>
          <w:rPr>
            <w:noProof/>
            <w:webHidden/>
          </w:rPr>
          <w:t>18</w:t>
        </w:r>
        <w:r>
          <w:rPr>
            <w:noProof/>
            <w:webHidden/>
          </w:rPr>
          <w:fldChar w:fldCharType="end"/>
        </w:r>
      </w:hyperlink>
    </w:p>
    <w:p w14:paraId="7404D924" w14:textId="09AE69BF" w:rsidR="00BA43C3" w:rsidRDefault="00BA43C3">
      <w:pPr>
        <w:pStyle w:val="TOC1"/>
        <w:rPr>
          <w:rFonts w:asciiTheme="minorHAnsi" w:eastAsiaTheme="minorEastAsia" w:hAnsiTheme="minorHAnsi" w:cstheme="minorBidi"/>
          <w:b w:val="0"/>
          <w:noProof/>
          <w:kern w:val="2"/>
          <w:sz w:val="24"/>
          <w14:ligatures w14:val="standardContextual"/>
        </w:rPr>
      </w:pPr>
      <w:hyperlink w:anchor="_Toc171522975" w:history="1">
        <w:r w:rsidRPr="00764451">
          <w:rPr>
            <w:rStyle w:val="Hyperlink"/>
            <w:noProof/>
          </w:rPr>
          <w:t>Marking</w:t>
        </w:r>
        <w:r>
          <w:rPr>
            <w:noProof/>
            <w:webHidden/>
          </w:rPr>
          <w:tab/>
        </w:r>
        <w:r>
          <w:rPr>
            <w:noProof/>
            <w:webHidden/>
          </w:rPr>
          <w:fldChar w:fldCharType="begin"/>
        </w:r>
        <w:r>
          <w:rPr>
            <w:noProof/>
            <w:webHidden/>
          </w:rPr>
          <w:instrText xml:space="preserve"> PAGEREF _Toc171522975 \h </w:instrText>
        </w:r>
        <w:r>
          <w:rPr>
            <w:noProof/>
            <w:webHidden/>
          </w:rPr>
        </w:r>
        <w:r>
          <w:rPr>
            <w:noProof/>
            <w:webHidden/>
          </w:rPr>
          <w:fldChar w:fldCharType="separate"/>
        </w:r>
        <w:r>
          <w:rPr>
            <w:noProof/>
            <w:webHidden/>
          </w:rPr>
          <w:t>19</w:t>
        </w:r>
        <w:r>
          <w:rPr>
            <w:noProof/>
            <w:webHidden/>
          </w:rPr>
          <w:fldChar w:fldCharType="end"/>
        </w:r>
      </w:hyperlink>
    </w:p>
    <w:p w14:paraId="790B3435" w14:textId="351A55E2" w:rsidR="00BA43C3" w:rsidRDefault="00BA43C3">
      <w:pPr>
        <w:pStyle w:val="TOC1"/>
        <w:rPr>
          <w:rFonts w:asciiTheme="minorHAnsi" w:eastAsiaTheme="minorEastAsia" w:hAnsiTheme="minorHAnsi" w:cstheme="minorBidi"/>
          <w:b w:val="0"/>
          <w:noProof/>
          <w:kern w:val="2"/>
          <w:sz w:val="24"/>
          <w14:ligatures w14:val="standardContextual"/>
        </w:rPr>
      </w:pPr>
      <w:hyperlink w:anchor="_Toc171522976" w:history="1">
        <w:r w:rsidRPr="00764451">
          <w:rPr>
            <w:rStyle w:val="Hyperlink"/>
            <w:noProof/>
          </w:rPr>
          <w:t>Results</w:t>
        </w:r>
        <w:r>
          <w:rPr>
            <w:noProof/>
            <w:webHidden/>
          </w:rPr>
          <w:tab/>
        </w:r>
        <w:r>
          <w:rPr>
            <w:noProof/>
            <w:webHidden/>
          </w:rPr>
          <w:fldChar w:fldCharType="begin"/>
        </w:r>
        <w:r>
          <w:rPr>
            <w:noProof/>
            <w:webHidden/>
          </w:rPr>
          <w:instrText xml:space="preserve"> PAGEREF _Toc171522976 \h </w:instrText>
        </w:r>
        <w:r>
          <w:rPr>
            <w:noProof/>
            <w:webHidden/>
          </w:rPr>
        </w:r>
        <w:r>
          <w:rPr>
            <w:noProof/>
            <w:webHidden/>
          </w:rPr>
          <w:fldChar w:fldCharType="separate"/>
        </w:r>
        <w:r>
          <w:rPr>
            <w:noProof/>
            <w:webHidden/>
          </w:rPr>
          <w:t>19</w:t>
        </w:r>
        <w:r>
          <w:rPr>
            <w:noProof/>
            <w:webHidden/>
          </w:rPr>
          <w:fldChar w:fldCharType="end"/>
        </w:r>
      </w:hyperlink>
    </w:p>
    <w:p w14:paraId="3DDED874" w14:textId="3EA737E2" w:rsidR="00BA43C3" w:rsidRDefault="00BA43C3">
      <w:pPr>
        <w:pStyle w:val="TOC1"/>
        <w:rPr>
          <w:rFonts w:asciiTheme="minorHAnsi" w:eastAsiaTheme="minorEastAsia" w:hAnsiTheme="minorHAnsi" w:cstheme="minorBidi"/>
          <w:b w:val="0"/>
          <w:noProof/>
          <w:kern w:val="2"/>
          <w:sz w:val="24"/>
          <w14:ligatures w14:val="standardContextual"/>
        </w:rPr>
      </w:pPr>
      <w:hyperlink w:anchor="_Toc171522977" w:history="1">
        <w:r w:rsidRPr="00764451">
          <w:rPr>
            <w:rStyle w:val="Hyperlink"/>
            <w:noProof/>
          </w:rPr>
          <w:t>Appeals</w:t>
        </w:r>
        <w:r>
          <w:rPr>
            <w:noProof/>
            <w:webHidden/>
          </w:rPr>
          <w:tab/>
        </w:r>
        <w:r>
          <w:rPr>
            <w:noProof/>
            <w:webHidden/>
          </w:rPr>
          <w:fldChar w:fldCharType="begin"/>
        </w:r>
        <w:r>
          <w:rPr>
            <w:noProof/>
            <w:webHidden/>
          </w:rPr>
          <w:instrText xml:space="preserve"> PAGEREF _Toc171522977 \h </w:instrText>
        </w:r>
        <w:r>
          <w:rPr>
            <w:noProof/>
            <w:webHidden/>
          </w:rPr>
        </w:r>
        <w:r>
          <w:rPr>
            <w:noProof/>
            <w:webHidden/>
          </w:rPr>
          <w:fldChar w:fldCharType="separate"/>
        </w:r>
        <w:r>
          <w:rPr>
            <w:noProof/>
            <w:webHidden/>
          </w:rPr>
          <w:t>20</w:t>
        </w:r>
        <w:r>
          <w:rPr>
            <w:noProof/>
            <w:webHidden/>
          </w:rPr>
          <w:fldChar w:fldCharType="end"/>
        </w:r>
      </w:hyperlink>
    </w:p>
    <w:p w14:paraId="2922B614" w14:textId="0143800B" w:rsidR="00BA43C3" w:rsidRDefault="00BA43C3">
      <w:pPr>
        <w:pStyle w:val="TOC1"/>
        <w:rPr>
          <w:rFonts w:asciiTheme="minorHAnsi" w:eastAsiaTheme="minorEastAsia" w:hAnsiTheme="minorHAnsi" w:cstheme="minorBidi"/>
          <w:b w:val="0"/>
          <w:noProof/>
          <w:kern w:val="2"/>
          <w:sz w:val="24"/>
          <w14:ligatures w14:val="standardContextual"/>
        </w:rPr>
      </w:pPr>
      <w:hyperlink w:anchor="_Toc171522978" w:history="1">
        <w:r w:rsidRPr="00764451">
          <w:rPr>
            <w:rStyle w:val="Hyperlink"/>
            <w:noProof/>
          </w:rPr>
          <w:t>Tips from AEs who have passed the exam</w:t>
        </w:r>
        <w:r>
          <w:rPr>
            <w:noProof/>
            <w:webHidden/>
          </w:rPr>
          <w:tab/>
        </w:r>
        <w:r>
          <w:rPr>
            <w:noProof/>
            <w:webHidden/>
          </w:rPr>
          <w:fldChar w:fldCharType="begin"/>
        </w:r>
        <w:r>
          <w:rPr>
            <w:noProof/>
            <w:webHidden/>
          </w:rPr>
          <w:instrText xml:space="preserve"> PAGEREF _Toc171522978 \h </w:instrText>
        </w:r>
        <w:r>
          <w:rPr>
            <w:noProof/>
            <w:webHidden/>
          </w:rPr>
        </w:r>
        <w:r>
          <w:rPr>
            <w:noProof/>
            <w:webHidden/>
          </w:rPr>
          <w:fldChar w:fldCharType="separate"/>
        </w:r>
        <w:r>
          <w:rPr>
            <w:noProof/>
            <w:webHidden/>
          </w:rPr>
          <w:t>21</w:t>
        </w:r>
        <w:r>
          <w:rPr>
            <w:noProof/>
            <w:webHidden/>
          </w:rPr>
          <w:fldChar w:fldCharType="end"/>
        </w:r>
      </w:hyperlink>
    </w:p>
    <w:p w14:paraId="33AFF23C" w14:textId="39D46B06" w:rsidR="00BA43C3" w:rsidRDefault="00BA43C3">
      <w:pPr>
        <w:pStyle w:val="TOC1"/>
        <w:rPr>
          <w:rFonts w:asciiTheme="minorHAnsi" w:eastAsiaTheme="minorEastAsia" w:hAnsiTheme="minorHAnsi" w:cstheme="minorBidi"/>
          <w:b w:val="0"/>
          <w:noProof/>
          <w:kern w:val="2"/>
          <w:sz w:val="24"/>
          <w14:ligatures w14:val="standardContextual"/>
        </w:rPr>
      </w:pPr>
      <w:hyperlink w:anchor="_Toc171522979" w:history="1">
        <w:r w:rsidRPr="00764451">
          <w:rPr>
            <w:rStyle w:val="Hyperlink"/>
            <w:noProof/>
          </w:rPr>
          <w:t>Version and change log</w:t>
        </w:r>
        <w:r>
          <w:rPr>
            <w:noProof/>
            <w:webHidden/>
          </w:rPr>
          <w:tab/>
        </w:r>
        <w:r>
          <w:rPr>
            <w:noProof/>
            <w:webHidden/>
          </w:rPr>
          <w:fldChar w:fldCharType="begin"/>
        </w:r>
        <w:r>
          <w:rPr>
            <w:noProof/>
            <w:webHidden/>
          </w:rPr>
          <w:instrText xml:space="preserve"> PAGEREF _Toc171522979 \h </w:instrText>
        </w:r>
        <w:r>
          <w:rPr>
            <w:noProof/>
            <w:webHidden/>
          </w:rPr>
        </w:r>
        <w:r>
          <w:rPr>
            <w:noProof/>
            <w:webHidden/>
          </w:rPr>
          <w:fldChar w:fldCharType="separate"/>
        </w:r>
        <w:r>
          <w:rPr>
            <w:noProof/>
            <w:webHidden/>
          </w:rPr>
          <w:t>23</w:t>
        </w:r>
        <w:r>
          <w:rPr>
            <w:noProof/>
            <w:webHidden/>
          </w:rPr>
          <w:fldChar w:fldCharType="end"/>
        </w:r>
      </w:hyperlink>
    </w:p>
    <w:p w14:paraId="7FECC0E2" w14:textId="6C7190A1" w:rsidR="00BA43C3" w:rsidRDefault="00BA43C3">
      <w:pPr>
        <w:pStyle w:val="TOC1"/>
        <w:rPr>
          <w:rFonts w:asciiTheme="minorHAnsi" w:eastAsiaTheme="minorEastAsia" w:hAnsiTheme="minorHAnsi" w:cstheme="minorBidi"/>
          <w:b w:val="0"/>
          <w:noProof/>
          <w:kern w:val="2"/>
          <w:sz w:val="24"/>
          <w14:ligatures w14:val="standardContextual"/>
        </w:rPr>
      </w:pPr>
      <w:hyperlink w:anchor="_Toc171522980" w:history="1">
        <w:r w:rsidRPr="00764451">
          <w:rPr>
            <w:rStyle w:val="Hyperlink"/>
            <w:noProof/>
          </w:rPr>
          <w:t>Acknowledgements</w:t>
        </w:r>
        <w:r>
          <w:rPr>
            <w:noProof/>
            <w:webHidden/>
          </w:rPr>
          <w:tab/>
        </w:r>
        <w:r>
          <w:rPr>
            <w:noProof/>
            <w:webHidden/>
          </w:rPr>
          <w:fldChar w:fldCharType="begin"/>
        </w:r>
        <w:r>
          <w:rPr>
            <w:noProof/>
            <w:webHidden/>
          </w:rPr>
          <w:instrText xml:space="preserve"> PAGEREF _Toc171522980 \h </w:instrText>
        </w:r>
        <w:r>
          <w:rPr>
            <w:noProof/>
            <w:webHidden/>
          </w:rPr>
        </w:r>
        <w:r>
          <w:rPr>
            <w:noProof/>
            <w:webHidden/>
          </w:rPr>
          <w:fldChar w:fldCharType="separate"/>
        </w:r>
        <w:r>
          <w:rPr>
            <w:noProof/>
            <w:webHidden/>
          </w:rPr>
          <w:t>23</w:t>
        </w:r>
        <w:r>
          <w:rPr>
            <w:noProof/>
            <w:webHidden/>
          </w:rPr>
          <w:fldChar w:fldCharType="end"/>
        </w:r>
      </w:hyperlink>
    </w:p>
    <w:p w14:paraId="54E7FAB5" w14:textId="38B09D2E" w:rsidR="0055086B" w:rsidRDefault="0055086B" w:rsidP="0055086B">
      <w:pPr>
        <w:pStyle w:val="IPEdTextragged"/>
      </w:pPr>
      <w:r>
        <w:fldChar w:fldCharType="end"/>
      </w:r>
    </w:p>
    <w:p w14:paraId="2FBAA5AF" w14:textId="77777777" w:rsidR="0055086B" w:rsidRDefault="0055086B" w:rsidP="00413F8A">
      <w:pPr>
        <w:pStyle w:val="IPEdH1NP"/>
        <w:sectPr w:rsidR="0055086B" w:rsidSect="00A022E3">
          <w:headerReference w:type="default" r:id="rId9"/>
          <w:footerReference w:type="default" r:id="rId10"/>
          <w:headerReference w:type="first" r:id="rId11"/>
          <w:footerReference w:type="first" r:id="rId12"/>
          <w:pgSz w:w="12240" w:h="15840"/>
          <w:pgMar w:top="1440" w:right="1800" w:bottom="1440" w:left="1800" w:header="720" w:footer="720" w:gutter="0"/>
          <w:pgNumType w:fmt="lowerRoman" w:start="1"/>
          <w:cols w:space="720"/>
          <w:titlePg/>
          <w:docGrid w:linePitch="326"/>
        </w:sectPr>
      </w:pPr>
    </w:p>
    <w:p w14:paraId="06D39BC5" w14:textId="1109FFEE" w:rsidR="0051299C" w:rsidRPr="00D72043" w:rsidRDefault="00B46AA9" w:rsidP="005101C1">
      <w:pPr>
        <w:pStyle w:val="IPEdH1"/>
      </w:pPr>
      <w:bookmarkStart w:id="2" w:name="_Toc171522910"/>
      <w:r>
        <w:lastRenderedPageBreak/>
        <w:t>P</w:t>
      </w:r>
      <w:r w:rsidR="008E4884">
        <w:t>urpose of exam</w:t>
      </w:r>
      <w:bookmarkEnd w:id="2"/>
    </w:p>
    <w:p w14:paraId="57780CE4" w14:textId="77777777" w:rsidR="00963ADB" w:rsidRDefault="00B46AA9" w:rsidP="000A4659">
      <w:pPr>
        <w:pStyle w:val="IPEdTextragged"/>
      </w:pPr>
      <w:r w:rsidRPr="007B0079">
        <w:t xml:space="preserve">The purpose of the accreditation exam is to assess candidates’ knowledge and </w:t>
      </w:r>
      <w:r w:rsidR="004D6242">
        <w:t>skills against</w:t>
      </w:r>
      <w:r w:rsidRPr="007B0079">
        <w:t xml:space="preserve"> </w:t>
      </w:r>
      <w:r w:rsidR="009834E3">
        <w:t>the IPEd standards for editing practice</w:t>
      </w:r>
      <w:r w:rsidRPr="007B0079">
        <w:t xml:space="preserve">. The exam focuses on copyediting and essential skills such as project definition and the ability to identify </w:t>
      </w:r>
      <w:r w:rsidR="000A4659">
        <w:t xml:space="preserve">ethical </w:t>
      </w:r>
      <w:r>
        <w:rPr>
          <w:rFonts w:eastAsia="Arial"/>
          <w:color w:val="000000"/>
        </w:rPr>
        <w:t xml:space="preserve">and legal </w:t>
      </w:r>
      <w:r w:rsidR="000A4659">
        <w:t xml:space="preserve">issues such as accessibility, </w:t>
      </w:r>
      <w:r w:rsidRPr="007B0079">
        <w:t>defamation</w:t>
      </w:r>
      <w:r w:rsidR="000A4659">
        <w:t>, privacy</w:t>
      </w:r>
      <w:r w:rsidRPr="007B0079">
        <w:t xml:space="preserve"> and copyright </w:t>
      </w:r>
      <w:r w:rsidR="000A4659">
        <w:t>infringement</w:t>
      </w:r>
      <w:r w:rsidRPr="007B0079">
        <w:t>.</w:t>
      </w:r>
    </w:p>
    <w:p w14:paraId="399C9E86" w14:textId="077E5A34" w:rsidR="00963ADB" w:rsidRDefault="007B7C04" w:rsidP="000A4659">
      <w:pPr>
        <w:pStyle w:val="IPEdTextragged"/>
      </w:pPr>
      <w:r>
        <w:t xml:space="preserve">The 2024 exam </w:t>
      </w:r>
      <w:r w:rsidR="00F4221D">
        <w:t>is</w:t>
      </w:r>
      <w:r>
        <w:t xml:space="preserve"> based on the new, 3rd edition of the IPEd standards, titled </w:t>
      </w:r>
      <w:hyperlink r:id="rId13" w:tooltip="IPEd standards page on the IPEd website" w:history="1">
        <w:r w:rsidRPr="00566210">
          <w:rPr>
            <w:rStyle w:val="Italics"/>
          </w:rPr>
          <w:t>IPEd standards for editing practice</w:t>
        </w:r>
      </w:hyperlink>
      <w:r>
        <w:t>.</w:t>
      </w:r>
    </w:p>
    <w:p w14:paraId="1CFA34CE" w14:textId="33936BD5" w:rsidR="008E4884" w:rsidRPr="00835C59" w:rsidRDefault="008E4884" w:rsidP="00DD0560">
      <w:pPr>
        <w:pStyle w:val="IPEdH2"/>
      </w:pPr>
      <w:bookmarkStart w:id="3" w:name="_Toc171522911"/>
      <w:r w:rsidRPr="00835C59">
        <w:t>Test</w:t>
      </w:r>
      <w:r w:rsidR="008F76FE" w:rsidRPr="00835C59">
        <w:t>ing</w:t>
      </w:r>
      <w:r w:rsidRPr="00835C59">
        <w:t xml:space="preserve"> competence</w:t>
      </w:r>
      <w:bookmarkEnd w:id="3"/>
    </w:p>
    <w:p w14:paraId="67E2F243" w14:textId="76291CD7" w:rsidR="00BB5335" w:rsidRPr="007B0079" w:rsidRDefault="00BB5335" w:rsidP="000A4659">
      <w:pPr>
        <w:pStyle w:val="IPEdTextragged"/>
      </w:pPr>
      <w:r w:rsidRPr="007B0079">
        <w:t>The exam is a test of competence rather than excellence, and candidates who pass the exam are certified as capable of applying the editorial skills described in the standards</w:t>
      </w:r>
      <w:r w:rsidR="00B46AA9" w:rsidRPr="007B0079">
        <w:t>.</w:t>
      </w:r>
    </w:p>
    <w:p w14:paraId="5D382C97" w14:textId="6B2BFF65" w:rsidR="008E4884" w:rsidRDefault="008E4884" w:rsidP="005101C1">
      <w:pPr>
        <w:pStyle w:val="IPEdH2"/>
      </w:pPr>
      <w:bookmarkStart w:id="4" w:name="_Toc171522912"/>
      <w:r>
        <w:t>Editing experience</w:t>
      </w:r>
      <w:bookmarkEnd w:id="4"/>
    </w:p>
    <w:p w14:paraId="13AD3FF6" w14:textId="4D64E361" w:rsidR="00963ADB" w:rsidRDefault="008E4884" w:rsidP="000A4659">
      <w:pPr>
        <w:pStyle w:val="IPEdTextragged"/>
      </w:pPr>
      <w:r w:rsidRPr="007B0079">
        <w:t xml:space="preserve">The Accreditation Board recommends that you do not attempt the exam unless you have </w:t>
      </w:r>
      <w:r>
        <w:rPr>
          <w:rFonts w:eastAsia="Arial"/>
          <w:color w:val="000000"/>
        </w:rPr>
        <w:t>gained some experience as a professional editor (about 2–3 years full-time or 4</w:t>
      </w:r>
      <w:r w:rsidR="007B7C04">
        <w:rPr>
          <w:rFonts w:eastAsia="Arial"/>
          <w:color w:val="000000"/>
        </w:rPr>
        <w:t>–6</w:t>
      </w:r>
      <w:r>
        <w:rPr>
          <w:rFonts w:eastAsia="Arial"/>
          <w:color w:val="000000"/>
        </w:rPr>
        <w:t xml:space="preserve"> years part-time or casual)</w:t>
      </w:r>
      <w:r w:rsidR="003674F7">
        <w:rPr>
          <w:rFonts w:eastAsia="Arial"/>
          <w:color w:val="000000"/>
        </w:rPr>
        <w:t>.</w:t>
      </w:r>
      <w:r w:rsidRPr="007B0079">
        <w:t xml:space="preserve"> The </w:t>
      </w:r>
      <w:hyperlink r:id="rId14" w:tooltip="Sample exams page on the IPEd website" w:history="1">
        <w:r w:rsidRPr="00566210">
          <w:rPr>
            <w:rStyle w:val="Hyperlink"/>
          </w:rPr>
          <w:t>sample exams</w:t>
        </w:r>
      </w:hyperlink>
      <w:r w:rsidRPr="007B0079">
        <w:t xml:space="preserve"> will help you decide whether you are ready to sit the exam.</w:t>
      </w:r>
    </w:p>
    <w:p w14:paraId="610B255A" w14:textId="1A88F860" w:rsidR="00BB5335" w:rsidRDefault="00B46AA9" w:rsidP="000A4659">
      <w:pPr>
        <w:pStyle w:val="IPEdH1"/>
      </w:pPr>
      <w:bookmarkStart w:id="5" w:name="_Toc171522913"/>
      <w:r>
        <w:t>A word of warning</w:t>
      </w:r>
      <w:bookmarkEnd w:id="5"/>
    </w:p>
    <w:p w14:paraId="09B2F8DE" w14:textId="77777777" w:rsidR="00B46AA9" w:rsidRPr="007B0079" w:rsidRDefault="00B46AA9" w:rsidP="000A4659">
      <w:pPr>
        <w:pStyle w:val="IPEdTextragged"/>
      </w:pPr>
      <w:r w:rsidRPr="007B0079">
        <w:t>Any person who attempts to take the exam for another person or enlists the help of others will be permanently disbarred from accreditation.</w:t>
      </w:r>
    </w:p>
    <w:p w14:paraId="127E8F78" w14:textId="6E2DE73E" w:rsidR="00EC3615" w:rsidRDefault="00455E17" w:rsidP="000A4659">
      <w:pPr>
        <w:pStyle w:val="IPEdH1"/>
      </w:pPr>
      <w:bookmarkStart w:id="6" w:name="_Toc171522914"/>
      <w:r>
        <w:t>Exam c</w:t>
      </w:r>
      <w:r w:rsidR="00D61F0D">
        <w:t>ontent and structure</w:t>
      </w:r>
      <w:bookmarkEnd w:id="6"/>
    </w:p>
    <w:p w14:paraId="752A7224" w14:textId="6ECF5A57" w:rsidR="00D736DB" w:rsidRPr="007B0079" w:rsidRDefault="00D736DB" w:rsidP="000A4659">
      <w:pPr>
        <w:pStyle w:val="IPEdTextragged"/>
      </w:pPr>
      <w:r w:rsidRPr="007B0079">
        <w:t xml:space="preserve">The exam content reflects the variety of work that editors do, with examples drawn from various kinds of publishing. The exam consists of </w:t>
      </w:r>
      <w:r w:rsidR="004B629B">
        <w:t>3</w:t>
      </w:r>
      <w:r w:rsidR="004B629B" w:rsidRPr="007B0079">
        <w:t xml:space="preserve"> </w:t>
      </w:r>
      <w:r w:rsidR="0099189C" w:rsidRPr="007B0079">
        <w:t>parts</w:t>
      </w:r>
      <w:r w:rsidR="000A4659">
        <w:t>:</w:t>
      </w:r>
    </w:p>
    <w:p w14:paraId="0E78BF34" w14:textId="7EEB3967" w:rsidR="008C5F17" w:rsidRPr="007B0079" w:rsidRDefault="008C5F17" w:rsidP="000A4659">
      <w:pPr>
        <w:pStyle w:val="IPEdPartIndent"/>
      </w:pPr>
      <w:r w:rsidRPr="007B0079">
        <w:t>The LANGUAGE part</w:t>
      </w:r>
      <w:r w:rsidR="00AA638F">
        <w:t xml:space="preserve"> (</w:t>
      </w:r>
      <w:r w:rsidR="007873E6">
        <w:t xml:space="preserve">1 </w:t>
      </w:r>
      <w:r w:rsidR="00AA638F">
        <w:t>PDF form</w:t>
      </w:r>
      <w:r w:rsidR="007873E6">
        <w:t xml:space="preserve">, labelled </w:t>
      </w:r>
      <w:r w:rsidR="004D7D8E">
        <w:t>“</w:t>
      </w:r>
      <w:r w:rsidR="007873E6">
        <w:t>L</w:t>
      </w:r>
      <w:r w:rsidR="004D7D8E">
        <w:t>”</w:t>
      </w:r>
      <w:r w:rsidR="00AA638F">
        <w:t>)</w:t>
      </w:r>
    </w:p>
    <w:p w14:paraId="54972E40" w14:textId="21061ACF" w:rsidR="00DC041C" w:rsidRPr="007B0079" w:rsidRDefault="00DC041C" w:rsidP="000A4659">
      <w:pPr>
        <w:pStyle w:val="IPEdPartIndent"/>
      </w:pPr>
      <w:r w:rsidRPr="007B0079">
        <w:t>The KNOWLEDGE part</w:t>
      </w:r>
      <w:r w:rsidR="00AA638F">
        <w:t xml:space="preserve"> (</w:t>
      </w:r>
      <w:r w:rsidR="007873E6">
        <w:t xml:space="preserve">1 </w:t>
      </w:r>
      <w:r w:rsidR="00AA638F">
        <w:t>PDF form</w:t>
      </w:r>
      <w:r w:rsidR="007873E6">
        <w:t xml:space="preserve">, labelled </w:t>
      </w:r>
      <w:r w:rsidR="004D7D8E">
        <w:t>“</w:t>
      </w:r>
      <w:r w:rsidR="007873E6">
        <w:t>K</w:t>
      </w:r>
      <w:r w:rsidR="004D7D8E">
        <w:t>”</w:t>
      </w:r>
      <w:r w:rsidR="00AA638F">
        <w:t>)</w:t>
      </w:r>
    </w:p>
    <w:p w14:paraId="1414DB87" w14:textId="023F2A61" w:rsidR="00020840" w:rsidRDefault="008C5F17" w:rsidP="000A4659">
      <w:pPr>
        <w:pStyle w:val="IPEdPartIndent"/>
      </w:pPr>
      <w:r w:rsidRPr="007B0079">
        <w:t xml:space="preserve">The MANUSCRIPT </w:t>
      </w:r>
      <w:r w:rsidR="00AA638F">
        <w:t>part (</w:t>
      </w:r>
      <w:r w:rsidR="007873E6">
        <w:t xml:space="preserve">2 </w:t>
      </w:r>
      <w:r w:rsidR="00AA638F">
        <w:t>Word files), comprising an extract (</w:t>
      </w:r>
      <w:r w:rsidR="007873E6">
        <w:t xml:space="preserve">labelled </w:t>
      </w:r>
      <w:r w:rsidR="004D7D8E">
        <w:t>“</w:t>
      </w:r>
      <w:r w:rsidR="00AA638F">
        <w:t>M-E</w:t>
      </w:r>
      <w:r w:rsidR="004D7D8E">
        <w:t>”</w:t>
      </w:r>
      <w:r w:rsidR="00AA638F">
        <w:t xml:space="preserve">) </w:t>
      </w:r>
      <w:r w:rsidR="00BC5B27">
        <w:br/>
      </w:r>
      <w:r w:rsidR="00AA638F">
        <w:t>and a style sheet (</w:t>
      </w:r>
      <w:r w:rsidR="007873E6">
        <w:t xml:space="preserve">labelled </w:t>
      </w:r>
      <w:r w:rsidR="004D7D8E">
        <w:t>“</w:t>
      </w:r>
      <w:r w:rsidR="00AA638F">
        <w:t>M-S</w:t>
      </w:r>
      <w:r w:rsidR="004D7D8E">
        <w:t>”</w:t>
      </w:r>
      <w:r w:rsidR="00AA638F">
        <w:t>).</w:t>
      </w:r>
    </w:p>
    <w:p w14:paraId="13C5617E" w14:textId="77777777" w:rsidR="00963ADB" w:rsidRDefault="00AF26FC" w:rsidP="00AA638F">
      <w:pPr>
        <w:pStyle w:val="IPEdTextragged"/>
        <w:rPr>
          <w:rFonts w:eastAsia="Arial"/>
        </w:rPr>
      </w:pPr>
      <w:r>
        <w:rPr>
          <w:rFonts w:eastAsia="Arial"/>
        </w:rPr>
        <w:t>To become familiar with how to work in the exam documents, m</w:t>
      </w:r>
      <w:r w:rsidR="00AA638F">
        <w:rPr>
          <w:rFonts w:eastAsia="Arial"/>
        </w:rPr>
        <w:t>ake sure you</w:t>
      </w:r>
      <w:r>
        <w:rPr>
          <w:rFonts w:eastAsia="Arial"/>
        </w:rPr>
        <w:t>:</w:t>
      </w:r>
    </w:p>
    <w:p w14:paraId="7F207048" w14:textId="5C430FE3" w:rsidR="00AF26FC" w:rsidRDefault="00AA638F" w:rsidP="00AF26FC">
      <w:pPr>
        <w:pStyle w:val="IPEdBullet"/>
        <w:rPr>
          <w:rFonts w:eastAsia="Arial"/>
        </w:rPr>
      </w:pPr>
      <w:r>
        <w:rPr>
          <w:rFonts w:eastAsia="Arial"/>
        </w:rPr>
        <w:t>attempt the sample exams</w:t>
      </w:r>
    </w:p>
    <w:p w14:paraId="69F848E5" w14:textId="5BA4C803" w:rsidR="00AF26FC" w:rsidRPr="00AF26FC" w:rsidRDefault="00566210" w:rsidP="00AA638F">
      <w:pPr>
        <w:pStyle w:val="IPEdBullet"/>
      </w:pPr>
      <w:r>
        <w:rPr>
          <w:rFonts w:eastAsia="Arial"/>
        </w:rPr>
        <w:t>attend the demonstration session on how to use the 2024 exam documents, or watch the recording if you are unable to attend – fully registered candidates receive free access to the session and the video</w:t>
      </w:r>
    </w:p>
    <w:p w14:paraId="43635180" w14:textId="3D3C15CA" w:rsidR="00963ADB" w:rsidRDefault="00AF26FC" w:rsidP="00AA638F">
      <w:pPr>
        <w:pStyle w:val="IPEdBullet"/>
        <w:rPr>
          <w:rFonts w:eastAsia="Arial"/>
        </w:rPr>
      </w:pPr>
      <w:r>
        <w:rPr>
          <w:rFonts w:eastAsia="Arial"/>
        </w:rPr>
        <w:t>read</w:t>
      </w:r>
      <w:r w:rsidRPr="00AF26FC">
        <w:rPr>
          <w:rFonts w:eastAsia="Arial"/>
        </w:rPr>
        <w:t xml:space="preserve"> the </w:t>
      </w:r>
      <w:r w:rsidR="007B7C04">
        <w:rPr>
          <w:rFonts w:eastAsia="Arial"/>
        </w:rPr>
        <w:t xml:space="preserve">detailed instructions in the </w:t>
      </w:r>
      <w:r w:rsidRPr="00AF26FC">
        <w:rPr>
          <w:rFonts w:eastAsia="Arial"/>
        </w:rPr>
        <w:t xml:space="preserve">document </w:t>
      </w:r>
      <w:r w:rsidR="00566210">
        <w:rPr>
          <w:rStyle w:val="Italics"/>
          <w:rFonts w:eastAsia="Arial"/>
        </w:rPr>
        <w:t>Guide</w:t>
      </w:r>
      <w:r w:rsidRPr="005101C1">
        <w:rPr>
          <w:rStyle w:val="Italics"/>
          <w:rFonts w:eastAsia="Arial"/>
        </w:rPr>
        <w:t xml:space="preserve"> to us</w:t>
      </w:r>
      <w:r w:rsidR="00566210">
        <w:rPr>
          <w:rStyle w:val="Italics"/>
          <w:rFonts w:eastAsia="Arial"/>
        </w:rPr>
        <w:t>ing</w:t>
      </w:r>
      <w:r w:rsidRPr="005101C1">
        <w:rPr>
          <w:rStyle w:val="Italics"/>
          <w:rFonts w:eastAsia="Arial"/>
        </w:rPr>
        <w:t xml:space="preserve"> the 202</w:t>
      </w:r>
      <w:r w:rsidR="001A5FEA">
        <w:rPr>
          <w:rStyle w:val="Italics"/>
          <w:rFonts w:eastAsia="Arial"/>
        </w:rPr>
        <w:t>4</w:t>
      </w:r>
      <w:r w:rsidRPr="005101C1">
        <w:rPr>
          <w:rStyle w:val="Italics"/>
          <w:rFonts w:eastAsia="Arial"/>
        </w:rPr>
        <w:t xml:space="preserve"> exam documents</w:t>
      </w:r>
      <w:r>
        <w:rPr>
          <w:rFonts w:eastAsia="Arial"/>
        </w:rPr>
        <w:t xml:space="preserve">, which </w:t>
      </w:r>
      <w:r w:rsidR="00BC5B27">
        <w:rPr>
          <w:rFonts w:eastAsia="Arial"/>
        </w:rPr>
        <w:t xml:space="preserve">will be made available to registered candidates </w:t>
      </w:r>
      <w:r w:rsidR="00F4221D">
        <w:rPr>
          <w:rFonts w:eastAsia="Arial"/>
        </w:rPr>
        <w:t>after exam registrations close</w:t>
      </w:r>
      <w:r w:rsidR="00BC5B27">
        <w:rPr>
          <w:rFonts w:eastAsia="Arial"/>
        </w:rPr>
        <w:t>.</w:t>
      </w:r>
    </w:p>
    <w:p w14:paraId="6097C914" w14:textId="77777777" w:rsidR="00963ADB" w:rsidRDefault="005101C1" w:rsidP="005101C1">
      <w:pPr>
        <w:pStyle w:val="IPEdTextragged"/>
      </w:pPr>
      <w:r>
        <w:lastRenderedPageBreak/>
        <w:t>Approved remote candidates will also receive detail</w:t>
      </w:r>
      <w:r w:rsidR="000C2AA0">
        <w:t>ed</w:t>
      </w:r>
      <w:r>
        <w:t xml:space="preserve"> step-by-step instructions on the extra systems and software set-up they will need.</w:t>
      </w:r>
    </w:p>
    <w:p w14:paraId="5F16F6F0" w14:textId="543A6DEC" w:rsidR="00BB3A78" w:rsidRDefault="00BB3A78" w:rsidP="00F97628">
      <w:pPr>
        <w:pStyle w:val="IPEdH2"/>
      </w:pPr>
      <w:bookmarkStart w:id="7" w:name="_Toc171522915"/>
      <w:r>
        <w:t>Marks required to pass</w:t>
      </w:r>
      <w:bookmarkEnd w:id="7"/>
    </w:p>
    <w:p w14:paraId="160BDE74" w14:textId="77777777" w:rsidR="00963ADB" w:rsidRDefault="00BB3A78" w:rsidP="00BB3A78">
      <w:pPr>
        <w:pStyle w:val="IPEdTextragged"/>
      </w:pPr>
      <w:r>
        <w:t>The exam is pass/fail. The pass mark is a score of 80% overall</w:t>
      </w:r>
      <w:r w:rsidR="003C0616">
        <w:t xml:space="preserve"> </w:t>
      </w:r>
      <w:r w:rsidR="003C0616" w:rsidRPr="003C0616">
        <w:rPr>
          <w:rStyle w:val="Italics"/>
        </w:rPr>
        <w:t>as well as</w:t>
      </w:r>
      <w:r w:rsidR="003C0616" w:rsidRPr="003C0616">
        <w:t xml:space="preserve"> </w:t>
      </w:r>
      <w:r w:rsidR="003C0616">
        <w:t xml:space="preserve">a minimum of 65% in </w:t>
      </w:r>
      <w:r w:rsidR="003C0616" w:rsidRPr="003C0616">
        <w:rPr>
          <w:rStyle w:val="Italics"/>
        </w:rPr>
        <w:t>each</w:t>
      </w:r>
      <w:r w:rsidR="003C0616">
        <w:t xml:space="preserve"> of:</w:t>
      </w:r>
    </w:p>
    <w:p w14:paraId="28C1B211" w14:textId="1E3C9AD0" w:rsidR="003C0616" w:rsidRDefault="003C0616" w:rsidP="003C0616">
      <w:pPr>
        <w:pStyle w:val="IPEdBullet"/>
      </w:pPr>
      <w:r>
        <w:t>the 3 parts</w:t>
      </w:r>
    </w:p>
    <w:p w14:paraId="17B97998" w14:textId="4B16FC1E" w:rsidR="003C0616" w:rsidRDefault="001A5FEA" w:rsidP="003C0616">
      <w:pPr>
        <w:pStyle w:val="IPEdBullet"/>
      </w:pPr>
      <w:r>
        <w:t>the 3 components in the MANUSCRIPT part</w:t>
      </w:r>
    </w:p>
    <w:p w14:paraId="22221A28" w14:textId="77777777" w:rsidR="00963ADB" w:rsidRDefault="00000000" w:rsidP="003C0616">
      <w:pPr>
        <w:pStyle w:val="IPEdBullet"/>
      </w:pPr>
      <w:r>
        <w:rPr>
          <w:rFonts w:eastAsia="Arial"/>
          <w:color w:val="000000"/>
        </w:rPr>
        <w:t>the 2 compulsory questions in the KNOWLEDGE part</w:t>
      </w:r>
      <w:r w:rsidR="00BB3A78">
        <w:t>.</w:t>
      </w:r>
    </w:p>
    <w:p w14:paraId="19CB94EA" w14:textId="77777777" w:rsidR="00963ADB" w:rsidRDefault="00815CF6" w:rsidP="00BB3A78">
      <w:pPr>
        <w:pStyle w:val="IPEdTextragged"/>
      </w:pPr>
      <w:r>
        <w:t>Marking is absolute, not relative (that is, there is no bell curve). If all candidates score at least the minimum pass marks, then all candidates will pass. However, the parts have different weights, as set out below.</w:t>
      </w:r>
    </w:p>
    <w:p w14:paraId="4AF81095" w14:textId="11523518" w:rsidR="006A0452" w:rsidRDefault="006A0452" w:rsidP="00F97628">
      <w:pPr>
        <w:pStyle w:val="IPEdH2"/>
      </w:pPr>
      <w:bookmarkStart w:id="8" w:name="_Toc171522916"/>
      <w:r>
        <w:t>LANGUAGE part (L)</w:t>
      </w:r>
      <w:bookmarkEnd w:id="8"/>
    </w:p>
    <w:p w14:paraId="059F4FA9" w14:textId="77777777" w:rsidR="00963ADB" w:rsidRDefault="006A0452" w:rsidP="006A0452">
      <w:pPr>
        <w:pStyle w:val="IPEdTextragged"/>
        <w:rPr>
          <w:rFonts w:eastAsia="Arial"/>
        </w:rPr>
      </w:pPr>
      <w:r>
        <w:rPr>
          <w:rFonts w:eastAsia="Arial"/>
        </w:rPr>
        <w:t>L part is worth 20% of the total marks</w:t>
      </w:r>
      <w:r w:rsidR="00BB3A78">
        <w:rPr>
          <w:rFonts w:eastAsia="Arial"/>
        </w:rPr>
        <w:t xml:space="preserve"> for the exam</w:t>
      </w:r>
      <w:r>
        <w:rPr>
          <w:rFonts w:eastAsia="Arial"/>
        </w:rPr>
        <w:t>. You must answer 20 of 24 questions</w:t>
      </w:r>
      <w:r w:rsidR="00EC1900">
        <w:rPr>
          <w:rFonts w:eastAsia="Arial"/>
        </w:rPr>
        <w:t xml:space="preserve"> (each question is worth 1 mark)</w:t>
      </w:r>
      <w:r>
        <w:rPr>
          <w:rFonts w:eastAsia="Arial"/>
        </w:rPr>
        <w:t>, but you may choose to answer up to 24 questions to give yourself a safety margin if you wish. However, even if you answer all 24 questions, you can only score a maximum of 20/20.</w:t>
      </w:r>
    </w:p>
    <w:p w14:paraId="0EFC0D2C" w14:textId="576711EE" w:rsidR="006D3615" w:rsidRDefault="006A0452" w:rsidP="006D3615">
      <w:pPr>
        <w:pStyle w:val="IPEdTextragged"/>
        <w:rPr>
          <w:rFonts w:eastAsia="Arial"/>
        </w:rPr>
      </w:pPr>
      <w:r>
        <w:rPr>
          <w:rFonts w:eastAsia="Arial"/>
        </w:rPr>
        <w:t xml:space="preserve">20% of the total exam equates to a </w:t>
      </w:r>
      <w:r w:rsidR="009403ED">
        <w:rPr>
          <w:rFonts w:eastAsia="Arial"/>
        </w:rPr>
        <w:t xml:space="preserve">working </w:t>
      </w:r>
      <w:r>
        <w:rPr>
          <w:rFonts w:eastAsia="Arial"/>
        </w:rPr>
        <w:t xml:space="preserve">time of approximately 30 minutes for this </w:t>
      </w:r>
      <w:r w:rsidR="00F4221D">
        <w:rPr>
          <w:rFonts w:eastAsia="Arial"/>
        </w:rPr>
        <w:t>part</w:t>
      </w:r>
      <w:r>
        <w:rPr>
          <w:rFonts w:eastAsia="Arial"/>
        </w:rPr>
        <w:t>, including time to review answers, but you should decide for yourself how to allocate your time in the exam.</w:t>
      </w:r>
    </w:p>
    <w:p w14:paraId="1683C397" w14:textId="37AB702C" w:rsidR="00963ADB" w:rsidRDefault="006D3615" w:rsidP="009B6903">
      <w:pPr>
        <w:pStyle w:val="IPEdTextragged"/>
      </w:pPr>
      <w:r w:rsidRPr="009B6903">
        <w:t>L part is a fillable PDF form (see “</w:t>
      </w:r>
      <w:hyperlink w:anchor="Screen" w:tooltip="Heading &quot;Editing on-screen&quot; in this document" w:history="1">
        <w:r w:rsidRPr="00487B25">
          <w:rPr>
            <w:rStyle w:val="Hyperlink"/>
          </w:rPr>
          <w:t>Editing on</w:t>
        </w:r>
        <w:r w:rsidR="00880152" w:rsidRPr="00487B25">
          <w:rPr>
            <w:rStyle w:val="Hyperlink"/>
          </w:rPr>
          <w:t>-</w:t>
        </w:r>
        <w:r w:rsidRPr="00487B25">
          <w:rPr>
            <w:rStyle w:val="Hyperlink"/>
          </w:rPr>
          <w:t>screen</w:t>
        </w:r>
      </w:hyperlink>
      <w:r w:rsidRPr="009B6903">
        <w:t xml:space="preserve">” below), in which </w:t>
      </w:r>
      <w:r w:rsidR="00880152">
        <w:t>20</w:t>
      </w:r>
      <w:r w:rsidR="001A5FEA" w:rsidRPr="009B6903">
        <w:t xml:space="preserve"> </w:t>
      </w:r>
      <w:r w:rsidRPr="009B6903">
        <w:t xml:space="preserve">of the questions require you to type into a text box and </w:t>
      </w:r>
      <w:r w:rsidR="00880152">
        <w:t>4</w:t>
      </w:r>
      <w:r w:rsidR="001A5FEA" w:rsidRPr="009B6903">
        <w:t xml:space="preserve"> </w:t>
      </w:r>
      <w:r w:rsidRPr="009B6903">
        <w:t>questions are multiple-choice.</w:t>
      </w:r>
    </w:p>
    <w:p w14:paraId="052CD95A" w14:textId="4BBFC209" w:rsidR="006A0452" w:rsidRDefault="006A0452" w:rsidP="00F97628">
      <w:pPr>
        <w:pStyle w:val="IPEdH2"/>
      </w:pPr>
      <w:bookmarkStart w:id="9" w:name="_3znysh7" w:colFirst="0" w:colLast="0"/>
      <w:bookmarkStart w:id="10" w:name="_Toc171522917"/>
      <w:bookmarkEnd w:id="9"/>
      <w:r>
        <w:t>MANUSCRIPT part (M)</w:t>
      </w:r>
      <w:bookmarkEnd w:id="10"/>
    </w:p>
    <w:p w14:paraId="05422FDD" w14:textId="77777777" w:rsidR="00963ADB" w:rsidRDefault="006A0452" w:rsidP="006A0452">
      <w:pPr>
        <w:pStyle w:val="IPEdTextragged"/>
        <w:rPr>
          <w:rFonts w:eastAsia="Arial"/>
        </w:rPr>
      </w:pPr>
      <w:r>
        <w:rPr>
          <w:rFonts w:eastAsia="Arial"/>
        </w:rPr>
        <w:t xml:space="preserve">M part is worth 40% of the total marks for the exam. </w:t>
      </w:r>
      <w:r w:rsidR="00577B39">
        <w:rPr>
          <w:rFonts w:eastAsia="Arial"/>
        </w:rPr>
        <w:t>It is a copyediting exercise that comprises 3 components</w:t>
      </w:r>
      <w:r w:rsidR="00880152">
        <w:rPr>
          <w:rFonts w:eastAsia="Arial"/>
        </w:rPr>
        <w:t>:</w:t>
      </w:r>
    </w:p>
    <w:p w14:paraId="5740E5C8" w14:textId="77777777" w:rsidR="00963ADB" w:rsidRDefault="00880152" w:rsidP="00880152">
      <w:pPr>
        <w:pStyle w:val="IPEdList"/>
      </w:pPr>
      <w:r>
        <w:t>1)</w:t>
      </w:r>
      <w:r>
        <w:tab/>
      </w:r>
      <w:r w:rsidR="00577B39" w:rsidRPr="00880152">
        <w:t>copyediting</w:t>
      </w:r>
      <w:r w:rsidR="00577B39">
        <w:t xml:space="preserve"> a text extract of about 1,200 words in accordance with the brief provided, completed in the M-E file (32%)</w:t>
      </w:r>
    </w:p>
    <w:p w14:paraId="527670DA" w14:textId="5732E9D1" w:rsidR="00577B39" w:rsidRDefault="00880152" w:rsidP="00880152">
      <w:pPr>
        <w:pStyle w:val="IPEdList"/>
      </w:pPr>
      <w:r>
        <w:t>2)</w:t>
      </w:r>
      <w:r>
        <w:tab/>
      </w:r>
      <w:r w:rsidR="00577B39">
        <w:t>writing author queries that arise during the copyedit, also completed in the M-E file (4%)</w:t>
      </w:r>
    </w:p>
    <w:p w14:paraId="1C3AC12A" w14:textId="77777777" w:rsidR="00963ADB" w:rsidRDefault="00880152" w:rsidP="00880152">
      <w:pPr>
        <w:pStyle w:val="IPEdList"/>
      </w:pPr>
      <w:r>
        <w:t>3)</w:t>
      </w:r>
      <w:r>
        <w:tab/>
      </w:r>
      <w:r w:rsidR="00577B39">
        <w:t>creating a style sheet for the extract, completed in the M-S file (4%).</w:t>
      </w:r>
    </w:p>
    <w:p w14:paraId="4C564D7C" w14:textId="77777777" w:rsidR="00963ADB" w:rsidRDefault="00577B39" w:rsidP="006A0452">
      <w:pPr>
        <w:pStyle w:val="IPEdTextragged"/>
        <w:rPr>
          <w:rFonts w:eastAsia="Arial"/>
        </w:rPr>
      </w:pPr>
      <w:r>
        <w:rPr>
          <w:rFonts w:eastAsia="Arial"/>
        </w:rPr>
        <w:t>You must obtain a minimum of 65% in each of these 3 components to pass this part.</w:t>
      </w:r>
    </w:p>
    <w:p w14:paraId="3BF06576" w14:textId="2827A9C8" w:rsidR="00963ADB" w:rsidRDefault="006A0452" w:rsidP="00F97628">
      <w:pPr>
        <w:pStyle w:val="IPEdTextragged"/>
        <w:rPr>
          <w:rFonts w:eastAsia="Arial"/>
        </w:rPr>
      </w:pPr>
      <w:r>
        <w:rPr>
          <w:rFonts w:eastAsia="Arial"/>
        </w:rPr>
        <w:t xml:space="preserve">40% equates to a </w:t>
      </w:r>
      <w:r w:rsidR="00577B39">
        <w:rPr>
          <w:rFonts w:eastAsia="Arial"/>
        </w:rPr>
        <w:t xml:space="preserve">working </w:t>
      </w:r>
      <w:r>
        <w:rPr>
          <w:rFonts w:eastAsia="Arial"/>
        </w:rPr>
        <w:t xml:space="preserve">time of approximately 75 minutes. We suggest spending 1 hour on completing </w:t>
      </w:r>
      <w:r w:rsidR="001252FC">
        <w:rPr>
          <w:rFonts w:eastAsia="Arial"/>
        </w:rPr>
        <w:t>M</w:t>
      </w:r>
      <w:r w:rsidR="00577B39">
        <w:rPr>
          <w:rFonts w:eastAsia="Arial"/>
        </w:rPr>
        <w:t> </w:t>
      </w:r>
      <w:r>
        <w:rPr>
          <w:rFonts w:eastAsia="Arial"/>
        </w:rPr>
        <w:t xml:space="preserve">part and the other 15 minutes </w:t>
      </w:r>
      <w:r w:rsidR="007A19FC">
        <w:rPr>
          <w:rFonts w:eastAsia="Arial"/>
        </w:rPr>
        <w:t>on</w:t>
      </w:r>
      <w:r>
        <w:rPr>
          <w:rFonts w:eastAsia="Arial"/>
        </w:rPr>
        <w:t xml:space="preserve"> review</w:t>
      </w:r>
      <w:r w:rsidR="007A19FC">
        <w:rPr>
          <w:rFonts w:eastAsia="Arial"/>
        </w:rPr>
        <w:t>ing</w:t>
      </w:r>
      <w:r>
        <w:rPr>
          <w:rFonts w:eastAsia="Arial"/>
        </w:rPr>
        <w:t xml:space="preserve"> your work, but you should decide for yourself how to allocate your time in the exam.</w:t>
      </w:r>
      <w:r w:rsidR="00F97628">
        <w:rPr>
          <w:rFonts w:eastAsia="Arial"/>
        </w:rPr>
        <w:t xml:space="preserve"> If you’re running over time on M</w:t>
      </w:r>
      <w:r w:rsidR="007A19FC">
        <w:rPr>
          <w:rFonts w:eastAsia="Arial"/>
        </w:rPr>
        <w:t> </w:t>
      </w:r>
      <w:r w:rsidR="00F97628">
        <w:rPr>
          <w:rFonts w:eastAsia="Arial"/>
        </w:rPr>
        <w:t xml:space="preserve">part, and still have questions in the other parts to complete, you should move on to the other </w:t>
      </w:r>
      <w:r w:rsidR="00F4221D">
        <w:rPr>
          <w:rFonts w:eastAsia="Arial"/>
        </w:rPr>
        <w:t xml:space="preserve">parts </w:t>
      </w:r>
      <w:r w:rsidR="00F97628">
        <w:rPr>
          <w:rFonts w:eastAsia="Arial"/>
        </w:rPr>
        <w:t>and go back to M part if you have time left.</w:t>
      </w:r>
    </w:p>
    <w:p w14:paraId="1C9BAD89" w14:textId="25E777EC" w:rsidR="00F97628" w:rsidRDefault="00EC1900" w:rsidP="00880152">
      <w:pPr>
        <w:pStyle w:val="IPEdH3NP"/>
      </w:pPr>
      <w:bookmarkStart w:id="11" w:name="_Toc171522918"/>
      <w:r>
        <w:lastRenderedPageBreak/>
        <w:t xml:space="preserve">Mark allocation </w:t>
      </w:r>
      <w:r w:rsidR="007032A1">
        <w:t>for the part</w:t>
      </w:r>
      <w:bookmarkEnd w:id="11"/>
    </w:p>
    <w:p w14:paraId="7EC73321" w14:textId="77777777" w:rsidR="006A0452" w:rsidRDefault="006A0452" w:rsidP="00BB3A78">
      <w:pPr>
        <w:pStyle w:val="IPEdTextragged"/>
        <w:rPr>
          <w:rFonts w:eastAsia="Arial"/>
        </w:rPr>
      </w:pPr>
      <w:r>
        <w:rPr>
          <w:rFonts w:eastAsia="Arial"/>
        </w:rPr>
        <w:t>M part provides a maximum of 200 raw marks, allocated as follows:</w:t>
      </w:r>
    </w:p>
    <w:p w14:paraId="3B0170A6" w14:textId="4507D747" w:rsidR="006A0452" w:rsidRDefault="006A0452" w:rsidP="00BB3A78">
      <w:pPr>
        <w:pStyle w:val="IPEdBullet"/>
        <w:rPr>
          <w:rFonts w:eastAsia="Arial"/>
        </w:rPr>
      </w:pPr>
      <w:r>
        <w:rPr>
          <w:rFonts w:eastAsia="Arial"/>
        </w:rPr>
        <w:t>160 marks for copyediting the extract</w:t>
      </w:r>
    </w:p>
    <w:p w14:paraId="241C3E78" w14:textId="77777777" w:rsidR="00963ADB" w:rsidRDefault="006A0452" w:rsidP="00BB3A78">
      <w:pPr>
        <w:pStyle w:val="IPEdBullet"/>
        <w:rPr>
          <w:rFonts w:eastAsia="Arial"/>
        </w:rPr>
      </w:pPr>
      <w:r>
        <w:rPr>
          <w:rFonts w:eastAsia="Arial"/>
        </w:rPr>
        <w:t>20 marks for writing 10 author queries</w:t>
      </w:r>
    </w:p>
    <w:p w14:paraId="7CCDBAEB" w14:textId="77777777" w:rsidR="00963ADB" w:rsidRDefault="006A0452" w:rsidP="00BB3A78">
      <w:pPr>
        <w:pStyle w:val="IPEdBullet"/>
        <w:rPr>
          <w:rFonts w:eastAsia="Arial"/>
        </w:rPr>
      </w:pPr>
      <w:r>
        <w:rPr>
          <w:rFonts w:eastAsia="Arial"/>
        </w:rPr>
        <w:t>20 marks for creating the style sheet.</w:t>
      </w:r>
    </w:p>
    <w:p w14:paraId="48DDC742" w14:textId="77777777" w:rsidR="00963ADB" w:rsidRDefault="009B4F4D" w:rsidP="009B4F4D">
      <w:pPr>
        <w:pStyle w:val="IPEdTextragged"/>
        <w:rPr>
          <w:rFonts w:eastAsia="Arial"/>
        </w:rPr>
      </w:pPr>
      <w:r>
        <w:rPr>
          <w:rFonts w:eastAsia="Arial"/>
        </w:rPr>
        <w:t>Your total out of 200 is divided by 5 to produce a mark out of 40. You need to attain sufficient marks to reach the required minimum of 65% in each component, but of course you should aim to achieve as many marks as possible within the time and at least 80% to pass the exam as a whole.</w:t>
      </w:r>
    </w:p>
    <w:p w14:paraId="155B81DE" w14:textId="7B88C440" w:rsidR="009B4F4D" w:rsidRDefault="007032A1" w:rsidP="009B4F4D">
      <w:pPr>
        <w:pStyle w:val="IPEdH3"/>
      </w:pPr>
      <w:bookmarkStart w:id="12" w:name="_Toc171522919"/>
      <w:r>
        <w:t>Mark allocation</w:t>
      </w:r>
      <w:r w:rsidR="00BB030D">
        <w:t xml:space="preserve"> for</w:t>
      </w:r>
      <w:r>
        <w:t xml:space="preserve"> </w:t>
      </w:r>
      <w:r w:rsidR="009B4F4D">
        <w:t>the extract editing component</w:t>
      </w:r>
      <w:bookmarkEnd w:id="12"/>
    </w:p>
    <w:p w14:paraId="6F635B63" w14:textId="77777777" w:rsidR="00BB030D" w:rsidRDefault="009B4F4D" w:rsidP="00BB030D">
      <w:pPr>
        <w:pStyle w:val="IPEdTextragged"/>
        <w:rPr>
          <w:rFonts w:eastAsia="Arial"/>
        </w:rPr>
      </w:pPr>
      <w:r>
        <w:rPr>
          <w:rFonts w:eastAsia="Arial"/>
        </w:rPr>
        <w:t xml:space="preserve">The extract contains more than 160 attainable marks, so you will not need to pick up every single possible edit. </w:t>
      </w:r>
      <w:r w:rsidR="00BB030D">
        <w:rPr>
          <w:rFonts w:eastAsia="Arial"/>
        </w:rPr>
        <w:t>Some things will just need correcting (e.g. typos), but other edits will be issues of style. When you make a style decision, include it clearly in your style sheet.</w:t>
      </w:r>
    </w:p>
    <w:p w14:paraId="7DC187C8" w14:textId="77777777" w:rsidR="00963ADB" w:rsidRDefault="00F97628" w:rsidP="00C9378D">
      <w:pPr>
        <w:pStyle w:val="IPEdTextragged"/>
      </w:pPr>
      <w:r>
        <w:t>In the extract, you will:</w:t>
      </w:r>
    </w:p>
    <w:p w14:paraId="49AB1D89" w14:textId="72E607AE" w:rsidR="00F97628" w:rsidRDefault="00F97628" w:rsidP="00F97628">
      <w:pPr>
        <w:pStyle w:val="IPEdBullet"/>
        <w:rPr>
          <w:rFonts w:eastAsia="Arial"/>
        </w:rPr>
      </w:pPr>
      <w:r w:rsidRPr="00F97628">
        <w:rPr>
          <w:rFonts w:eastAsia="Arial"/>
        </w:rPr>
        <w:t xml:space="preserve">receive a mark for every correct edit that you make, including the correct application of your </w:t>
      </w:r>
      <w:r>
        <w:rPr>
          <w:rFonts w:eastAsia="Arial"/>
        </w:rPr>
        <w:t xml:space="preserve">own </w:t>
      </w:r>
      <w:r w:rsidRPr="00F97628">
        <w:rPr>
          <w:rFonts w:eastAsia="Arial"/>
        </w:rPr>
        <w:t>style sheet (even if it does not involve making a correction)</w:t>
      </w:r>
    </w:p>
    <w:p w14:paraId="07F21CA3" w14:textId="4ABAA786" w:rsidR="00F97628" w:rsidRDefault="00F97628" w:rsidP="00F97628">
      <w:pPr>
        <w:pStyle w:val="IPEdBullet"/>
        <w:rPr>
          <w:rFonts w:eastAsia="Arial"/>
        </w:rPr>
      </w:pPr>
      <w:r w:rsidRPr="00F97628">
        <w:rPr>
          <w:rFonts w:eastAsia="Arial"/>
        </w:rPr>
        <w:t xml:space="preserve">lose </w:t>
      </w:r>
      <w:r>
        <w:rPr>
          <w:rFonts w:eastAsia="Arial"/>
        </w:rPr>
        <w:t xml:space="preserve">a </w:t>
      </w:r>
      <w:r w:rsidRPr="00F97628">
        <w:rPr>
          <w:rFonts w:eastAsia="Arial"/>
        </w:rPr>
        <w:t>mark for any edit that creates an error</w:t>
      </w:r>
      <w:r>
        <w:rPr>
          <w:rFonts w:eastAsia="Arial"/>
        </w:rPr>
        <w:t xml:space="preserve"> or </w:t>
      </w:r>
      <w:r w:rsidR="00E7208A">
        <w:rPr>
          <w:rFonts w:eastAsia="Arial"/>
        </w:rPr>
        <w:t xml:space="preserve">that does not follow the style decision you made and entered in your </w:t>
      </w:r>
      <w:r>
        <w:rPr>
          <w:rFonts w:eastAsia="Arial"/>
        </w:rPr>
        <w:t>style sheet.</w:t>
      </w:r>
    </w:p>
    <w:p w14:paraId="30D62511" w14:textId="69F46AFF" w:rsidR="00963ADB" w:rsidRPr="00963ADB" w:rsidRDefault="00F97628" w:rsidP="00963ADB">
      <w:pPr>
        <w:pStyle w:val="IPEdTextragged"/>
        <w:rPr>
          <w:rFonts w:eastAsia="Arial"/>
        </w:rPr>
      </w:pPr>
      <w:r w:rsidRPr="00963ADB">
        <w:rPr>
          <w:rFonts w:eastAsia="Arial"/>
        </w:rPr>
        <w:t>You will not lose a mark w</w:t>
      </w:r>
      <w:r w:rsidR="006A0452" w:rsidRPr="00963ADB">
        <w:rPr>
          <w:rFonts w:eastAsia="Arial"/>
        </w:rPr>
        <w:t>here a change can be considered both right and wrong (</w:t>
      </w:r>
      <w:r w:rsidRPr="00963ADB">
        <w:rPr>
          <w:rFonts w:eastAsia="Arial"/>
        </w:rPr>
        <w:t>e.g.</w:t>
      </w:r>
      <w:r w:rsidR="005101C1" w:rsidRPr="00963ADB">
        <w:rPr>
          <w:rFonts w:eastAsia="Arial"/>
        </w:rPr>
        <w:t> </w:t>
      </w:r>
      <w:r w:rsidRPr="00963ADB">
        <w:rPr>
          <w:rFonts w:eastAsia="Arial"/>
        </w:rPr>
        <w:t xml:space="preserve">some commas) – the </w:t>
      </w:r>
      <w:r w:rsidR="00E7208A" w:rsidRPr="00963ADB">
        <w:rPr>
          <w:rFonts w:eastAsia="Arial"/>
        </w:rPr>
        <w:t>markers</w:t>
      </w:r>
      <w:r w:rsidRPr="00963ADB">
        <w:rPr>
          <w:rFonts w:eastAsia="Arial"/>
        </w:rPr>
        <w:t xml:space="preserve"> are editors too and </w:t>
      </w:r>
      <w:r w:rsidR="00E7208A" w:rsidRPr="00963ADB">
        <w:rPr>
          <w:rFonts w:eastAsia="Arial"/>
        </w:rPr>
        <w:t>will not needlessly mark you down.</w:t>
      </w:r>
    </w:p>
    <w:p w14:paraId="4437F1E5" w14:textId="61176826" w:rsidR="00963ADB" w:rsidRDefault="009B4F4D" w:rsidP="00F97628">
      <w:pPr>
        <w:pStyle w:val="IPEdTextragged"/>
        <w:rPr>
          <w:rFonts w:eastAsia="Arial"/>
        </w:rPr>
      </w:pPr>
      <w:r>
        <w:rPr>
          <w:rFonts w:eastAsia="Arial"/>
        </w:rPr>
        <w:t xml:space="preserve">Your aim is not to achieve the perfect edit but to attain enough marks to </w:t>
      </w:r>
      <w:r w:rsidR="003674F7">
        <w:rPr>
          <w:rFonts w:eastAsia="Arial"/>
        </w:rPr>
        <w:t>pa</w:t>
      </w:r>
      <w:r>
        <w:rPr>
          <w:rFonts w:eastAsia="Arial"/>
        </w:rPr>
        <w:t>ss the component and the exam overall:</w:t>
      </w:r>
    </w:p>
    <w:p w14:paraId="2C93D169" w14:textId="2258D033" w:rsidR="007032A1" w:rsidRDefault="007032A1" w:rsidP="007032A1">
      <w:pPr>
        <w:pStyle w:val="IPEdBullet"/>
        <w:rPr>
          <w:rFonts w:eastAsia="Arial"/>
        </w:rPr>
      </w:pPr>
      <w:r>
        <w:rPr>
          <w:rFonts w:eastAsia="Arial"/>
        </w:rPr>
        <w:t>80% (overall pass mark) = 128 marks</w:t>
      </w:r>
    </w:p>
    <w:p w14:paraId="26100C3A" w14:textId="77777777" w:rsidR="00963ADB" w:rsidRDefault="007032A1" w:rsidP="007032A1">
      <w:pPr>
        <w:pStyle w:val="IPEdBullet"/>
        <w:rPr>
          <w:rFonts w:eastAsia="Arial"/>
        </w:rPr>
      </w:pPr>
      <w:r>
        <w:rPr>
          <w:rFonts w:eastAsia="Arial"/>
        </w:rPr>
        <w:t>65% (component pass mark) = 104 marks.</w:t>
      </w:r>
    </w:p>
    <w:p w14:paraId="484D5D7F" w14:textId="3147AEF7" w:rsidR="009B4F4D" w:rsidRDefault="007032A1" w:rsidP="009B4F4D">
      <w:pPr>
        <w:pStyle w:val="IPEdH3"/>
      </w:pPr>
      <w:bookmarkStart w:id="13" w:name="_Toc171522920"/>
      <w:r>
        <w:t xml:space="preserve">Mark allocation for the </w:t>
      </w:r>
      <w:r w:rsidR="009B4F4D">
        <w:t>author query component</w:t>
      </w:r>
      <w:bookmarkEnd w:id="13"/>
    </w:p>
    <w:p w14:paraId="10B3AE57" w14:textId="77777777" w:rsidR="00963ADB" w:rsidRDefault="009B4F4D" w:rsidP="00632016">
      <w:pPr>
        <w:pStyle w:val="IPEdTextragged"/>
      </w:pPr>
      <w:r>
        <w:rPr>
          <w:rFonts w:eastAsia="Arial"/>
        </w:rPr>
        <w:t>Y</w:t>
      </w:r>
      <w:r w:rsidR="00E7208A">
        <w:rPr>
          <w:rFonts w:eastAsia="Arial"/>
        </w:rPr>
        <w:t xml:space="preserve">ou will be awarded marks for </w:t>
      </w:r>
      <w:r w:rsidR="00577B39">
        <w:rPr>
          <w:rFonts w:eastAsia="Arial"/>
        </w:rPr>
        <w:t xml:space="preserve">only </w:t>
      </w:r>
      <w:r w:rsidR="00E7208A">
        <w:rPr>
          <w:rFonts w:eastAsia="Arial"/>
        </w:rPr>
        <w:t>10 queries</w:t>
      </w:r>
      <w:r w:rsidR="005F568B">
        <w:rPr>
          <w:rFonts w:eastAsia="Arial"/>
        </w:rPr>
        <w:t>, even if you raise more than that</w:t>
      </w:r>
      <w:r w:rsidR="00E7208A">
        <w:rPr>
          <w:rFonts w:eastAsia="Arial"/>
        </w:rPr>
        <w:t xml:space="preserve">. You won’t be penalised for raising more than 10, but you should focus on quality, not quantity. </w:t>
      </w:r>
      <w:r w:rsidR="006A0452">
        <w:rPr>
          <w:rFonts w:eastAsia="Arial"/>
        </w:rPr>
        <w:t>The</w:t>
      </w:r>
      <w:r w:rsidR="00C9378D">
        <w:rPr>
          <w:rFonts w:eastAsia="Arial"/>
        </w:rPr>
        <w:t xml:space="preserve"> </w:t>
      </w:r>
      <w:r w:rsidR="006A0452">
        <w:rPr>
          <w:rFonts w:eastAsia="Arial"/>
        </w:rPr>
        <w:t xml:space="preserve">danger with raising too many queries is that </w:t>
      </w:r>
      <w:r w:rsidR="00E7208A">
        <w:rPr>
          <w:rFonts w:eastAsia="Arial"/>
        </w:rPr>
        <w:t>it</w:t>
      </w:r>
      <w:r w:rsidR="006A0452">
        <w:rPr>
          <w:rFonts w:eastAsia="Arial"/>
        </w:rPr>
        <w:t xml:space="preserve"> take</w:t>
      </w:r>
      <w:r w:rsidR="00E7208A">
        <w:rPr>
          <w:rFonts w:eastAsia="Arial"/>
        </w:rPr>
        <w:t>s</w:t>
      </w:r>
      <w:r w:rsidR="006A0452">
        <w:rPr>
          <w:rFonts w:eastAsia="Arial"/>
        </w:rPr>
        <w:t xml:space="preserve"> up valuable time and, more importantly, introduce</w:t>
      </w:r>
      <w:r w:rsidR="00E7208A">
        <w:rPr>
          <w:rFonts w:eastAsia="Arial"/>
        </w:rPr>
        <w:t>s</w:t>
      </w:r>
      <w:r w:rsidR="006A0452">
        <w:rPr>
          <w:rFonts w:eastAsia="Arial"/>
        </w:rPr>
        <w:t xml:space="preserve"> the risk of not making enough editing decisions. The advice from markers is that, in previous </w:t>
      </w:r>
      <w:r w:rsidR="005F568B">
        <w:rPr>
          <w:rFonts w:eastAsia="Arial"/>
        </w:rPr>
        <w:t>exams</w:t>
      </w:r>
      <w:r w:rsidR="006A0452">
        <w:rPr>
          <w:rFonts w:eastAsia="Arial"/>
        </w:rPr>
        <w:t xml:space="preserve">, people </w:t>
      </w:r>
      <w:r w:rsidR="005F568B">
        <w:rPr>
          <w:rFonts w:eastAsia="Arial"/>
        </w:rPr>
        <w:t>who performed</w:t>
      </w:r>
      <w:r w:rsidR="006A0452">
        <w:rPr>
          <w:rFonts w:eastAsia="Arial"/>
        </w:rPr>
        <w:t xml:space="preserve"> less well in M</w:t>
      </w:r>
      <w:r w:rsidR="00E7208A">
        <w:rPr>
          <w:rFonts w:eastAsia="Arial"/>
        </w:rPr>
        <w:t> </w:t>
      </w:r>
      <w:r w:rsidR="006A0452">
        <w:rPr>
          <w:rFonts w:eastAsia="Arial"/>
        </w:rPr>
        <w:t>part</w:t>
      </w:r>
      <w:r w:rsidR="00C9378D">
        <w:rPr>
          <w:rFonts w:eastAsia="Arial"/>
        </w:rPr>
        <w:t xml:space="preserve"> did not </w:t>
      </w:r>
      <w:r w:rsidR="006A0452">
        <w:rPr>
          <w:rFonts w:eastAsia="Arial"/>
        </w:rPr>
        <w:t xml:space="preserve">take responsibility for </w:t>
      </w:r>
      <w:r w:rsidR="003A7343">
        <w:rPr>
          <w:rFonts w:eastAsia="Arial"/>
        </w:rPr>
        <w:t>querying</w:t>
      </w:r>
      <w:r w:rsidR="006A0452">
        <w:rPr>
          <w:rFonts w:eastAsia="Arial"/>
        </w:rPr>
        <w:t xml:space="preserve"> things they should have, and </w:t>
      </w:r>
      <w:r w:rsidR="00632016">
        <w:rPr>
          <w:rFonts w:eastAsia="Arial"/>
        </w:rPr>
        <w:t>queried things</w:t>
      </w:r>
      <w:r w:rsidR="006A0452">
        <w:rPr>
          <w:rFonts w:eastAsia="Arial"/>
        </w:rPr>
        <w:t xml:space="preserve"> they ought to have been able to resolve </w:t>
      </w:r>
      <w:r w:rsidR="00632016">
        <w:rPr>
          <w:rFonts w:eastAsia="Arial"/>
        </w:rPr>
        <w:t>easily</w:t>
      </w:r>
      <w:r w:rsidR="00C9378D">
        <w:rPr>
          <w:rFonts w:eastAsia="Arial"/>
        </w:rPr>
        <w:t xml:space="preserve"> (e.g.</w:t>
      </w:r>
      <w:r w:rsidR="00632016" w:rsidRPr="009B6903">
        <w:rPr>
          <w:rFonts w:eastAsia="Arial"/>
        </w:rPr>
        <w:t xml:space="preserve"> </w:t>
      </w:r>
      <w:r w:rsidR="003A7343" w:rsidRPr="009B6903">
        <w:t>by checking a dictionary or, in matters of style, by using their judgement and listing their decisions</w:t>
      </w:r>
      <w:r w:rsidR="00C9378D">
        <w:t xml:space="preserve"> in </w:t>
      </w:r>
      <w:r w:rsidR="003A7343" w:rsidRPr="009B6903">
        <w:t>their style sheet</w:t>
      </w:r>
      <w:r w:rsidR="00C9378D">
        <w:t>).</w:t>
      </w:r>
    </w:p>
    <w:p w14:paraId="5E4BA3EB" w14:textId="3F6062BC" w:rsidR="00963ADB" w:rsidRDefault="00BB030D" w:rsidP="007032A1">
      <w:pPr>
        <w:pStyle w:val="IPEdTextragged"/>
        <w:rPr>
          <w:rFonts w:eastAsia="Arial"/>
        </w:rPr>
      </w:pPr>
      <w:r>
        <w:t xml:space="preserve">Each query is worth 2 marks (1 for content, 1 </w:t>
      </w:r>
      <w:r>
        <w:t xml:space="preserve">for </w:t>
      </w:r>
      <w:r w:rsidR="0068573F">
        <w:t>expression</w:t>
      </w:r>
      <w:r>
        <w:t xml:space="preserve">), up to a maximum of 20 marks. </w:t>
      </w:r>
      <w:r w:rsidR="007032A1">
        <w:rPr>
          <w:rFonts w:eastAsia="Arial"/>
        </w:rPr>
        <w:t xml:space="preserve">Your aim is </w:t>
      </w:r>
      <w:r w:rsidR="00E91E58">
        <w:rPr>
          <w:rFonts w:eastAsia="Arial"/>
        </w:rPr>
        <w:t>to</w:t>
      </w:r>
      <w:r w:rsidR="007032A1">
        <w:rPr>
          <w:rFonts w:eastAsia="Arial"/>
        </w:rPr>
        <w:t xml:space="preserve"> attain enough marks to </w:t>
      </w:r>
      <w:r w:rsidR="00FF4C07">
        <w:rPr>
          <w:rFonts w:eastAsia="Arial"/>
        </w:rPr>
        <w:t>p</w:t>
      </w:r>
      <w:r w:rsidR="007032A1">
        <w:rPr>
          <w:rFonts w:eastAsia="Arial"/>
        </w:rPr>
        <w:t>ass the component and the exam overall:</w:t>
      </w:r>
    </w:p>
    <w:p w14:paraId="2AFA0277" w14:textId="5834025E" w:rsidR="007032A1" w:rsidRDefault="007032A1" w:rsidP="007032A1">
      <w:pPr>
        <w:pStyle w:val="IPEdBullet"/>
        <w:rPr>
          <w:rFonts w:eastAsia="Arial"/>
        </w:rPr>
      </w:pPr>
      <w:r>
        <w:rPr>
          <w:rFonts w:eastAsia="Arial"/>
        </w:rPr>
        <w:t>80% (overall pass mark) = 16 marks</w:t>
      </w:r>
    </w:p>
    <w:p w14:paraId="1C384C61" w14:textId="77777777" w:rsidR="00963ADB" w:rsidRDefault="007032A1" w:rsidP="007032A1">
      <w:pPr>
        <w:pStyle w:val="IPEdBullet"/>
        <w:rPr>
          <w:rFonts w:eastAsia="Arial"/>
        </w:rPr>
      </w:pPr>
      <w:r>
        <w:rPr>
          <w:rFonts w:eastAsia="Arial"/>
        </w:rPr>
        <w:t>65% (component pass mark) = 13 marks.</w:t>
      </w:r>
    </w:p>
    <w:p w14:paraId="7DB04DF1" w14:textId="16DC4B0F" w:rsidR="007032A1" w:rsidRDefault="007032A1" w:rsidP="007032A1">
      <w:pPr>
        <w:pStyle w:val="IPEdH3"/>
      </w:pPr>
      <w:bookmarkStart w:id="14" w:name="_Toc171522921"/>
      <w:r>
        <w:lastRenderedPageBreak/>
        <w:t>Mark allocation for the style sheet component</w:t>
      </w:r>
      <w:bookmarkEnd w:id="14"/>
    </w:p>
    <w:p w14:paraId="33247B64" w14:textId="77777777" w:rsidR="00963ADB" w:rsidRDefault="00E7208A" w:rsidP="00E7208A">
      <w:pPr>
        <w:pStyle w:val="IPEdTextragged"/>
        <w:rPr>
          <w:rFonts w:eastAsia="Arial"/>
        </w:rPr>
      </w:pPr>
      <w:r>
        <w:rPr>
          <w:rFonts w:eastAsia="Arial"/>
        </w:rPr>
        <w:t xml:space="preserve">For the style sheet (M-S), remember to fill out both parts. </w:t>
      </w:r>
      <w:r w:rsidR="006A0452">
        <w:rPr>
          <w:rFonts w:eastAsia="Arial"/>
        </w:rPr>
        <w:t xml:space="preserve">The first part is where you record the </w:t>
      </w:r>
      <w:r w:rsidR="006A0452" w:rsidRPr="00E7208A">
        <w:rPr>
          <w:rStyle w:val="Italics"/>
          <w:rFonts w:eastAsia="Arial"/>
        </w:rPr>
        <w:t>general</w:t>
      </w:r>
      <w:r w:rsidR="006A0452">
        <w:rPr>
          <w:rFonts w:eastAsia="Arial"/>
        </w:rPr>
        <w:t xml:space="preserve"> style decisions that apply to your </w:t>
      </w:r>
      <w:r>
        <w:rPr>
          <w:rFonts w:eastAsia="Arial"/>
        </w:rPr>
        <w:t>edit</w:t>
      </w:r>
      <w:r w:rsidR="006A0452">
        <w:rPr>
          <w:rFonts w:eastAsia="Arial"/>
        </w:rPr>
        <w:t xml:space="preserve">; the second part is </w:t>
      </w:r>
      <w:r>
        <w:rPr>
          <w:rFonts w:eastAsia="Arial"/>
        </w:rPr>
        <w:t xml:space="preserve">where you alphabetically enter </w:t>
      </w:r>
      <w:r w:rsidR="006A0452">
        <w:rPr>
          <w:rFonts w:eastAsia="Arial"/>
        </w:rPr>
        <w:t xml:space="preserve">your </w:t>
      </w:r>
      <w:r>
        <w:rPr>
          <w:rFonts w:eastAsia="Arial"/>
        </w:rPr>
        <w:t xml:space="preserve">style </w:t>
      </w:r>
      <w:r w:rsidR="006A0452">
        <w:rPr>
          <w:rFonts w:eastAsia="Arial"/>
        </w:rPr>
        <w:t>decisions relating to</w:t>
      </w:r>
      <w:r>
        <w:rPr>
          <w:rFonts w:eastAsia="Arial"/>
        </w:rPr>
        <w:t xml:space="preserve"> individual words and phrases (</w:t>
      </w:r>
      <w:r w:rsidR="005F568B">
        <w:rPr>
          <w:rFonts w:eastAsia="Arial"/>
        </w:rPr>
        <w:t xml:space="preserve">choice of variant </w:t>
      </w:r>
      <w:r>
        <w:rPr>
          <w:rFonts w:eastAsia="Arial"/>
        </w:rPr>
        <w:t>spelling, capitalisation, etc.).</w:t>
      </w:r>
      <w:r w:rsidR="006A0452">
        <w:rPr>
          <w:rFonts w:eastAsia="Arial"/>
        </w:rPr>
        <w:t xml:space="preserve"> </w:t>
      </w:r>
      <w:r w:rsidR="00E91E58">
        <w:rPr>
          <w:rFonts w:eastAsia="Arial"/>
        </w:rPr>
        <w:t>Make sure you conform to your entries in the style sheet as you do the edit.</w:t>
      </w:r>
    </w:p>
    <w:p w14:paraId="6E11DAB3" w14:textId="77777777" w:rsidR="00963ADB" w:rsidRDefault="00BB030D" w:rsidP="00BB030D">
      <w:pPr>
        <w:pStyle w:val="IPEdTextragged"/>
      </w:pPr>
      <w:r>
        <w:t>Each correct style sheet entry is worth 1 mark, up to a maximum of 40 marks, which is divided by 2 to give a total out of 20.</w:t>
      </w:r>
    </w:p>
    <w:p w14:paraId="21376138" w14:textId="77777777" w:rsidR="00963ADB" w:rsidRDefault="00BB030D" w:rsidP="00E91E58">
      <w:pPr>
        <w:pStyle w:val="IPEdTextragged"/>
      </w:pPr>
      <w:r>
        <w:t>You will not lose marks for incorrect entries</w:t>
      </w:r>
      <w:r w:rsidR="00E91E58">
        <w:t>, but don’t be tempted to record unnecessary entries in your style sheet because this wastes valuable time.</w:t>
      </w:r>
    </w:p>
    <w:p w14:paraId="6E7F3299" w14:textId="4FC32F0C" w:rsidR="00963ADB" w:rsidRDefault="00BB030D" w:rsidP="00BB030D">
      <w:pPr>
        <w:pStyle w:val="IPEdTextragged"/>
        <w:rPr>
          <w:rFonts w:eastAsia="Arial"/>
        </w:rPr>
      </w:pPr>
      <w:r>
        <w:rPr>
          <w:rFonts w:eastAsia="Arial"/>
        </w:rPr>
        <w:t xml:space="preserve">Your aim is to attain enough marks to </w:t>
      </w:r>
      <w:r w:rsidR="003674F7">
        <w:rPr>
          <w:rFonts w:eastAsia="Arial"/>
        </w:rPr>
        <w:t>p</w:t>
      </w:r>
      <w:r>
        <w:rPr>
          <w:rFonts w:eastAsia="Arial"/>
        </w:rPr>
        <w:t>ass the component and the exam overall:</w:t>
      </w:r>
    </w:p>
    <w:p w14:paraId="6E6F261F" w14:textId="64997736" w:rsidR="00BB030D" w:rsidRDefault="00BB030D" w:rsidP="00BB030D">
      <w:pPr>
        <w:pStyle w:val="IPEdBullet"/>
        <w:rPr>
          <w:rFonts w:eastAsia="Arial"/>
        </w:rPr>
      </w:pPr>
      <w:r>
        <w:rPr>
          <w:rFonts w:eastAsia="Arial"/>
        </w:rPr>
        <w:t>80% (overall pass mark) = 32 correct entries = 16 marks</w:t>
      </w:r>
    </w:p>
    <w:p w14:paraId="4259C0C6" w14:textId="77777777" w:rsidR="00963ADB" w:rsidRDefault="00BB030D" w:rsidP="00BB030D">
      <w:pPr>
        <w:pStyle w:val="IPEdBullet"/>
        <w:rPr>
          <w:rFonts w:eastAsia="Arial"/>
        </w:rPr>
      </w:pPr>
      <w:r>
        <w:rPr>
          <w:rFonts w:eastAsia="Arial"/>
        </w:rPr>
        <w:t xml:space="preserve">65% (component pass mark) = </w:t>
      </w:r>
      <w:r w:rsidR="00E91E58">
        <w:rPr>
          <w:rFonts w:eastAsia="Arial"/>
        </w:rPr>
        <w:t xml:space="preserve">26 correct entries = </w:t>
      </w:r>
      <w:r>
        <w:rPr>
          <w:rFonts w:eastAsia="Arial"/>
        </w:rPr>
        <w:t>13 marks.</w:t>
      </w:r>
    </w:p>
    <w:p w14:paraId="61AFA979" w14:textId="77777777" w:rsidR="00963ADB" w:rsidRDefault="00E91E58" w:rsidP="00E7208A">
      <w:pPr>
        <w:pStyle w:val="IPEdTextragged"/>
        <w:rPr>
          <w:rFonts w:eastAsia="Arial"/>
        </w:rPr>
      </w:pPr>
      <w:r>
        <w:rPr>
          <w:rFonts w:eastAsia="Arial"/>
        </w:rPr>
        <w:t>In other words, if you don’t make at least 26 entries (all of which would need to be correct), you will not pass the part.</w:t>
      </w:r>
    </w:p>
    <w:p w14:paraId="21B78D46" w14:textId="08453284" w:rsidR="006A0452" w:rsidRDefault="006A0452" w:rsidP="00F97628">
      <w:pPr>
        <w:pStyle w:val="IPEdH2"/>
      </w:pPr>
      <w:bookmarkStart w:id="15" w:name="_2et92p0" w:colFirst="0" w:colLast="0"/>
      <w:bookmarkStart w:id="16" w:name="_Toc171522922"/>
      <w:bookmarkEnd w:id="15"/>
      <w:r>
        <w:t>KNOWLEDGE part (K)</w:t>
      </w:r>
      <w:bookmarkEnd w:id="16"/>
    </w:p>
    <w:p w14:paraId="6ECB00C9" w14:textId="77777777" w:rsidR="00963ADB" w:rsidRDefault="00E91E58" w:rsidP="00E91E58">
      <w:pPr>
        <w:pStyle w:val="IPEdTextragged"/>
        <w:rPr>
          <w:rFonts w:eastAsia="Arial"/>
        </w:rPr>
      </w:pPr>
      <w:r>
        <w:rPr>
          <w:rFonts w:eastAsia="Arial"/>
        </w:rPr>
        <w:t>The emphasis in K part is on an understanding of the principles, practices and conventions of the editing profession, as much as on the application of particular editing skills.</w:t>
      </w:r>
    </w:p>
    <w:p w14:paraId="3BB42B5A" w14:textId="77777777" w:rsidR="00963ADB" w:rsidRDefault="006A0452" w:rsidP="00E7208A">
      <w:pPr>
        <w:pStyle w:val="IPEdTextragged"/>
        <w:rPr>
          <w:rFonts w:eastAsia="Arial"/>
          <w:color w:val="000000"/>
        </w:rPr>
      </w:pPr>
      <w:r>
        <w:rPr>
          <w:rFonts w:eastAsia="Arial"/>
        </w:rPr>
        <w:t xml:space="preserve">K part is worth 40%. There are </w:t>
      </w:r>
      <w:r w:rsidR="009403ED">
        <w:rPr>
          <w:rFonts w:eastAsia="Arial"/>
        </w:rPr>
        <w:t xml:space="preserve">6 </w:t>
      </w:r>
      <w:r>
        <w:rPr>
          <w:rFonts w:eastAsia="Arial"/>
        </w:rPr>
        <w:t xml:space="preserve">questions; you must complete </w:t>
      </w:r>
      <w:r w:rsidR="00E7208A" w:rsidRPr="00E7208A">
        <w:rPr>
          <w:rStyle w:val="Bold"/>
          <w:rFonts w:eastAsia="Arial"/>
        </w:rPr>
        <w:t>4</w:t>
      </w:r>
      <w:r>
        <w:rPr>
          <w:rFonts w:eastAsia="Arial"/>
        </w:rPr>
        <w:t xml:space="preserve"> </w:t>
      </w:r>
      <w:r w:rsidR="009403ED">
        <w:rPr>
          <w:rFonts w:eastAsia="Arial"/>
        </w:rPr>
        <w:t>in total</w:t>
      </w:r>
      <w:r>
        <w:rPr>
          <w:rFonts w:eastAsia="Arial"/>
          <w:color w:val="000000"/>
        </w:rPr>
        <w:t>,</w:t>
      </w:r>
      <w:r w:rsidR="009403ED">
        <w:rPr>
          <w:rFonts w:eastAsia="Arial"/>
        </w:rPr>
        <w:t xml:space="preserve"> comprising </w:t>
      </w:r>
      <w:r w:rsidR="009403ED" w:rsidRPr="009403ED">
        <w:rPr>
          <w:rStyle w:val="Bold"/>
          <w:rFonts w:eastAsia="Arial"/>
        </w:rPr>
        <w:t>2 compulsory questions</w:t>
      </w:r>
      <w:r w:rsidR="009403ED">
        <w:rPr>
          <w:rFonts w:eastAsia="Arial"/>
        </w:rPr>
        <w:t xml:space="preserve"> and your choice of 2 out of the other 4 questions</w:t>
      </w:r>
      <w:r>
        <w:rPr>
          <w:rFonts w:eastAsia="Arial"/>
          <w:color w:val="000000"/>
        </w:rPr>
        <w:t>.</w:t>
      </w:r>
    </w:p>
    <w:p w14:paraId="55FBD6D2" w14:textId="7A3048E1" w:rsidR="00963ADB" w:rsidRDefault="00E91E58" w:rsidP="00E7208A">
      <w:pPr>
        <w:pStyle w:val="IPEdTextragged"/>
        <w:rPr>
          <w:rFonts w:eastAsia="Arial"/>
          <w:color w:val="000000"/>
        </w:rPr>
      </w:pPr>
      <w:r>
        <w:rPr>
          <w:rFonts w:eastAsia="Arial"/>
          <w:color w:val="000000"/>
        </w:rPr>
        <w:t>The 2 compulsory questions are drawn from Part A of the IPEd standards</w:t>
      </w:r>
      <w:r w:rsidR="00863800">
        <w:rPr>
          <w:rFonts w:eastAsia="Arial"/>
          <w:color w:val="000000"/>
        </w:rPr>
        <w:t>:</w:t>
      </w:r>
    </w:p>
    <w:p w14:paraId="58ACA767" w14:textId="09EFF7A3" w:rsidR="00E91E58" w:rsidRDefault="00E91E58" w:rsidP="00E91E58">
      <w:pPr>
        <w:pStyle w:val="IPEdBullet"/>
        <w:rPr>
          <w:rFonts w:eastAsia="Arial"/>
        </w:rPr>
      </w:pPr>
      <w:r>
        <w:rPr>
          <w:rFonts w:eastAsia="Arial"/>
        </w:rPr>
        <w:t>Question 1 – Professional practice</w:t>
      </w:r>
    </w:p>
    <w:p w14:paraId="27F3D4F5" w14:textId="77777777" w:rsidR="00963ADB" w:rsidRDefault="00E91E58" w:rsidP="00E91E58">
      <w:pPr>
        <w:pStyle w:val="IPEdBullet"/>
        <w:rPr>
          <w:rFonts w:eastAsia="Arial"/>
        </w:rPr>
      </w:pPr>
      <w:r>
        <w:rPr>
          <w:rFonts w:eastAsia="Arial"/>
        </w:rPr>
        <w:t>Question 2 – Ethical and legal matters.</w:t>
      </w:r>
    </w:p>
    <w:p w14:paraId="60203237" w14:textId="75B03AF0" w:rsidR="00963ADB" w:rsidRDefault="00E91E58" w:rsidP="00E7208A">
      <w:pPr>
        <w:pStyle w:val="IPEdTextragged"/>
        <w:rPr>
          <w:rFonts w:eastAsia="Arial"/>
        </w:rPr>
      </w:pPr>
      <w:r>
        <w:rPr>
          <w:rFonts w:eastAsia="Arial"/>
        </w:rPr>
        <w:t xml:space="preserve">The 4 </w:t>
      </w:r>
      <w:r w:rsidR="00855847">
        <w:rPr>
          <w:rFonts w:eastAsia="Arial"/>
        </w:rPr>
        <w:t xml:space="preserve">elective </w:t>
      </w:r>
      <w:r>
        <w:rPr>
          <w:rFonts w:eastAsia="Arial"/>
        </w:rPr>
        <w:t>questions are drawn from Parts B to E of the IPEd standards:</w:t>
      </w:r>
    </w:p>
    <w:p w14:paraId="3F1E60BC" w14:textId="503D70E0" w:rsidR="00E91E58" w:rsidRDefault="00E91E58" w:rsidP="00E91E58">
      <w:pPr>
        <w:pStyle w:val="IPEdBullet"/>
        <w:rPr>
          <w:rFonts w:eastAsia="Arial"/>
        </w:rPr>
      </w:pPr>
      <w:r>
        <w:rPr>
          <w:rFonts w:eastAsia="Arial"/>
        </w:rPr>
        <w:t>Question 3 – Part B: Management and liaison</w:t>
      </w:r>
    </w:p>
    <w:p w14:paraId="46458538" w14:textId="727F96EE" w:rsidR="00E91E58" w:rsidRDefault="00E91E58" w:rsidP="00E91E58">
      <w:pPr>
        <w:pStyle w:val="IPEdBullet"/>
        <w:rPr>
          <w:rFonts w:eastAsia="Arial"/>
        </w:rPr>
      </w:pPr>
      <w:r>
        <w:rPr>
          <w:rFonts w:eastAsia="Arial"/>
        </w:rPr>
        <w:t>Question 4 – Part C: Substance and structure</w:t>
      </w:r>
    </w:p>
    <w:p w14:paraId="36095E5E" w14:textId="5F157CEF" w:rsidR="00E91E58" w:rsidRDefault="00E91E58" w:rsidP="00E91E58">
      <w:pPr>
        <w:pStyle w:val="IPEdBullet"/>
        <w:rPr>
          <w:rFonts w:eastAsia="Arial"/>
        </w:rPr>
      </w:pPr>
      <w:r>
        <w:rPr>
          <w:rFonts w:eastAsia="Arial"/>
        </w:rPr>
        <w:t>Question 5 – Part D: Language and illustrations</w:t>
      </w:r>
    </w:p>
    <w:p w14:paraId="42964E96" w14:textId="69BB1F5A" w:rsidR="00E91E58" w:rsidRDefault="00E91E58" w:rsidP="00E91E58">
      <w:pPr>
        <w:pStyle w:val="IPEdBullet"/>
        <w:rPr>
          <w:rFonts w:eastAsia="Arial"/>
        </w:rPr>
      </w:pPr>
      <w:r>
        <w:rPr>
          <w:rFonts w:eastAsia="Arial"/>
        </w:rPr>
        <w:t>Question 6 – Part E: Completeness and consistency</w:t>
      </w:r>
    </w:p>
    <w:p w14:paraId="4ABE03A1" w14:textId="77777777" w:rsidR="00F4221D" w:rsidRDefault="006A0452" w:rsidP="00E7208A">
      <w:pPr>
        <w:pStyle w:val="IPEdTextragged"/>
        <w:rPr>
          <w:rFonts w:eastAsia="Arial"/>
        </w:rPr>
      </w:pPr>
      <w:r>
        <w:rPr>
          <w:rFonts w:eastAsia="Arial"/>
        </w:rPr>
        <w:t xml:space="preserve">40% in this </w:t>
      </w:r>
      <w:r w:rsidR="00E7208A">
        <w:rPr>
          <w:rFonts w:eastAsia="Arial"/>
        </w:rPr>
        <w:t>part</w:t>
      </w:r>
      <w:r>
        <w:rPr>
          <w:rFonts w:eastAsia="Arial"/>
        </w:rPr>
        <w:t xml:space="preserve"> equates to </w:t>
      </w:r>
      <w:r w:rsidR="00E7208A">
        <w:rPr>
          <w:rFonts w:eastAsia="Arial"/>
        </w:rPr>
        <w:t xml:space="preserve">75 minutes of </w:t>
      </w:r>
      <w:r w:rsidR="009403ED">
        <w:rPr>
          <w:rFonts w:eastAsia="Arial"/>
        </w:rPr>
        <w:t xml:space="preserve">working </w:t>
      </w:r>
      <w:r>
        <w:rPr>
          <w:rFonts w:eastAsia="Arial"/>
        </w:rPr>
        <w:t>time</w:t>
      </w:r>
      <w:r w:rsidR="00E7208A">
        <w:rPr>
          <w:rFonts w:eastAsia="Arial"/>
        </w:rPr>
        <w:t>. We suggest you spend</w:t>
      </w:r>
      <w:r>
        <w:rPr>
          <w:rFonts w:eastAsia="Arial"/>
        </w:rPr>
        <w:t xml:space="preserve"> 15</w:t>
      </w:r>
      <w:r w:rsidR="00E7208A">
        <w:rPr>
          <w:rFonts w:eastAsia="Arial"/>
        </w:rPr>
        <w:t> </w:t>
      </w:r>
      <w:r>
        <w:rPr>
          <w:rFonts w:eastAsia="Arial"/>
        </w:rPr>
        <w:t xml:space="preserve">minutes </w:t>
      </w:r>
      <w:r w:rsidR="00E7208A">
        <w:rPr>
          <w:rFonts w:eastAsia="Arial"/>
        </w:rPr>
        <w:t>on</w:t>
      </w:r>
      <w:r>
        <w:rPr>
          <w:rFonts w:eastAsia="Arial"/>
        </w:rPr>
        <w:t xml:space="preserve"> each of the </w:t>
      </w:r>
      <w:r w:rsidR="00863800">
        <w:rPr>
          <w:rFonts w:eastAsia="Arial"/>
        </w:rPr>
        <w:t>2 compulsory questions and each of the 2</w:t>
      </w:r>
      <w:r w:rsidR="00595AF0">
        <w:rPr>
          <w:rFonts w:eastAsia="Arial"/>
        </w:rPr>
        <w:t xml:space="preserve"> </w:t>
      </w:r>
      <w:r>
        <w:rPr>
          <w:rFonts w:eastAsia="Arial"/>
        </w:rPr>
        <w:t>questions you choose (total 1</w:t>
      </w:r>
      <w:r w:rsidR="00E7208A">
        <w:rPr>
          <w:rFonts w:eastAsia="Arial"/>
        </w:rPr>
        <w:t> </w:t>
      </w:r>
      <w:r>
        <w:rPr>
          <w:rFonts w:eastAsia="Arial"/>
        </w:rPr>
        <w:t>hour), plus 15 minutes to review</w:t>
      </w:r>
      <w:r w:rsidR="00E7208A">
        <w:rPr>
          <w:rFonts w:eastAsia="Arial"/>
        </w:rPr>
        <w:t xml:space="preserve"> your work</w:t>
      </w:r>
      <w:r>
        <w:rPr>
          <w:rFonts w:eastAsia="Arial"/>
        </w:rPr>
        <w:t>. You should decide for yourself how to allocate your time in the exam.</w:t>
      </w:r>
    </w:p>
    <w:p w14:paraId="7F276077" w14:textId="7CA11560" w:rsidR="00EC1900" w:rsidRDefault="00EC1900" w:rsidP="00C9342D">
      <w:pPr>
        <w:pStyle w:val="IPEdH3NP"/>
      </w:pPr>
      <w:bookmarkStart w:id="17" w:name="_Toc171522923"/>
      <w:r>
        <w:lastRenderedPageBreak/>
        <w:t>Mark</w:t>
      </w:r>
      <w:r w:rsidR="006D3615">
        <w:t xml:space="preserve"> allocation</w:t>
      </w:r>
      <w:r>
        <w:t xml:space="preserve"> and </w:t>
      </w:r>
      <w:r w:rsidR="00AA638F">
        <w:t>how to approach K</w:t>
      </w:r>
      <w:r>
        <w:t xml:space="preserve"> part</w:t>
      </w:r>
      <w:bookmarkEnd w:id="17"/>
    </w:p>
    <w:p w14:paraId="229B827E" w14:textId="77777777" w:rsidR="00963ADB" w:rsidRDefault="00EC1900" w:rsidP="00EC1900">
      <w:pPr>
        <w:pStyle w:val="IPEdTextragged"/>
        <w:rPr>
          <w:rFonts w:eastAsia="Arial"/>
        </w:rPr>
      </w:pPr>
      <w:r>
        <w:rPr>
          <w:rFonts w:eastAsia="Arial"/>
        </w:rPr>
        <w:t>Each question is worth 20 raw marks, giving a total of 80 marks, which is divided by 2 to arrive at a mark out of 40.</w:t>
      </w:r>
    </w:p>
    <w:p w14:paraId="22BFEDE2" w14:textId="77777777" w:rsidR="00963ADB" w:rsidRDefault="009403ED" w:rsidP="00EC1900">
      <w:pPr>
        <w:pStyle w:val="IPEdTextragged"/>
        <w:rPr>
          <w:rFonts w:eastAsia="Arial"/>
        </w:rPr>
      </w:pPr>
      <w:r>
        <w:rPr>
          <w:rFonts w:eastAsia="Arial"/>
        </w:rPr>
        <w:t>You must achieve at least 65% in</w:t>
      </w:r>
      <w:r w:rsidR="00E91E58">
        <w:rPr>
          <w:rFonts w:eastAsia="Arial"/>
        </w:rPr>
        <w:t xml:space="preserve"> each of </w:t>
      </w:r>
      <w:r>
        <w:rPr>
          <w:rFonts w:eastAsia="Arial"/>
        </w:rPr>
        <w:t xml:space="preserve">the compulsory questions, as well as 65% </w:t>
      </w:r>
      <w:r w:rsidR="00E91E58">
        <w:rPr>
          <w:rFonts w:eastAsia="Arial"/>
        </w:rPr>
        <w:t>for the part</w:t>
      </w:r>
      <w:r>
        <w:rPr>
          <w:rFonts w:eastAsia="Arial"/>
        </w:rPr>
        <w:t>, to pass the part</w:t>
      </w:r>
      <w:r w:rsidR="00E91E58">
        <w:rPr>
          <w:rFonts w:eastAsia="Arial"/>
        </w:rPr>
        <w:t xml:space="preserve"> – remembering that you are also aiming for </w:t>
      </w:r>
      <w:r w:rsidR="00E20C1A">
        <w:rPr>
          <w:rFonts w:eastAsia="Arial"/>
        </w:rPr>
        <w:t xml:space="preserve">at least </w:t>
      </w:r>
      <w:r w:rsidR="00E91E58">
        <w:rPr>
          <w:rFonts w:eastAsia="Arial"/>
        </w:rPr>
        <w:t>80% to pass the exam overall.</w:t>
      </w:r>
    </w:p>
    <w:p w14:paraId="3687D009" w14:textId="77777777" w:rsidR="00963ADB" w:rsidRDefault="004373CE" w:rsidP="004373CE">
      <w:pPr>
        <w:pStyle w:val="IPEdTextragged"/>
        <w:rPr>
          <w:rFonts w:eastAsia="Arial"/>
        </w:rPr>
      </w:pPr>
      <w:r>
        <w:rPr>
          <w:rFonts w:eastAsia="Arial"/>
        </w:rPr>
        <w:t>Use your time in this part wisely.</w:t>
      </w:r>
      <w:r w:rsidRPr="00CB6A19">
        <w:rPr>
          <w:rFonts w:eastAsia="Arial"/>
        </w:rPr>
        <w:t xml:space="preserve"> </w:t>
      </w:r>
      <w:r>
        <w:rPr>
          <w:rFonts w:eastAsia="Arial"/>
        </w:rPr>
        <w:t xml:space="preserve">Don’t spend more time than is allotted doing a question and leave too little time to finish the others. Allow enough time to </w:t>
      </w:r>
      <w:r w:rsidRPr="00E7208A">
        <w:rPr>
          <w:rStyle w:val="Bold"/>
          <w:rFonts w:eastAsia="Arial"/>
        </w:rPr>
        <w:t>do exactly 4 questions</w:t>
      </w:r>
      <w:r>
        <w:rPr>
          <w:rFonts w:eastAsia="Arial"/>
        </w:rPr>
        <w:t>.</w:t>
      </w:r>
    </w:p>
    <w:p w14:paraId="4FB8DDF2" w14:textId="0CFBD276" w:rsidR="00963ADB" w:rsidRDefault="00E20C1A" w:rsidP="00E7208A">
      <w:pPr>
        <w:pStyle w:val="IPEdTextragged"/>
        <w:rPr>
          <w:rFonts w:eastAsia="Arial"/>
        </w:rPr>
      </w:pPr>
      <w:r>
        <w:rPr>
          <w:rFonts w:eastAsia="Arial"/>
        </w:rPr>
        <w:t xml:space="preserve">If you don’t do well enough to pass </w:t>
      </w:r>
      <w:r w:rsidR="009477E2">
        <w:rPr>
          <w:rFonts w:eastAsia="Arial"/>
        </w:rPr>
        <w:t xml:space="preserve">1 </w:t>
      </w:r>
      <w:r>
        <w:rPr>
          <w:rFonts w:eastAsia="Arial"/>
        </w:rPr>
        <w:t xml:space="preserve">of the </w:t>
      </w:r>
      <w:r w:rsidR="009477E2">
        <w:rPr>
          <w:rFonts w:eastAsia="Arial"/>
        </w:rPr>
        <w:t>elective</w:t>
      </w:r>
      <w:r>
        <w:rPr>
          <w:rFonts w:eastAsia="Arial"/>
        </w:rPr>
        <w:t xml:space="preserve"> questions in this part, it is still possible to pass the part if you score very highly in the other 3 questions.</w:t>
      </w:r>
    </w:p>
    <w:p w14:paraId="3FDF6648" w14:textId="5501CE54" w:rsidR="00963ADB" w:rsidRDefault="00E20C1A" w:rsidP="00E7208A">
      <w:pPr>
        <w:pStyle w:val="IPEdTextragged"/>
        <w:rPr>
          <w:rFonts w:eastAsia="Arial"/>
        </w:rPr>
      </w:pPr>
      <w:r>
        <w:rPr>
          <w:rFonts w:eastAsia="Arial"/>
        </w:rPr>
        <w:t xml:space="preserve">However, you should at least attempt 4 questions. If </w:t>
      </w:r>
      <w:r w:rsidR="00EC1900">
        <w:rPr>
          <w:rFonts w:eastAsia="Arial"/>
        </w:rPr>
        <w:t>you only attempt to answer 3 questions, the maximum mark you can achieve is 60/80 or 75% –</w:t>
      </w:r>
      <w:r>
        <w:rPr>
          <w:rFonts w:eastAsia="Arial"/>
        </w:rPr>
        <w:t xml:space="preserve"> </w:t>
      </w:r>
      <w:r w:rsidR="00EC1900">
        <w:rPr>
          <w:rFonts w:eastAsia="Arial"/>
        </w:rPr>
        <w:t>this is below the 80% overall pass mark</w:t>
      </w:r>
      <w:r>
        <w:rPr>
          <w:rFonts w:eastAsia="Arial"/>
        </w:rPr>
        <w:t xml:space="preserve">, which means that you will need to achieve well over 80% in either L part or M part, or both. It also means that your answers to the 3 questions must be near perfect so that you don’t drop below the minimum 65%. </w:t>
      </w:r>
      <w:r w:rsidR="00CD2D57">
        <w:rPr>
          <w:rFonts w:eastAsia="Arial"/>
        </w:rPr>
        <w:t xml:space="preserve">While it </w:t>
      </w:r>
      <w:r w:rsidR="004373CE">
        <w:rPr>
          <w:rFonts w:eastAsia="Arial"/>
        </w:rPr>
        <w:t>is theoretically</w:t>
      </w:r>
      <w:r w:rsidR="00CD2D57">
        <w:rPr>
          <w:rFonts w:eastAsia="Arial"/>
        </w:rPr>
        <w:t xml:space="preserve"> possible to pass the</w:t>
      </w:r>
      <w:r w:rsidR="004373CE">
        <w:rPr>
          <w:rFonts w:eastAsia="Arial"/>
        </w:rPr>
        <w:t xml:space="preserve"> part, and the exam,</w:t>
      </w:r>
      <w:r w:rsidR="00CD2D57">
        <w:rPr>
          <w:rFonts w:eastAsia="Arial"/>
        </w:rPr>
        <w:t xml:space="preserve"> by answering only 1 of the </w:t>
      </w:r>
      <w:r w:rsidR="009477E2">
        <w:rPr>
          <w:rFonts w:eastAsia="Arial"/>
        </w:rPr>
        <w:t>elective</w:t>
      </w:r>
      <w:r w:rsidR="00CD2D57">
        <w:rPr>
          <w:rFonts w:eastAsia="Arial"/>
        </w:rPr>
        <w:t xml:space="preserve"> questions, you will be making it very hard on yourself</w:t>
      </w:r>
      <w:r w:rsidR="004373CE">
        <w:rPr>
          <w:rFonts w:eastAsia="Arial"/>
        </w:rPr>
        <w:t xml:space="preserve"> and forgoing the opportunity to pick up extra marks</w:t>
      </w:r>
      <w:r w:rsidR="00CD2D57">
        <w:rPr>
          <w:rFonts w:eastAsia="Arial"/>
        </w:rPr>
        <w:t>.</w:t>
      </w:r>
    </w:p>
    <w:p w14:paraId="22BEF72D" w14:textId="77777777" w:rsidR="00963ADB" w:rsidRDefault="00CB6A19" w:rsidP="00E7208A">
      <w:pPr>
        <w:pStyle w:val="IPEdTextragged"/>
        <w:rPr>
          <w:rFonts w:eastAsia="Arial"/>
        </w:rPr>
      </w:pPr>
      <w:r>
        <w:rPr>
          <w:rFonts w:eastAsia="Arial"/>
        </w:rPr>
        <w:t>A</w:t>
      </w:r>
      <w:r w:rsidR="00EC1900">
        <w:rPr>
          <w:rFonts w:eastAsia="Arial"/>
        </w:rPr>
        <w:t>nswering more than 4 questions will not gain you extra marks – the markers will not trans</w:t>
      </w:r>
      <w:r w:rsidR="000C2AA0">
        <w:rPr>
          <w:rFonts w:eastAsia="Arial"/>
        </w:rPr>
        <w:t>f</w:t>
      </w:r>
      <w:r w:rsidR="00EC1900">
        <w:rPr>
          <w:rFonts w:eastAsia="Arial"/>
        </w:rPr>
        <w:t>er your marks from one question to another – and will waste valuable time.</w:t>
      </w:r>
    </w:p>
    <w:p w14:paraId="65C578DA" w14:textId="7C74F476" w:rsidR="00963ADB" w:rsidRDefault="00C0170B" w:rsidP="00455E17">
      <w:pPr>
        <w:pStyle w:val="IPEdTextragged"/>
        <w:rPr>
          <w:rFonts w:eastAsia="Arial"/>
        </w:rPr>
      </w:pPr>
      <w:r>
        <w:rPr>
          <w:rFonts w:eastAsia="Arial"/>
        </w:rPr>
        <w:t>K part is a fillable PDF form (</w:t>
      </w:r>
      <w:r w:rsidR="00487B25" w:rsidRPr="009B6903">
        <w:t>see “</w:t>
      </w:r>
      <w:hyperlink w:anchor="Screen" w:tooltip="Heading &quot;Editing on-screen&quot; in this document" w:history="1">
        <w:r w:rsidR="00487B25" w:rsidRPr="00487B25">
          <w:rPr>
            <w:rStyle w:val="Hyperlink"/>
          </w:rPr>
          <w:t>Editing on-screen</w:t>
        </w:r>
      </w:hyperlink>
      <w:r w:rsidR="00487B25" w:rsidRPr="009B6903">
        <w:t>” below)</w:t>
      </w:r>
      <w:r w:rsidR="00EC1900">
        <w:rPr>
          <w:rFonts w:eastAsia="Arial"/>
        </w:rPr>
        <w:t>, in which many of the questions require you to type into a text box</w:t>
      </w:r>
      <w:r>
        <w:rPr>
          <w:rFonts w:eastAsia="Arial"/>
        </w:rPr>
        <w:t>.</w:t>
      </w:r>
      <w:r w:rsidR="00EC1900">
        <w:rPr>
          <w:rFonts w:eastAsia="Arial"/>
        </w:rPr>
        <w:t xml:space="preserve"> </w:t>
      </w:r>
      <w:r>
        <w:rPr>
          <w:rFonts w:eastAsia="Arial"/>
        </w:rPr>
        <w:t>O</w:t>
      </w:r>
      <w:r w:rsidR="00EC1900">
        <w:rPr>
          <w:rFonts w:eastAsia="Arial"/>
        </w:rPr>
        <w:t xml:space="preserve">ther questions are multiple-choice or </w:t>
      </w:r>
      <w:r>
        <w:rPr>
          <w:rFonts w:eastAsia="Arial"/>
        </w:rPr>
        <w:br/>
      </w:r>
      <w:r w:rsidR="00EC1900">
        <w:rPr>
          <w:rFonts w:eastAsia="Arial"/>
        </w:rPr>
        <w:t>true–false. T</w:t>
      </w:r>
      <w:r w:rsidR="006A0452">
        <w:rPr>
          <w:rFonts w:eastAsia="Arial"/>
        </w:rPr>
        <w:t xml:space="preserve">he size of a box provides a guide to the expected length of the answer. </w:t>
      </w:r>
      <w:r>
        <w:rPr>
          <w:rFonts w:eastAsia="Arial"/>
        </w:rPr>
        <w:br/>
      </w:r>
      <w:r w:rsidR="006A0452">
        <w:rPr>
          <w:rFonts w:eastAsia="Arial"/>
        </w:rPr>
        <w:t>If you don’t have room, you can type more in the extra boxes at the end of the document</w:t>
      </w:r>
      <w:r w:rsidR="00AA638F">
        <w:rPr>
          <w:rFonts w:eastAsia="Arial"/>
        </w:rPr>
        <w:t xml:space="preserve"> (</w:t>
      </w:r>
      <w:r w:rsidR="00EE72B0">
        <w:rPr>
          <w:rFonts w:eastAsia="Arial"/>
        </w:rPr>
        <w:t>“</w:t>
      </w:r>
      <w:r w:rsidR="00AA638F">
        <w:rPr>
          <w:rFonts w:eastAsia="Arial"/>
        </w:rPr>
        <w:t>Answers continued</w:t>
      </w:r>
      <w:r w:rsidR="00EE72B0">
        <w:rPr>
          <w:rFonts w:eastAsia="Arial"/>
        </w:rPr>
        <w:t>”</w:t>
      </w:r>
      <w:r w:rsidR="00AA638F">
        <w:rPr>
          <w:rFonts w:eastAsia="Arial"/>
        </w:rPr>
        <w:t xml:space="preserve"> pages)</w:t>
      </w:r>
      <w:r w:rsidR="006A0452">
        <w:rPr>
          <w:rFonts w:eastAsia="Arial"/>
        </w:rPr>
        <w:t xml:space="preserve">. But if you </w:t>
      </w:r>
      <w:r w:rsidR="00AA638F">
        <w:rPr>
          <w:rFonts w:eastAsia="Arial"/>
        </w:rPr>
        <w:t xml:space="preserve">find you </w:t>
      </w:r>
      <w:r w:rsidR="006A0452">
        <w:rPr>
          <w:rFonts w:eastAsia="Arial"/>
        </w:rPr>
        <w:t xml:space="preserve">are filling </w:t>
      </w:r>
      <w:r>
        <w:rPr>
          <w:rFonts w:eastAsia="Arial"/>
        </w:rPr>
        <w:t xml:space="preserve">in </w:t>
      </w:r>
      <w:r w:rsidR="006A0452">
        <w:rPr>
          <w:rFonts w:eastAsia="Arial"/>
        </w:rPr>
        <w:t>these extra boxes, you are</w:t>
      </w:r>
      <w:r w:rsidR="00AA638F">
        <w:rPr>
          <w:rFonts w:eastAsia="Arial"/>
        </w:rPr>
        <w:t xml:space="preserve"> probably</w:t>
      </w:r>
      <w:r w:rsidR="006A0452">
        <w:rPr>
          <w:rFonts w:eastAsia="Arial"/>
        </w:rPr>
        <w:t xml:space="preserve"> spending too long on </w:t>
      </w:r>
      <w:r w:rsidR="00AA638F">
        <w:rPr>
          <w:rFonts w:eastAsia="Arial"/>
        </w:rPr>
        <w:t xml:space="preserve">a particular </w:t>
      </w:r>
      <w:r w:rsidR="006A0452">
        <w:rPr>
          <w:rFonts w:eastAsia="Arial"/>
        </w:rPr>
        <w:t>question.</w:t>
      </w:r>
    </w:p>
    <w:p w14:paraId="7F72B821" w14:textId="131D4AA6" w:rsidR="00D61F0D" w:rsidRDefault="0099189C" w:rsidP="000A4659">
      <w:pPr>
        <w:pStyle w:val="IPEdH1"/>
      </w:pPr>
      <w:bookmarkStart w:id="18" w:name="_Toc171522924"/>
      <w:r>
        <w:t>S</w:t>
      </w:r>
      <w:r w:rsidR="00D61F0D">
        <w:t>ample exams</w:t>
      </w:r>
      <w:bookmarkEnd w:id="18"/>
    </w:p>
    <w:p w14:paraId="14AB9EE9" w14:textId="0FFDF4B9" w:rsidR="00D736DB" w:rsidRPr="007B0079" w:rsidRDefault="00D736DB" w:rsidP="000A4659">
      <w:pPr>
        <w:pStyle w:val="IPEdTextragged"/>
      </w:pPr>
      <w:r w:rsidRPr="007B0079">
        <w:t xml:space="preserve">The </w:t>
      </w:r>
      <w:hyperlink r:id="rId15" w:tooltip="Direct link to sample exams page on the IPEd website" w:history="1">
        <w:r w:rsidR="002B0AEA">
          <w:rPr>
            <w:rStyle w:val="Hyperlink"/>
          </w:rPr>
          <w:t>sample exams</w:t>
        </w:r>
      </w:hyperlink>
      <w:r w:rsidRPr="007B0079">
        <w:t xml:space="preserve"> will help you decide whether you are ready to sit the exam itself</w:t>
      </w:r>
      <w:r w:rsidR="008E4884" w:rsidRPr="007B0079">
        <w:t>.</w:t>
      </w:r>
    </w:p>
    <w:p w14:paraId="16FC162E" w14:textId="76A90FBE" w:rsidR="00D736DB" w:rsidRPr="007B0079" w:rsidRDefault="00D736DB" w:rsidP="000A4659">
      <w:pPr>
        <w:pStyle w:val="IPEdTextragged"/>
      </w:pPr>
      <w:r w:rsidRPr="007B0079">
        <w:t xml:space="preserve">For additional practice, attempt the other </w:t>
      </w:r>
      <w:r w:rsidR="0030309F" w:rsidRPr="007B0079">
        <w:t>KNOWLEDGE p</w:t>
      </w:r>
      <w:r w:rsidRPr="007B0079">
        <w:t xml:space="preserve">art questions (the ones you didn’t do when you worked through the </w:t>
      </w:r>
      <w:r w:rsidR="000541DA">
        <w:t>sample part</w:t>
      </w:r>
      <w:r w:rsidRPr="007B0079">
        <w:t xml:space="preserve"> under exam conditions), allowing </w:t>
      </w:r>
      <w:r>
        <w:rPr>
          <w:rFonts w:eastAsia="Arial"/>
          <w:color w:val="000000"/>
        </w:rPr>
        <w:t>15</w:t>
      </w:r>
      <w:r w:rsidR="004373CE">
        <w:rPr>
          <w:rFonts w:eastAsia="Arial"/>
          <w:color w:val="000000"/>
        </w:rPr>
        <w:t>–</w:t>
      </w:r>
      <w:r w:rsidRPr="007B0079">
        <w:t>20</w:t>
      </w:r>
      <w:r w:rsidR="000A4659">
        <w:t> </w:t>
      </w:r>
      <w:r w:rsidRPr="007B0079">
        <w:t>minutes for each.</w:t>
      </w:r>
    </w:p>
    <w:p w14:paraId="75408975" w14:textId="579F9D4D" w:rsidR="0089192E" w:rsidRDefault="00D61F0D" w:rsidP="00AA638F">
      <w:pPr>
        <w:pStyle w:val="IPEdH1"/>
      </w:pPr>
      <w:bookmarkStart w:id="19" w:name="_tyjcwt" w:colFirst="0" w:colLast="0"/>
      <w:bookmarkStart w:id="20" w:name="_3dy6vkm" w:colFirst="0" w:colLast="0"/>
      <w:bookmarkStart w:id="21" w:name="_Toc171522925"/>
      <w:bookmarkEnd w:id="19"/>
      <w:bookmarkEnd w:id="20"/>
      <w:r>
        <w:lastRenderedPageBreak/>
        <w:t>Registration</w:t>
      </w:r>
      <w:bookmarkEnd w:id="21"/>
    </w:p>
    <w:p w14:paraId="21626FE3" w14:textId="3570469D" w:rsidR="00D61F0D" w:rsidRPr="001A0725" w:rsidRDefault="00D61F0D" w:rsidP="000A4659">
      <w:pPr>
        <w:pStyle w:val="IPEdH2"/>
      </w:pPr>
      <w:bookmarkStart w:id="22" w:name="_Toc171522926"/>
      <w:r w:rsidRPr="001A0725">
        <w:t>Acknowledgement, receipt, photo ID, candidate number</w:t>
      </w:r>
      <w:bookmarkEnd w:id="22"/>
    </w:p>
    <w:p w14:paraId="4817B173" w14:textId="77777777" w:rsidR="00F4221D" w:rsidRDefault="00000000" w:rsidP="004373CE">
      <w:pPr>
        <w:pStyle w:val="IPEdTextkeep"/>
      </w:pPr>
      <w:r w:rsidRPr="004373CE">
        <w:t xml:space="preserve">Registration is only complete once we have received both payment of the registration fee and the </w:t>
      </w:r>
      <w:r w:rsidR="00826CAA">
        <w:t xml:space="preserve">registration </w:t>
      </w:r>
      <w:r w:rsidRPr="004373CE">
        <w:t>form containing information about your choice of venue, computer system and other requirements.</w:t>
      </w:r>
    </w:p>
    <w:p w14:paraId="174A90DD" w14:textId="6120F303" w:rsidR="00963ADB" w:rsidRDefault="000C52B2" w:rsidP="004373CE">
      <w:pPr>
        <w:pStyle w:val="IPEdTextragged"/>
        <w:rPr>
          <w:rFonts w:eastAsia="Arial"/>
          <w:color w:val="000000"/>
        </w:rPr>
      </w:pPr>
      <w:r w:rsidRPr="007B0079">
        <w:t xml:space="preserve">On </w:t>
      </w:r>
      <w:r w:rsidRPr="004373CE">
        <w:t>submission</w:t>
      </w:r>
      <w:r w:rsidRPr="007B0079">
        <w:t xml:space="preserve"> of your </w:t>
      </w:r>
      <w:r>
        <w:rPr>
          <w:rFonts w:eastAsia="Arial"/>
          <w:color w:val="000000"/>
        </w:rPr>
        <w:t>registration form</w:t>
      </w:r>
      <w:r w:rsidRPr="007B0079">
        <w:t>, you will receive a</w:t>
      </w:r>
      <w:r>
        <w:rPr>
          <w:rFonts w:eastAsia="Arial"/>
          <w:color w:val="000000"/>
        </w:rPr>
        <w:t xml:space="preserve">n automated </w:t>
      </w:r>
      <w:r w:rsidRPr="007B0079">
        <w:t>acknowledgement</w:t>
      </w:r>
      <w:r w:rsidR="004373CE">
        <w:t xml:space="preserve"> by email</w:t>
      </w:r>
      <w:r>
        <w:rPr>
          <w:rFonts w:eastAsia="Arial"/>
          <w:color w:val="000000"/>
        </w:rPr>
        <w:t>. You will separately receive</w:t>
      </w:r>
      <w:r w:rsidRPr="007B0079">
        <w:t xml:space="preserve"> a receipt once you </w:t>
      </w:r>
      <w:r>
        <w:rPr>
          <w:rFonts w:eastAsia="Arial"/>
          <w:color w:val="000000"/>
        </w:rPr>
        <w:t>have paid the fee.</w:t>
      </w:r>
    </w:p>
    <w:p w14:paraId="11A999BC" w14:textId="77777777" w:rsidR="00963ADB" w:rsidRDefault="00000000">
      <w:pPr>
        <w:spacing w:before="240"/>
        <w:jc w:val="both"/>
        <w:rPr>
          <w:rFonts w:ascii="Arial" w:eastAsia="Arial" w:hAnsi="Arial" w:cs="Arial"/>
          <w:color w:val="000000"/>
          <w:sz w:val="22"/>
          <w:szCs w:val="22"/>
        </w:rPr>
      </w:pPr>
      <w:r>
        <w:rPr>
          <w:rFonts w:ascii="Arial" w:eastAsia="Arial" w:hAnsi="Arial" w:cs="Arial"/>
          <w:color w:val="000000"/>
          <w:sz w:val="22"/>
          <w:szCs w:val="22"/>
        </w:rPr>
        <w:t>Once both processes are complete, you will receive a formal acknowledgement of registration from</w:t>
      </w:r>
      <w:r w:rsidR="004373CE">
        <w:rPr>
          <w:rFonts w:ascii="Arial" w:eastAsia="Arial" w:hAnsi="Arial" w:cs="Arial"/>
          <w:color w:val="000000"/>
          <w:sz w:val="22"/>
          <w:szCs w:val="22"/>
        </w:rPr>
        <w:t xml:space="preserve"> the </w:t>
      </w:r>
      <w:r w:rsidR="00F361AD">
        <w:rPr>
          <w:rFonts w:ascii="Arial" w:eastAsia="Arial" w:hAnsi="Arial" w:cs="Arial"/>
          <w:color w:val="000000"/>
          <w:sz w:val="22"/>
          <w:szCs w:val="22"/>
        </w:rPr>
        <w:t xml:space="preserve">exam </w:t>
      </w:r>
      <w:r w:rsidR="0079035D">
        <w:rPr>
          <w:rFonts w:ascii="Arial" w:eastAsia="Arial" w:hAnsi="Arial" w:cs="Arial"/>
          <w:color w:val="000000"/>
          <w:sz w:val="22"/>
          <w:szCs w:val="22"/>
        </w:rPr>
        <w:t>administrator</w:t>
      </w:r>
      <w:r>
        <w:rPr>
          <w:rFonts w:ascii="Arial" w:eastAsia="Arial" w:hAnsi="Arial" w:cs="Arial"/>
          <w:color w:val="000000"/>
          <w:sz w:val="22"/>
          <w:szCs w:val="22"/>
        </w:rPr>
        <w:t>.</w:t>
      </w:r>
    </w:p>
    <w:p w14:paraId="760B9F8E" w14:textId="22A43C4A" w:rsidR="000C52B2" w:rsidRPr="007B0079" w:rsidRDefault="00000000" w:rsidP="000A4659">
      <w:pPr>
        <w:pStyle w:val="IPEdTextragged"/>
      </w:pPr>
      <w:r>
        <w:rPr>
          <w:rFonts w:eastAsia="Arial"/>
          <w:color w:val="000000"/>
        </w:rPr>
        <w:t xml:space="preserve">You </w:t>
      </w:r>
      <w:r w:rsidR="000C52B2" w:rsidRPr="007B0079">
        <w:t xml:space="preserve">will not need to produce </w:t>
      </w:r>
      <w:r>
        <w:rPr>
          <w:rFonts w:eastAsia="Arial"/>
          <w:color w:val="000000"/>
        </w:rPr>
        <w:t>p</w:t>
      </w:r>
      <w:r w:rsidRPr="007338A8">
        <w:rPr>
          <w:rFonts w:eastAsia="Arial"/>
          <w:color w:val="auto"/>
        </w:rPr>
        <w:t>roof of registration</w:t>
      </w:r>
      <w:r w:rsidR="000C52B2" w:rsidRPr="007B0079">
        <w:t xml:space="preserve"> on the day of the exam, </w:t>
      </w:r>
      <w:r>
        <w:rPr>
          <w:rFonts w:eastAsia="Arial"/>
          <w:color w:val="000000"/>
        </w:rPr>
        <w:t xml:space="preserve">but </w:t>
      </w:r>
      <w:r w:rsidR="006D3615">
        <w:t xml:space="preserve">we recommend </w:t>
      </w:r>
      <w:r w:rsidR="000C52B2" w:rsidRPr="007B0079">
        <w:t xml:space="preserve">including </w:t>
      </w:r>
      <w:r>
        <w:rPr>
          <w:rFonts w:eastAsia="Arial"/>
          <w:color w:val="000000"/>
        </w:rPr>
        <w:t>the formal acknowledgement</w:t>
      </w:r>
      <w:r w:rsidR="000C52B2" w:rsidRPr="007B0079">
        <w:t xml:space="preserve"> in your bound </w:t>
      </w:r>
      <w:r w:rsidR="00C82A8D">
        <w:t>notes</w:t>
      </w:r>
      <w:r w:rsidR="000C52B2" w:rsidRPr="007B0079">
        <w:t xml:space="preserve">. You will need to produce photo identification </w:t>
      </w:r>
      <w:r w:rsidR="006D3615">
        <w:t xml:space="preserve">on exam day </w:t>
      </w:r>
      <w:r w:rsidR="000C52B2" w:rsidRPr="007B0079">
        <w:t>before you can be admitted to the exam</w:t>
      </w:r>
      <w:r w:rsidR="006D3615">
        <w:t xml:space="preserve"> room</w:t>
      </w:r>
      <w:r w:rsidR="000C52B2" w:rsidRPr="007B0079">
        <w:t>.</w:t>
      </w:r>
    </w:p>
    <w:p w14:paraId="36F5023F" w14:textId="36F4A98F" w:rsidR="000C52B2" w:rsidRPr="007B0079" w:rsidRDefault="00C60DE5" w:rsidP="000A4659">
      <w:pPr>
        <w:pStyle w:val="IPEdTextragged"/>
      </w:pPr>
      <w:r>
        <w:t>Once registrations close, about 4 weeks before the exam date, y</w:t>
      </w:r>
      <w:r w:rsidR="000C52B2" w:rsidRPr="007B0079">
        <w:t xml:space="preserve">ou will be issued with a confidential </w:t>
      </w:r>
      <w:r>
        <w:t xml:space="preserve">5-digit </w:t>
      </w:r>
      <w:r w:rsidR="003F3276">
        <w:t>candidate</w:t>
      </w:r>
      <w:r w:rsidR="000C52B2" w:rsidRPr="007B0079">
        <w:t xml:space="preserve"> number, which you will use instead of your name on the </w:t>
      </w:r>
      <w:r w:rsidR="003A393A">
        <w:t xml:space="preserve">exam </w:t>
      </w:r>
      <w:r w:rsidR="00ED1B98" w:rsidRPr="007B0079">
        <w:t>documents</w:t>
      </w:r>
      <w:r w:rsidR="00121346">
        <w:t>.</w:t>
      </w:r>
    </w:p>
    <w:p w14:paraId="706407DF" w14:textId="305B5322" w:rsidR="000C52B2" w:rsidRPr="007B0079" w:rsidRDefault="000C52B2" w:rsidP="000A4659">
      <w:pPr>
        <w:pStyle w:val="IPEdTextragged"/>
      </w:pPr>
      <w:r w:rsidRPr="007B0079">
        <w:t>Only you and the</w:t>
      </w:r>
      <w:r w:rsidR="003E64F2">
        <w:t xml:space="preserve"> </w:t>
      </w:r>
      <w:r w:rsidR="00F361AD">
        <w:rPr>
          <w:rFonts w:eastAsia="Arial"/>
          <w:color w:val="000000"/>
        </w:rPr>
        <w:t xml:space="preserve">exam </w:t>
      </w:r>
      <w:r w:rsidR="0079035D">
        <w:rPr>
          <w:rFonts w:eastAsia="Arial"/>
          <w:color w:val="000000"/>
        </w:rPr>
        <w:t>administrator</w:t>
      </w:r>
      <w:r w:rsidR="00F361AD" w:rsidRPr="007B0079">
        <w:t xml:space="preserve"> </w:t>
      </w:r>
      <w:r w:rsidRPr="007B0079">
        <w:t xml:space="preserve">will be able to match this number with your name. This is to ensure that the assessors marking the exam </w:t>
      </w:r>
      <w:r w:rsidR="000541DA">
        <w:t>documents</w:t>
      </w:r>
      <w:r w:rsidRPr="007B0079">
        <w:t xml:space="preserve"> do not know the names of candidates. This number should be treated like a PIN and kept confidential at all times. Do not use it in any correspondence except with the</w:t>
      </w:r>
      <w:r w:rsidR="003E64F2">
        <w:t xml:space="preserve"> </w:t>
      </w:r>
      <w:r w:rsidR="00F361AD">
        <w:rPr>
          <w:rFonts w:eastAsia="Arial"/>
          <w:color w:val="000000"/>
        </w:rPr>
        <w:t xml:space="preserve">exam </w:t>
      </w:r>
      <w:r w:rsidR="0079035D">
        <w:rPr>
          <w:rFonts w:eastAsia="Arial"/>
          <w:color w:val="000000"/>
        </w:rPr>
        <w:t>administrator</w:t>
      </w:r>
      <w:r w:rsidRPr="007B0079">
        <w:t>.</w:t>
      </w:r>
    </w:p>
    <w:p w14:paraId="45022430" w14:textId="77777777" w:rsidR="00963ADB" w:rsidRDefault="000C52B2" w:rsidP="000A4659">
      <w:pPr>
        <w:pStyle w:val="IPEdTextragged"/>
      </w:pPr>
      <w:r w:rsidRPr="007B0079">
        <w:t>You will receive details about your</w:t>
      </w:r>
      <w:r w:rsidR="003E64F2">
        <w:t xml:space="preserve"> venue or remote sitting arrangements </w:t>
      </w:r>
      <w:r w:rsidRPr="007B0079">
        <w:t xml:space="preserve">by email </w:t>
      </w:r>
      <w:r w:rsidR="00AF4F41">
        <w:t xml:space="preserve">around </w:t>
      </w:r>
      <w:r w:rsidR="00C60DE5">
        <w:t>3</w:t>
      </w:r>
      <w:r w:rsidR="00AF4F41">
        <w:t> </w:t>
      </w:r>
      <w:r w:rsidRPr="007B0079">
        <w:t>weeks before the exam.</w:t>
      </w:r>
    </w:p>
    <w:p w14:paraId="5B5D48E7" w14:textId="327B7346" w:rsidR="00D61F0D" w:rsidRDefault="000148F8" w:rsidP="000A4659">
      <w:pPr>
        <w:pStyle w:val="IPEdH2"/>
      </w:pPr>
      <w:bookmarkStart w:id="23" w:name="Adjustments"/>
      <w:bookmarkStart w:id="24" w:name="_Toc171522927"/>
      <w:bookmarkEnd w:id="23"/>
      <w:r>
        <w:t>Adjustments and other requests</w:t>
      </w:r>
      <w:bookmarkEnd w:id="24"/>
    </w:p>
    <w:p w14:paraId="3E014C7E" w14:textId="77777777" w:rsidR="00963ADB" w:rsidRDefault="00C60DE5" w:rsidP="00C60DE5">
      <w:pPr>
        <w:pStyle w:val="IPEdTextragged"/>
      </w:pPr>
      <w:r>
        <w:t xml:space="preserve">If you have any </w:t>
      </w:r>
      <w:r w:rsidR="000148F8">
        <w:t>adjustments or other requests</w:t>
      </w:r>
      <w:r>
        <w:t xml:space="preserve"> that need to be accommodated so that you are not disadvantaged when sitting the exam, you must make a formal request when you register for the exam</w:t>
      </w:r>
      <w:r w:rsidR="00CA3639">
        <w:t>.</w:t>
      </w:r>
    </w:p>
    <w:p w14:paraId="03CA50FF" w14:textId="31DD4F01" w:rsidR="00963ADB" w:rsidRDefault="00CA3639" w:rsidP="00C60DE5">
      <w:pPr>
        <w:pStyle w:val="IPEdTextragged"/>
      </w:pPr>
      <w:r>
        <w:t>I</w:t>
      </w:r>
      <w:r w:rsidR="00C60DE5">
        <w:t xml:space="preserve">f </w:t>
      </w:r>
      <w:r w:rsidR="000148F8">
        <w:t>something</w:t>
      </w:r>
      <w:r w:rsidR="00C60DE5">
        <w:t xml:space="preserve"> arises after you have registered, </w:t>
      </w:r>
      <w:r>
        <w:t xml:space="preserve">you must contact the exam </w:t>
      </w:r>
      <w:r w:rsidR="0079035D">
        <w:t>administrator</w:t>
      </w:r>
      <w:r>
        <w:t xml:space="preserve"> (</w:t>
      </w:r>
      <w:hyperlink r:id="rId16" w:tooltip="email address of the exam administrator" w:history="1">
        <w:r w:rsidRPr="0024070A">
          <w:rPr>
            <w:rStyle w:val="Hyperlink"/>
          </w:rPr>
          <w:t>exam.administration@iped-editors.org</w:t>
        </w:r>
      </w:hyperlink>
      <w:r>
        <w:t xml:space="preserve">) with details of your request as soon as you are aware </w:t>
      </w:r>
      <w:r w:rsidR="000148F8">
        <w:t>that you need an adjustment or other arrangement</w:t>
      </w:r>
      <w:r w:rsidR="00C60DE5">
        <w:t>.</w:t>
      </w:r>
    </w:p>
    <w:p w14:paraId="10AB2DEE" w14:textId="772283E1" w:rsidR="00963ADB" w:rsidRDefault="00F361AD" w:rsidP="00C60DE5">
      <w:pPr>
        <w:pStyle w:val="IPEdTextragged"/>
      </w:pPr>
      <w:r>
        <w:t xml:space="preserve">Depending on the nature of your request, you might be </w:t>
      </w:r>
      <w:r w:rsidR="000148F8">
        <w:t>asked to provide more information and proof of your circumstances, such as a medical certificate.</w:t>
      </w:r>
    </w:p>
    <w:p w14:paraId="3469998C" w14:textId="0391EFDA" w:rsidR="00CB205E" w:rsidRDefault="00CB205E" w:rsidP="00CB205E">
      <w:pPr>
        <w:pStyle w:val="IPEdH3"/>
      </w:pPr>
      <w:bookmarkStart w:id="25" w:name="_Toc171522928"/>
      <w:r>
        <w:t>Timing of requests</w:t>
      </w:r>
      <w:bookmarkEnd w:id="25"/>
    </w:p>
    <w:p w14:paraId="4F422FEB" w14:textId="77777777" w:rsidR="00963ADB" w:rsidRDefault="00CB205E" w:rsidP="006E41CB">
      <w:pPr>
        <w:pStyle w:val="IPEdTextragged"/>
      </w:pPr>
      <w:r>
        <w:t xml:space="preserve">Do not delay making a request or </w:t>
      </w:r>
      <w:r w:rsidRPr="006E41CB">
        <w:t>providing</w:t>
      </w:r>
      <w:r>
        <w:t xml:space="preserve"> information or proof if required. </w:t>
      </w:r>
      <w:r w:rsidR="000148F8">
        <w:t xml:space="preserve">You must </w:t>
      </w:r>
      <w:r w:rsidR="00CA3639">
        <w:t xml:space="preserve">allow sufficient time for your </w:t>
      </w:r>
      <w:r w:rsidR="000148F8">
        <w:t>request</w:t>
      </w:r>
      <w:r w:rsidR="00CA3639">
        <w:t xml:space="preserve"> to be assessed </w:t>
      </w:r>
      <w:r w:rsidR="00CA3639" w:rsidRPr="000148F8">
        <w:rPr>
          <w:rStyle w:val="Italics"/>
        </w:rPr>
        <w:t>and approved</w:t>
      </w:r>
      <w:r w:rsidR="00CA3639">
        <w:t xml:space="preserve"> </w:t>
      </w:r>
      <w:r w:rsidR="000148F8">
        <w:t>before the registration closing date</w:t>
      </w:r>
      <w:r>
        <w:t>, to allow us sufficient time to implement the arrangements.</w:t>
      </w:r>
    </w:p>
    <w:p w14:paraId="278A65F6" w14:textId="7D29FFAB" w:rsidR="00CB205E" w:rsidRDefault="00CB205E" w:rsidP="00CB205E">
      <w:pPr>
        <w:pStyle w:val="IPEdH3"/>
      </w:pPr>
      <w:bookmarkStart w:id="26" w:name="_Toc171522929"/>
      <w:r>
        <w:lastRenderedPageBreak/>
        <w:t>Examples of requests</w:t>
      </w:r>
      <w:bookmarkEnd w:id="26"/>
    </w:p>
    <w:p w14:paraId="7D198C13" w14:textId="7FEBBD30" w:rsidR="00963ADB" w:rsidRDefault="00CA3639" w:rsidP="00C60DE5">
      <w:pPr>
        <w:pStyle w:val="IPEdTextragged"/>
      </w:pPr>
      <w:r>
        <w:t xml:space="preserve">Examples of </w:t>
      </w:r>
      <w:r w:rsidR="00CB205E">
        <w:t>adjustment requests</w:t>
      </w:r>
      <w:r>
        <w:t xml:space="preserve"> include extra time, </w:t>
      </w:r>
      <w:r w:rsidR="00CB205E">
        <w:t>custom</w:t>
      </w:r>
      <w:r>
        <w:t xml:space="preserve"> equipment (e.g. </w:t>
      </w:r>
      <w:r w:rsidRPr="00CA3639">
        <w:t xml:space="preserve">a </w:t>
      </w:r>
      <w:r w:rsidR="00CB205E">
        <w:t>custom</w:t>
      </w:r>
      <w:r w:rsidRPr="00CA3639">
        <w:t xml:space="preserve"> keyboard, mouse, monitor, screen-reader or chair</w:t>
      </w:r>
      <w:r>
        <w:t>),</w:t>
      </w:r>
      <w:r w:rsidR="0033595D">
        <w:t xml:space="preserve"> an Auslan</w:t>
      </w:r>
      <w:r>
        <w:t xml:space="preserve"> interpreter (e.g. to understand invigilator instructions), </w:t>
      </w:r>
      <w:r w:rsidR="00826CAA">
        <w:t xml:space="preserve">opportunity to take </w:t>
      </w:r>
      <w:r>
        <w:t>medication during the exam</w:t>
      </w:r>
      <w:r w:rsidR="00CB205E">
        <w:t xml:space="preserve"> (especially if it needs to </w:t>
      </w:r>
      <w:r w:rsidR="003674F7">
        <w:t xml:space="preserve">be </w:t>
      </w:r>
      <w:r w:rsidR="00CB205E">
        <w:t>administered outside the exam room)</w:t>
      </w:r>
      <w:r>
        <w:t xml:space="preserve">, </w:t>
      </w:r>
      <w:r w:rsidR="00633396">
        <w:t xml:space="preserve">and </w:t>
      </w:r>
      <w:r>
        <w:t xml:space="preserve">dietary needs that require you to have food or drink at a particular </w:t>
      </w:r>
      <w:r w:rsidR="0033595D">
        <w:t>time.</w:t>
      </w:r>
    </w:p>
    <w:p w14:paraId="50CA5D48" w14:textId="77777777" w:rsidR="00963ADB" w:rsidRDefault="00F361AD" w:rsidP="00C60DE5">
      <w:pPr>
        <w:pStyle w:val="IPEdTextragged"/>
        <w:rPr>
          <w:rFonts w:eastAsia="Arial"/>
          <w:color w:val="000000"/>
        </w:rPr>
      </w:pPr>
      <w:r>
        <w:rPr>
          <w:rFonts w:eastAsia="Arial"/>
          <w:color w:val="000000"/>
        </w:rPr>
        <w:t xml:space="preserve">Please note, you do </w:t>
      </w:r>
      <w:r w:rsidRPr="00F361AD">
        <w:rPr>
          <w:rStyle w:val="Bold"/>
          <w:rFonts w:eastAsia="Arial"/>
        </w:rPr>
        <w:t>not</w:t>
      </w:r>
      <w:r>
        <w:rPr>
          <w:rFonts w:eastAsia="Arial"/>
          <w:color w:val="000000"/>
        </w:rPr>
        <w:t xml:space="preserve"> need to make an adjustment request</w:t>
      </w:r>
      <w:r w:rsidR="0033595D">
        <w:rPr>
          <w:rFonts w:eastAsia="Arial"/>
          <w:color w:val="000000"/>
        </w:rPr>
        <w:t>:</w:t>
      </w:r>
    </w:p>
    <w:p w14:paraId="2C7070DB" w14:textId="77777777" w:rsidR="00963ADB" w:rsidRDefault="00F361AD" w:rsidP="0033595D">
      <w:pPr>
        <w:pStyle w:val="IPEdBullet"/>
        <w:rPr>
          <w:rFonts w:eastAsia="Arial"/>
        </w:rPr>
      </w:pPr>
      <w:r>
        <w:rPr>
          <w:rFonts w:eastAsia="Arial"/>
        </w:rPr>
        <w:t xml:space="preserve">to use </w:t>
      </w:r>
      <w:r w:rsidR="0033595D">
        <w:rPr>
          <w:rFonts w:eastAsia="Arial"/>
        </w:rPr>
        <w:t xml:space="preserve">non-connective </w:t>
      </w:r>
      <w:r>
        <w:rPr>
          <w:rFonts w:eastAsia="Arial"/>
        </w:rPr>
        <w:t>ear plugs (e.g. foam</w:t>
      </w:r>
      <w:r w:rsidR="0033595D">
        <w:rPr>
          <w:rFonts w:eastAsia="Arial"/>
        </w:rPr>
        <w:t xml:space="preserve"> plugs</w:t>
      </w:r>
      <w:r>
        <w:rPr>
          <w:rFonts w:eastAsia="Arial"/>
        </w:rPr>
        <w:t xml:space="preserve"> </w:t>
      </w:r>
      <w:r w:rsidR="0033595D">
        <w:rPr>
          <w:rFonts w:eastAsia="Arial"/>
        </w:rPr>
        <w:t>or</w:t>
      </w:r>
      <w:r>
        <w:rPr>
          <w:rFonts w:eastAsia="Arial"/>
        </w:rPr>
        <w:t xml:space="preserve"> Loops)</w:t>
      </w:r>
      <w:r w:rsidR="0033595D">
        <w:rPr>
          <w:rFonts w:eastAsia="Arial"/>
        </w:rPr>
        <w:t xml:space="preserve"> or headphones (but </w:t>
      </w:r>
      <w:r>
        <w:rPr>
          <w:rFonts w:eastAsia="Arial"/>
        </w:rPr>
        <w:t>earplugs or headphones that have wireless or Bluetooth connectivity</w:t>
      </w:r>
      <w:r w:rsidR="0033595D">
        <w:rPr>
          <w:rFonts w:eastAsia="Arial"/>
        </w:rPr>
        <w:t xml:space="preserve"> are not permitted)</w:t>
      </w:r>
    </w:p>
    <w:p w14:paraId="59C90E93" w14:textId="7E6965B9" w:rsidR="0033595D" w:rsidRDefault="0033595D" w:rsidP="0033595D">
      <w:pPr>
        <w:pStyle w:val="IPEdBullet"/>
      </w:pPr>
      <w:r>
        <w:rPr>
          <w:rFonts w:eastAsia="Arial"/>
        </w:rPr>
        <w:t xml:space="preserve">to </w:t>
      </w:r>
      <w:r w:rsidRPr="009B6903">
        <w:t>bring into the exam your own routine ergonomic equipment such as lumbar supports, monitor stands or small footstools, unless your equipment is large, needs special fitting or is likely to im</w:t>
      </w:r>
      <w:r>
        <w:t>pact on others sitting around you.</w:t>
      </w:r>
    </w:p>
    <w:p w14:paraId="2EDE3939" w14:textId="7AD406BF" w:rsidR="00CB205E" w:rsidRDefault="00CB205E" w:rsidP="00CB205E">
      <w:pPr>
        <w:pStyle w:val="IPEdH3"/>
      </w:pPr>
      <w:bookmarkStart w:id="27" w:name="_Toc171522930"/>
      <w:r>
        <w:t>Installing ergonomic and approved custom equipment on exam day</w:t>
      </w:r>
      <w:bookmarkEnd w:id="27"/>
    </w:p>
    <w:p w14:paraId="35A910C9" w14:textId="0C745A34" w:rsidR="00963ADB" w:rsidRDefault="0033595D" w:rsidP="00C60DE5">
      <w:pPr>
        <w:pStyle w:val="IPEdTextragged"/>
      </w:pPr>
      <w:r>
        <w:t>If you have received approval to use custom equipment, y</w:t>
      </w:r>
      <w:r w:rsidR="00CB205E">
        <w:t xml:space="preserve">ou must arrive at the exam room early </w:t>
      </w:r>
      <w:r w:rsidR="00A40C7F">
        <w:t>(around 12.30 </w:t>
      </w:r>
      <w:r w:rsidR="003674F7">
        <w:t>pm</w:t>
      </w:r>
      <w:r w:rsidR="00A40C7F">
        <w:t xml:space="preserve">) </w:t>
      </w:r>
      <w:r w:rsidR="00CB205E">
        <w:t xml:space="preserve">so that the equipment </w:t>
      </w:r>
      <w:r w:rsidR="00A40C7F">
        <w:t>can be checked and installed under supervision, before the invigilator briefing begins. That is, any workstation adjustments must be completed prior to 1.00 </w:t>
      </w:r>
      <w:r w:rsidR="003674F7">
        <w:t>pm</w:t>
      </w:r>
      <w:r w:rsidR="00A40C7F">
        <w:t xml:space="preserve"> so that you do not distract other candidates </w:t>
      </w:r>
      <w:r w:rsidR="00CB6A19">
        <w:t>once</w:t>
      </w:r>
      <w:r w:rsidR="00A40C7F">
        <w:t xml:space="preserve"> the briefing period</w:t>
      </w:r>
      <w:r w:rsidR="00CB6A19">
        <w:t xml:space="preserve"> has started</w:t>
      </w:r>
      <w:r w:rsidR="00A40C7F">
        <w:t>.</w:t>
      </w:r>
    </w:p>
    <w:p w14:paraId="4BFB8EE8" w14:textId="70A644C4" w:rsidR="00A1791D" w:rsidRPr="007B0079" w:rsidRDefault="00A1791D" w:rsidP="00A1791D">
      <w:pPr>
        <w:pStyle w:val="IPEdH2"/>
      </w:pPr>
      <w:bookmarkStart w:id="28" w:name="_Toc171522931"/>
      <w:r>
        <w:t>Remote candidacy</w:t>
      </w:r>
      <w:bookmarkEnd w:id="28"/>
    </w:p>
    <w:p w14:paraId="157F61AA" w14:textId="77777777" w:rsidR="00F4221D" w:rsidRDefault="00633396" w:rsidP="000A4659">
      <w:pPr>
        <w:pStyle w:val="IPEdTextragged"/>
      </w:pPr>
      <w:r>
        <w:t>Candidates who are unable to attend one of the exam venues for a valid reason may request a remote sitting. Valid reasons include:</w:t>
      </w:r>
    </w:p>
    <w:p w14:paraId="70644D62" w14:textId="77777777" w:rsidR="00F4221D" w:rsidRDefault="00F05C59" w:rsidP="00633396">
      <w:pPr>
        <w:pStyle w:val="IPEdBullet"/>
      </w:pPr>
      <w:r>
        <w:t>You reside i</w:t>
      </w:r>
      <w:r w:rsidR="00633396">
        <w:t xml:space="preserve">n a location that requires you to cross the border of a country, state or region to attend </w:t>
      </w:r>
      <w:r w:rsidR="00CD4FEE">
        <w:t>your nearest</w:t>
      </w:r>
      <w:r w:rsidR="00633396">
        <w:t xml:space="preserve"> venue, such that a sudden border closure may render you unable to attend </w:t>
      </w:r>
      <w:r w:rsidR="00CD4FEE">
        <w:t>the venue or to get home afterwards.</w:t>
      </w:r>
    </w:p>
    <w:p w14:paraId="4EE79758" w14:textId="77777777" w:rsidR="00F4221D" w:rsidRDefault="00CD4FEE" w:rsidP="00633396">
      <w:pPr>
        <w:pStyle w:val="IPEdBullet"/>
      </w:pPr>
      <w:r>
        <w:t xml:space="preserve">Travel </w:t>
      </w:r>
      <w:r w:rsidR="004F7F2C">
        <w:t>to the nearest venue is prohibitively long, complex or expensive.</w:t>
      </w:r>
    </w:p>
    <w:p w14:paraId="68674972" w14:textId="77777777" w:rsidR="00F4221D" w:rsidRDefault="00CD4FEE" w:rsidP="00633396">
      <w:pPr>
        <w:pStyle w:val="IPEdBullet"/>
      </w:pPr>
      <w:r>
        <w:t xml:space="preserve">A </w:t>
      </w:r>
      <w:r w:rsidR="00E70F22">
        <w:t xml:space="preserve">physical or other difficulty </w:t>
      </w:r>
      <w:r w:rsidR="00F05C59">
        <w:t>prevents you from attending</w:t>
      </w:r>
      <w:r w:rsidR="00E70F22">
        <w:t xml:space="preserve"> a venue.</w:t>
      </w:r>
    </w:p>
    <w:p w14:paraId="40903E42" w14:textId="25A5E5A2" w:rsidR="00963ADB" w:rsidRDefault="00E70F22" w:rsidP="000A4659">
      <w:pPr>
        <w:pStyle w:val="IPEdTextragged"/>
      </w:pPr>
      <w:r>
        <w:t>You may be asked for more information about your reasons and to provide evidence of your circumstances.</w:t>
      </w:r>
    </w:p>
    <w:p w14:paraId="1C10DDE0" w14:textId="77777777" w:rsidR="00F4221D" w:rsidRDefault="00E70F22" w:rsidP="00E70F22">
      <w:pPr>
        <w:pStyle w:val="IPEdTextragged"/>
      </w:pPr>
      <w:r>
        <w:t>If you are approved for remote candidacy, you will need to agree</w:t>
      </w:r>
      <w:r w:rsidR="001140EE">
        <w:t xml:space="preserve"> to</w:t>
      </w:r>
      <w:r w:rsidR="0033595D">
        <w:t>:</w:t>
      </w:r>
    </w:p>
    <w:p w14:paraId="3C0FAC9D" w14:textId="77777777" w:rsidR="00F4221D" w:rsidRDefault="00E70F22" w:rsidP="00CB6A19">
      <w:pPr>
        <w:pStyle w:val="IPEdBullet"/>
      </w:pPr>
      <w:r>
        <w:t xml:space="preserve">certain technology waivers </w:t>
      </w:r>
      <w:r w:rsidR="00A5376E">
        <w:t>because</w:t>
      </w:r>
      <w:r>
        <w:t xml:space="preserve"> you will be required to provide your own equipment and internet connection</w:t>
      </w:r>
    </w:p>
    <w:p w14:paraId="6A54418A" w14:textId="77777777" w:rsidR="00F4221D" w:rsidRDefault="00A5376E" w:rsidP="00C17401">
      <w:pPr>
        <w:pStyle w:val="IPEdBullet"/>
      </w:pPr>
      <w:r>
        <w:t xml:space="preserve">privacy </w:t>
      </w:r>
      <w:r w:rsidR="00D03D83">
        <w:t xml:space="preserve">waivers because </w:t>
      </w:r>
      <w:r>
        <w:t xml:space="preserve">you </w:t>
      </w:r>
      <w:r w:rsidR="00E70F22">
        <w:t xml:space="preserve">must allow the remote invigilator to see you, the room where you sit the exam and </w:t>
      </w:r>
      <w:r w:rsidR="00F31C5E">
        <w:t>your computer screen while you complete the exam</w:t>
      </w:r>
      <w:r w:rsidR="00D03D83">
        <w:t>, and for your exam to be recorded</w:t>
      </w:r>
      <w:r w:rsidR="00E70F22">
        <w:t>.</w:t>
      </w:r>
    </w:p>
    <w:p w14:paraId="2190BEFB" w14:textId="77777777" w:rsidR="00F4221D" w:rsidRDefault="00F31C5E" w:rsidP="00E70F22">
      <w:pPr>
        <w:pStyle w:val="IPEdTextragged"/>
      </w:pPr>
      <w:r>
        <w:t>Candidates who do not have good internet connection that can sustain video feed</w:t>
      </w:r>
      <w:r w:rsidR="00D03D83">
        <w:t>, or who are not sufficiently computer-literate to manage their own technology,</w:t>
      </w:r>
      <w:r>
        <w:t xml:space="preserve"> should not apply for a remote sitting. In this case a candidate who cannot attend one of the usual exam venues should request alternative venue arrangements.</w:t>
      </w:r>
    </w:p>
    <w:p w14:paraId="719690C2" w14:textId="77777777" w:rsidR="00F4221D" w:rsidRDefault="00E213A4" w:rsidP="00E213A4">
      <w:pPr>
        <w:pStyle w:val="IPEdTextragged"/>
      </w:pPr>
      <w:r>
        <w:lastRenderedPageBreak/>
        <w:t xml:space="preserve">You are advised to apply as early as possible for a remote sitting or alternative venue arrangement so that the Accreditation Board has sufficient time </w:t>
      </w:r>
      <w:r w:rsidR="00D35A44">
        <w:t>to find you an invigilator and to make any other arrangements.</w:t>
      </w:r>
    </w:p>
    <w:p w14:paraId="7B0AD3EC" w14:textId="77777777" w:rsidR="00F4221D" w:rsidRDefault="00F31C5E" w:rsidP="00E70F22">
      <w:pPr>
        <w:pStyle w:val="IPEdTextragged"/>
      </w:pPr>
      <w:r>
        <w:t>If the Accreditation Board is unable to accommodate a remote sitting or alternative venue for a candidate for any reason – for example, insufficient remote invigilators or no alternative venue could be found – the candidate’s registration will be cancelled</w:t>
      </w:r>
      <w:r w:rsidR="00D03D83">
        <w:t xml:space="preserve"> and their registration fee refunded,</w:t>
      </w:r>
      <w:r>
        <w:t xml:space="preserve"> less </w:t>
      </w:r>
      <w:r w:rsidR="0033595D">
        <w:t>any applicable cancellation fee</w:t>
      </w:r>
      <w:r>
        <w:t>.</w:t>
      </w:r>
    </w:p>
    <w:p w14:paraId="349EE8D3" w14:textId="383C4409" w:rsidR="00D61F0D" w:rsidRDefault="00D61F0D" w:rsidP="00634230">
      <w:pPr>
        <w:pStyle w:val="IPEdH1"/>
      </w:pPr>
      <w:bookmarkStart w:id="29" w:name="Screen"/>
      <w:bookmarkStart w:id="30" w:name="_Toc171522932"/>
      <w:r>
        <w:t>Editing on</w:t>
      </w:r>
      <w:r w:rsidR="0033595D">
        <w:t>-</w:t>
      </w:r>
      <w:r>
        <w:t>screen</w:t>
      </w:r>
      <w:bookmarkEnd w:id="30"/>
    </w:p>
    <w:bookmarkEnd w:id="29"/>
    <w:p w14:paraId="1702DDDF" w14:textId="77777777" w:rsidR="00963ADB" w:rsidRDefault="00A22EA0" w:rsidP="00A22EA0">
      <w:pPr>
        <w:pStyle w:val="IPEdTextragged"/>
      </w:pPr>
      <w:r>
        <w:t xml:space="preserve">You will sit the exam on a Windows system unless you specifically request </w:t>
      </w:r>
      <w:r w:rsidR="0033595D">
        <w:t xml:space="preserve">an Apple system </w:t>
      </w:r>
      <w:r>
        <w:t>when you register for the exam.</w:t>
      </w:r>
    </w:p>
    <w:p w14:paraId="7BD8C031" w14:textId="73582150" w:rsidR="003F3276" w:rsidRDefault="003F3276" w:rsidP="003F3276">
      <w:pPr>
        <w:pStyle w:val="IPEdH2"/>
      </w:pPr>
      <w:bookmarkStart w:id="31" w:name="_Toc171522933"/>
      <w:r>
        <w:t>Hardware systems</w:t>
      </w:r>
      <w:bookmarkEnd w:id="31"/>
    </w:p>
    <w:p w14:paraId="13D21CEE" w14:textId="67E37433" w:rsidR="00D61F0D" w:rsidRDefault="003F3276" w:rsidP="003F3276">
      <w:pPr>
        <w:pStyle w:val="IPEdH3"/>
      </w:pPr>
      <w:bookmarkStart w:id="32" w:name="_Toc171522934"/>
      <w:r>
        <w:t>Windows computers</w:t>
      </w:r>
      <w:r w:rsidR="00D61F0D">
        <w:t xml:space="preserve"> </w:t>
      </w:r>
      <w:r>
        <w:t>at Cliftons venues</w:t>
      </w:r>
      <w:bookmarkEnd w:id="32"/>
    </w:p>
    <w:p w14:paraId="09BA886C" w14:textId="69F8E330" w:rsidR="00963ADB" w:rsidRDefault="000C52B2" w:rsidP="0009152D">
      <w:pPr>
        <w:pStyle w:val="IPEdTextragged"/>
      </w:pPr>
      <w:r w:rsidRPr="007B0079">
        <w:t xml:space="preserve">The exam facilities provide </w:t>
      </w:r>
      <w:r w:rsidR="003F3276">
        <w:t xml:space="preserve">Windows </w:t>
      </w:r>
      <w:r w:rsidR="002B0AEA">
        <w:t>computers</w:t>
      </w:r>
      <w:r w:rsidR="002B0AEA" w:rsidRPr="007B0079">
        <w:t xml:space="preserve"> </w:t>
      </w:r>
      <w:r w:rsidRPr="007B0079">
        <w:t>for candidates to use in the exam</w:t>
      </w:r>
      <w:r w:rsidR="00F31C5E">
        <w:t xml:space="preserve">. </w:t>
      </w:r>
      <w:r w:rsidR="00A40C7F">
        <w:t>The computers will be configured with</w:t>
      </w:r>
      <w:r w:rsidR="003F3276">
        <w:t>:</w:t>
      </w:r>
    </w:p>
    <w:p w14:paraId="3B0E6B0D" w14:textId="0C309E14" w:rsidR="003F3276" w:rsidRDefault="00B12C07" w:rsidP="003F3276">
      <w:pPr>
        <w:pStyle w:val="IPEdBullet"/>
      </w:pPr>
      <w:r>
        <w:t xml:space="preserve">Windows </w:t>
      </w:r>
      <w:r w:rsidR="002B0AEA">
        <w:t xml:space="preserve">11 </w:t>
      </w:r>
      <w:r>
        <w:t>operating system</w:t>
      </w:r>
      <w:r w:rsidR="00CB6A19">
        <w:t xml:space="preserve"> </w:t>
      </w:r>
    </w:p>
    <w:p w14:paraId="4BAD8D5B" w14:textId="77777777" w:rsidR="0026290D" w:rsidRDefault="00B12C07" w:rsidP="003F3276">
      <w:pPr>
        <w:pStyle w:val="IPEdBullet"/>
      </w:pPr>
      <w:r>
        <w:t>25-inch monitor</w:t>
      </w:r>
    </w:p>
    <w:p w14:paraId="4274FCF9" w14:textId="77777777" w:rsidR="0026290D" w:rsidRDefault="0026290D" w:rsidP="003F3276">
      <w:pPr>
        <w:pStyle w:val="IPEdBullet"/>
      </w:pPr>
      <w:r>
        <w:t>numeric keyboard</w:t>
      </w:r>
    </w:p>
    <w:p w14:paraId="43CD20E2" w14:textId="19E32BA2" w:rsidR="00B12C07" w:rsidRDefault="0026290D" w:rsidP="003F3276">
      <w:pPr>
        <w:pStyle w:val="IPEdBullet"/>
      </w:pPr>
      <w:r>
        <w:t>wired mouse</w:t>
      </w:r>
      <w:r w:rsidR="00B12C07">
        <w:t>.</w:t>
      </w:r>
    </w:p>
    <w:p w14:paraId="1FB98DDF" w14:textId="79EAD3A7" w:rsidR="00B12C07" w:rsidRDefault="00B12C07" w:rsidP="00B12C07">
      <w:pPr>
        <w:pStyle w:val="IPEdTextragged"/>
      </w:pPr>
      <w:r>
        <w:t>Clifton</w:t>
      </w:r>
      <w:r w:rsidR="00924FBB">
        <w:t>s venues</w:t>
      </w:r>
      <w:r>
        <w:t xml:space="preserve"> provide</w:t>
      </w:r>
      <w:r w:rsidRPr="007B0079">
        <w:t xml:space="preserve"> </w:t>
      </w:r>
      <w:r>
        <w:t xml:space="preserve">onsite </w:t>
      </w:r>
      <w:r w:rsidRPr="007B0079">
        <w:t>technical support</w:t>
      </w:r>
      <w:r w:rsidR="00D03D83">
        <w:t>,</w:t>
      </w:r>
      <w:r>
        <w:t xml:space="preserve"> and </w:t>
      </w:r>
      <w:r w:rsidR="00924FBB">
        <w:t xml:space="preserve">IPEd </w:t>
      </w:r>
      <w:r>
        <w:t>invigilators will be equipped with basic troubleshooting instructions.</w:t>
      </w:r>
    </w:p>
    <w:p w14:paraId="4F31FA95" w14:textId="3A571D5E" w:rsidR="003F3276" w:rsidRDefault="003F3276" w:rsidP="003F3276">
      <w:pPr>
        <w:pStyle w:val="IPEdH3"/>
      </w:pPr>
      <w:bookmarkStart w:id="33" w:name="_Toc171522935"/>
      <w:r>
        <w:t>Apple computers at Cliftons venues</w:t>
      </w:r>
      <w:bookmarkEnd w:id="33"/>
    </w:p>
    <w:p w14:paraId="0E34AF22" w14:textId="77777777" w:rsidR="00963ADB" w:rsidRDefault="00B12C07" w:rsidP="003F3276">
      <w:pPr>
        <w:pStyle w:val="IPEdTextragged"/>
        <w:rPr>
          <w:rFonts w:eastAsia="Arial"/>
          <w:color w:val="000000"/>
        </w:rPr>
      </w:pPr>
      <w:r>
        <w:t>Cliftons hire</w:t>
      </w:r>
      <w:r w:rsidR="00924FBB">
        <w:t>s</w:t>
      </w:r>
      <w:r>
        <w:t xml:space="preserve"> Apple computers</w:t>
      </w:r>
      <w:r w:rsidR="00A22EA0">
        <w:t xml:space="preserve"> (iMacs)</w:t>
      </w:r>
      <w:r>
        <w:t xml:space="preserve"> at extra cost per hire to IPEd</w:t>
      </w:r>
      <w:r w:rsidR="00924FBB">
        <w:t xml:space="preserve"> </w:t>
      </w:r>
      <w:r w:rsidR="001E0592">
        <w:t>(in 2024 this cost is</w:t>
      </w:r>
      <w:r w:rsidR="00924FBB">
        <w:t xml:space="preserve"> A</w:t>
      </w:r>
      <w:r w:rsidR="001E0592">
        <w:t xml:space="preserve">$302.50 including GST). </w:t>
      </w:r>
      <w:r w:rsidR="001E0592" w:rsidRPr="001E0592">
        <w:rPr>
          <w:rStyle w:val="Italics"/>
        </w:rPr>
        <w:t>IPEd does not pass this cost on to exam candidates in the registration fee</w:t>
      </w:r>
      <w:r w:rsidR="001E0592">
        <w:t>. However, candidates who cancel their registration within 2 weeks before the exam</w:t>
      </w:r>
      <w:r w:rsidR="00924FBB">
        <w:t xml:space="preserve"> (27 July to 12 August inclusive) </w:t>
      </w:r>
      <w:r w:rsidR="001E0592">
        <w:t>– that is, once IPEd has committed to hiring a</w:t>
      </w:r>
      <w:r w:rsidR="00924FBB">
        <w:t>n</w:t>
      </w:r>
      <w:r w:rsidR="001E0592">
        <w:t xml:space="preserve"> iMac on their behalf – will incur an additional cancellation fee of </w:t>
      </w:r>
      <w:r>
        <w:rPr>
          <w:rFonts w:eastAsia="Arial"/>
          <w:color w:val="000000"/>
        </w:rPr>
        <w:t>A</w:t>
      </w:r>
      <w:r w:rsidR="001E0592">
        <w:t xml:space="preserve">$50 (16.5% of the actual iMac hire cost), on top of the </w:t>
      </w:r>
      <w:r>
        <w:rPr>
          <w:rFonts w:eastAsia="Arial"/>
          <w:color w:val="000000"/>
        </w:rPr>
        <w:t>emergency</w:t>
      </w:r>
      <w:r w:rsidR="00924FBB">
        <w:rPr>
          <w:rFonts w:eastAsia="Arial"/>
          <w:color w:val="000000"/>
        </w:rPr>
        <w:t xml:space="preserve"> </w:t>
      </w:r>
      <w:r w:rsidR="001E0592">
        <w:t>cancellation fee</w:t>
      </w:r>
      <w:r>
        <w:rPr>
          <w:rFonts w:eastAsia="Arial"/>
          <w:color w:val="000000"/>
        </w:rPr>
        <w:t xml:space="preserve"> of A$260.</w:t>
      </w:r>
    </w:p>
    <w:p w14:paraId="30AF2FB3" w14:textId="77777777" w:rsidR="00963ADB" w:rsidRDefault="0026290D" w:rsidP="003F3276">
      <w:pPr>
        <w:pStyle w:val="IPEdTextragged"/>
      </w:pPr>
      <w:r>
        <w:t>The</w:t>
      </w:r>
      <w:r w:rsidR="00A22EA0">
        <w:t xml:space="preserve"> iMacs </w:t>
      </w:r>
      <w:r>
        <w:t>will be</w:t>
      </w:r>
      <w:r w:rsidR="00A22EA0">
        <w:t xml:space="preserve"> </w:t>
      </w:r>
      <w:r w:rsidR="00B12C07">
        <w:t>configured with:</w:t>
      </w:r>
    </w:p>
    <w:p w14:paraId="7B19A7EE" w14:textId="13A43B36" w:rsidR="00963ADB" w:rsidRDefault="00B12C07" w:rsidP="00B12C07">
      <w:pPr>
        <w:pStyle w:val="IPEdBullet"/>
      </w:pPr>
      <w:r>
        <w:t xml:space="preserve">OSX </w:t>
      </w:r>
      <w:r w:rsidR="00986A36">
        <w:t>Sonoma</w:t>
      </w:r>
    </w:p>
    <w:p w14:paraId="663A0405" w14:textId="77777777" w:rsidR="00963ADB" w:rsidRDefault="00B12C07" w:rsidP="00B12C07">
      <w:pPr>
        <w:pStyle w:val="IPEdBullet"/>
      </w:pPr>
      <w:r>
        <w:t>27-inch monitor</w:t>
      </w:r>
    </w:p>
    <w:p w14:paraId="0E16151B" w14:textId="4C3A537B" w:rsidR="00963ADB" w:rsidRDefault="0026290D" w:rsidP="00B12C07">
      <w:pPr>
        <w:pStyle w:val="IPEdBullet"/>
      </w:pPr>
      <w:r>
        <w:t>Apple wireless keyboard</w:t>
      </w:r>
    </w:p>
    <w:p w14:paraId="7273184E" w14:textId="77777777" w:rsidR="00963ADB" w:rsidRDefault="0026290D" w:rsidP="00B12C07">
      <w:pPr>
        <w:pStyle w:val="IPEdBullet"/>
      </w:pPr>
      <w:r>
        <w:t>Apple wireless mouse</w:t>
      </w:r>
      <w:r w:rsidR="00B12C07">
        <w:t>.</w:t>
      </w:r>
    </w:p>
    <w:p w14:paraId="63D8CC75" w14:textId="76A12E87" w:rsidR="00986A36" w:rsidRDefault="00986A36" w:rsidP="003F3276">
      <w:pPr>
        <w:pStyle w:val="IPEdTextragged"/>
      </w:pPr>
      <w:r>
        <w:t xml:space="preserve">IPEd will request wired, numeric keyboards and wired mouses for the iMacs but cannot guarantee their supply </w:t>
      </w:r>
      <w:r w:rsidR="0068573F">
        <w:t xml:space="preserve">at </w:t>
      </w:r>
      <w:r>
        <w:t>all venues. Candidates who strongly prefer a non-standard keyboard or mouse should bring their own.</w:t>
      </w:r>
    </w:p>
    <w:p w14:paraId="569DA0BD" w14:textId="6ECA5982" w:rsidR="00963ADB" w:rsidRDefault="00B12C07" w:rsidP="003F3276">
      <w:pPr>
        <w:pStyle w:val="IPEdTextragged"/>
      </w:pPr>
      <w:r>
        <w:lastRenderedPageBreak/>
        <w:t>Cliftons</w:t>
      </w:r>
      <w:r w:rsidR="00924FBB">
        <w:t xml:space="preserve"> venues</w:t>
      </w:r>
      <w:r>
        <w:t xml:space="preserve"> do not provide technical support for iMacs, but </w:t>
      </w:r>
      <w:r w:rsidR="00924FBB">
        <w:t xml:space="preserve">IPEd </w:t>
      </w:r>
      <w:r>
        <w:t>invigilators will be equipped with basic troubleshooting instructions</w:t>
      </w:r>
      <w:r w:rsidR="00A22EA0">
        <w:t xml:space="preserve"> and a number to call for further assistance</w:t>
      </w:r>
      <w:r>
        <w:t>.</w:t>
      </w:r>
    </w:p>
    <w:p w14:paraId="57AD6E97" w14:textId="77777777" w:rsidR="00963ADB" w:rsidRDefault="003F3276" w:rsidP="003F3276">
      <w:pPr>
        <w:pStyle w:val="IPEdTextragged"/>
      </w:pPr>
      <w:r w:rsidRPr="007B0079">
        <w:t xml:space="preserve">You will </w:t>
      </w:r>
      <w:r w:rsidR="00B12C07">
        <w:t xml:space="preserve">only be able to sit </w:t>
      </w:r>
      <w:r w:rsidRPr="007B0079">
        <w:t>the exam on a</w:t>
      </w:r>
      <w:r w:rsidR="00B12C07">
        <w:t xml:space="preserve">n iMac if you </w:t>
      </w:r>
      <w:r w:rsidRPr="007B0079">
        <w:t>specifically request</w:t>
      </w:r>
      <w:r w:rsidR="00B12C07">
        <w:t>ed</w:t>
      </w:r>
      <w:r w:rsidRPr="007B0079">
        <w:t xml:space="preserve"> </w:t>
      </w:r>
      <w:r w:rsidR="00B12C07">
        <w:t>one</w:t>
      </w:r>
      <w:r w:rsidRPr="007B0079">
        <w:t xml:space="preserve"> during registration</w:t>
      </w:r>
      <w:r w:rsidR="00B12C07">
        <w:t xml:space="preserve"> and this was confirmed</w:t>
      </w:r>
      <w:r w:rsidRPr="007B0079">
        <w:t xml:space="preserve">. </w:t>
      </w:r>
      <w:r w:rsidR="00B12C07">
        <w:t>An</w:t>
      </w:r>
      <w:r w:rsidRPr="007B0079">
        <w:t xml:space="preserve"> </w:t>
      </w:r>
      <w:r w:rsidR="00B12C07">
        <w:t>i</w:t>
      </w:r>
      <w:r w:rsidRPr="007B0079">
        <w:t>Mac cannot be s</w:t>
      </w:r>
      <w:r>
        <w:t>upplied on the day if you haven’</w:t>
      </w:r>
      <w:r w:rsidRPr="007B0079">
        <w:t>t requested one</w:t>
      </w:r>
      <w:r w:rsidR="00924FBB">
        <w:t xml:space="preserve"> before registrations close (about 4 weeks before the exam)</w:t>
      </w:r>
      <w:r w:rsidRPr="007B0079">
        <w:t>.</w:t>
      </w:r>
    </w:p>
    <w:p w14:paraId="369A0EAE" w14:textId="782C545D" w:rsidR="003F3276" w:rsidRDefault="003F3276" w:rsidP="003F3276">
      <w:pPr>
        <w:pStyle w:val="IPEdH3"/>
      </w:pPr>
      <w:bookmarkStart w:id="34" w:name="_Toc171522936"/>
      <w:r>
        <w:t>Remote candidates</w:t>
      </w:r>
      <w:bookmarkEnd w:id="34"/>
    </w:p>
    <w:p w14:paraId="26F22856" w14:textId="0B30DFE6" w:rsidR="00963ADB" w:rsidRDefault="00B12C07" w:rsidP="0009152D">
      <w:pPr>
        <w:pStyle w:val="IPEdTextragged"/>
      </w:pPr>
      <w:r>
        <w:t xml:space="preserve">Approved remote candidates will sit the exam on their own systems, which may be either Windows or Apple systems. IPEd cannot provide </w:t>
      </w:r>
      <w:r w:rsidR="00986A36">
        <w:t xml:space="preserve">on-site </w:t>
      </w:r>
      <w:r>
        <w:t xml:space="preserve">technical support and takes no responsibility for systems failures for remote candidates. </w:t>
      </w:r>
      <w:r w:rsidR="00A22EA0">
        <w:t xml:space="preserve">Remote candidates will be asked to sign a declaration that they take responsibility for their </w:t>
      </w:r>
      <w:r w:rsidR="0026290D">
        <w:t xml:space="preserve">own </w:t>
      </w:r>
      <w:r w:rsidR="00A22EA0">
        <w:t>hardware.</w:t>
      </w:r>
    </w:p>
    <w:p w14:paraId="7D372E37" w14:textId="5ACA88E2" w:rsidR="00D61F0D" w:rsidRDefault="008F76FE" w:rsidP="000A4659">
      <w:pPr>
        <w:pStyle w:val="IPEdH2"/>
      </w:pPr>
      <w:bookmarkStart w:id="35" w:name="_Toc171522937"/>
      <w:r>
        <w:t>Software</w:t>
      </w:r>
      <w:r w:rsidR="003F3276">
        <w:t xml:space="preserve"> systems</w:t>
      </w:r>
      <w:bookmarkEnd w:id="35"/>
    </w:p>
    <w:p w14:paraId="5D77FB19" w14:textId="5EE8DFE6" w:rsidR="007B3171" w:rsidRDefault="007B3171" w:rsidP="007B3171">
      <w:pPr>
        <w:pStyle w:val="IPEdH3"/>
      </w:pPr>
      <w:bookmarkStart w:id="36" w:name="_Toc171522938"/>
      <w:r>
        <w:t>Microsoft Word</w:t>
      </w:r>
      <w:bookmarkEnd w:id="36"/>
    </w:p>
    <w:p w14:paraId="4E83C8A4" w14:textId="53E12244" w:rsidR="00963ADB" w:rsidRDefault="000C52B2" w:rsidP="0009152D">
      <w:pPr>
        <w:pStyle w:val="IPEdTextragged"/>
      </w:pPr>
      <w:r w:rsidRPr="007B0079">
        <w:t xml:space="preserve">The </w:t>
      </w:r>
      <w:r w:rsidR="007B3171">
        <w:t>M</w:t>
      </w:r>
      <w:r w:rsidR="00C12097">
        <w:t>-</w:t>
      </w:r>
      <w:r w:rsidR="007B3171">
        <w:t xml:space="preserve">part exam documents must be completed in </w:t>
      </w:r>
      <w:r w:rsidR="00B12C07">
        <w:t xml:space="preserve">Microsoft </w:t>
      </w:r>
      <w:r w:rsidRPr="007B0079">
        <w:t>Word</w:t>
      </w:r>
      <w:r w:rsidR="007B3171">
        <w:t>.</w:t>
      </w:r>
    </w:p>
    <w:p w14:paraId="1B04B7C3" w14:textId="77777777" w:rsidR="00BB5750" w:rsidRDefault="00453DB5" w:rsidP="0009152D">
      <w:pPr>
        <w:pStyle w:val="IPEdTextragged"/>
        <w:rPr>
          <w:rFonts w:eastAsia="Arial"/>
          <w:color w:val="000000"/>
        </w:rPr>
      </w:pPr>
      <w:r>
        <w:t>In 2024</w:t>
      </w:r>
      <w:r w:rsidR="00C12097">
        <w:t xml:space="preserve"> the </w:t>
      </w:r>
      <w:r w:rsidR="001465B6">
        <w:t>version</w:t>
      </w:r>
      <w:r w:rsidR="00986A36">
        <w:t xml:space="preserve"> used at Cliftons venues</w:t>
      </w:r>
      <w:r w:rsidR="001465B6">
        <w:t xml:space="preserve"> will be </w:t>
      </w:r>
      <w:r w:rsidR="001465B6" w:rsidRPr="0086533D">
        <w:rPr>
          <w:rStyle w:val="Bold"/>
        </w:rPr>
        <w:t xml:space="preserve">Word </w:t>
      </w:r>
      <w:r>
        <w:rPr>
          <w:rStyle w:val="Bold"/>
        </w:rPr>
        <w:t>2021</w:t>
      </w:r>
      <w:r w:rsidR="00986A36" w:rsidRPr="00986A36">
        <w:t>. The invigilators will check that the files have been configured properly for exam use</w:t>
      </w:r>
      <w:r w:rsidR="00C12097">
        <w:rPr>
          <w:rFonts w:eastAsia="Arial"/>
          <w:color w:val="000000"/>
        </w:rPr>
        <w:t>.</w:t>
      </w:r>
    </w:p>
    <w:p w14:paraId="22937A9A" w14:textId="291D08D2" w:rsidR="00963ADB" w:rsidRDefault="00B12C07" w:rsidP="0009152D">
      <w:pPr>
        <w:pStyle w:val="IPEdTextragged"/>
      </w:pPr>
      <w:r>
        <w:t xml:space="preserve">Approved remote </w:t>
      </w:r>
      <w:r w:rsidR="00986A36">
        <w:t xml:space="preserve">and alternative venue </w:t>
      </w:r>
      <w:r>
        <w:t>candidates</w:t>
      </w:r>
      <w:r w:rsidR="007B3171">
        <w:t xml:space="preserve"> may use any version of Word later than Word 201</w:t>
      </w:r>
      <w:r w:rsidR="00986A36">
        <w:t>6.</w:t>
      </w:r>
      <w:r w:rsidR="007B3171">
        <w:t xml:space="preserve"> </w:t>
      </w:r>
      <w:r w:rsidR="00986A36">
        <w:t>These candidates will receive</w:t>
      </w:r>
      <w:r>
        <w:t xml:space="preserve"> instructions </w:t>
      </w:r>
      <w:r w:rsidR="00986A36">
        <w:t xml:space="preserve">on </w:t>
      </w:r>
      <w:r w:rsidR="00BB5750">
        <w:t xml:space="preserve">how </w:t>
      </w:r>
      <w:r>
        <w:t xml:space="preserve">to do the </w:t>
      </w:r>
      <w:r w:rsidR="007B3171">
        <w:t xml:space="preserve">exam </w:t>
      </w:r>
      <w:r>
        <w:t>configuration themselves</w:t>
      </w:r>
      <w:r w:rsidR="0086533D">
        <w:t xml:space="preserve"> – including disabling some features in the latest versions of Word</w:t>
      </w:r>
      <w:r>
        <w:t>.</w:t>
      </w:r>
    </w:p>
    <w:p w14:paraId="509ABCB4" w14:textId="03C7E05F" w:rsidR="00963ADB" w:rsidRDefault="007B3171" w:rsidP="007B3171">
      <w:pPr>
        <w:pStyle w:val="IPEdH3"/>
      </w:pPr>
      <w:bookmarkStart w:id="37" w:name="_Toc171522939"/>
      <w:r>
        <w:t>Adobe Acrobat</w:t>
      </w:r>
      <w:bookmarkEnd w:id="37"/>
    </w:p>
    <w:p w14:paraId="2D11C1A2" w14:textId="26C4C970" w:rsidR="00963ADB" w:rsidRDefault="006F71D0" w:rsidP="0009152D">
      <w:pPr>
        <w:pStyle w:val="IPEdTextragged"/>
      </w:pPr>
      <w:r>
        <w:t>You must complete t</w:t>
      </w:r>
      <w:r w:rsidR="00A27935" w:rsidRPr="007B0079">
        <w:t xml:space="preserve">he </w:t>
      </w:r>
      <w:r w:rsidR="00B12C07">
        <w:t>PDF exam documents</w:t>
      </w:r>
      <w:r w:rsidR="007B3171">
        <w:t xml:space="preserve"> (K, L and Instructions)</w:t>
      </w:r>
      <w:r w:rsidR="00B12C07">
        <w:t xml:space="preserve"> in </w:t>
      </w:r>
      <w:r w:rsidR="00A27935" w:rsidRPr="009202F5">
        <w:rPr>
          <w:rStyle w:val="Bold"/>
        </w:rPr>
        <w:t xml:space="preserve">Adobe </w:t>
      </w:r>
      <w:r w:rsidR="00B12C07" w:rsidRPr="009202F5">
        <w:rPr>
          <w:rStyle w:val="Bold"/>
        </w:rPr>
        <w:t>Acrobat</w:t>
      </w:r>
      <w:r w:rsidR="00BB6A11">
        <w:t xml:space="preserve"> </w:t>
      </w:r>
      <w:r w:rsidR="00C12097">
        <w:t xml:space="preserve">(free </w:t>
      </w:r>
      <w:r w:rsidR="00BB6A11">
        <w:t>version)</w:t>
      </w:r>
      <w:r w:rsidR="00B12C07">
        <w:t xml:space="preserve"> and not an alternative PDF reader app</w:t>
      </w:r>
      <w:r w:rsidR="00A27935" w:rsidRPr="007B0079">
        <w:t>.</w:t>
      </w:r>
    </w:p>
    <w:p w14:paraId="74D95C9D" w14:textId="25F74F77" w:rsidR="001F3D68" w:rsidRDefault="001F3D68" w:rsidP="001F3D68">
      <w:pPr>
        <w:pStyle w:val="IPEdTextragged"/>
      </w:pPr>
      <w:r>
        <w:t>Candidates on Apple systems must be particularly careful to check that Acrobat is the default PDF viewer, not Preview, before they begin completing their exam documents.</w:t>
      </w:r>
    </w:p>
    <w:p w14:paraId="73B8502C" w14:textId="4B430098" w:rsidR="00963ADB" w:rsidRDefault="007B3171" w:rsidP="0009152D">
      <w:pPr>
        <w:pStyle w:val="IPEdTextragged"/>
      </w:pPr>
      <w:r>
        <w:t xml:space="preserve">In Cliftons venues, </w:t>
      </w:r>
      <w:r w:rsidR="00500F2F">
        <w:t xml:space="preserve">Acrobat will already </w:t>
      </w:r>
      <w:r>
        <w:t>be installed as the default PDF app</w:t>
      </w:r>
      <w:r w:rsidR="001F3D68">
        <w:t xml:space="preserve"> and will use the new interface</w:t>
      </w:r>
      <w:r>
        <w:t>.</w:t>
      </w:r>
      <w:r w:rsidR="00C12097">
        <w:t xml:space="preserve"> However, in the </w:t>
      </w:r>
      <w:r w:rsidR="006F71D0">
        <w:t>preparation time</w:t>
      </w:r>
      <w:r w:rsidR="00C12097">
        <w:t xml:space="preserve"> before the exam starts, </w:t>
      </w:r>
      <w:r w:rsidR="006F71D0">
        <w:t xml:space="preserve">you should </w:t>
      </w:r>
      <w:r w:rsidR="00C12097">
        <w:t xml:space="preserve">check </w:t>
      </w:r>
      <w:r w:rsidR="0063614C">
        <w:t xml:space="preserve">that </w:t>
      </w:r>
      <w:r w:rsidR="00C12097">
        <w:t xml:space="preserve">the PDF </w:t>
      </w:r>
      <w:r w:rsidR="00B67F47">
        <w:t xml:space="preserve">exam </w:t>
      </w:r>
      <w:r w:rsidR="00C12097">
        <w:t xml:space="preserve">documents open in </w:t>
      </w:r>
      <w:r w:rsidR="00B67F47">
        <w:t>Acrobat</w:t>
      </w:r>
      <w:r w:rsidR="00F474D1">
        <w:t>,</w:t>
      </w:r>
      <w:r w:rsidR="001F3D68">
        <w:t xml:space="preserve"> and you can change to the older interface if you prefer.</w:t>
      </w:r>
    </w:p>
    <w:p w14:paraId="1EE4B1EC" w14:textId="6FB8A0E2" w:rsidR="001F3D68" w:rsidRDefault="00B12C07" w:rsidP="0009152D">
      <w:pPr>
        <w:pStyle w:val="IPEdTextragged"/>
      </w:pPr>
      <w:r>
        <w:t xml:space="preserve">Approved remote </w:t>
      </w:r>
      <w:r w:rsidR="006F71D0">
        <w:t xml:space="preserve">and alternative venue </w:t>
      </w:r>
      <w:r>
        <w:t xml:space="preserve">candidates will have </w:t>
      </w:r>
      <w:r w:rsidR="007B3171">
        <w:t xml:space="preserve">to install </w:t>
      </w:r>
      <w:r w:rsidR="00500F2F">
        <w:t xml:space="preserve">Acrobat </w:t>
      </w:r>
      <w:r w:rsidR="007B3171">
        <w:t xml:space="preserve">and set it as the default PDF app </w:t>
      </w:r>
      <w:r w:rsidR="006F71D0">
        <w:t>on the computer they will be using</w:t>
      </w:r>
      <w:r>
        <w:t>.</w:t>
      </w:r>
      <w:r w:rsidR="00044488">
        <w:t xml:space="preserve"> Instructions on how to do this </w:t>
      </w:r>
      <w:r w:rsidR="006F71D0">
        <w:t>are</w:t>
      </w:r>
      <w:r w:rsidR="00044488">
        <w:t xml:space="preserve"> provided </w:t>
      </w:r>
      <w:r w:rsidR="006F71D0">
        <w:t>during the approvals process</w:t>
      </w:r>
      <w:r w:rsidR="00044488">
        <w:t>.</w:t>
      </w:r>
    </w:p>
    <w:p w14:paraId="2CDD3706" w14:textId="7F59C998" w:rsidR="001F3D68" w:rsidRDefault="001F3D68" w:rsidP="0009152D">
      <w:pPr>
        <w:pStyle w:val="IPEdTextragged"/>
      </w:pPr>
      <w:r>
        <w:t xml:space="preserve">Detailed guidance on setting up Acrobat, changing the interface and adjusting view settings is contained in the document </w:t>
      </w:r>
      <w:r w:rsidRPr="001F3D68">
        <w:rPr>
          <w:rStyle w:val="Italics"/>
        </w:rPr>
        <w:t>Guide to using the 2024 exam documents</w:t>
      </w:r>
      <w:r>
        <w:t xml:space="preserve"> issued to registered candidates after registrations close.</w:t>
      </w:r>
    </w:p>
    <w:p w14:paraId="6A930827" w14:textId="396E3FA9" w:rsidR="007B3171" w:rsidRDefault="007B3171" w:rsidP="007B3171">
      <w:pPr>
        <w:pStyle w:val="IPEdH3"/>
      </w:pPr>
      <w:bookmarkStart w:id="38" w:name="_Toc171522940"/>
      <w:r>
        <w:lastRenderedPageBreak/>
        <w:t>Web browser and internet</w:t>
      </w:r>
      <w:bookmarkEnd w:id="38"/>
    </w:p>
    <w:p w14:paraId="79AB5E0B" w14:textId="64A6D033" w:rsidR="00963ADB" w:rsidRDefault="00044488" w:rsidP="007B3171">
      <w:pPr>
        <w:pStyle w:val="IPEdTextragged"/>
        <w:rPr>
          <w:rFonts w:eastAsia="Arial"/>
        </w:rPr>
      </w:pPr>
      <w:r>
        <w:rPr>
          <w:rFonts w:eastAsia="Arial"/>
        </w:rPr>
        <w:t>I</w:t>
      </w:r>
      <w:r w:rsidR="007B3171">
        <w:rPr>
          <w:rFonts w:eastAsia="Arial"/>
        </w:rPr>
        <w:t xml:space="preserve">nternet access </w:t>
      </w:r>
      <w:r w:rsidR="004A22C7">
        <w:rPr>
          <w:rFonts w:eastAsia="Arial"/>
        </w:rPr>
        <w:t>is</w:t>
      </w:r>
      <w:r>
        <w:rPr>
          <w:rFonts w:eastAsia="Arial"/>
        </w:rPr>
        <w:t xml:space="preserve"> </w:t>
      </w:r>
      <w:r w:rsidR="007B3171">
        <w:rPr>
          <w:rFonts w:eastAsia="Arial"/>
        </w:rPr>
        <w:t xml:space="preserve">permitted to </w:t>
      </w:r>
      <w:r w:rsidR="004A22C7">
        <w:rPr>
          <w:rFonts w:eastAsia="Arial"/>
        </w:rPr>
        <w:t xml:space="preserve">only </w:t>
      </w:r>
      <w:r w:rsidR="007B3171">
        <w:rPr>
          <w:rFonts w:eastAsia="Arial"/>
        </w:rPr>
        <w:t>the</w:t>
      </w:r>
      <w:r>
        <w:rPr>
          <w:rFonts w:eastAsia="Arial"/>
        </w:rPr>
        <w:t xml:space="preserve"> following sites:</w:t>
      </w:r>
    </w:p>
    <w:p w14:paraId="1BFDA1F3" w14:textId="734145C3" w:rsidR="00442A6C" w:rsidRDefault="007B3171" w:rsidP="00442A6C">
      <w:pPr>
        <w:pStyle w:val="IPEdBullet"/>
      </w:pPr>
      <w:r w:rsidRPr="007B3171">
        <w:rPr>
          <w:rStyle w:val="Italics"/>
        </w:rPr>
        <w:t xml:space="preserve">Macquarie </w:t>
      </w:r>
      <w:r w:rsidR="00B67F47">
        <w:rPr>
          <w:rStyle w:val="Italics"/>
        </w:rPr>
        <w:t>d</w:t>
      </w:r>
      <w:r w:rsidRPr="007B3171">
        <w:rPr>
          <w:rStyle w:val="Italics"/>
        </w:rPr>
        <w:t xml:space="preserve">ictionary </w:t>
      </w:r>
      <w:r w:rsidR="00B67F47">
        <w:rPr>
          <w:rStyle w:val="Italics"/>
        </w:rPr>
        <w:t>o</w:t>
      </w:r>
      <w:r w:rsidRPr="007B3171">
        <w:rPr>
          <w:rStyle w:val="Italics"/>
        </w:rPr>
        <w:t>nline</w:t>
      </w:r>
      <w:r w:rsidR="00044488" w:rsidRPr="00044488">
        <w:t xml:space="preserve"> (MDO)</w:t>
      </w:r>
    </w:p>
    <w:p w14:paraId="59BE453E" w14:textId="32022856" w:rsidR="00442A6C" w:rsidRPr="00442A6C" w:rsidRDefault="00442A6C" w:rsidP="00AA374E">
      <w:pPr>
        <w:pStyle w:val="IPEdBullet"/>
        <w:rPr>
          <w:i/>
          <w:iCs/>
        </w:rPr>
      </w:pPr>
      <w:r w:rsidRPr="00442A6C">
        <w:rPr>
          <w:i/>
          <w:iCs/>
        </w:rPr>
        <w:t>Te Aka Māori dictionary</w:t>
      </w:r>
    </w:p>
    <w:p w14:paraId="7A95D831" w14:textId="3102C068" w:rsidR="00B67F47" w:rsidRPr="00B67F47" w:rsidRDefault="00B67F47" w:rsidP="00044488">
      <w:pPr>
        <w:pStyle w:val="IPEdBullet"/>
        <w:rPr>
          <w:rStyle w:val="Italics"/>
          <w:i w:val="0"/>
          <w:iCs w:val="0"/>
        </w:rPr>
      </w:pPr>
      <w:r>
        <w:rPr>
          <w:rStyle w:val="Italics"/>
        </w:rPr>
        <w:t>Biotext content manual</w:t>
      </w:r>
      <w:r w:rsidR="004A22C7">
        <w:rPr>
          <w:rStyle w:val="Italics"/>
        </w:rPr>
        <w:t xml:space="preserve"> </w:t>
      </w:r>
      <w:r w:rsidR="004A22C7" w:rsidRPr="00044488">
        <w:t>(</w:t>
      </w:r>
      <w:r w:rsidR="004A22C7">
        <w:t xml:space="preserve">also called </w:t>
      </w:r>
      <w:r w:rsidR="004A22C7">
        <w:rPr>
          <w:rStyle w:val="Italics"/>
        </w:rPr>
        <w:t>Australian manual of style</w:t>
      </w:r>
      <w:r w:rsidR="004A22C7" w:rsidRPr="00044488">
        <w:t>)</w:t>
      </w:r>
    </w:p>
    <w:p w14:paraId="77970227" w14:textId="3941CB32" w:rsidR="00963ADB" w:rsidRDefault="00B67F47" w:rsidP="00044488">
      <w:pPr>
        <w:pStyle w:val="IPEdBullet"/>
      </w:pPr>
      <w:r w:rsidRPr="00292CE7">
        <w:rPr>
          <w:rStyle w:val="Italics"/>
        </w:rPr>
        <w:t>Australian Government</w:t>
      </w:r>
      <w:r w:rsidRPr="00B67F47">
        <w:t xml:space="preserve"> </w:t>
      </w:r>
      <w:r w:rsidR="00292CE7">
        <w:t>s</w:t>
      </w:r>
      <w:r w:rsidRPr="00B67F47">
        <w:rPr>
          <w:rStyle w:val="Italics"/>
        </w:rPr>
        <w:t>tyle manual</w:t>
      </w:r>
      <w:r w:rsidRPr="00B67F47">
        <w:t>.</w:t>
      </w:r>
    </w:p>
    <w:p w14:paraId="2787F9B3" w14:textId="037A5151" w:rsidR="004A22C7" w:rsidRDefault="007B3171" w:rsidP="007B3171">
      <w:pPr>
        <w:pStyle w:val="IPEdTextragged"/>
      </w:pPr>
      <w:r>
        <w:t>Candidates at Cliftons venues will have the</w:t>
      </w:r>
      <w:r w:rsidR="00044488">
        <w:t>se sites</w:t>
      </w:r>
      <w:r>
        <w:t xml:space="preserve"> open</w:t>
      </w:r>
      <w:r w:rsidR="00B67F47">
        <w:t>,</w:t>
      </w:r>
      <w:r>
        <w:t xml:space="preserve"> and </w:t>
      </w:r>
      <w:r w:rsidR="00B67F47">
        <w:t xml:space="preserve">the MDO </w:t>
      </w:r>
      <w:r>
        <w:t>logged in for them</w:t>
      </w:r>
      <w:r w:rsidR="00B67F47">
        <w:t>,</w:t>
      </w:r>
      <w:r>
        <w:t xml:space="preserve"> on the computer’s web browser.</w:t>
      </w:r>
    </w:p>
    <w:p w14:paraId="32BCC632" w14:textId="068E3093" w:rsidR="004A22C7" w:rsidRDefault="004A22C7" w:rsidP="007B3171">
      <w:pPr>
        <w:pStyle w:val="IPEdTextragged"/>
      </w:pPr>
      <w:r>
        <w:t>Invigilators will give you the MDO login credentials for the IPEd exam account at the start of the exam. You may also use your own login credentials if you have your own MDO subscription, as long as you have brought these with you to the exam.</w:t>
      </w:r>
    </w:p>
    <w:p w14:paraId="7723BF57" w14:textId="17EA27F5" w:rsidR="004A22C7" w:rsidRDefault="004A22C7" w:rsidP="007B3171">
      <w:pPr>
        <w:pStyle w:val="IPEdTextragged"/>
      </w:pPr>
      <w:r>
        <w:t>At Cliftons, the web browser will be Chrome on both Apple and Windows systems.</w:t>
      </w:r>
    </w:p>
    <w:p w14:paraId="25207BCD" w14:textId="098D1057" w:rsidR="004A22C7" w:rsidRDefault="007B3171" w:rsidP="007B3171">
      <w:pPr>
        <w:pStyle w:val="IPEdTextragged"/>
      </w:pPr>
      <w:r>
        <w:t>Remote</w:t>
      </w:r>
      <w:r w:rsidR="004A22C7">
        <w:t xml:space="preserve"> and alternative venue</w:t>
      </w:r>
      <w:r>
        <w:t xml:space="preserve"> </w:t>
      </w:r>
      <w:r w:rsidR="00F474D1">
        <w:t xml:space="preserve">candidates </w:t>
      </w:r>
      <w:r>
        <w:t>may use any web browser on their system.</w:t>
      </w:r>
    </w:p>
    <w:p w14:paraId="6AB2C9D8" w14:textId="0175E82E" w:rsidR="00B67F47" w:rsidRDefault="00B67F47" w:rsidP="00B67F47">
      <w:pPr>
        <w:pStyle w:val="IPEdH2"/>
      </w:pPr>
      <w:bookmarkStart w:id="39" w:name="_Toc171522941"/>
      <w:r>
        <w:t xml:space="preserve">Skills </w:t>
      </w:r>
      <w:r w:rsidR="000D0CB6">
        <w:t xml:space="preserve">in </w:t>
      </w:r>
      <w:r>
        <w:t>using Word and Acrobat PDFs</w:t>
      </w:r>
      <w:bookmarkEnd w:id="39"/>
    </w:p>
    <w:p w14:paraId="642AAC41" w14:textId="77777777" w:rsidR="00963ADB" w:rsidRDefault="000C52B2" w:rsidP="0009152D">
      <w:pPr>
        <w:pStyle w:val="IPEdTextragged"/>
      </w:pPr>
      <w:r w:rsidRPr="007B0079">
        <w:t xml:space="preserve">The exam </w:t>
      </w:r>
      <w:r w:rsidR="00AA638F">
        <w:t>requires basic computer literacy and some ability to use</w:t>
      </w:r>
      <w:r w:rsidRPr="007B0079">
        <w:t xml:space="preserve"> Microsoft Word</w:t>
      </w:r>
      <w:r w:rsidR="00A27935" w:rsidRPr="007B0079">
        <w:t xml:space="preserve"> </w:t>
      </w:r>
      <w:r w:rsidR="00AA638F">
        <w:t>and</w:t>
      </w:r>
      <w:r w:rsidR="00A27935" w:rsidRPr="007B0079">
        <w:t xml:space="preserve"> PDF files</w:t>
      </w:r>
      <w:r w:rsidR="00AA638F">
        <w:t xml:space="preserve"> </w:t>
      </w:r>
      <w:r w:rsidR="000C2AA0">
        <w:t>(keeping up with technology being</w:t>
      </w:r>
      <w:r w:rsidR="00AA638F">
        <w:t xml:space="preserve"> a standard required of a competent editor</w:t>
      </w:r>
      <w:r w:rsidR="000C2AA0">
        <w:t>)</w:t>
      </w:r>
      <w:r w:rsidR="00AA638F">
        <w:t xml:space="preserve">. However, </w:t>
      </w:r>
      <w:r w:rsidR="000C2AA0">
        <w:t>the exam</w:t>
      </w:r>
      <w:r w:rsidR="00AA638F">
        <w:t xml:space="preserve"> does not test your skill or </w:t>
      </w:r>
      <w:r w:rsidRPr="007B0079">
        <w:t>knowledge of advanced features of Word</w:t>
      </w:r>
      <w:r w:rsidR="00AA638F">
        <w:t xml:space="preserve"> or Acrobat</w:t>
      </w:r>
      <w:r w:rsidRPr="007B0079">
        <w:t>.</w:t>
      </w:r>
    </w:p>
    <w:p w14:paraId="4B6A4A93" w14:textId="73A37ACE" w:rsidR="00963ADB" w:rsidRDefault="00ED1B98" w:rsidP="0009152D">
      <w:pPr>
        <w:pStyle w:val="IPEdTextragged"/>
      </w:pPr>
      <w:r w:rsidRPr="007B0079">
        <w:t xml:space="preserve">You’ll find detailed information </w:t>
      </w:r>
      <w:r w:rsidR="00125926">
        <w:t>about</w:t>
      </w:r>
      <w:r w:rsidR="0009152D">
        <w:t xml:space="preserve"> the</w:t>
      </w:r>
      <w:r w:rsidR="00AA638F">
        <w:t xml:space="preserve"> skills required on the</w:t>
      </w:r>
      <w:r w:rsidRPr="007B0079">
        <w:t xml:space="preserve"> </w:t>
      </w:r>
      <w:hyperlink r:id="rId17" w:tooltip="Direct link to the exam resources page on the IPEd website" w:history="1">
        <w:r w:rsidR="00EF1AF0">
          <w:rPr>
            <w:rStyle w:val="Hyperlink"/>
          </w:rPr>
          <w:t>Exam resources</w:t>
        </w:r>
      </w:hyperlink>
      <w:r w:rsidRPr="007B0079">
        <w:t xml:space="preserve"> page</w:t>
      </w:r>
      <w:r w:rsidR="00125926">
        <w:t xml:space="preserve"> (</w:t>
      </w:r>
      <w:r w:rsidRPr="007B0079">
        <w:t xml:space="preserve">under </w:t>
      </w:r>
      <w:r w:rsidR="00EE72B0">
        <w:t>“</w:t>
      </w:r>
      <w:r w:rsidRPr="007B0079">
        <w:t xml:space="preserve">Editing </w:t>
      </w:r>
      <w:r w:rsidRPr="007967EA">
        <w:t>on</w:t>
      </w:r>
      <w:r w:rsidR="00B67F47">
        <w:rPr>
          <w:rFonts w:eastAsia="Arial"/>
          <w:color w:val="000000"/>
        </w:rPr>
        <w:t>-</w:t>
      </w:r>
      <w:r w:rsidRPr="007967EA">
        <w:t>screen</w:t>
      </w:r>
      <w:r w:rsidR="00EE72B0">
        <w:t>”</w:t>
      </w:r>
      <w:r w:rsidR="00125926">
        <w:t>)</w:t>
      </w:r>
      <w:r w:rsidR="00C65732">
        <w:t xml:space="preserve"> on the IPEd website</w:t>
      </w:r>
      <w:r w:rsidR="001F3D68">
        <w:t xml:space="preserve"> and in the document </w:t>
      </w:r>
      <w:r w:rsidR="001F3D68" w:rsidRPr="001F3D68">
        <w:rPr>
          <w:rStyle w:val="Italics"/>
        </w:rPr>
        <w:t>Guide to using the 2024 exam documents</w:t>
      </w:r>
      <w:r w:rsidR="001F3D68">
        <w:t xml:space="preserve"> issued to registered candidates after registrations close</w:t>
      </w:r>
      <w:r w:rsidRPr="007B0079">
        <w:t>.</w:t>
      </w:r>
    </w:p>
    <w:p w14:paraId="58EC5B5B" w14:textId="541F2F66" w:rsidR="00AA638F" w:rsidRDefault="006E0DE7" w:rsidP="00500F2F">
      <w:pPr>
        <w:pStyle w:val="IPEdH2"/>
      </w:pPr>
      <w:bookmarkStart w:id="40" w:name="_Toc171522942"/>
      <w:r>
        <w:t>M</w:t>
      </w:r>
      <w:r w:rsidR="007967EA">
        <w:t>ark-up symbols</w:t>
      </w:r>
      <w:bookmarkEnd w:id="40"/>
    </w:p>
    <w:p w14:paraId="032A2844" w14:textId="77777777" w:rsidR="00963ADB" w:rsidRDefault="00AA638F" w:rsidP="00AA638F">
      <w:pPr>
        <w:pStyle w:val="IPEdTextragged"/>
        <w:rPr>
          <w:rFonts w:eastAsia="Arial"/>
        </w:rPr>
      </w:pPr>
      <w:r>
        <w:rPr>
          <w:rFonts w:eastAsia="Arial"/>
        </w:rPr>
        <w:t xml:space="preserve">The only mark-up you will do is using Track Changes </w:t>
      </w:r>
      <w:r w:rsidR="003050D0">
        <w:rPr>
          <w:rFonts w:eastAsia="Arial"/>
        </w:rPr>
        <w:t xml:space="preserve">and Comments </w:t>
      </w:r>
      <w:r>
        <w:rPr>
          <w:rFonts w:eastAsia="Arial"/>
        </w:rPr>
        <w:t xml:space="preserve">in Word in </w:t>
      </w:r>
      <w:r w:rsidR="007967EA">
        <w:rPr>
          <w:rFonts w:eastAsia="Arial"/>
        </w:rPr>
        <w:t xml:space="preserve">the </w:t>
      </w:r>
      <w:r>
        <w:rPr>
          <w:rFonts w:eastAsia="Arial"/>
        </w:rPr>
        <w:t>MANUSCRIPT part.</w:t>
      </w:r>
    </w:p>
    <w:p w14:paraId="6699FBDF" w14:textId="3A41A380" w:rsidR="003050D0" w:rsidRDefault="003050D0" w:rsidP="00AA638F">
      <w:pPr>
        <w:pStyle w:val="IPEdTextragged"/>
        <w:rPr>
          <w:rFonts w:eastAsia="Arial"/>
        </w:rPr>
      </w:pPr>
      <w:r>
        <w:rPr>
          <w:rFonts w:eastAsia="Arial"/>
        </w:rPr>
        <w:t>You will not be asked to mark up the exam files using paper mark-up symbols or PDF mark-up tools.</w:t>
      </w:r>
    </w:p>
    <w:p w14:paraId="4AF51CDC" w14:textId="77777777" w:rsidR="00963ADB" w:rsidRDefault="007967EA" w:rsidP="0009152D">
      <w:pPr>
        <w:pStyle w:val="IPEdTextragged"/>
        <w:rPr>
          <w:rFonts w:eastAsia="Arial"/>
        </w:rPr>
      </w:pPr>
      <w:r>
        <w:rPr>
          <w:rFonts w:eastAsia="Arial"/>
        </w:rPr>
        <w:t xml:space="preserve">However, </w:t>
      </w:r>
      <w:r w:rsidR="0068043E">
        <w:rPr>
          <w:rFonts w:eastAsia="Arial"/>
        </w:rPr>
        <w:t xml:space="preserve">editorial </w:t>
      </w:r>
      <w:r>
        <w:rPr>
          <w:rFonts w:eastAsia="Arial"/>
        </w:rPr>
        <w:t xml:space="preserve">mark-up </w:t>
      </w:r>
      <w:r w:rsidR="0068043E">
        <w:rPr>
          <w:rStyle w:val="Italics"/>
          <w:rFonts w:eastAsia="Arial"/>
        </w:rPr>
        <w:t>is</w:t>
      </w:r>
      <w:r w:rsidR="00AA638F" w:rsidRPr="007967EA">
        <w:rPr>
          <w:rFonts w:eastAsia="Arial"/>
        </w:rPr>
        <w:t xml:space="preserve"> </w:t>
      </w:r>
      <w:r w:rsidR="00AA638F">
        <w:rPr>
          <w:rFonts w:eastAsia="Arial"/>
        </w:rPr>
        <w:t xml:space="preserve">covered by </w:t>
      </w:r>
      <w:r w:rsidR="00866ADE">
        <w:rPr>
          <w:rFonts w:eastAsia="Arial"/>
        </w:rPr>
        <w:t>standards A1.1, A7.1 and A7.7</w:t>
      </w:r>
      <w:r w:rsidR="00AA638F">
        <w:rPr>
          <w:rFonts w:eastAsia="Arial"/>
        </w:rPr>
        <w:t xml:space="preserve"> in the </w:t>
      </w:r>
      <w:r w:rsidR="00500F2F">
        <w:rPr>
          <w:rStyle w:val="Italics"/>
          <w:rFonts w:eastAsia="Arial"/>
        </w:rPr>
        <w:t>IPEd</w:t>
      </w:r>
      <w:r w:rsidR="00B67F47">
        <w:rPr>
          <w:rStyle w:val="Italics"/>
          <w:rFonts w:eastAsia="Arial"/>
        </w:rPr>
        <w:t xml:space="preserve"> standards for editing practice</w:t>
      </w:r>
      <w:r w:rsidR="00B67F47" w:rsidRPr="00B67F47">
        <w:rPr>
          <w:rFonts w:eastAsia="Arial"/>
        </w:rPr>
        <w:t xml:space="preserve"> </w:t>
      </w:r>
      <w:r w:rsidR="00B67F47">
        <w:rPr>
          <w:rFonts w:eastAsia="Arial"/>
        </w:rPr>
        <w:t>(</w:t>
      </w:r>
      <w:r w:rsidR="00500F2F">
        <w:rPr>
          <w:rFonts w:eastAsia="Arial"/>
        </w:rPr>
        <w:t>3rd</w:t>
      </w:r>
      <w:r w:rsidR="00B67F47">
        <w:rPr>
          <w:rFonts w:eastAsia="Arial"/>
        </w:rPr>
        <w:t> </w:t>
      </w:r>
      <w:r w:rsidR="00125926">
        <w:rPr>
          <w:rFonts w:eastAsia="Arial"/>
        </w:rPr>
        <w:t xml:space="preserve">edition), </w:t>
      </w:r>
      <w:r w:rsidR="00AA638F">
        <w:rPr>
          <w:rFonts w:eastAsia="Arial"/>
        </w:rPr>
        <w:t xml:space="preserve">so it’s possible for a question </w:t>
      </w:r>
      <w:r w:rsidR="00AA638F" w:rsidRPr="00C17401">
        <w:rPr>
          <w:rStyle w:val="Italics"/>
          <w:rFonts w:eastAsia="Arial"/>
        </w:rPr>
        <w:t>about</w:t>
      </w:r>
      <w:r w:rsidR="00AA638F">
        <w:rPr>
          <w:rFonts w:eastAsia="Arial"/>
        </w:rPr>
        <w:t xml:space="preserve"> </w:t>
      </w:r>
      <w:r w:rsidR="0068043E">
        <w:rPr>
          <w:rFonts w:eastAsia="Arial"/>
        </w:rPr>
        <w:t>mark-up</w:t>
      </w:r>
      <w:r w:rsidR="00AA638F">
        <w:rPr>
          <w:rFonts w:eastAsia="Arial"/>
        </w:rPr>
        <w:t xml:space="preserve"> to be included in the KNOWLEDGE part of the exam. </w:t>
      </w:r>
      <w:r w:rsidR="00523BEC">
        <w:rPr>
          <w:rFonts w:eastAsia="Arial"/>
        </w:rPr>
        <w:t>We</w:t>
      </w:r>
      <w:r w:rsidR="00AA638F">
        <w:rPr>
          <w:rFonts w:eastAsia="Arial"/>
        </w:rPr>
        <w:t xml:space="preserve"> recommend</w:t>
      </w:r>
      <w:r w:rsidR="00523BEC">
        <w:rPr>
          <w:rFonts w:eastAsia="Arial"/>
        </w:rPr>
        <w:t xml:space="preserve"> that</w:t>
      </w:r>
      <w:r w:rsidR="00AA638F">
        <w:rPr>
          <w:rFonts w:eastAsia="Arial"/>
        </w:rPr>
        <w:t xml:space="preserve"> you have a basic familiarity with </w:t>
      </w:r>
      <w:r w:rsidR="0068043E">
        <w:rPr>
          <w:rFonts w:eastAsia="Arial"/>
        </w:rPr>
        <w:t xml:space="preserve">either </w:t>
      </w:r>
      <w:r>
        <w:rPr>
          <w:rFonts w:eastAsia="Arial"/>
        </w:rPr>
        <w:t>paper</w:t>
      </w:r>
      <w:r w:rsidR="0068043E">
        <w:rPr>
          <w:rFonts w:eastAsia="Arial"/>
        </w:rPr>
        <w:t xml:space="preserve"> or digital</w:t>
      </w:r>
      <w:r>
        <w:rPr>
          <w:rFonts w:eastAsia="Arial"/>
        </w:rPr>
        <w:t xml:space="preserve"> mark-up symbols</w:t>
      </w:r>
      <w:r w:rsidR="0068043E">
        <w:rPr>
          <w:rFonts w:eastAsia="Arial"/>
        </w:rPr>
        <w:t xml:space="preserve"> and processes</w:t>
      </w:r>
      <w:r w:rsidR="00AA638F">
        <w:rPr>
          <w:rFonts w:eastAsia="Arial"/>
        </w:rPr>
        <w:t xml:space="preserve"> – at least to be able to recognise what the main symbols mean</w:t>
      </w:r>
      <w:r w:rsidR="00523BEC">
        <w:rPr>
          <w:rFonts w:eastAsia="Arial"/>
        </w:rPr>
        <w:t xml:space="preserve"> –</w:t>
      </w:r>
      <w:r w:rsidR="00AA638F">
        <w:rPr>
          <w:rFonts w:eastAsia="Arial"/>
        </w:rPr>
        <w:t xml:space="preserve"> and </w:t>
      </w:r>
      <w:r w:rsidR="00523BEC">
        <w:rPr>
          <w:rFonts w:eastAsia="Arial"/>
        </w:rPr>
        <w:t>that you</w:t>
      </w:r>
      <w:r w:rsidR="00AA638F">
        <w:rPr>
          <w:rFonts w:eastAsia="Arial"/>
        </w:rPr>
        <w:t xml:space="preserve"> know how to quickly look them up in your favourite resource</w:t>
      </w:r>
      <w:r w:rsidR="0068043E">
        <w:rPr>
          <w:rFonts w:eastAsia="Arial"/>
        </w:rPr>
        <w:t>s</w:t>
      </w:r>
      <w:r w:rsidR="00AA638F">
        <w:rPr>
          <w:rFonts w:eastAsia="Arial"/>
        </w:rPr>
        <w:t xml:space="preserve"> if necessary.</w:t>
      </w:r>
    </w:p>
    <w:p w14:paraId="126B9963" w14:textId="77777777" w:rsidR="00963ADB" w:rsidRDefault="002E15C7" w:rsidP="00C9342D">
      <w:pPr>
        <w:pStyle w:val="IPEdH2NP"/>
      </w:pPr>
      <w:bookmarkStart w:id="41" w:name="_Toc171522943"/>
      <w:r>
        <w:lastRenderedPageBreak/>
        <w:t>Hard copy</w:t>
      </w:r>
      <w:bookmarkEnd w:id="41"/>
    </w:p>
    <w:p w14:paraId="168BB63F" w14:textId="77777777" w:rsidR="00963ADB" w:rsidRDefault="006E0DE7" w:rsidP="0009152D">
      <w:pPr>
        <w:pStyle w:val="IPEdTextragged"/>
      </w:pPr>
      <w:r>
        <w:t>There will be no hard copy of instructions or exam documents – everything is on</w:t>
      </w:r>
      <w:r w:rsidR="00B67F47">
        <w:t>-</w:t>
      </w:r>
      <w:r>
        <w:t>screen. The only hard</w:t>
      </w:r>
      <w:r w:rsidR="00523BEC">
        <w:t>-</w:t>
      </w:r>
      <w:r>
        <w:t xml:space="preserve">copy materials you will have </w:t>
      </w:r>
      <w:proofErr w:type="gramStart"/>
      <w:r>
        <w:t>are</w:t>
      </w:r>
      <w:proofErr w:type="gramEnd"/>
      <w:r>
        <w:t xml:space="preserve"> the references and bound notes that you bring in yourself.</w:t>
      </w:r>
    </w:p>
    <w:p w14:paraId="5DDB8379" w14:textId="1AD94428" w:rsidR="00963ADB" w:rsidRDefault="008F2E76" w:rsidP="0009152D">
      <w:pPr>
        <w:pStyle w:val="IPEdTextragged"/>
      </w:pPr>
      <w:r>
        <w:t>Most</w:t>
      </w:r>
      <w:r w:rsidR="006E0DE7">
        <w:t xml:space="preserve"> venues </w:t>
      </w:r>
      <w:r>
        <w:t>will</w:t>
      </w:r>
      <w:r w:rsidR="006E0DE7">
        <w:t xml:space="preserve"> provide scribble paper</w:t>
      </w:r>
      <w:r w:rsidR="008A3CB9">
        <w:t>,</w:t>
      </w:r>
      <w:r>
        <w:t xml:space="preserve"> or you can bring your own paper for writing notes on</w:t>
      </w:r>
      <w:r w:rsidR="006E0DE7">
        <w:t xml:space="preserve">. However, there </w:t>
      </w:r>
      <w:r w:rsidR="00523BEC">
        <w:t>is</w:t>
      </w:r>
      <w:r w:rsidR="006E0DE7">
        <w:t xml:space="preserve"> limited </w:t>
      </w:r>
      <w:r w:rsidR="00523BEC">
        <w:t>time</w:t>
      </w:r>
      <w:r w:rsidR="006E0DE7">
        <w:t xml:space="preserve"> for writing anything more than the most minimal notes during the exam.</w:t>
      </w:r>
    </w:p>
    <w:p w14:paraId="1079C2D9" w14:textId="77777777" w:rsidR="00963ADB" w:rsidRDefault="006E0DE7" w:rsidP="0009152D">
      <w:pPr>
        <w:pStyle w:val="IPEdTextragged"/>
        <w:rPr>
          <w:rFonts w:eastAsia="Arial"/>
          <w:color w:val="000000"/>
        </w:rPr>
      </w:pPr>
      <w:r>
        <w:t>Anything written down during the exam will be checked by invigilators</w:t>
      </w:r>
      <w:r w:rsidR="00B67F47">
        <w:t xml:space="preserve">. Venue candidates must leave anything written down in the exam room for the invigilators to collect and destroy. </w:t>
      </w:r>
      <w:r w:rsidR="00B67F47">
        <w:rPr>
          <w:rFonts w:eastAsia="Arial"/>
          <w:color w:val="000000"/>
        </w:rPr>
        <w:t xml:space="preserve">Remote candidates will be required to show their invigilator what they have written down and then destroy the materials while their invigilator watches. </w:t>
      </w:r>
      <w:r w:rsidR="008F2E76">
        <w:rPr>
          <w:rFonts w:eastAsia="Arial"/>
          <w:color w:val="000000"/>
        </w:rPr>
        <w:t>You should avoid writing on anything you don’t wish to leave behind or destroy.</w:t>
      </w:r>
    </w:p>
    <w:p w14:paraId="17D61E16" w14:textId="494FABAC" w:rsidR="002E15C7" w:rsidRDefault="002E15C7" w:rsidP="0068043E">
      <w:pPr>
        <w:pStyle w:val="IPEdH1"/>
      </w:pPr>
      <w:bookmarkStart w:id="42" w:name="_Toc171522944"/>
      <w:r>
        <w:t>Exam day</w:t>
      </w:r>
      <w:bookmarkEnd w:id="42"/>
    </w:p>
    <w:p w14:paraId="3877EAAB" w14:textId="3B195C1C" w:rsidR="006E0DE7" w:rsidRDefault="00014363" w:rsidP="00014363">
      <w:pPr>
        <w:pStyle w:val="IPEdH2"/>
      </w:pPr>
      <w:bookmarkStart w:id="43" w:name="_Toc171522945"/>
      <w:r>
        <w:t>COVID</w:t>
      </w:r>
      <w:r w:rsidR="00EE72B0">
        <w:t>-s</w:t>
      </w:r>
      <w:r>
        <w:t>afe requirements</w:t>
      </w:r>
      <w:bookmarkEnd w:id="43"/>
    </w:p>
    <w:p w14:paraId="6EC35198" w14:textId="3A6951A6" w:rsidR="00963ADB" w:rsidRDefault="006F1022" w:rsidP="007967EA">
      <w:pPr>
        <w:pStyle w:val="IPEdTextragged"/>
        <w:rPr>
          <w:rFonts w:eastAsia="Arial"/>
        </w:rPr>
      </w:pPr>
      <w:r>
        <w:rPr>
          <w:rFonts w:eastAsia="Arial"/>
        </w:rPr>
        <w:t>Candidates will be required to follow whatever advice or rules are in place</w:t>
      </w:r>
      <w:r w:rsidR="00500F2F">
        <w:rPr>
          <w:rFonts w:eastAsia="Arial"/>
        </w:rPr>
        <w:t xml:space="preserve"> at the time of </w:t>
      </w:r>
      <w:r w:rsidR="00227DDA">
        <w:rPr>
          <w:rFonts w:eastAsia="Arial"/>
        </w:rPr>
        <w:t xml:space="preserve">the </w:t>
      </w:r>
      <w:r w:rsidR="00500F2F">
        <w:rPr>
          <w:rFonts w:eastAsia="Arial"/>
        </w:rPr>
        <w:t>exam</w:t>
      </w:r>
      <w:r>
        <w:rPr>
          <w:rFonts w:eastAsia="Arial"/>
        </w:rPr>
        <w:t>, whether provided by IPEd, Cliftons or their local health authority. Noncompliance may see candidates refused entry to the exam venue.</w:t>
      </w:r>
    </w:p>
    <w:p w14:paraId="5EE50F88" w14:textId="77777777" w:rsidR="00963ADB" w:rsidRDefault="004959ED" w:rsidP="00DB71B9">
      <w:pPr>
        <w:pStyle w:val="IPEdTextragged"/>
        <w:rPr>
          <w:rFonts w:eastAsia="Arial"/>
        </w:rPr>
      </w:pPr>
      <w:r>
        <w:rPr>
          <w:rFonts w:eastAsia="Arial"/>
        </w:rPr>
        <w:t xml:space="preserve">However, be prepared to wear a face mask even if there is no mandate in place on exam day. </w:t>
      </w:r>
      <w:r w:rsidR="00500F2F">
        <w:rPr>
          <w:rFonts w:eastAsia="Arial"/>
        </w:rPr>
        <w:t>IPEd has</w:t>
      </w:r>
      <w:r>
        <w:rPr>
          <w:rFonts w:eastAsia="Arial"/>
        </w:rPr>
        <w:t xml:space="preserve"> a duty to minimise the spread of infection – </w:t>
      </w:r>
      <w:r w:rsidR="00AD6C61">
        <w:rPr>
          <w:rFonts w:eastAsia="Arial"/>
        </w:rPr>
        <w:t>COVID</w:t>
      </w:r>
      <w:r>
        <w:rPr>
          <w:rFonts w:eastAsia="Arial"/>
        </w:rPr>
        <w:t>, flu, other respiratory illnesses and other airborne diseases – especially for vulnerable candidates.</w:t>
      </w:r>
    </w:p>
    <w:p w14:paraId="34241511" w14:textId="77777777" w:rsidR="00963ADB" w:rsidRDefault="00DB71B9" w:rsidP="00DB71B9">
      <w:pPr>
        <w:pStyle w:val="IPEdTextragged"/>
        <w:rPr>
          <w:rFonts w:eastAsia="Arial"/>
        </w:rPr>
      </w:pPr>
      <w:r>
        <w:rPr>
          <w:rFonts w:eastAsia="Arial"/>
        </w:rPr>
        <w:t xml:space="preserve">You </w:t>
      </w:r>
      <w:r w:rsidR="00500F2F">
        <w:rPr>
          <w:rFonts w:eastAsia="Arial"/>
        </w:rPr>
        <w:t>are encouraged</w:t>
      </w:r>
      <w:r>
        <w:rPr>
          <w:rFonts w:eastAsia="Arial"/>
        </w:rPr>
        <w:t xml:space="preserve"> to wear a mask:</w:t>
      </w:r>
    </w:p>
    <w:p w14:paraId="616BD90F" w14:textId="1491B045" w:rsidR="00DB71B9" w:rsidRDefault="00DB71B9" w:rsidP="00DB71B9">
      <w:pPr>
        <w:pStyle w:val="IPEdBullet"/>
        <w:rPr>
          <w:rFonts w:eastAsia="Arial"/>
        </w:rPr>
      </w:pPr>
      <w:r>
        <w:rPr>
          <w:rFonts w:eastAsia="Arial"/>
        </w:rPr>
        <w:t>in public spaces where physical distancing is not possible (e.g. public transport)</w:t>
      </w:r>
    </w:p>
    <w:p w14:paraId="08D1A74C" w14:textId="32A43AAD" w:rsidR="00DB71B9" w:rsidRDefault="00DB71B9" w:rsidP="00DB71B9">
      <w:pPr>
        <w:pStyle w:val="IPEdBullet"/>
        <w:rPr>
          <w:rFonts w:eastAsia="Arial"/>
        </w:rPr>
      </w:pPr>
      <w:r>
        <w:rPr>
          <w:rFonts w:eastAsia="Arial"/>
        </w:rPr>
        <w:t>when entering or leaving the exam room</w:t>
      </w:r>
    </w:p>
    <w:p w14:paraId="7820504D" w14:textId="77777777" w:rsidR="00963ADB" w:rsidRDefault="00DB71B9" w:rsidP="00DB71B9">
      <w:pPr>
        <w:pStyle w:val="IPEdBullet"/>
        <w:rPr>
          <w:rFonts w:eastAsia="Arial"/>
        </w:rPr>
      </w:pPr>
      <w:r>
        <w:rPr>
          <w:rFonts w:eastAsia="Arial"/>
        </w:rPr>
        <w:t>at any time you congregate with other candidates before or after the exam</w:t>
      </w:r>
    </w:p>
    <w:p w14:paraId="74CB97F3" w14:textId="77777777" w:rsidR="00963ADB" w:rsidRDefault="00DB71B9" w:rsidP="004959ED">
      <w:pPr>
        <w:pStyle w:val="IPEdTextragged"/>
        <w:rPr>
          <w:rFonts w:eastAsia="Arial"/>
        </w:rPr>
      </w:pPr>
      <w:r>
        <w:rPr>
          <w:rFonts w:eastAsia="Arial"/>
        </w:rPr>
        <w:t>but you may remove it if you wish when seated at your exam workstation.</w:t>
      </w:r>
    </w:p>
    <w:p w14:paraId="7C5CFA6D" w14:textId="6AA6A327" w:rsidR="00963ADB" w:rsidRDefault="00AD6C61" w:rsidP="004959ED">
      <w:pPr>
        <w:pStyle w:val="IPEdTextragged"/>
        <w:rPr>
          <w:rFonts w:eastAsia="Arial"/>
        </w:rPr>
      </w:pPr>
      <w:r>
        <w:rPr>
          <w:rFonts w:eastAsia="Arial"/>
        </w:rPr>
        <w:t>If you have any COVID or flu symptoms on exam day, stay at home. See “</w:t>
      </w:r>
      <w:hyperlink w:anchor="Attendance" w:tooltip="Subheading &quot;Non-attendance&quot; in this section" w:history="1">
        <w:r w:rsidRPr="00487B25">
          <w:rPr>
            <w:rStyle w:val="Hyperlink"/>
            <w:rFonts w:eastAsia="Arial"/>
          </w:rPr>
          <w:t>Non-attendance</w:t>
        </w:r>
      </w:hyperlink>
      <w:r>
        <w:rPr>
          <w:rFonts w:eastAsia="Arial"/>
        </w:rPr>
        <w:t>” below for guidance on what to do if you cannot attend because of illness.</w:t>
      </w:r>
    </w:p>
    <w:p w14:paraId="01E870CC" w14:textId="4191404F" w:rsidR="00E84EEC" w:rsidRDefault="00E84EEC" w:rsidP="00E84EEC">
      <w:pPr>
        <w:pStyle w:val="IPEdH2"/>
      </w:pPr>
      <w:bookmarkStart w:id="44" w:name="_Toc171522946"/>
      <w:r>
        <w:t>Invigilators</w:t>
      </w:r>
      <w:bookmarkEnd w:id="44"/>
    </w:p>
    <w:p w14:paraId="232B1CD2" w14:textId="77777777" w:rsidR="00963ADB" w:rsidRDefault="00E84EEC" w:rsidP="00E84EEC">
      <w:pPr>
        <w:pStyle w:val="IPEdTextragged"/>
      </w:pPr>
      <w:r w:rsidRPr="007B0079">
        <w:t xml:space="preserve">There will be at least </w:t>
      </w:r>
      <w:r w:rsidR="00855F4F">
        <w:t>2</w:t>
      </w:r>
      <w:r w:rsidR="00855F4F" w:rsidRPr="007B0079">
        <w:t xml:space="preserve"> </w:t>
      </w:r>
      <w:r w:rsidRPr="007B0079">
        <w:t xml:space="preserve">invigilators at each </w:t>
      </w:r>
      <w:r w:rsidR="00150691">
        <w:t>Cliftons</w:t>
      </w:r>
      <w:r w:rsidRPr="007B0079">
        <w:t xml:space="preserve"> venue</w:t>
      </w:r>
      <w:r>
        <w:t xml:space="preserve">, and </w:t>
      </w:r>
      <w:r w:rsidR="0068043E">
        <w:t>1 remote</w:t>
      </w:r>
      <w:r>
        <w:t xml:space="preserve"> invigilator for each approved remote candidate</w:t>
      </w:r>
      <w:r w:rsidRPr="007B0079">
        <w:t xml:space="preserve">. </w:t>
      </w:r>
      <w:r w:rsidR="00150691">
        <w:t>The number of invigilators at an alternative venue will depend on the number of candidates attending that venue.</w:t>
      </w:r>
    </w:p>
    <w:p w14:paraId="0F2CB9F9" w14:textId="1AB815DA" w:rsidR="00E84EEC" w:rsidRDefault="00E84EEC" w:rsidP="00E84EEC">
      <w:pPr>
        <w:pStyle w:val="IPEdTextragged"/>
      </w:pPr>
      <w:r w:rsidRPr="007B0079">
        <w:t xml:space="preserve">During the exam, </w:t>
      </w:r>
      <w:r>
        <w:t>invigilators</w:t>
      </w:r>
      <w:r w:rsidRPr="007B0079">
        <w:t xml:space="preserve"> will be able to answer general questions about the exam format and procedure, but not about the content.</w:t>
      </w:r>
    </w:p>
    <w:p w14:paraId="23CC53A8" w14:textId="6EC3CAE4" w:rsidR="00576365" w:rsidRDefault="00576365" w:rsidP="000A4659">
      <w:pPr>
        <w:pStyle w:val="IPEdH2"/>
      </w:pPr>
      <w:bookmarkStart w:id="45" w:name="Criticaltimes"/>
      <w:bookmarkStart w:id="46" w:name="_Toc171522947"/>
      <w:r w:rsidRPr="00D3382E">
        <w:lastRenderedPageBreak/>
        <w:t>Critical times</w:t>
      </w:r>
      <w:bookmarkEnd w:id="45"/>
      <w:bookmarkEnd w:id="46"/>
    </w:p>
    <w:p w14:paraId="5FAC2E63" w14:textId="6D0DCE53" w:rsidR="00963ADB" w:rsidRDefault="00390B86" w:rsidP="0009152D">
      <w:pPr>
        <w:pStyle w:val="IPEdTextragged"/>
      </w:pPr>
      <w:r w:rsidRPr="007B0079">
        <w:t>The exam lasts for</w:t>
      </w:r>
      <w:r w:rsidR="00961CAE">
        <w:t xml:space="preserve"> approximately</w:t>
      </w:r>
      <w:r w:rsidRPr="007B0079">
        <w:t xml:space="preserve"> </w:t>
      </w:r>
      <w:r w:rsidRPr="0009152D">
        <w:rPr>
          <w:rStyle w:val="Bold"/>
        </w:rPr>
        <w:t>4 hours</w:t>
      </w:r>
      <w:r w:rsidR="00961CAE">
        <w:t xml:space="preserve"> as follows:</w:t>
      </w:r>
    </w:p>
    <w:p w14:paraId="213480A9" w14:textId="77777777" w:rsidR="00963ADB" w:rsidRDefault="00961CAE" w:rsidP="00961CAE">
      <w:pPr>
        <w:pStyle w:val="IPEdBullet"/>
      </w:pPr>
      <w:r w:rsidRPr="007B0079">
        <w:t>30 minutes</w:t>
      </w:r>
      <w:r w:rsidR="0069507A">
        <w:t xml:space="preserve"> for the invigilator briefing and preparation time</w:t>
      </w:r>
      <w:r w:rsidRPr="007B0079">
        <w:t xml:space="preserve"> </w:t>
      </w:r>
      <w:r w:rsidR="00150691">
        <w:t xml:space="preserve">for you </w:t>
      </w:r>
      <w:r w:rsidRPr="007B0079">
        <w:t>to</w:t>
      </w:r>
      <w:r w:rsidR="00150691">
        <w:t>:</w:t>
      </w:r>
    </w:p>
    <w:p w14:paraId="7E857C12" w14:textId="43E59DA0" w:rsidR="009E76CD" w:rsidRDefault="009E76CD" w:rsidP="00150691">
      <w:pPr>
        <w:pStyle w:val="IPEdTipNextBullet"/>
      </w:pPr>
      <w:r>
        <w:t>rename the working folder and exam documents with your candidate number</w:t>
      </w:r>
    </w:p>
    <w:p w14:paraId="331C3865" w14:textId="7A2D4220" w:rsidR="00292CE7" w:rsidRDefault="009E76CD" w:rsidP="00150691">
      <w:pPr>
        <w:pStyle w:val="IPEdTipNextBullet"/>
      </w:pPr>
      <w:r>
        <w:t>enter your candidate number and chosen style guide</w:t>
      </w:r>
      <w:r w:rsidR="00C8038E">
        <w:t xml:space="preserve"> in the Instructions document and save it</w:t>
      </w:r>
      <w:r w:rsidR="008A3CB9">
        <w:t xml:space="preserve"> – this </w:t>
      </w:r>
      <w:r w:rsidR="00C8038E">
        <w:t xml:space="preserve">document </w:t>
      </w:r>
      <w:r w:rsidR="008A3CB9">
        <w:t>will be emailed to you before the exam to ensure you have plenty of time to read it</w:t>
      </w:r>
    </w:p>
    <w:p w14:paraId="273A269C" w14:textId="4AB7BA11" w:rsidR="00150691" w:rsidRDefault="00961CAE" w:rsidP="00150691">
      <w:pPr>
        <w:pStyle w:val="IPEdTipNextBullet"/>
      </w:pPr>
      <w:r w:rsidRPr="007B0079">
        <w:t xml:space="preserve">enter </w:t>
      </w:r>
      <w:r>
        <w:t>your</w:t>
      </w:r>
      <w:r w:rsidRPr="007B0079">
        <w:t xml:space="preserve"> ca</w:t>
      </w:r>
      <w:r>
        <w:t xml:space="preserve">ndidate number in each </w:t>
      </w:r>
      <w:r w:rsidR="00C8038E">
        <w:t xml:space="preserve">exam </w:t>
      </w:r>
      <w:r>
        <w:t>document</w:t>
      </w:r>
      <w:r w:rsidR="00C8038E">
        <w:t>, check that the PDF files open in Acrobat, adjust the PDF and Word document settings to your preferred configuration,</w:t>
      </w:r>
      <w:r>
        <w:t xml:space="preserve"> and save </w:t>
      </w:r>
      <w:r w:rsidR="00C8038E">
        <w:t>each document</w:t>
      </w:r>
    </w:p>
    <w:p w14:paraId="1F09FD63" w14:textId="6C6DDF59" w:rsidR="00150691" w:rsidRDefault="00961CAE" w:rsidP="00150691">
      <w:pPr>
        <w:pStyle w:val="IPEdTipNextBullet"/>
      </w:pPr>
      <w:r w:rsidRPr="007B0079">
        <w:t xml:space="preserve">check </w:t>
      </w:r>
      <w:r>
        <w:t xml:space="preserve">that </w:t>
      </w:r>
      <w:r w:rsidR="00150691">
        <w:t>your browser is logged into the</w:t>
      </w:r>
      <w:r w:rsidRPr="00347583">
        <w:t xml:space="preserve"> </w:t>
      </w:r>
      <w:r w:rsidR="005E50A2" w:rsidRPr="00347583">
        <w:t>MDO</w:t>
      </w:r>
      <w:r w:rsidR="00C8038E">
        <w:t xml:space="preserve"> and that the other online resources are open</w:t>
      </w:r>
    </w:p>
    <w:p w14:paraId="7F73B182" w14:textId="16453E08" w:rsidR="00961CAE" w:rsidRDefault="005E50A2" w:rsidP="00150691">
      <w:pPr>
        <w:pStyle w:val="IPEdTipNextBullet"/>
      </w:pPr>
      <w:r>
        <w:t>repor</w:t>
      </w:r>
      <w:r w:rsidR="0069507A">
        <w:t>t any t</w:t>
      </w:r>
      <w:r w:rsidR="00961CAE">
        <w:t>echnology issues</w:t>
      </w:r>
      <w:r w:rsidR="0069507A">
        <w:t xml:space="preserve"> to the invigilators</w:t>
      </w:r>
    </w:p>
    <w:p w14:paraId="44C9F8BF" w14:textId="2F7B7981" w:rsidR="00C8038E" w:rsidRPr="007B0079" w:rsidRDefault="00C8038E" w:rsidP="00150691">
      <w:pPr>
        <w:pStyle w:val="IPEdTipNextBullet"/>
      </w:pPr>
      <w:r>
        <w:t>review the Instructions document or consult your exam resources</w:t>
      </w:r>
    </w:p>
    <w:p w14:paraId="0FC99EC5" w14:textId="77777777" w:rsidR="00963ADB" w:rsidRDefault="00961CAE" w:rsidP="00961CAE">
      <w:pPr>
        <w:pStyle w:val="IPEdBullet"/>
      </w:pPr>
      <w:r w:rsidRPr="007B0079">
        <w:t>30 minutes</w:t>
      </w:r>
      <w:r w:rsidR="00150691">
        <w:t xml:space="preserve"> of reading time for you</w:t>
      </w:r>
      <w:r w:rsidRPr="007B0079">
        <w:t xml:space="preserve"> to</w:t>
      </w:r>
      <w:r w:rsidR="00150691">
        <w:t>:</w:t>
      </w:r>
    </w:p>
    <w:p w14:paraId="61FE95F0" w14:textId="77777777" w:rsidR="00963ADB" w:rsidRDefault="00150691" w:rsidP="00150691">
      <w:pPr>
        <w:pStyle w:val="IPEdTipNextBullet"/>
      </w:pPr>
      <w:r>
        <w:t>r</w:t>
      </w:r>
      <w:r w:rsidR="00961CAE" w:rsidRPr="007B0079">
        <w:t>ead</w:t>
      </w:r>
      <w:r>
        <w:t xml:space="preserve"> through</w:t>
      </w:r>
      <w:r w:rsidR="00961CAE" w:rsidRPr="007B0079">
        <w:t xml:space="preserve"> the exam documents</w:t>
      </w:r>
    </w:p>
    <w:p w14:paraId="4D2EEE6E" w14:textId="44DCB452" w:rsidR="00150691" w:rsidRDefault="00961CAE" w:rsidP="00150691">
      <w:pPr>
        <w:pStyle w:val="IPEdTipNextBullet"/>
      </w:pPr>
      <w:r w:rsidRPr="007B0079">
        <w:t>decide which</w:t>
      </w:r>
      <w:r w:rsidR="0069507A">
        <w:t xml:space="preserve"> part to start with</w:t>
      </w:r>
      <w:r w:rsidR="00150691">
        <w:t xml:space="preserve"> (if you haven’t already decided as part of your preparation)</w:t>
      </w:r>
    </w:p>
    <w:p w14:paraId="4D76E866" w14:textId="310045DB" w:rsidR="00963ADB" w:rsidRDefault="00150691" w:rsidP="00150691">
      <w:pPr>
        <w:pStyle w:val="IPEdTipNextBullet"/>
      </w:pPr>
      <w:r>
        <w:t>decide</w:t>
      </w:r>
      <w:r w:rsidR="0069507A">
        <w:t xml:space="preserve"> which </w:t>
      </w:r>
      <w:r>
        <w:rPr>
          <w:color w:val="000000"/>
        </w:rPr>
        <w:t xml:space="preserve">2 of the 4 </w:t>
      </w:r>
      <w:r w:rsidR="00855847">
        <w:rPr>
          <w:color w:val="000000"/>
        </w:rPr>
        <w:t>elective</w:t>
      </w:r>
      <w:r w:rsidR="00855847">
        <w:t xml:space="preserve"> </w:t>
      </w:r>
      <w:r w:rsidR="0069507A">
        <w:t>KNOWLEDGE</w:t>
      </w:r>
      <w:r w:rsidR="00961CAE" w:rsidRPr="007B0079">
        <w:t xml:space="preserve"> questions </w:t>
      </w:r>
      <w:r w:rsidR="00961CAE">
        <w:t>to</w:t>
      </w:r>
      <w:r w:rsidR="00961CAE" w:rsidRPr="007B0079">
        <w:t xml:space="preserve"> answer</w:t>
      </w:r>
    </w:p>
    <w:p w14:paraId="508FAE13" w14:textId="7ECB0475" w:rsidR="00961CAE" w:rsidRDefault="00961CAE" w:rsidP="00961CAE">
      <w:pPr>
        <w:pStyle w:val="IPEdBullet"/>
      </w:pPr>
      <w:r w:rsidRPr="007B0079">
        <w:t xml:space="preserve">3 hours </w:t>
      </w:r>
      <w:r w:rsidR="001A7216">
        <w:t xml:space="preserve">of working time for you </w:t>
      </w:r>
      <w:r w:rsidRPr="007B0079">
        <w:t>to complete the exam.</w:t>
      </w:r>
    </w:p>
    <w:p w14:paraId="198A3249" w14:textId="77777777" w:rsidR="00F4221D" w:rsidRDefault="001A7216" w:rsidP="0009152D">
      <w:pPr>
        <w:pStyle w:val="IPEdTextragged"/>
      </w:pPr>
      <w:r>
        <w:t>Venue candidates</w:t>
      </w:r>
      <w:r w:rsidR="00390B86" w:rsidRPr="007B0079">
        <w:t xml:space="preserve"> should arrive at least half an hour before the exam </w:t>
      </w:r>
      <w:r w:rsidR="0069507A">
        <w:t xml:space="preserve">preparation time </w:t>
      </w:r>
      <w:r w:rsidR="00390B86" w:rsidRPr="007B0079">
        <w:t xml:space="preserve">begins, which means it will be about 5 hours from the time </w:t>
      </w:r>
      <w:r w:rsidR="00523BEC">
        <w:t>you</w:t>
      </w:r>
      <w:r w:rsidR="00390B86" w:rsidRPr="007B0079">
        <w:t xml:space="preserve"> arrive at the exam venue</w:t>
      </w:r>
      <w:r>
        <w:t xml:space="preserve"> </w:t>
      </w:r>
      <w:r w:rsidR="00390B86" w:rsidRPr="007B0079">
        <w:t xml:space="preserve">to the time </w:t>
      </w:r>
      <w:r w:rsidR="00523BEC">
        <w:t>you</w:t>
      </w:r>
      <w:r w:rsidR="00390B86" w:rsidRPr="007B0079">
        <w:t xml:space="preserve"> leave.</w:t>
      </w:r>
    </w:p>
    <w:p w14:paraId="5A466033" w14:textId="77777777" w:rsidR="00F4221D" w:rsidRDefault="00E84EEC" w:rsidP="0009152D">
      <w:pPr>
        <w:pStyle w:val="IPEdTextragged"/>
      </w:pPr>
      <w:r>
        <w:t xml:space="preserve">Approved remote candidates will have extra set-up and post-exam procedures to complete, so </w:t>
      </w:r>
      <w:r w:rsidR="001A7216">
        <w:t xml:space="preserve">you </w:t>
      </w:r>
      <w:r>
        <w:t>will also need to allow about 5 hours in total.</w:t>
      </w:r>
    </w:p>
    <w:p w14:paraId="717C723D" w14:textId="65B7E12D" w:rsidR="007967EA" w:rsidRDefault="007967EA" w:rsidP="00634230">
      <w:pPr>
        <w:pStyle w:val="IPEdH2"/>
      </w:pPr>
      <w:bookmarkStart w:id="47" w:name="_Toc171522948"/>
      <w:r>
        <w:t>Exam timing</w:t>
      </w:r>
      <w:bookmarkEnd w:id="47"/>
    </w:p>
    <w:p w14:paraId="621CBC37" w14:textId="4E9CB663" w:rsidR="00963ADB" w:rsidRDefault="007967EA" w:rsidP="00961CAE">
      <w:pPr>
        <w:pStyle w:val="IPEdTextragged"/>
        <w:rPr>
          <w:rFonts w:eastAsia="Arial"/>
        </w:rPr>
      </w:pPr>
      <w:r>
        <w:rPr>
          <w:rFonts w:eastAsia="Arial"/>
        </w:rPr>
        <w:t>On the day, the timing will run as follows.</w:t>
      </w:r>
      <w:r w:rsidR="001A7216">
        <w:rPr>
          <w:rFonts w:eastAsia="Arial"/>
        </w:rPr>
        <w:t xml:space="preserve"> </w:t>
      </w:r>
      <w:r w:rsidR="00657F9E">
        <w:rPr>
          <w:rFonts w:eastAsia="Arial"/>
        </w:rPr>
        <w:t xml:space="preserve">All times are local, unless you are sitting remotely outside Australia or Aotearoa New Zealand (in which case you </w:t>
      </w:r>
      <w:r w:rsidR="00810C1B">
        <w:rPr>
          <w:rFonts w:eastAsia="Arial"/>
        </w:rPr>
        <w:t>may</w:t>
      </w:r>
      <w:r w:rsidR="00657F9E">
        <w:rPr>
          <w:rFonts w:eastAsia="Arial"/>
        </w:rPr>
        <w:t xml:space="preserve"> be given a different schedule).</w:t>
      </w:r>
    </w:p>
    <w:p w14:paraId="42D0A961" w14:textId="1F41AA54" w:rsidR="007967EA" w:rsidRDefault="007967EA" w:rsidP="00961CAE">
      <w:pPr>
        <w:pStyle w:val="IPEdBullet"/>
      </w:pPr>
      <w:r>
        <w:rPr>
          <w:rFonts w:eastAsia="Arial"/>
        </w:rPr>
        <w:t>12.00–12.50</w:t>
      </w:r>
      <w:r w:rsidR="00200AA2">
        <w:rPr>
          <w:rFonts w:eastAsia="Arial"/>
        </w:rPr>
        <w:t xml:space="preserve"> </w:t>
      </w:r>
      <w:r>
        <w:rPr>
          <w:rFonts w:eastAsia="Arial"/>
        </w:rPr>
        <w:t xml:space="preserve">pm: Candidates will be processed by </w:t>
      </w:r>
      <w:r w:rsidR="00D92646">
        <w:rPr>
          <w:rFonts w:eastAsia="Arial"/>
        </w:rPr>
        <w:t xml:space="preserve">the </w:t>
      </w:r>
      <w:r>
        <w:rPr>
          <w:rFonts w:eastAsia="Arial"/>
        </w:rPr>
        <w:t>invigilation team (notes and reference books checked, photo ID cross-checked</w:t>
      </w:r>
      <w:r w:rsidR="008A3CB9">
        <w:rPr>
          <w:rFonts w:eastAsia="Arial"/>
        </w:rPr>
        <w:t xml:space="preserve"> against candidate list</w:t>
      </w:r>
      <w:r>
        <w:rPr>
          <w:rFonts w:eastAsia="Arial"/>
        </w:rPr>
        <w:t xml:space="preserve">). Once processed, you’ll be able to enter the exam room to find a </w:t>
      </w:r>
      <w:r w:rsidR="0069507A">
        <w:rPr>
          <w:rFonts w:eastAsia="Arial"/>
        </w:rPr>
        <w:t>desk</w:t>
      </w:r>
      <w:r>
        <w:rPr>
          <w:rFonts w:eastAsia="Arial"/>
        </w:rPr>
        <w:t xml:space="preserve"> and check the equipment (but you won’t be allowed to open up any of the exam documents).</w:t>
      </w:r>
    </w:p>
    <w:p w14:paraId="59FEC7DA" w14:textId="24F3ABA2" w:rsidR="007967EA" w:rsidRDefault="007967EA" w:rsidP="00961CAE">
      <w:pPr>
        <w:pStyle w:val="IPEdBullet"/>
      </w:pPr>
      <w:r>
        <w:rPr>
          <w:rFonts w:eastAsia="Arial"/>
        </w:rPr>
        <w:t>12.50–1.00</w:t>
      </w:r>
      <w:r w:rsidR="00D92646">
        <w:rPr>
          <w:rFonts w:eastAsia="Arial"/>
        </w:rPr>
        <w:t xml:space="preserve"> </w:t>
      </w:r>
      <w:r>
        <w:rPr>
          <w:rFonts w:eastAsia="Arial"/>
        </w:rPr>
        <w:t>pm: The invigilators will usher everyone into the exam room.</w:t>
      </w:r>
    </w:p>
    <w:p w14:paraId="1E45D954" w14:textId="75B274F7" w:rsidR="007967EA" w:rsidRDefault="007967EA" w:rsidP="00961CAE">
      <w:pPr>
        <w:pStyle w:val="IPEdBullet"/>
      </w:pPr>
      <w:r>
        <w:rPr>
          <w:rFonts w:eastAsia="Arial"/>
        </w:rPr>
        <w:t>1.00–1.05</w:t>
      </w:r>
      <w:r w:rsidR="00D92646">
        <w:rPr>
          <w:rFonts w:eastAsia="Arial"/>
        </w:rPr>
        <w:t xml:space="preserve"> </w:t>
      </w:r>
      <w:r>
        <w:rPr>
          <w:rFonts w:eastAsia="Arial"/>
        </w:rPr>
        <w:t>pm: The invigilators will brief candidates on how the exam will be run and will explain what to do if you need to go to the toilet or if there is an emergency.</w:t>
      </w:r>
    </w:p>
    <w:p w14:paraId="78AF2AE7" w14:textId="6733CFDC" w:rsidR="007967EA" w:rsidRDefault="007967EA" w:rsidP="00961CAE">
      <w:pPr>
        <w:pStyle w:val="IPEdBullet"/>
      </w:pPr>
      <w:r>
        <w:rPr>
          <w:rFonts w:eastAsia="Arial"/>
        </w:rPr>
        <w:t>1.05–1.30</w:t>
      </w:r>
      <w:r w:rsidR="00D92646">
        <w:rPr>
          <w:rFonts w:eastAsia="Arial"/>
        </w:rPr>
        <w:t xml:space="preserve"> </w:t>
      </w:r>
      <w:r>
        <w:rPr>
          <w:rFonts w:eastAsia="Arial"/>
        </w:rPr>
        <w:t xml:space="preserve">pm: Candidates will </w:t>
      </w:r>
      <w:r w:rsidR="00C8038E">
        <w:rPr>
          <w:rFonts w:eastAsia="Arial"/>
        </w:rPr>
        <w:t>prepare</w:t>
      </w:r>
      <w:r w:rsidR="009E76CD">
        <w:rPr>
          <w:rFonts w:eastAsia="Arial"/>
        </w:rPr>
        <w:t xml:space="preserve"> their exam documents </w:t>
      </w:r>
      <w:r w:rsidR="00C8038E">
        <w:rPr>
          <w:rFonts w:eastAsia="Arial"/>
        </w:rPr>
        <w:t xml:space="preserve">as described under </w:t>
      </w:r>
      <w:r w:rsidR="00907414">
        <w:rPr>
          <w:rFonts w:eastAsia="Arial"/>
        </w:rPr>
        <w:t>“</w:t>
      </w:r>
      <w:hyperlink w:anchor="Criticaltimes" w:history="1">
        <w:r w:rsidR="00C8038E" w:rsidRPr="00C8038E">
          <w:rPr>
            <w:rStyle w:val="Hyperlink"/>
            <w:rFonts w:eastAsia="Arial"/>
          </w:rPr>
          <w:t>Critical times</w:t>
        </w:r>
      </w:hyperlink>
      <w:r w:rsidR="00907414">
        <w:rPr>
          <w:rFonts w:eastAsia="Arial"/>
        </w:rPr>
        <w:t>”</w:t>
      </w:r>
      <w:r w:rsidR="00C8038E">
        <w:rPr>
          <w:rFonts w:eastAsia="Arial"/>
        </w:rPr>
        <w:t xml:space="preserve"> above</w:t>
      </w:r>
      <w:r w:rsidR="000B7A2C">
        <w:rPr>
          <w:rFonts w:eastAsia="Arial"/>
        </w:rPr>
        <w:t xml:space="preserve"> and use any remaining time to review </w:t>
      </w:r>
      <w:r>
        <w:rPr>
          <w:rFonts w:eastAsia="Arial"/>
        </w:rPr>
        <w:t xml:space="preserve">the exam </w:t>
      </w:r>
      <w:r w:rsidR="00292CE7">
        <w:rPr>
          <w:rFonts w:eastAsia="Arial"/>
        </w:rPr>
        <w:t>I</w:t>
      </w:r>
      <w:r>
        <w:rPr>
          <w:rFonts w:eastAsia="Arial"/>
        </w:rPr>
        <w:t>nstructions</w:t>
      </w:r>
      <w:r w:rsidR="000E3F1C">
        <w:rPr>
          <w:rFonts w:eastAsia="Arial"/>
        </w:rPr>
        <w:t xml:space="preserve"> </w:t>
      </w:r>
      <w:r w:rsidR="00292CE7">
        <w:rPr>
          <w:rFonts w:eastAsia="Arial"/>
        </w:rPr>
        <w:t xml:space="preserve">document </w:t>
      </w:r>
      <w:r w:rsidR="000E3F1C">
        <w:rPr>
          <w:rFonts w:eastAsia="Arial"/>
        </w:rPr>
        <w:t>on</w:t>
      </w:r>
      <w:r w:rsidR="00847233">
        <w:rPr>
          <w:rFonts w:eastAsia="Arial"/>
        </w:rPr>
        <w:t>-</w:t>
      </w:r>
      <w:r w:rsidR="000E3F1C">
        <w:rPr>
          <w:rFonts w:eastAsia="Arial"/>
        </w:rPr>
        <w:t>screen</w:t>
      </w:r>
      <w:r w:rsidR="000B7A2C">
        <w:rPr>
          <w:rFonts w:eastAsia="Arial"/>
        </w:rPr>
        <w:t xml:space="preserve"> or consult their resources</w:t>
      </w:r>
      <w:r w:rsidRPr="00347583">
        <w:rPr>
          <w:rFonts w:eastAsia="Arial"/>
        </w:rPr>
        <w:t>.</w:t>
      </w:r>
      <w:r>
        <w:rPr>
          <w:rFonts w:eastAsia="Arial"/>
        </w:rPr>
        <w:t xml:space="preserve"> (</w:t>
      </w:r>
      <w:r w:rsidR="0069507A">
        <w:rPr>
          <w:rFonts w:eastAsia="Arial"/>
        </w:rPr>
        <w:t>An</w:t>
      </w:r>
      <w:r>
        <w:rPr>
          <w:rFonts w:eastAsia="Arial"/>
        </w:rPr>
        <w:t xml:space="preserve"> invigilator will lead </w:t>
      </w:r>
      <w:r w:rsidR="00C8038E">
        <w:rPr>
          <w:rFonts w:eastAsia="Arial"/>
        </w:rPr>
        <w:t xml:space="preserve">you </w:t>
      </w:r>
      <w:r>
        <w:rPr>
          <w:rFonts w:eastAsia="Arial"/>
        </w:rPr>
        <w:t>through this process.)</w:t>
      </w:r>
    </w:p>
    <w:p w14:paraId="730DD361" w14:textId="017C5FAD" w:rsidR="007967EA" w:rsidRDefault="007967EA" w:rsidP="00961CAE">
      <w:pPr>
        <w:pStyle w:val="IPEdBullet"/>
      </w:pPr>
      <w:r>
        <w:rPr>
          <w:rFonts w:eastAsia="Arial"/>
        </w:rPr>
        <w:t>1.30–2.00</w:t>
      </w:r>
      <w:r w:rsidR="00D92646">
        <w:rPr>
          <w:rFonts w:eastAsia="Arial"/>
        </w:rPr>
        <w:t xml:space="preserve"> </w:t>
      </w:r>
      <w:r>
        <w:rPr>
          <w:rFonts w:eastAsia="Arial"/>
        </w:rPr>
        <w:t xml:space="preserve">pm: Reading time (exam </w:t>
      </w:r>
      <w:r w:rsidR="000541DA">
        <w:rPr>
          <w:rFonts w:eastAsia="Arial"/>
        </w:rPr>
        <w:t>documents</w:t>
      </w:r>
      <w:r>
        <w:rPr>
          <w:rFonts w:eastAsia="Arial"/>
        </w:rPr>
        <w:t>).</w:t>
      </w:r>
    </w:p>
    <w:p w14:paraId="1BF0A389" w14:textId="13CD2042" w:rsidR="00963ADB" w:rsidRDefault="007967EA" w:rsidP="00961CAE">
      <w:pPr>
        <w:pStyle w:val="IPEdBullet"/>
        <w:rPr>
          <w:rFonts w:eastAsia="Arial"/>
        </w:rPr>
      </w:pPr>
      <w:r>
        <w:rPr>
          <w:rFonts w:eastAsia="Arial"/>
        </w:rPr>
        <w:t>2.00–5.00</w:t>
      </w:r>
      <w:r w:rsidR="00D92646">
        <w:rPr>
          <w:rFonts w:eastAsia="Arial"/>
        </w:rPr>
        <w:t xml:space="preserve"> </w:t>
      </w:r>
      <w:r>
        <w:rPr>
          <w:rFonts w:eastAsia="Arial"/>
        </w:rPr>
        <w:t>pm: Working time.</w:t>
      </w:r>
    </w:p>
    <w:p w14:paraId="0191F6C0" w14:textId="036D876A" w:rsidR="007967EA" w:rsidRDefault="007967EA" w:rsidP="00961CAE">
      <w:pPr>
        <w:pStyle w:val="IPEdH3"/>
      </w:pPr>
      <w:bookmarkStart w:id="48" w:name="_Toc171522949"/>
      <w:r>
        <w:lastRenderedPageBreak/>
        <w:t>Time of arrival at the exam venue</w:t>
      </w:r>
      <w:bookmarkEnd w:id="48"/>
    </w:p>
    <w:p w14:paraId="647D5B02" w14:textId="77777777" w:rsidR="00963ADB" w:rsidRDefault="00847233" w:rsidP="00961CAE">
      <w:pPr>
        <w:pStyle w:val="IPEdTextragged"/>
        <w:rPr>
          <w:rFonts w:eastAsia="Arial"/>
        </w:rPr>
      </w:pPr>
      <w:r>
        <w:rPr>
          <w:rFonts w:eastAsia="Arial"/>
        </w:rPr>
        <w:t>Venue candidates</w:t>
      </w:r>
      <w:r w:rsidR="007967EA">
        <w:rPr>
          <w:rFonts w:eastAsia="Arial"/>
        </w:rPr>
        <w:t xml:space="preserve"> should plan to arrive with enough time to </w:t>
      </w:r>
      <w:r w:rsidR="00174771">
        <w:rPr>
          <w:rFonts w:eastAsia="Arial"/>
        </w:rPr>
        <w:t>allow for</w:t>
      </w:r>
      <w:r w:rsidR="007967EA">
        <w:rPr>
          <w:rFonts w:eastAsia="Arial"/>
        </w:rPr>
        <w:t xml:space="preserve"> </w:t>
      </w:r>
      <w:r w:rsidR="0069507A">
        <w:rPr>
          <w:rFonts w:eastAsia="Arial"/>
        </w:rPr>
        <w:t>any entry procedures at the venue (</w:t>
      </w:r>
      <w:r w:rsidR="007967EA">
        <w:rPr>
          <w:rFonts w:eastAsia="Arial"/>
        </w:rPr>
        <w:t>and</w:t>
      </w:r>
      <w:r w:rsidR="00174771">
        <w:rPr>
          <w:rFonts w:eastAsia="Arial"/>
        </w:rPr>
        <w:t>,</w:t>
      </w:r>
      <w:r w:rsidR="007967EA">
        <w:rPr>
          <w:rFonts w:eastAsia="Arial"/>
        </w:rPr>
        <w:t xml:space="preserve"> once inside</w:t>
      </w:r>
      <w:r w:rsidR="00174771">
        <w:rPr>
          <w:rFonts w:eastAsia="Arial"/>
        </w:rPr>
        <w:t>,</w:t>
      </w:r>
      <w:r w:rsidR="007967EA">
        <w:rPr>
          <w:rFonts w:eastAsia="Arial"/>
        </w:rPr>
        <w:t xml:space="preserve"> </w:t>
      </w:r>
      <w:r w:rsidR="00347583">
        <w:rPr>
          <w:rFonts w:eastAsia="Arial"/>
        </w:rPr>
        <w:t xml:space="preserve">for </w:t>
      </w:r>
      <w:r w:rsidR="007967EA">
        <w:rPr>
          <w:rFonts w:eastAsia="Arial"/>
        </w:rPr>
        <w:t>register</w:t>
      </w:r>
      <w:r w:rsidR="00174771">
        <w:rPr>
          <w:rFonts w:eastAsia="Arial"/>
        </w:rPr>
        <w:t>ing</w:t>
      </w:r>
      <w:r w:rsidR="007967EA">
        <w:rPr>
          <w:rFonts w:eastAsia="Arial"/>
        </w:rPr>
        <w:t xml:space="preserve"> with the invigilators to have </w:t>
      </w:r>
      <w:r>
        <w:rPr>
          <w:rFonts w:eastAsia="Arial"/>
        </w:rPr>
        <w:t xml:space="preserve">your </w:t>
      </w:r>
      <w:r w:rsidR="007967EA">
        <w:rPr>
          <w:rFonts w:eastAsia="Arial"/>
        </w:rPr>
        <w:t>resources and photo ID checked</w:t>
      </w:r>
      <w:r>
        <w:rPr>
          <w:rFonts w:eastAsia="Arial"/>
        </w:rPr>
        <w:t>)</w:t>
      </w:r>
      <w:r w:rsidR="007967EA">
        <w:rPr>
          <w:rFonts w:eastAsia="Arial"/>
        </w:rPr>
        <w:t xml:space="preserve">. </w:t>
      </w:r>
      <w:r w:rsidR="00C65732">
        <w:rPr>
          <w:rFonts w:eastAsia="Arial"/>
        </w:rPr>
        <w:t>It is better to be early than in a rush.</w:t>
      </w:r>
    </w:p>
    <w:p w14:paraId="3F10F4D5" w14:textId="650EE2A0" w:rsidR="00963ADB" w:rsidRDefault="00847233" w:rsidP="00961CAE">
      <w:pPr>
        <w:pStyle w:val="IPEdTextragged"/>
        <w:rPr>
          <w:rFonts w:eastAsia="Arial"/>
        </w:rPr>
      </w:pPr>
      <w:r>
        <w:rPr>
          <w:rFonts w:eastAsia="Arial"/>
        </w:rPr>
        <w:t xml:space="preserve">The total number of candidates at your venue will affect how quickly you will be able to enter the venue and the exam room. Once the exam </w:t>
      </w:r>
      <w:r w:rsidR="0079035D">
        <w:rPr>
          <w:rFonts w:eastAsia="Arial"/>
        </w:rPr>
        <w:t>administrator</w:t>
      </w:r>
      <w:r>
        <w:rPr>
          <w:rFonts w:eastAsia="Arial"/>
        </w:rPr>
        <w:t xml:space="preserve"> knows how many candidates are registered at each venue, they will advise whether you should arrive at least 15 minutes or </w:t>
      </w:r>
      <w:r w:rsidR="00852018">
        <w:rPr>
          <w:rFonts w:eastAsia="Arial"/>
        </w:rPr>
        <w:t>30</w:t>
      </w:r>
      <w:r>
        <w:rPr>
          <w:rFonts w:eastAsia="Arial"/>
        </w:rPr>
        <w:t xml:space="preserve"> minutes before the exam room opens.</w:t>
      </w:r>
    </w:p>
    <w:p w14:paraId="344C780B" w14:textId="1A1F67A9" w:rsidR="00963ADB" w:rsidRDefault="00847233" w:rsidP="00961CAE">
      <w:pPr>
        <w:pStyle w:val="IPEdTextragged"/>
        <w:rPr>
          <w:rFonts w:eastAsia="Arial"/>
        </w:rPr>
      </w:pPr>
      <w:r>
        <w:rPr>
          <w:rFonts w:eastAsia="Arial"/>
        </w:rPr>
        <w:t>If you have arranged to install custom equipment at your workstation, you must arrive early enough to finish installation before the briefing begins at 1.00 pm.</w:t>
      </w:r>
    </w:p>
    <w:p w14:paraId="199BD5BC" w14:textId="088D6AF2" w:rsidR="00563BE8" w:rsidRPr="00D72043" w:rsidRDefault="00D72043" w:rsidP="00961CAE">
      <w:pPr>
        <w:pStyle w:val="IPEdH3"/>
      </w:pPr>
      <w:bookmarkStart w:id="49" w:name="_Toc171522950"/>
      <w:r>
        <w:t>Late arrival</w:t>
      </w:r>
      <w:bookmarkEnd w:id="49"/>
    </w:p>
    <w:p w14:paraId="2E5B7C29" w14:textId="77777777" w:rsidR="00963ADB" w:rsidRDefault="000D2F7C" w:rsidP="0009152D">
      <w:pPr>
        <w:pStyle w:val="IPEdTextragged"/>
      </w:pPr>
      <w:r>
        <w:t>If you are late and the briefing, preparation or reading periods have already started, you must enter the room very quietly so as not to interrupt the invigilators or disturb other candidates, and catch up with your preparation and reading as best you can. No extra time is allowed for late arrivals.</w:t>
      </w:r>
    </w:p>
    <w:p w14:paraId="3332AD5D" w14:textId="2443C959" w:rsidR="00963ADB" w:rsidRDefault="00563BE8" w:rsidP="0009152D">
      <w:pPr>
        <w:pStyle w:val="IPEdTextragged"/>
      </w:pPr>
      <w:r w:rsidRPr="007B0079">
        <w:t>Anyone who arrives</w:t>
      </w:r>
      <w:r w:rsidR="00847233">
        <w:t xml:space="preserve"> once the 3 hours of working time has begun (i.e. at 2.00 pm or later)</w:t>
      </w:r>
      <w:r w:rsidRPr="007B0079">
        <w:t xml:space="preserve"> will not be admitted</w:t>
      </w:r>
      <w:r w:rsidR="000D2F7C">
        <w:t xml:space="preserve"> to the exam room</w:t>
      </w:r>
      <w:r w:rsidRPr="007B0079">
        <w:t>.</w:t>
      </w:r>
    </w:p>
    <w:p w14:paraId="46C5FFE2" w14:textId="06B6F070" w:rsidR="00576365" w:rsidRDefault="0009152D" w:rsidP="00634230">
      <w:pPr>
        <w:pStyle w:val="IPEdH2"/>
      </w:pPr>
      <w:bookmarkStart w:id="50" w:name="_Toc171522951"/>
      <w:r>
        <w:t>What to b</w:t>
      </w:r>
      <w:r w:rsidR="00576365">
        <w:t>ring</w:t>
      </w:r>
      <w:bookmarkEnd w:id="50"/>
    </w:p>
    <w:p w14:paraId="1916371A" w14:textId="52C194C9" w:rsidR="0009152D" w:rsidRDefault="0009152D" w:rsidP="0009152D">
      <w:pPr>
        <w:pStyle w:val="IPEdTextragged"/>
      </w:pPr>
      <w:r>
        <w:t>You will need to bring to the exam:</w:t>
      </w:r>
    </w:p>
    <w:p w14:paraId="4D9D997A" w14:textId="1372C307" w:rsidR="00390B86" w:rsidRPr="007B0079" w:rsidRDefault="000F2982" w:rsidP="0009152D">
      <w:pPr>
        <w:pStyle w:val="IPEdBullet"/>
      </w:pPr>
      <w:r>
        <w:rPr>
          <w:rFonts w:eastAsia="Arial"/>
        </w:rPr>
        <w:t xml:space="preserve">your </w:t>
      </w:r>
      <w:r w:rsidR="00390B86" w:rsidRPr="007B0079">
        <w:rPr>
          <w:rFonts w:eastAsia="Arial"/>
        </w:rPr>
        <w:t>photo ID</w:t>
      </w:r>
    </w:p>
    <w:p w14:paraId="3215AB52" w14:textId="7B080BA7" w:rsidR="00390B86" w:rsidRPr="0009152D" w:rsidRDefault="00390B86" w:rsidP="0009152D">
      <w:pPr>
        <w:pStyle w:val="IPEdBullet"/>
      </w:pPr>
      <w:r w:rsidRPr="007B0079">
        <w:rPr>
          <w:rFonts w:eastAsia="Arial"/>
        </w:rPr>
        <w:t>your</w:t>
      </w:r>
      <w:r w:rsidR="00C654F1">
        <w:rPr>
          <w:rFonts w:eastAsia="Arial"/>
        </w:rPr>
        <w:t xml:space="preserve"> confidential</w:t>
      </w:r>
      <w:r w:rsidRPr="007B0079">
        <w:rPr>
          <w:rFonts w:eastAsia="Arial"/>
        </w:rPr>
        <w:t xml:space="preserve"> candidate </w:t>
      </w:r>
      <w:proofErr w:type="gramStart"/>
      <w:r w:rsidRPr="007B0079">
        <w:rPr>
          <w:rFonts w:eastAsia="Arial"/>
        </w:rPr>
        <w:t>number</w:t>
      </w:r>
      <w:proofErr w:type="gramEnd"/>
    </w:p>
    <w:p w14:paraId="02BC0CF0" w14:textId="77777777" w:rsidR="00D92646" w:rsidRPr="00D92646" w:rsidRDefault="0009152D" w:rsidP="00BF4E70">
      <w:pPr>
        <w:pStyle w:val="IPEdBullet"/>
      </w:pPr>
      <w:r w:rsidRPr="00D92646">
        <w:rPr>
          <w:rFonts w:eastAsia="Arial"/>
        </w:rPr>
        <w:t>your hard-copy resources and references (bound notes and books)</w:t>
      </w:r>
    </w:p>
    <w:p w14:paraId="2EA45E65" w14:textId="77777777" w:rsidR="00963ADB" w:rsidRDefault="00C654F1" w:rsidP="00BF4E70">
      <w:pPr>
        <w:pStyle w:val="IPEdBullet"/>
      </w:pPr>
      <w:r>
        <w:t>scribble paper and pen or pencil (optional – remember, anything you write down must be left in the exam room or destroyed)</w:t>
      </w:r>
    </w:p>
    <w:p w14:paraId="57F07D45" w14:textId="444538E4" w:rsidR="000E3F1C" w:rsidRPr="000E3F1C" w:rsidRDefault="00390B86" w:rsidP="00BF4E70">
      <w:pPr>
        <w:pStyle w:val="IPEdBullet"/>
      </w:pPr>
      <w:r w:rsidRPr="00D92646">
        <w:rPr>
          <w:rFonts w:eastAsia="Arial"/>
        </w:rPr>
        <w:t>a stand-alone calculator</w:t>
      </w:r>
      <w:r w:rsidR="000E3F1C" w:rsidRPr="00D92646">
        <w:rPr>
          <w:rFonts w:eastAsia="Arial"/>
        </w:rPr>
        <w:t xml:space="preserve"> (optional</w:t>
      </w:r>
      <w:r w:rsidR="0069507A" w:rsidRPr="00D92646">
        <w:rPr>
          <w:rFonts w:eastAsia="Arial"/>
        </w:rPr>
        <w:t xml:space="preserve"> – you cannot use your phone</w:t>
      </w:r>
      <w:r w:rsidR="00D92646" w:rsidRPr="00D92646">
        <w:rPr>
          <w:rFonts w:eastAsia="Arial"/>
        </w:rPr>
        <w:t xml:space="preserve">, </w:t>
      </w:r>
      <w:r w:rsidR="00D92646" w:rsidRPr="009B6903">
        <w:t>but you can use the default calculator app on your computer</w:t>
      </w:r>
      <w:r w:rsidR="00347583">
        <w:t xml:space="preserve"> as long as it is in basic mode</w:t>
      </w:r>
      <w:r w:rsidR="0069507A" w:rsidRPr="00D92646">
        <w:rPr>
          <w:rFonts w:eastAsia="Arial"/>
        </w:rPr>
        <w:t>)</w:t>
      </w:r>
    </w:p>
    <w:p w14:paraId="323F3A16" w14:textId="78A2DA44" w:rsidR="00963ADB" w:rsidRDefault="000E3F1C" w:rsidP="0009152D">
      <w:pPr>
        <w:pStyle w:val="IPEdBullet"/>
        <w:rPr>
          <w:rFonts w:eastAsia="Arial"/>
        </w:rPr>
      </w:pPr>
      <w:r>
        <w:rPr>
          <w:rFonts w:eastAsia="Arial"/>
        </w:rPr>
        <w:t>water and snacks (refreshments may be limited at the venue)</w:t>
      </w:r>
      <w:r w:rsidR="000D2F7C">
        <w:rPr>
          <w:rFonts w:eastAsia="Arial"/>
        </w:rPr>
        <w:t xml:space="preserve"> – see “</w:t>
      </w:r>
      <w:hyperlink w:anchor="Food" w:tooltip="Subheading &quot;Food and drinks&quot; in this section" w:history="1">
        <w:r w:rsidR="000D2F7C" w:rsidRPr="00487B25">
          <w:rPr>
            <w:rStyle w:val="Hyperlink"/>
            <w:rFonts w:eastAsia="Arial"/>
          </w:rPr>
          <w:t>Food and drinks</w:t>
        </w:r>
      </w:hyperlink>
      <w:r w:rsidR="000D2F7C">
        <w:rPr>
          <w:rFonts w:eastAsia="Arial"/>
        </w:rPr>
        <w:t>” below for guidance on approved refreshments</w:t>
      </w:r>
    </w:p>
    <w:p w14:paraId="3966E170" w14:textId="77777777" w:rsidR="00963ADB" w:rsidRDefault="000E3F1C" w:rsidP="0009152D">
      <w:pPr>
        <w:pStyle w:val="IPEdBullet"/>
        <w:rPr>
          <w:rFonts w:eastAsia="Arial"/>
          <w:color w:val="000000"/>
        </w:rPr>
      </w:pPr>
      <w:r>
        <w:rPr>
          <w:rFonts w:eastAsia="Arial"/>
        </w:rPr>
        <w:t>hand sanitiser</w:t>
      </w:r>
      <w:r>
        <w:rPr>
          <w:rFonts w:eastAsia="Arial"/>
          <w:color w:val="000000"/>
        </w:rPr>
        <w:t xml:space="preserve"> or wipes, if desired</w:t>
      </w:r>
    </w:p>
    <w:p w14:paraId="4B536A40" w14:textId="3EA41FDB" w:rsidR="00C654F1" w:rsidRPr="00C654F1" w:rsidRDefault="000E3F1C" w:rsidP="00C654F1">
      <w:pPr>
        <w:pStyle w:val="IPEdBullet"/>
      </w:pPr>
      <w:r>
        <w:rPr>
          <w:rFonts w:eastAsia="Arial"/>
        </w:rPr>
        <w:t xml:space="preserve">a face </w:t>
      </w:r>
      <w:proofErr w:type="gramStart"/>
      <w:r>
        <w:rPr>
          <w:rFonts w:eastAsia="Arial"/>
        </w:rPr>
        <w:t>mask</w:t>
      </w:r>
      <w:proofErr w:type="gramEnd"/>
    </w:p>
    <w:p w14:paraId="3C2B79E0" w14:textId="62C600FE" w:rsidR="00963ADB" w:rsidRDefault="00C654F1" w:rsidP="00C654F1">
      <w:pPr>
        <w:pStyle w:val="IPEdBullet"/>
        <w:rPr>
          <w:rFonts w:eastAsia="Arial"/>
        </w:rPr>
      </w:pPr>
      <w:r>
        <w:rPr>
          <w:rFonts w:eastAsia="Arial"/>
        </w:rPr>
        <w:t xml:space="preserve">any items you need for your comfort during the exam (e.g. </w:t>
      </w:r>
      <w:r w:rsidR="000F2982">
        <w:rPr>
          <w:rFonts w:eastAsia="Arial"/>
        </w:rPr>
        <w:t>warm clothing</w:t>
      </w:r>
      <w:r>
        <w:rPr>
          <w:rFonts w:eastAsia="Arial"/>
        </w:rPr>
        <w:t>, ear plugs, lumbar support – see guidance under “</w:t>
      </w:r>
      <w:hyperlink w:anchor="Adjustments" w:tooltip="Subheading &quot;Adjustments and other requests&quot; under Main heading &quot;Registration&quot; above" w:history="1">
        <w:r w:rsidRPr="00487B25">
          <w:rPr>
            <w:rStyle w:val="Hyperlink"/>
            <w:rFonts w:eastAsia="Arial"/>
          </w:rPr>
          <w:t>Adjustments and other requests</w:t>
        </w:r>
      </w:hyperlink>
      <w:r>
        <w:rPr>
          <w:rFonts w:eastAsia="Arial"/>
        </w:rPr>
        <w:t>” for items that require prior approval)</w:t>
      </w:r>
      <w:r w:rsidR="00390B86" w:rsidRPr="00C654F1">
        <w:rPr>
          <w:rFonts w:eastAsia="Arial"/>
        </w:rPr>
        <w:t>.</w:t>
      </w:r>
    </w:p>
    <w:p w14:paraId="7C566F22" w14:textId="77777777" w:rsidR="00963ADB" w:rsidRDefault="00390B86" w:rsidP="0009152D">
      <w:pPr>
        <w:pStyle w:val="IPEdTextragged"/>
        <w:rPr>
          <w:rFonts w:eastAsia="Arial"/>
        </w:rPr>
      </w:pPr>
      <w:r w:rsidRPr="007B0079">
        <w:rPr>
          <w:rFonts w:eastAsia="Arial"/>
        </w:rPr>
        <w:t xml:space="preserve">Entry into the exam room will not be guaranteed if you do not have your candidate number </w:t>
      </w:r>
      <w:r w:rsidRPr="00EE72B0">
        <w:rPr>
          <w:rStyle w:val="Bold"/>
          <w:rFonts w:eastAsia="Arial"/>
        </w:rPr>
        <w:t>and</w:t>
      </w:r>
      <w:r w:rsidRPr="007B0079">
        <w:rPr>
          <w:rFonts w:eastAsia="Arial"/>
        </w:rPr>
        <w:t xml:space="preserve"> ID. (</w:t>
      </w:r>
      <w:r w:rsidR="00347583">
        <w:rPr>
          <w:rFonts w:eastAsia="Arial"/>
        </w:rPr>
        <w:t>C</w:t>
      </w:r>
      <w:r w:rsidRPr="007B0079">
        <w:rPr>
          <w:rFonts w:eastAsia="Arial"/>
        </w:rPr>
        <w:t xml:space="preserve">onsider printing and binding your candidate number confirmation email into your bound notes to make sure you don’t forget </w:t>
      </w:r>
      <w:r w:rsidR="00174771">
        <w:rPr>
          <w:rFonts w:eastAsia="Arial"/>
        </w:rPr>
        <w:t>it</w:t>
      </w:r>
      <w:r w:rsidRPr="007B0079">
        <w:rPr>
          <w:rFonts w:eastAsia="Arial"/>
        </w:rPr>
        <w:t>.)</w:t>
      </w:r>
    </w:p>
    <w:p w14:paraId="3636215E" w14:textId="6AEF6083" w:rsidR="00585CE6" w:rsidRDefault="00585CE6" w:rsidP="00106E9E">
      <w:pPr>
        <w:pStyle w:val="IPEdH2"/>
      </w:pPr>
      <w:bookmarkStart w:id="51" w:name="_Toc171522952"/>
      <w:r>
        <w:lastRenderedPageBreak/>
        <w:t xml:space="preserve">Style </w:t>
      </w:r>
      <w:r w:rsidR="00E55423">
        <w:t>guides</w:t>
      </w:r>
      <w:bookmarkEnd w:id="51"/>
    </w:p>
    <w:p w14:paraId="68D41D3F" w14:textId="5BC4705C" w:rsidR="00963ADB" w:rsidRDefault="00585CE6" w:rsidP="00E55423">
      <w:pPr>
        <w:pStyle w:val="IPEdTextragged"/>
        <w:rPr>
          <w:rFonts w:eastAsia="Arial"/>
        </w:rPr>
      </w:pPr>
      <w:r>
        <w:rPr>
          <w:rFonts w:eastAsia="Arial"/>
        </w:rPr>
        <w:t xml:space="preserve">There is no prescribed style </w:t>
      </w:r>
      <w:r w:rsidR="00E55423">
        <w:rPr>
          <w:rFonts w:eastAsia="Arial"/>
        </w:rPr>
        <w:t>guide</w:t>
      </w:r>
      <w:r>
        <w:rPr>
          <w:rFonts w:eastAsia="Arial"/>
        </w:rPr>
        <w:t xml:space="preserve"> for the exam</w:t>
      </w:r>
      <w:r w:rsidR="000F2982">
        <w:rPr>
          <w:rFonts w:eastAsia="Arial"/>
        </w:rPr>
        <w:t>,</w:t>
      </w:r>
      <w:r w:rsidR="00200AA2">
        <w:rPr>
          <w:rFonts w:eastAsia="Arial"/>
        </w:rPr>
        <w:t xml:space="preserve"> but you must use one that is </w:t>
      </w:r>
      <w:r w:rsidR="00200AA2" w:rsidRPr="00C17401">
        <w:rPr>
          <w:rStyle w:val="Bold"/>
          <w:rFonts w:eastAsia="Arial"/>
        </w:rPr>
        <w:t>reasonably current</w:t>
      </w:r>
      <w:r w:rsidR="00200AA2">
        <w:rPr>
          <w:rFonts w:eastAsia="Arial"/>
        </w:rPr>
        <w:t xml:space="preserve">. </w:t>
      </w:r>
      <w:r>
        <w:rPr>
          <w:rFonts w:eastAsia="Arial"/>
        </w:rPr>
        <w:t xml:space="preserve">You will need to indicate in the exam files which style </w:t>
      </w:r>
      <w:r w:rsidR="00E55423">
        <w:rPr>
          <w:rFonts w:eastAsia="Arial"/>
        </w:rPr>
        <w:t>guide</w:t>
      </w:r>
      <w:r>
        <w:rPr>
          <w:rFonts w:eastAsia="Arial"/>
        </w:rPr>
        <w:t xml:space="preserve"> you are using</w:t>
      </w:r>
      <w:r w:rsidR="00C75BFA">
        <w:rPr>
          <w:rFonts w:eastAsia="Arial"/>
        </w:rPr>
        <w:t xml:space="preserve"> </w:t>
      </w:r>
      <w:r w:rsidR="00C75BFA" w:rsidRPr="00E55423">
        <w:rPr>
          <w:rFonts w:eastAsia="Arial"/>
        </w:rPr>
        <w:t>so that it can be used to mark your application of the style</w:t>
      </w:r>
      <w:r>
        <w:rPr>
          <w:rFonts w:eastAsia="Arial"/>
        </w:rPr>
        <w:t>.</w:t>
      </w:r>
    </w:p>
    <w:p w14:paraId="522D7350" w14:textId="04BCBCA0" w:rsidR="00963ADB" w:rsidRDefault="00EE72B0" w:rsidP="00EE72B0">
      <w:pPr>
        <w:pStyle w:val="IPEdTextragged"/>
        <w:rPr>
          <w:rFonts w:eastAsia="Arial"/>
        </w:rPr>
      </w:pPr>
      <w:r w:rsidRPr="00C75BFA">
        <w:rPr>
          <w:rFonts w:eastAsia="Arial"/>
        </w:rPr>
        <w:t xml:space="preserve">Note that the print 6th edition of the </w:t>
      </w:r>
      <w:r w:rsidRPr="009B6903">
        <w:rPr>
          <w:rStyle w:val="Italics"/>
          <w:rFonts w:eastAsia="Arial"/>
        </w:rPr>
        <w:t xml:space="preserve">Style </w:t>
      </w:r>
      <w:r>
        <w:rPr>
          <w:rFonts w:eastAsia="Arial"/>
          <w:i/>
          <w:color w:val="000000"/>
        </w:rPr>
        <w:t>manual for authors, editors and printers</w:t>
      </w:r>
      <w:r w:rsidRPr="00C75BFA">
        <w:rPr>
          <w:rFonts w:eastAsia="Arial"/>
        </w:rPr>
        <w:t xml:space="preserve"> (Snooks &amp; Co, Wiley, 200</w:t>
      </w:r>
      <w:r w:rsidR="00394A41">
        <w:rPr>
          <w:rFonts w:eastAsia="Arial"/>
        </w:rPr>
        <w:t>2</w:t>
      </w:r>
      <w:r w:rsidRPr="00C75BFA">
        <w:rPr>
          <w:rFonts w:eastAsia="Arial"/>
        </w:rPr>
        <w:t xml:space="preserve">) will </w:t>
      </w:r>
      <w:r w:rsidRPr="00EE72B0">
        <w:rPr>
          <w:rStyle w:val="Bold"/>
          <w:rFonts w:eastAsia="Arial"/>
        </w:rPr>
        <w:t>not</w:t>
      </w:r>
      <w:r w:rsidRPr="00C75BFA">
        <w:rPr>
          <w:rFonts w:eastAsia="Arial"/>
        </w:rPr>
        <w:t xml:space="preserve"> be accepted as a style guide for the </w:t>
      </w:r>
      <w:r w:rsidR="00336CA5">
        <w:rPr>
          <w:rFonts w:eastAsia="Arial"/>
        </w:rPr>
        <w:t>202</w:t>
      </w:r>
      <w:r w:rsidR="00347583">
        <w:rPr>
          <w:rFonts w:eastAsia="Arial"/>
        </w:rPr>
        <w:t>4</w:t>
      </w:r>
      <w:r w:rsidR="00336CA5">
        <w:rPr>
          <w:rFonts w:eastAsia="Arial"/>
        </w:rPr>
        <w:t xml:space="preserve"> </w:t>
      </w:r>
      <w:r w:rsidRPr="00C75BFA">
        <w:rPr>
          <w:rFonts w:eastAsia="Arial"/>
        </w:rPr>
        <w:t>exam.</w:t>
      </w:r>
    </w:p>
    <w:p w14:paraId="5AF5DFB7" w14:textId="2C72FBAA" w:rsidR="002E0CC6" w:rsidRDefault="002E0CC6" w:rsidP="002E0CC6">
      <w:pPr>
        <w:pStyle w:val="IPEdH3"/>
      </w:pPr>
      <w:bookmarkStart w:id="52" w:name="_Toc171522953"/>
      <w:r>
        <w:t>Publicly or commercially available style guides</w:t>
      </w:r>
      <w:bookmarkEnd w:id="52"/>
    </w:p>
    <w:p w14:paraId="157B63D0" w14:textId="2E58D124" w:rsidR="00585CE6" w:rsidRDefault="00585CE6" w:rsidP="00E55423">
      <w:pPr>
        <w:pStyle w:val="IPEdTextkeep"/>
      </w:pPr>
      <w:r>
        <w:t xml:space="preserve">In the exam you will have free online access to 2 style </w:t>
      </w:r>
      <w:r w:rsidR="00E55423">
        <w:t>guides</w:t>
      </w:r>
      <w:r>
        <w:t>:</w:t>
      </w:r>
    </w:p>
    <w:p w14:paraId="48E6FEBD" w14:textId="4746EBC9" w:rsidR="00963ADB" w:rsidRDefault="00585CE6" w:rsidP="00E55423">
      <w:pPr>
        <w:pStyle w:val="IPEdBullet"/>
        <w:rPr>
          <w:rFonts w:eastAsia="Arial"/>
        </w:rPr>
      </w:pPr>
      <w:r w:rsidRPr="00292CE7">
        <w:rPr>
          <w:rStyle w:val="Italics"/>
          <w:rFonts w:eastAsia="Arial"/>
        </w:rPr>
        <w:t xml:space="preserve">Australian Government </w:t>
      </w:r>
      <w:r w:rsidR="00292CE7">
        <w:rPr>
          <w:rStyle w:val="Italics"/>
          <w:rFonts w:eastAsia="Arial"/>
        </w:rPr>
        <w:t>s</w:t>
      </w:r>
      <w:r w:rsidRPr="00292CE7">
        <w:rPr>
          <w:rStyle w:val="Italics"/>
          <w:rFonts w:eastAsia="Arial"/>
        </w:rPr>
        <w:t>tyle manual</w:t>
      </w:r>
      <w:r>
        <w:rPr>
          <w:rFonts w:eastAsia="Arial"/>
        </w:rPr>
        <w:t xml:space="preserve">: </w:t>
      </w:r>
      <w:hyperlink r:id="rId18" w:tooltip="Home page for the Australian Government style manual" w:history="1">
        <w:r w:rsidR="00EF1AF0">
          <w:rPr>
            <w:rStyle w:val="Hyperlink"/>
            <w:rFonts w:eastAsia="Arial"/>
          </w:rPr>
          <w:t>https://www.stylemanual.gov.au/</w:t>
        </w:r>
      </w:hyperlink>
    </w:p>
    <w:p w14:paraId="5E6C4B13" w14:textId="3B4A7532" w:rsidR="00963ADB" w:rsidRDefault="00000000" w:rsidP="00E55423">
      <w:pPr>
        <w:pStyle w:val="IPEdBullet"/>
        <w:rPr>
          <w:rFonts w:eastAsia="Arial"/>
        </w:rPr>
      </w:pPr>
      <w:r w:rsidRPr="00C654F1">
        <w:rPr>
          <w:rStyle w:val="Italics"/>
          <w:rFonts w:eastAsia="Arial"/>
        </w:rPr>
        <w:t>Biotext content manual</w:t>
      </w:r>
      <w:r>
        <w:rPr>
          <w:rFonts w:eastAsia="Arial"/>
          <w:color w:val="000000"/>
        </w:rPr>
        <w:t xml:space="preserve"> (</w:t>
      </w:r>
      <w:r w:rsidR="00C12E07">
        <w:rPr>
          <w:rFonts w:eastAsia="Arial"/>
          <w:color w:val="000000"/>
        </w:rPr>
        <w:t xml:space="preserve">also called </w:t>
      </w:r>
      <w:r>
        <w:rPr>
          <w:rFonts w:eastAsia="Arial"/>
          <w:color w:val="000000"/>
        </w:rPr>
        <w:t xml:space="preserve">the </w:t>
      </w:r>
      <w:r w:rsidR="00585CE6" w:rsidRPr="00E55423">
        <w:rPr>
          <w:rStyle w:val="Italics"/>
          <w:rFonts w:eastAsia="Arial"/>
        </w:rPr>
        <w:t xml:space="preserve">Australian </w:t>
      </w:r>
      <w:r>
        <w:rPr>
          <w:rFonts w:eastAsia="Arial"/>
          <w:i/>
          <w:color w:val="000000"/>
        </w:rPr>
        <w:t>manual</w:t>
      </w:r>
      <w:r w:rsidR="00585CE6" w:rsidRPr="00E55423">
        <w:rPr>
          <w:rStyle w:val="Italics"/>
          <w:rFonts w:eastAsia="Arial"/>
        </w:rPr>
        <w:t xml:space="preserve"> of </w:t>
      </w:r>
      <w:r>
        <w:rPr>
          <w:rFonts w:eastAsia="Arial"/>
          <w:i/>
          <w:color w:val="000000"/>
        </w:rPr>
        <w:t>style</w:t>
      </w:r>
      <w:r w:rsidR="00C654F1">
        <w:rPr>
          <w:rFonts w:eastAsia="Arial"/>
          <w:color w:val="000000"/>
        </w:rPr>
        <w:t>)</w:t>
      </w:r>
      <w:r w:rsidR="00E55423">
        <w:rPr>
          <w:rFonts w:eastAsia="Arial"/>
        </w:rPr>
        <w:t xml:space="preserve">: </w:t>
      </w:r>
      <w:hyperlink r:id="rId19" w:tooltip="Home page for the Biotext content manual" w:history="1">
        <w:r w:rsidR="00EF1AF0">
          <w:rPr>
            <w:rStyle w:val="Hyperlink"/>
            <w:rFonts w:eastAsia="Arial"/>
          </w:rPr>
          <w:t>https://stylemanual.com.au/</w:t>
        </w:r>
      </w:hyperlink>
    </w:p>
    <w:p w14:paraId="53F046AE" w14:textId="77777777" w:rsidR="00963ADB" w:rsidRDefault="00585CE6" w:rsidP="00E55423">
      <w:pPr>
        <w:pStyle w:val="IPEdTextragged"/>
        <w:rPr>
          <w:rFonts w:eastAsia="Arial"/>
        </w:rPr>
      </w:pPr>
      <w:r>
        <w:rPr>
          <w:rFonts w:eastAsia="Arial"/>
        </w:rPr>
        <w:t xml:space="preserve">For </w:t>
      </w:r>
      <w:r w:rsidR="00347583">
        <w:rPr>
          <w:rFonts w:eastAsia="Arial"/>
        </w:rPr>
        <w:t xml:space="preserve">Aotearoa </w:t>
      </w:r>
      <w:r>
        <w:rPr>
          <w:rFonts w:eastAsia="Arial"/>
        </w:rPr>
        <w:t>New Zealand candidates, the most commonly used style guide is</w:t>
      </w:r>
      <w:r w:rsidR="00E55423">
        <w:rPr>
          <w:rFonts w:eastAsia="Arial"/>
        </w:rPr>
        <w:t xml:space="preserve"> </w:t>
      </w:r>
      <w:r w:rsidRPr="00E55423">
        <w:rPr>
          <w:rStyle w:val="Italics"/>
          <w:rFonts w:eastAsia="Arial"/>
        </w:rPr>
        <w:t xml:space="preserve">Fit to </w:t>
      </w:r>
      <w:r w:rsidR="00C654F1" w:rsidRPr="00E55423">
        <w:rPr>
          <w:rStyle w:val="Italics"/>
          <w:rFonts w:eastAsia="Arial"/>
        </w:rPr>
        <w:t>print: the writing and editing style guide fo</w:t>
      </w:r>
      <w:r w:rsidRPr="00E55423">
        <w:rPr>
          <w:rStyle w:val="Italics"/>
          <w:rFonts w:eastAsia="Arial"/>
        </w:rPr>
        <w:t xml:space="preserve">r Aotearoa </w:t>
      </w:r>
      <w:r>
        <w:rPr>
          <w:rFonts w:eastAsia="Arial"/>
          <w:i/>
          <w:color w:val="000000"/>
        </w:rPr>
        <w:t>New Zealand</w:t>
      </w:r>
      <w:r w:rsidR="00E55423">
        <w:rPr>
          <w:rFonts w:eastAsia="Arial"/>
        </w:rPr>
        <w:t xml:space="preserve"> </w:t>
      </w:r>
      <w:r>
        <w:rPr>
          <w:rFonts w:eastAsia="Arial"/>
        </w:rPr>
        <w:t>(Hughes &amp; Wallace, Dunmore, 2010). If you want to use this style guide, you’ll need to bring your own copy into the exam.</w:t>
      </w:r>
    </w:p>
    <w:p w14:paraId="2748A94F" w14:textId="7B890E23" w:rsidR="00C75BFA" w:rsidRPr="00E55423" w:rsidRDefault="00C75BFA" w:rsidP="00C75BFA">
      <w:pPr>
        <w:pStyle w:val="IPEdTextragged"/>
        <w:rPr>
          <w:rFonts w:eastAsia="Arial"/>
        </w:rPr>
      </w:pPr>
      <w:r>
        <w:rPr>
          <w:rFonts w:eastAsia="Arial"/>
        </w:rPr>
        <w:t>You may also choose to use another</w:t>
      </w:r>
      <w:r w:rsidRPr="00E55423">
        <w:rPr>
          <w:rFonts w:eastAsia="Arial"/>
        </w:rPr>
        <w:t xml:space="preserve"> readily available </w:t>
      </w:r>
      <w:r w:rsidR="00394A41">
        <w:rPr>
          <w:rFonts w:eastAsia="Arial"/>
        </w:rPr>
        <w:t xml:space="preserve">hard-copy </w:t>
      </w:r>
      <w:r w:rsidRPr="00E55423">
        <w:rPr>
          <w:rFonts w:eastAsia="Arial"/>
        </w:rPr>
        <w:t xml:space="preserve">style guide, </w:t>
      </w:r>
      <w:r>
        <w:rPr>
          <w:rFonts w:eastAsia="Arial"/>
        </w:rPr>
        <w:t>such as</w:t>
      </w:r>
      <w:r w:rsidRPr="00E55423">
        <w:rPr>
          <w:rFonts w:eastAsia="Arial"/>
        </w:rPr>
        <w:t>:</w:t>
      </w:r>
    </w:p>
    <w:p w14:paraId="2D146E75" w14:textId="1629D7AF" w:rsidR="00C75BFA" w:rsidRPr="00F6614C" w:rsidRDefault="00C75BFA" w:rsidP="00C75BFA">
      <w:pPr>
        <w:pStyle w:val="IPEdBullet"/>
        <w:rPr>
          <w:rFonts w:eastAsia="Arial"/>
        </w:rPr>
      </w:pPr>
      <w:r w:rsidRPr="00C75BFA">
        <w:rPr>
          <w:rStyle w:val="Italics"/>
          <w:rFonts w:eastAsia="Arial"/>
        </w:rPr>
        <w:t xml:space="preserve">Chicago </w:t>
      </w:r>
      <w:r w:rsidR="00B11400" w:rsidRPr="00C75BFA">
        <w:rPr>
          <w:rStyle w:val="Italics"/>
          <w:rFonts w:eastAsia="Arial"/>
        </w:rPr>
        <w:t>manual of style</w:t>
      </w:r>
      <w:r w:rsidR="00B11400" w:rsidRPr="00F6614C">
        <w:rPr>
          <w:rFonts w:eastAsia="Arial"/>
        </w:rPr>
        <w:t xml:space="preserve"> </w:t>
      </w:r>
      <w:r w:rsidRPr="00F6614C">
        <w:rPr>
          <w:rFonts w:eastAsia="Arial"/>
        </w:rPr>
        <w:t>(17th edition)</w:t>
      </w:r>
    </w:p>
    <w:p w14:paraId="464E0108" w14:textId="77777777" w:rsidR="00963ADB" w:rsidRDefault="00C75BFA" w:rsidP="00C75BFA">
      <w:pPr>
        <w:pStyle w:val="IPEdBullet"/>
        <w:rPr>
          <w:rFonts w:eastAsia="Arial"/>
        </w:rPr>
      </w:pPr>
      <w:r w:rsidRPr="00C75BFA">
        <w:rPr>
          <w:rStyle w:val="Italics"/>
          <w:rFonts w:eastAsia="Arial"/>
        </w:rPr>
        <w:t xml:space="preserve">Publication </w:t>
      </w:r>
      <w:r w:rsidR="00B11400" w:rsidRPr="00C75BFA">
        <w:rPr>
          <w:rStyle w:val="Italics"/>
          <w:rFonts w:eastAsia="Arial"/>
        </w:rPr>
        <w:t xml:space="preserve">manual </w:t>
      </w:r>
      <w:r w:rsidRPr="00C75BFA">
        <w:rPr>
          <w:rStyle w:val="Italics"/>
          <w:rFonts w:eastAsia="Arial"/>
        </w:rPr>
        <w:t>of the American Psychological Association</w:t>
      </w:r>
      <w:r w:rsidRPr="00F6614C">
        <w:rPr>
          <w:rFonts w:eastAsia="Arial"/>
        </w:rPr>
        <w:t xml:space="preserve"> (7th edition)</w:t>
      </w:r>
      <w:r w:rsidR="004A0AA8">
        <w:rPr>
          <w:rFonts w:eastAsia="Arial"/>
        </w:rPr>
        <w:t>.</w:t>
      </w:r>
    </w:p>
    <w:p w14:paraId="272A2A9C" w14:textId="43D465B1" w:rsidR="002E0CC6" w:rsidRPr="002E0CC6" w:rsidRDefault="002E0CC6" w:rsidP="002E0CC6">
      <w:pPr>
        <w:pStyle w:val="IPEdH3"/>
      </w:pPr>
      <w:bookmarkStart w:id="53" w:name="_Toc171522954"/>
      <w:r>
        <w:t>In-house style guides</w:t>
      </w:r>
      <w:bookmarkEnd w:id="53"/>
    </w:p>
    <w:p w14:paraId="44CE1273" w14:textId="77777777" w:rsidR="00963ADB" w:rsidRDefault="00347583" w:rsidP="00E55423">
      <w:pPr>
        <w:pStyle w:val="IPEdTextragged"/>
        <w:rPr>
          <w:rFonts w:eastAsia="Arial"/>
        </w:rPr>
      </w:pPr>
      <w:r>
        <w:rPr>
          <w:rFonts w:eastAsia="Arial"/>
        </w:rPr>
        <w:t>You</w:t>
      </w:r>
      <w:r w:rsidRPr="00E55423">
        <w:rPr>
          <w:rFonts w:eastAsia="Arial"/>
        </w:rPr>
        <w:t xml:space="preserve"> </w:t>
      </w:r>
      <w:r w:rsidR="00585CE6" w:rsidRPr="00E55423">
        <w:rPr>
          <w:rFonts w:eastAsia="Arial"/>
        </w:rPr>
        <w:t xml:space="preserve">may choose to use an in-house style guide that is not publicly or commercially available. If you want to do this, you will have to </w:t>
      </w:r>
      <w:r w:rsidR="00E55423" w:rsidRPr="00E55423">
        <w:rPr>
          <w:rFonts w:eastAsia="Arial"/>
        </w:rPr>
        <w:t>bring a hard copy into the exam</w:t>
      </w:r>
      <w:r w:rsidR="00EE72B0">
        <w:rPr>
          <w:rFonts w:eastAsia="Arial"/>
        </w:rPr>
        <w:t xml:space="preserve">, separate </w:t>
      </w:r>
      <w:r w:rsidR="007A6529">
        <w:rPr>
          <w:rFonts w:eastAsia="Arial"/>
        </w:rPr>
        <w:t>from</w:t>
      </w:r>
      <w:r w:rsidR="00EE72B0">
        <w:rPr>
          <w:rFonts w:eastAsia="Arial"/>
        </w:rPr>
        <w:t xml:space="preserve"> your bound notes</w:t>
      </w:r>
      <w:r w:rsidR="00E55423" w:rsidRPr="00E55423">
        <w:rPr>
          <w:rFonts w:eastAsia="Arial"/>
        </w:rPr>
        <w:t>.</w:t>
      </w:r>
    </w:p>
    <w:p w14:paraId="4AFBC539" w14:textId="7460E8C0" w:rsidR="00585CE6" w:rsidRDefault="004A0AA8" w:rsidP="00E55423">
      <w:pPr>
        <w:pStyle w:val="IPEdTextragged"/>
        <w:rPr>
          <w:rFonts w:eastAsia="Arial"/>
        </w:rPr>
      </w:pPr>
      <w:r>
        <w:rPr>
          <w:rFonts w:eastAsia="Arial"/>
        </w:rPr>
        <w:t xml:space="preserve">You will need to write your candidate number on the style guide, but it must not have your name or anything else on it that </w:t>
      </w:r>
      <w:r w:rsidR="00B11400">
        <w:rPr>
          <w:rFonts w:eastAsia="Arial"/>
        </w:rPr>
        <w:t>could</w:t>
      </w:r>
      <w:r>
        <w:rPr>
          <w:rFonts w:eastAsia="Arial"/>
        </w:rPr>
        <w:t xml:space="preserve"> identify you to the markers. </w:t>
      </w:r>
      <w:r w:rsidR="002E0CC6">
        <w:rPr>
          <w:rFonts w:eastAsia="Arial"/>
        </w:rPr>
        <w:t>At the end of the exam you will have to</w:t>
      </w:r>
      <w:r w:rsidR="00E55423" w:rsidRPr="00E55423">
        <w:rPr>
          <w:rFonts w:eastAsia="Arial"/>
        </w:rPr>
        <w:t xml:space="preserve"> </w:t>
      </w:r>
      <w:r w:rsidR="00585CE6" w:rsidRPr="00E55423">
        <w:rPr>
          <w:rFonts w:eastAsia="Arial"/>
        </w:rPr>
        <w:t>give</w:t>
      </w:r>
      <w:r w:rsidR="002E0CC6">
        <w:rPr>
          <w:rFonts w:eastAsia="Arial"/>
        </w:rPr>
        <w:t xml:space="preserve"> </w:t>
      </w:r>
      <w:r>
        <w:rPr>
          <w:rFonts w:eastAsia="Arial"/>
        </w:rPr>
        <w:t>your</w:t>
      </w:r>
      <w:r w:rsidR="00585CE6" w:rsidRPr="00E55423">
        <w:rPr>
          <w:rFonts w:eastAsia="Arial"/>
        </w:rPr>
        <w:t xml:space="preserve"> copy to an invigilator</w:t>
      </w:r>
      <w:r w:rsidR="00C75BFA">
        <w:rPr>
          <w:rFonts w:eastAsia="Arial"/>
        </w:rPr>
        <w:t>, who will forward it to the marking team</w:t>
      </w:r>
      <w:r w:rsidR="00585CE6" w:rsidRPr="00E55423">
        <w:rPr>
          <w:rFonts w:eastAsia="Arial"/>
        </w:rPr>
        <w:t>. This copy will not be returned to you</w:t>
      </w:r>
      <w:r>
        <w:rPr>
          <w:rFonts w:eastAsia="Arial"/>
        </w:rPr>
        <w:t xml:space="preserve"> after marking</w:t>
      </w:r>
      <w:r w:rsidR="00585CE6" w:rsidRPr="00E55423">
        <w:rPr>
          <w:rFonts w:eastAsia="Arial"/>
        </w:rPr>
        <w:t>.</w:t>
      </w:r>
    </w:p>
    <w:p w14:paraId="53AC5FFB" w14:textId="77777777" w:rsidR="00424C87" w:rsidRDefault="00424C87" w:rsidP="00424C87">
      <w:pPr>
        <w:pStyle w:val="IPEdH3"/>
      </w:pPr>
      <w:bookmarkStart w:id="54" w:name="_Toc171522955"/>
      <w:r>
        <w:t>Online or digital versions of style guides</w:t>
      </w:r>
      <w:bookmarkEnd w:id="54"/>
    </w:p>
    <w:p w14:paraId="017A56C4" w14:textId="4F218F28" w:rsidR="00963ADB" w:rsidRDefault="00424C87" w:rsidP="00424C87">
      <w:pPr>
        <w:pStyle w:val="IPEdTextragged"/>
      </w:pPr>
      <w:r>
        <w:rPr>
          <w:rFonts w:eastAsia="Arial"/>
        </w:rPr>
        <w:t>The only digital style guides you can use in the exam are th</w:t>
      </w:r>
      <w:r w:rsidRPr="009B6903">
        <w:rPr>
          <w:rFonts w:eastAsia="Arial"/>
        </w:rPr>
        <w:t xml:space="preserve">e </w:t>
      </w:r>
      <w:r w:rsidRPr="00292CE7">
        <w:rPr>
          <w:rStyle w:val="Italics"/>
          <w:rFonts w:eastAsia="Arial"/>
        </w:rPr>
        <w:t xml:space="preserve">Australian Government </w:t>
      </w:r>
      <w:r w:rsidR="00292CE7" w:rsidRPr="00292CE7">
        <w:rPr>
          <w:rStyle w:val="Italics"/>
          <w:rFonts w:eastAsia="Arial"/>
        </w:rPr>
        <w:t>s</w:t>
      </w:r>
      <w:r w:rsidRPr="00292CE7">
        <w:rPr>
          <w:rStyle w:val="Italics"/>
          <w:rFonts w:eastAsia="Arial"/>
        </w:rPr>
        <w:t>tyle</w:t>
      </w:r>
      <w:r w:rsidRPr="00E55423">
        <w:rPr>
          <w:rStyle w:val="Italics"/>
          <w:rFonts w:eastAsia="Arial"/>
        </w:rPr>
        <w:t xml:space="preserve"> </w:t>
      </w:r>
      <w:r w:rsidR="00B11400">
        <w:rPr>
          <w:rStyle w:val="Italics"/>
          <w:rFonts w:eastAsia="Arial"/>
        </w:rPr>
        <w:t>m</w:t>
      </w:r>
      <w:r w:rsidRPr="00E55423">
        <w:rPr>
          <w:rStyle w:val="Italics"/>
          <w:rFonts w:eastAsia="Arial"/>
        </w:rPr>
        <w:t>anual</w:t>
      </w:r>
      <w:r w:rsidRPr="009B6903">
        <w:t xml:space="preserve"> and</w:t>
      </w:r>
      <w:r w:rsidR="00B11400">
        <w:t xml:space="preserve"> the</w:t>
      </w:r>
      <w:r w:rsidRPr="009B6903">
        <w:t xml:space="preserve"> </w:t>
      </w:r>
      <w:r w:rsidR="00B11400">
        <w:rPr>
          <w:rStyle w:val="Italics"/>
          <w:rFonts w:eastAsia="Arial"/>
        </w:rPr>
        <w:t>Biotext content manual</w:t>
      </w:r>
      <w:r w:rsidRPr="009B6903">
        <w:t xml:space="preserve"> (see above). You may not access any other digital style guide via the internet or on your own device </w:t>
      </w:r>
      <w:r w:rsidR="001C3507" w:rsidRPr="009B6903">
        <w:t>even in an offline mode</w:t>
      </w:r>
      <w:r w:rsidRPr="009B6903">
        <w:t>.</w:t>
      </w:r>
    </w:p>
    <w:p w14:paraId="16EAFD53" w14:textId="400E53C1" w:rsidR="00424C87" w:rsidRDefault="00424C87" w:rsidP="00424C87">
      <w:pPr>
        <w:pStyle w:val="IPEdTextragged"/>
      </w:pPr>
      <w:r>
        <w:t xml:space="preserve">If you </w:t>
      </w:r>
      <w:r w:rsidR="001C3507">
        <w:t xml:space="preserve">wish to </w:t>
      </w:r>
      <w:r>
        <w:t>use any kind of digital style guid</w:t>
      </w:r>
      <w:r w:rsidRPr="009B6903">
        <w:t>e other than the 2 for which access is provided in the exam, you should print or tak</w:t>
      </w:r>
      <w:r>
        <w:t>e detailed notes of the sections most relevant for you and include these in your bound notes.</w:t>
      </w:r>
    </w:p>
    <w:p w14:paraId="3D308008" w14:textId="04C35B70" w:rsidR="00D67E16" w:rsidRDefault="00D67E16" w:rsidP="00810C1B">
      <w:pPr>
        <w:pStyle w:val="IPEdH2"/>
      </w:pPr>
      <w:bookmarkStart w:id="55" w:name="_Toc171522956"/>
      <w:r w:rsidRPr="00810C1B">
        <w:lastRenderedPageBreak/>
        <w:t>Dictionary</w:t>
      </w:r>
      <w:bookmarkEnd w:id="55"/>
    </w:p>
    <w:p w14:paraId="5DA9A93E" w14:textId="2ECB4F5A" w:rsidR="00963ADB" w:rsidRDefault="00D67E16" w:rsidP="00D67E16">
      <w:pPr>
        <w:pStyle w:val="IPEdTextragged"/>
      </w:pPr>
      <w:r>
        <w:t xml:space="preserve">In the exam you will have free online access to the </w:t>
      </w:r>
      <w:r w:rsidRPr="00D67E16">
        <w:rPr>
          <w:rStyle w:val="Italics"/>
        </w:rPr>
        <w:t xml:space="preserve">Macquarie </w:t>
      </w:r>
      <w:r w:rsidR="00B11400">
        <w:rPr>
          <w:rStyle w:val="Italics"/>
        </w:rPr>
        <w:t>d</w:t>
      </w:r>
      <w:r w:rsidRPr="00D67E16">
        <w:rPr>
          <w:rStyle w:val="Italics"/>
        </w:rPr>
        <w:t>ictionary</w:t>
      </w:r>
      <w:r w:rsidR="00347583">
        <w:t xml:space="preserve"> via the </w:t>
      </w:r>
      <w:hyperlink r:id="rId20" w:tooltip="Macquarie dictionary online website" w:history="1">
        <w:r w:rsidR="00347583" w:rsidRPr="00C12E07">
          <w:rPr>
            <w:rStyle w:val="Hyperlink"/>
          </w:rPr>
          <w:t>MDO</w:t>
        </w:r>
      </w:hyperlink>
      <w:r w:rsidR="00347583">
        <w:t>,</w:t>
      </w:r>
      <w:r>
        <w:t xml:space="preserve"> including the resources that form part of the dictionary.</w:t>
      </w:r>
      <w:r w:rsidR="001A7FAF">
        <w:t xml:space="preserve"> You will also have free online access to the </w:t>
      </w:r>
      <w:hyperlink r:id="rId21" w:tooltip="wesbite of the Te Aka Māori dictionary" w:history="1">
        <w:r w:rsidR="001A7FAF" w:rsidRPr="00C12E07">
          <w:rPr>
            <w:rStyle w:val="Hyperlink"/>
            <w:i/>
            <w:iCs/>
          </w:rPr>
          <w:t>Te Aka Māori dictionary</w:t>
        </w:r>
      </w:hyperlink>
      <w:r w:rsidR="001A7FAF">
        <w:t>.</w:t>
      </w:r>
    </w:p>
    <w:p w14:paraId="2207BD76" w14:textId="77777777" w:rsidR="00963ADB" w:rsidRDefault="00D67E16" w:rsidP="00E55423">
      <w:pPr>
        <w:pStyle w:val="IPEdTextragged"/>
        <w:rPr>
          <w:rFonts w:eastAsia="Arial"/>
        </w:rPr>
      </w:pPr>
      <w:r>
        <w:rPr>
          <w:rFonts w:eastAsia="Arial"/>
        </w:rPr>
        <w:t xml:space="preserve">You may also bring in a hard-copy edition of the </w:t>
      </w:r>
      <w:r w:rsidRPr="00D67E16">
        <w:rPr>
          <w:rStyle w:val="Italics"/>
          <w:rFonts w:eastAsia="Arial"/>
        </w:rPr>
        <w:t xml:space="preserve">Macquarie </w:t>
      </w:r>
      <w:r>
        <w:rPr>
          <w:rFonts w:eastAsia="Arial"/>
        </w:rPr>
        <w:t>or any other dictionary.</w:t>
      </w:r>
    </w:p>
    <w:p w14:paraId="159BB584" w14:textId="50CEA11D" w:rsidR="00585CE6" w:rsidRDefault="00585CE6" w:rsidP="00D67E16">
      <w:pPr>
        <w:pStyle w:val="IPEdH2"/>
      </w:pPr>
      <w:bookmarkStart w:id="56" w:name="_Toc171522957"/>
      <w:r w:rsidRPr="00D67E16">
        <w:t>Reference</w:t>
      </w:r>
      <w:r>
        <w:t xml:space="preserve"> books</w:t>
      </w:r>
      <w:bookmarkEnd w:id="56"/>
    </w:p>
    <w:p w14:paraId="77E58DE7" w14:textId="4527AC40" w:rsidR="002E0CC6" w:rsidRDefault="002E0CC6" w:rsidP="002E0CC6">
      <w:pPr>
        <w:pStyle w:val="IPEdTextragged"/>
      </w:pPr>
      <w:r w:rsidRPr="007B0079">
        <w:t xml:space="preserve">The exam is an open-book test, so you may bring along </w:t>
      </w:r>
      <w:r w:rsidR="00106E9E">
        <w:t xml:space="preserve">hard copies of </w:t>
      </w:r>
      <w:r w:rsidRPr="007B0079">
        <w:t>your preferred style guide and other</w:t>
      </w:r>
      <w:r>
        <w:t xml:space="preserve"> references</w:t>
      </w:r>
      <w:r w:rsidRPr="007B0079">
        <w:t xml:space="preserve">. Note </w:t>
      </w:r>
      <w:r w:rsidR="00106E9E">
        <w:t>the requirement for hard copy – i</w:t>
      </w:r>
      <w:r>
        <w:t xml:space="preserve">f you use digital editions of references, you should print or </w:t>
      </w:r>
      <w:r w:rsidR="007A6529">
        <w:t>m</w:t>
      </w:r>
      <w:r>
        <w:t xml:space="preserve">ake detailed notes of the </w:t>
      </w:r>
      <w:r w:rsidR="00EE72B0">
        <w:t xml:space="preserve">sections </w:t>
      </w:r>
      <w:r>
        <w:t>most relevant for you and include these in your bound notes.</w:t>
      </w:r>
    </w:p>
    <w:p w14:paraId="3DC9483F" w14:textId="56349080" w:rsidR="00585CE6" w:rsidRDefault="00585CE6" w:rsidP="00E55423">
      <w:pPr>
        <w:pStyle w:val="IPEdTextragged"/>
        <w:rPr>
          <w:rFonts w:eastAsia="Arial"/>
        </w:rPr>
      </w:pPr>
      <w:r w:rsidRPr="00E55423">
        <w:rPr>
          <w:rFonts w:eastAsia="Arial"/>
        </w:rPr>
        <w:t xml:space="preserve">Three references should be enough – for example, your preferred style guide (if you don’t want to use </w:t>
      </w:r>
      <w:r w:rsidR="00C12E07">
        <w:rPr>
          <w:rFonts w:eastAsia="Arial"/>
        </w:rPr>
        <w:t>either</w:t>
      </w:r>
      <w:r w:rsidR="00C12E07" w:rsidRPr="00E55423">
        <w:rPr>
          <w:rFonts w:eastAsia="Arial"/>
        </w:rPr>
        <w:t xml:space="preserve"> </w:t>
      </w:r>
      <w:r w:rsidRPr="00E55423">
        <w:rPr>
          <w:rFonts w:eastAsia="Arial"/>
        </w:rPr>
        <w:t xml:space="preserve">of the </w:t>
      </w:r>
      <w:r w:rsidR="0023635C">
        <w:rPr>
          <w:rFonts w:eastAsia="Arial"/>
        </w:rPr>
        <w:t xml:space="preserve">2 </w:t>
      </w:r>
      <w:r w:rsidRPr="00E55423">
        <w:rPr>
          <w:rFonts w:eastAsia="Arial"/>
        </w:rPr>
        <w:t>online style guides</w:t>
      </w:r>
      <w:r w:rsidR="0023635C">
        <w:rPr>
          <w:rFonts w:eastAsia="Arial"/>
        </w:rPr>
        <w:t xml:space="preserve"> provided</w:t>
      </w:r>
      <w:r w:rsidRPr="00E55423">
        <w:rPr>
          <w:rFonts w:eastAsia="Arial"/>
        </w:rPr>
        <w:t xml:space="preserve">), </w:t>
      </w:r>
      <w:r w:rsidR="002E0CC6">
        <w:rPr>
          <w:rFonts w:eastAsia="Arial"/>
        </w:rPr>
        <w:t xml:space="preserve">your </w:t>
      </w:r>
      <w:r w:rsidRPr="00E55423">
        <w:rPr>
          <w:rFonts w:eastAsia="Arial"/>
        </w:rPr>
        <w:t xml:space="preserve">chosen dictionary (if you don’t want to use the </w:t>
      </w:r>
      <w:r w:rsidR="00347583">
        <w:rPr>
          <w:rFonts w:eastAsia="Arial"/>
        </w:rPr>
        <w:t>MDO</w:t>
      </w:r>
      <w:r w:rsidRPr="00CD61AB">
        <w:rPr>
          <w:rFonts w:eastAsia="Arial"/>
        </w:rPr>
        <w:t>)</w:t>
      </w:r>
      <w:r>
        <w:rPr>
          <w:rFonts w:eastAsia="Arial"/>
        </w:rPr>
        <w:t xml:space="preserve"> and an editing handbook.</w:t>
      </w:r>
    </w:p>
    <w:p w14:paraId="419CF35E" w14:textId="55A953A1" w:rsidR="00963ADB" w:rsidRDefault="00A15F8B" w:rsidP="00E55423">
      <w:pPr>
        <w:pStyle w:val="IPEdTextragged"/>
        <w:rPr>
          <w:rFonts w:eastAsia="Arial"/>
        </w:rPr>
      </w:pPr>
      <w:r>
        <w:rPr>
          <w:rFonts w:eastAsia="Arial"/>
        </w:rPr>
        <w:t>Before the exam, y</w:t>
      </w:r>
      <w:r w:rsidR="00585CE6" w:rsidRPr="00E55423">
        <w:rPr>
          <w:rFonts w:eastAsia="Arial"/>
        </w:rPr>
        <w:t>ou may annotate your reference books and use post-it notes to mark sections.</w:t>
      </w:r>
      <w:r>
        <w:rPr>
          <w:rFonts w:eastAsia="Arial"/>
        </w:rPr>
        <w:t xml:space="preserve"> Note that if you annotate a reference during the exam, the invigilators will check what you write and you risk having to leave the page or the whole reference behind.</w:t>
      </w:r>
    </w:p>
    <w:p w14:paraId="217C7796" w14:textId="7B9E8AAE" w:rsidR="00963ADB" w:rsidRDefault="00585CE6" w:rsidP="00E55423">
      <w:pPr>
        <w:pStyle w:val="IPEdTextragged"/>
        <w:rPr>
          <w:rFonts w:eastAsia="Arial"/>
        </w:rPr>
      </w:pPr>
      <w:r>
        <w:rPr>
          <w:rFonts w:eastAsia="Arial"/>
        </w:rPr>
        <w:t>Although the exam is open</w:t>
      </w:r>
      <w:r w:rsidR="00A97659">
        <w:rPr>
          <w:rFonts w:eastAsia="Arial"/>
        </w:rPr>
        <w:t xml:space="preserve"> </w:t>
      </w:r>
      <w:r>
        <w:rPr>
          <w:rFonts w:eastAsia="Arial"/>
        </w:rPr>
        <w:t>book, you may not borrow references or anything else from other candidates during the exam.</w:t>
      </w:r>
    </w:p>
    <w:p w14:paraId="46F19ED6" w14:textId="3D31259B" w:rsidR="009E7D83" w:rsidRDefault="009E7D83" w:rsidP="009E7D83">
      <w:pPr>
        <w:pStyle w:val="IPEdH2"/>
      </w:pPr>
      <w:bookmarkStart w:id="57" w:name="_Toc171522958"/>
      <w:r>
        <w:t>IPEd standards</w:t>
      </w:r>
      <w:bookmarkEnd w:id="57"/>
    </w:p>
    <w:p w14:paraId="44F1D345" w14:textId="24D3BFD6" w:rsidR="00963ADB" w:rsidRDefault="00C12E07" w:rsidP="009E7D83">
      <w:pPr>
        <w:pStyle w:val="IPEdTextragged"/>
      </w:pPr>
      <w:r>
        <w:t>In 2024 the</w:t>
      </w:r>
      <w:r w:rsidR="009E7D83">
        <w:t xml:space="preserve"> </w:t>
      </w:r>
      <w:r w:rsidR="009E7D83" w:rsidRPr="009E7D83">
        <w:rPr>
          <w:rStyle w:val="Italics"/>
        </w:rPr>
        <w:t>IPEd standards for editing practice</w:t>
      </w:r>
      <w:r w:rsidR="009E7D83">
        <w:t xml:space="preserve"> (3rd edition) </w:t>
      </w:r>
      <w:r>
        <w:t>is included with the exam documents for use as an on-screen resource, in both PDF and Word formats (it is up to you which format you use)</w:t>
      </w:r>
      <w:r w:rsidR="009E7D83">
        <w:t>. You may also bring your own printed copy as long as it is bound (see “Bound notes” below).</w:t>
      </w:r>
    </w:p>
    <w:p w14:paraId="1944462A" w14:textId="289706EF" w:rsidR="008F76FE" w:rsidRDefault="008F76FE" w:rsidP="000A4659">
      <w:pPr>
        <w:pStyle w:val="IPEdH2"/>
      </w:pPr>
      <w:bookmarkStart w:id="58" w:name="_Toc171522959"/>
      <w:r>
        <w:t>Bound notes</w:t>
      </w:r>
      <w:bookmarkEnd w:id="58"/>
    </w:p>
    <w:p w14:paraId="5D27911F" w14:textId="77777777" w:rsidR="00963ADB" w:rsidRDefault="00563BE8" w:rsidP="008D1019">
      <w:pPr>
        <w:pStyle w:val="IPEdTextragged"/>
      </w:pPr>
      <w:r w:rsidRPr="007B0079">
        <w:t xml:space="preserve">You </w:t>
      </w:r>
      <w:r w:rsidR="00A15F8B">
        <w:t>may</w:t>
      </w:r>
      <w:r w:rsidRPr="007B0079">
        <w:t xml:space="preserve"> bring your own notes</w:t>
      </w:r>
      <w:r w:rsidR="00A15F8B">
        <w:t xml:space="preserve"> into the exam</w:t>
      </w:r>
      <w:r>
        <w:rPr>
          <w:rFonts w:eastAsia="Arial"/>
          <w:color w:val="000000"/>
        </w:rPr>
        <w:t>,</w:t>
      </w:r>
      <w:r w:rsidRPr="007B0079">
        <w:t xml:space="preserve"> but </w:t>
      </w:r>
      <w:r w:rsidR="00A15F8B">
        <w:t>all materials</w:t>
      </w:r>
      <w:r w:rsidRPr="007B0079">
        <w:t xml:space="preserve"> must be </w:t>
      </w:r>
      <w:r w:rsidR="008D1019">
        <w:t xml:space="preserve">printed and </w:t>
      </w:r>
      <w:r w:rsidRPr="007B0079">
        <w:t>bound – loose pages are not permitted, nor are electronic references such as dictionaries</w:t>
      </w:r>
      <w:r w:rsidR="00EE72B0">
        <w:t xml:space="preserve"> or ebooks</w:t>
      </w:r>
      <w:r w:rsidR="00A571A8">
        <w:t xml:space="preserve"> on phones, </w:t>
      </w:r>
      <w:r>
        <w:rPr>
          <w:rFonts w:eastAsia="Arial"/>
          <w:color w:val="000000"/>
        </w:rPr>
        <w:t>tablets</w:t>
      </w:r>
      <w:r w:rsidR="00A571A8">
        <w:t xml:space="preserve"> or other internet-enabled devices</w:t>
      </w:r>
      <w:r w:rsidRPr="007B0079">
        <w:t>.</w:t>
      </w:r>
    </w:p>
    <w:p w14:paraId="6D141C35" w14:textId="34F604EC" w:rsidR="008F76FE" w:rsidRPr="007B0079" w:rsidRDefault="00563BE8" w:rsidP="008D1019">
      <w:pPr>
        <w:pStyle w:val="IPEdTextragged"/>
      </w:pPr>
      <w:r w:rsidRPr="007B0079">
        <w:t xml:space="preserve">Bound notes may include </w:t>
      </w:r>
      <w:r w:rsidR="00174771">
        <w:t xml:space="preserve">printed material, </w:t>
      </w:r>
      <w:r w:rsidRPr="007B0079">
        <w:t xml:space="preserve">typed notes, photocopied handwritten notes </w:t>
      </w:r>
      <w:r w:rsidR="00174771">
        <w:t>and</w:t>
      </w:r>
      <w:r w:rsidRPr="007B0079">
        <w:t xml:space="preserve"> photocopies of reference book pages.</w:t>
      </w:r>
    </w:p>
    <w:p w14:paraId="163AC6E4" w14:textId="77777777" w:rsidR="00963ADB" w:rsidRDefault="00174771" w:rsidP="008D1019">
      <w:pPr>
        <w:pStyle w:val="IPEdTextragged"/>
      </w:pPr>
      <w:r>
        <w:t>Neither</w:t>
      </w:r>
      <w:r w:rsidR="00563BE8" w:rsidRPr="007B0079">
        <w:t xml:space="preserve"> loose sheets of paper nor handwritten notes</w:t>
      </w:r>
      <w:r>
        <w:t xml:space="preserve"> are permitted</w:t>
      </w:r>
      <w:r w:rsidR="00961CAE">
        <w:t xml:space="preserve"> (see </w:t>
      </w:r>
      <w:r w:rsidR="00EE72B0">
        <w:t>“</w:t>
      </w:r>
      <w:r w:rsidR="00961CAE">
        <w:t>Checks for handwriting</w:t>
      </w:r>
      <w:r w:rsidR="00EE72B0">
        <w:t>”</w:t>
      </w:r>
      <w:r w:rsidR="00961CAE">
        <w:t xml:space="preserve"> below)</w:t>
      </w:r>
      <w:r w:rsidR="00563BE8" w:rsidRPr="007B0079">
        <w:t>.</w:t>
      </w:r>
    </w:p>
    <w:p w14:paraId="03D68D75" w14:textId="77777777" w:rsidR="00963ADB" w:rsidRDefault="00563BE8" w:rsidP="008D1019">
      <w:pPr>
        <w:pStyle w:val="IPEdTextragged"/>
      </w:pPr>
      <w:r w:rsidRPr="007B0079">
        <w:t>Your notes must not include extracts from the sample exams.</w:t>
      </w:r>
    </w:p>
    <w:p w14:paraId="1DD92557" w14:textId="67ECD5E4" w:rsidR="008D1019" w:rsidRDefault="008D1019" w:rsidP="008D1019">
      <w:pPr>
        <w:pStyle w:val="IPEdH3"/>
      </w:pPr>
      <w:bookmarkStart w:id="59" w:name="_Toc171522960"/>
      <w:r>
        <w:lastRenderedPageBreak/>
        <w:t>Permitted bindings</w:t>
      </w:r>
      <w:bookmarkEnd w:id="59"/>
    </w:p>
    <w:p w14:paraId="6791616C" w14:textId="76DD4937" w:rsidR="008D1019" w:rsidRDefault="00563BE8" w:rsidP="00810C1B">
      <w:pPr>
        <w:pStyle w:val="IPEdTextkeep"/>
      </w:pPr>
      <w:r w:rsidRPr="007B0079">
        <w:t>Permitted bindings include</w:t>
      </w:r>
      <w:r w:rsidR="008D1019">
        <w:t>:</w:t>
      </w:r>
    </w:p>
    <w:p w14:paraId="07A1DF73" w14:textId="77777777" w:rsidR="008D1019" w:rsidRDefault="00563BE8" w:rsidP="008D1019">
      <w:pPr>
        <w:pStyle w:val="IPEdBullet"/>
      </w:pPr>
      <w:r w:rsidRPr="007B0079">
        <w:t>comb binding</w:t>
      </w:r>
    </w:p>
    <w:p w14:paraId="4E1F2F84" w14:textId="77777777" w:rsidR="008D1019" w:rsidRDefault="00563BE8" w:rsidP="008D1019">
      <w:pPr>
        <w:pStyle w:val="IPEdBullet"/>
      </w:pPr>
      <w:r w:rsidRPr="007B0079">
        <w:t>wire binding</w:t>
      </w:r>
    </w:p>
    <w:p w14:paraId="58B7FDD3" w14:textId="77777777" w:rsidR="008D1019" w:rsidRDefault="00563BE8" w:rsidP="008D1019">
      <w:pPr>
        <w:pStyle w:val="IPEdBullet"/>
      </w:pPr>
      <w:r w:rsidRPr="007B0079">
        <w:t>thermal binding</w:t>
      </w:r>
    </w:p>
    <w:p w14:paraId="54C6E1A9" w14:textId="224EACB5" w:rsidR="008D1019" w:rsidRDefault="00563BE8" w:rsidP="008D1019">
      <w:pPr>
        <w:pStyle w:val="IPEdBullet"/>
      </w:pPr>
      <w:r w:rsidRPr="007B0079">
        <w:t>staple</w:t>
      </w:r>
      <w:r w:rsidR="008D1019">
        <w:t>s</w:t>
      </w:r>
      <w:r w:rsidRPr="007B0079">
        <w:t xml:space="preserve"> </w:t>
      </w:r>
      <w:r w:rsidR="00667778" w:rsidRPr="007B0079">
        <w:t>along</w:t>
      </w:r>
      <w:r w:rsidRPr="007B0079">
        <w:t xml:space="preserve"> the left</w:t>
      </w:r>
      <w:r w:rsidR="0079221C" w:rsidRPr="007B0079">
        <w:t>-</w:t>
      </w:r>
      <w:r w:rsidRPr="007B0079">
        <w:t>hand side.</w:t>
      </w:r>
    </w:p>
    <w:p w14:paraId="534882D8" w14:textId="389C2915" w:rsidR="00563BE8" w:rsidRDefault="008D1019" w:rsidP="008D1019">
      <w:pPr>
        <w:pStyle w:val="IPEdTextragged"/>
      </w:pPr>
      <w:r>
        <w:t>Bindings that allow pages to be slipped in and out, such as a r</w:t>
      </w:r>
      <w:r w:rsidR="00563BE8" w:rsidRPr="007B0079">
        <w:t>ing binder</w:t>
      </w:r>
      <w:r>
        <w:t>,</w:t>
      </w:r>
      <w:r w:rsidR="00563BE8" w:rsidRPr="007B0079">
        <w:t xml:space="preserve"> do not count as bound.</w:t>
      </w:r>
    </w:p>
    <w:p w14:paraId="4AAE8C89" w14:textId="10E29F68" w:rsidR="00961CAE" w:rsidRDefault="00961CAE" w:rsidP="00961CAE">
      <w:pPr>
        <w:pStyle w:val="IPEdH3"/>
      </w:pPr>
      <w:bookmarkStart w:id="60" w:name="_Toc171522961"/>
      <w:r>
        <w:t>Checks for handwriting</w:t>
      </w:r>
      <w:bookmarkEnd w:id="60"/>
    </w:p>
    <w:p w14:paraId="255233DF" w14:textId="1240FDA6" w:rsidR="00961CAE" w:rsidRDefault="00961CAE" w:rsidP="00961CAE">
      <w:pPr>
        <w:pStyle w:val="IPEdTextragged"/>
      </w:pPr>
      <w:r>
        <w:t>The exam questions must remain confidential and not be disclosed outside the exam. The binding requirements are to prevent candidates copying down the exam questions on their scribble paper and slipping them into their bound notes when they leave.</w:t>
      </w:r>
    </w:p>
    <w:p w14:paraId="0ED86FA3" w14:textId="77777777" w:rsidR="00963ADB" w:rsidRDefault="00961CAE" w:rsidP="00961CAE">
      <w:pPr>
        <w:pStyle w:val="IPEdTextragged"/>
      </w:pPr>
      <w:r>
        <w:t>The invigilators will check there is nothing handwritten in your bound notes before you enter the exam room and again when you leave.</w:t>
      </w:r>
    </w:p>
    <w:p w14:paraId="59A4A116" w14:textId="57C3D53D" w:rsidR="00576365" w:rsidRDefault="00576365" w:rsidP="000A4659">
      <w:pPr>
        <w:pStyle w:val="IPEdH2"/>
      </w:pPr>
      <w:bookmarkStart w:id="61" w:name="_Toc171522962"/>
      <w:r>
        <w:t>During the exam</w:t>
      </w:r>
      <w:bookmarkEnd w:id="61"/>
    </w:p>
    <w:p w14:paraId="4DE2B74D" w14:textId="57C5DE51" w:rsidR="00977F96" w:rsidRPr="00D72043" w:rsidRDefault="00977F96" w:rsidP="00977F96">
      <w:pPr>
        <w:pStyle w:val="IPEdH3"/>
      </w:pPr>
      <w:bookmarkStart w:id="62" w:name="_Toc171522963"/>
      <w:r>
        <w:t>Speaking with an invigilator</w:t>
      </w:r>
      <w:bookmarkEnd w:id="62"/>
    </w:p>
    <w:p w14:paraId="5C1DED3C" w14:textId="77777777" w:rsidR="00963ADB" w:rsidRDefault="00977F96" w:rsidP="00977F96">
      <w:pPr>
        <w:pStyle w:val="IPEdTextragged"/>
      </w:pPr>
      <w:r>
        <w:t>If you need to speak with an invigilator, please attract their attention silently, by raising your hand. Once they have seen you, please wait until the invigilator has arrived at your workstation before speaking</w:t>
      </w:r>
      <w:r w:rsidR="00AC5090">
        <w:t xml:space="preserve"> to them</w:t>
      </w:r>
      <w:r>
        <w:t xml:space="preserve">. </w:t>
      </w:r>
      <w:r w:rsidR="00B81178">
        <w:t>Then speak as quietly as possible</w:t>
      </w:r>
      <w:r w:rsidR="00AC5090">
        <w:t xml:space="preserve"> so that you</w:t>
      </w:r>
      <w:r w:rsidR="003A341E">
        <w:t xml:space="preserve"> minimise any disruption to other candidates.</w:t>
      </w:r>
    </w:p>
    <w:p w14:paraId="3713F970" w14:textId="6CADA19D" w:rsidR="005D377A" w:rsidRPr="00D72043" w:rsidRDefault="00717AD8" w:rsidP="000A4659">
      <w:pPr>
        <w:pStyle w:val="IPEdH3"/>
      </w:pPr>
      <w:bookmarkStart w:id="63" w:name="_Toc171522964"/>
      <w:r>
        <w:t>P</w:t>
      </w:r>
      <w:r w:rsidR="005D377A" w:rsidRPr="00D72043">
        <w:t>hone</w:t>
      </w:r>
      <w:r w:rsidR="00117ACE">
        <w:t>s</w:t>
      </w:r>
      <w:r w:rsidR="000E3F1C">
        <w:t>, smartwatches, fitbits and other electronic devices</w:t>
      </w:r>
      <w:bookmarkEnd w:id="63"/>
    </w:p>
    <w:p w14:paraId="51F4ED0D" w14:textId="4CBD477B" w:rsidR="00717AD8" w:rsidRDefault="000E3F1C" w:rsidP="008D1019">
      <w:pPr>
        <w:pStyle w:val="IPEdTextragged"/>
      </w:pPr>
      <w:r>
        <w:t>All electronic devices</w:t>
      </w:r>
      <w:r w:rsidR="00FD1F5F">
        <w:t xml:space="preserve"> capable of transmission</w:t>
      </w:r>
      <w:r>
        <w:t>, including</w:t>
      </w:r>
      <w:r w:rsidR="00717AD8" w:rsidRPr="007B0079">
        <w:t xml:space="preserve"> phone</w:t>
      </w:r>
      <w:r>
        <w:t>s and watches,</w:t>
      </w:r>
      <w:r w:rsidR="00717AD8" w:rsidRPr="007B0079">
        <w:t xml:space="preserve"> must be turned </w:t>
      </w:r>
      <w:r w:rsidR="007B0079" w:rsidRPr="007B0079">
        <w:t>OFF</w:t>
      </w:r>
      <w:r w:rsidR="00717AD8" w:rsidRPr="007B0079">
        <w:t xml:space="preserve"> (</w:t>
      </w:r>
      <w:r w:rsidR="007B0079" w:rsidRPr="007B0079">
        <w:t>not</w:t>
      </w:r>
      <w:r w:rsidR="00717AD8" w:rsidRPr="007B0079">
        <w:t xml:space="preserve"> silent) and placed under your chair.</w:t>
      </w:r>
    </w:p>
    <w:p w14:paraId="3F88E992" w14:textId="77777777" w:rsidR="00963ADB" w:rsidRDefault="007C43B2" w:rsidP="008D1019">
      <w:pPr>
        <w:pStyle w:val="IPEdTextragged"/>
      </w:pPr>
      <w:r>
        <w:t>If you are a carer who may need to be alerted to an emergency phone call during the exam, you should arrange with an invigilator to monitor your phone for you.</w:t>
      </w:r>
    </w:p>
    <w:p w14:paraId="6E339228" w14:textId="430A1B45" w:rsidR="00963ADB" w:rsidRDefault="003A341E" w:rsidP="008D1019">
      <w:pPr>
        <w:pStyle w:val="IPEdTextragged"/>
      </w:pPr>
      <w:r>
        <w:t xml:space="preserve">If your device is worn for a medical condition, you will need to make an </w:t>
      </w:r>
      <w:hyperlink w:anchor="Adjustments" w:tooltip="Subheading &quot;Adjustments and other requests&quot; under Main heading &quot;Registration&quot; above" w:history="1">
        <w:r w:rsidR="00C12E07">
          <w:rPr>
            <w:rStyle w:val="Hyperlink"/>
            <w:rFonts w:eastAsia="Arial"/>
          </w:rPr>
          <w:t>adjustment request</w:t>
        </w:r>
      </w:hyperlink>
      <w:r>
        <w:t xml:space="preserve"> so that suitable arrangements can be put in place.</w:t>
      </w:r>
    </w:p>
    <w:p w14:paraId="673E5A4D" w14:textId="02756F18" w:rsidR="003A341E" w:rsidRPr="00D72043" w:rsidRDefault="003A341E" w:rsidP="003A341E">
      <w:pPr>
        <w:pStyle w:val="IPEdH3"/>
      </w:pPr>
      <w:bookmarkStart w:id="64" w:name="_Toc171522965"/>
      <w:r>
        <w:t>Analog watches and other timing devices</w:t>
      </w:r>
      <w:bookmarkEnd w:id="64"/>
    </w:p>
    <w:p w14:paraId="745A1306" w14:textId="4AB4E51B" w:rsidR="00963ADB" w:rsidRDefault="003A341E" w:rsidP="008D1019">
      <w:pPr>
        <w:pStyle w:val="IPEdTextragged"/>
      </w:pPr>
      <w:r>
        <w:t>All venues will have a visible clock</w:t>
      </w:r>
      <w:r w:rsidR="006B3AE3">
        <w:t>,</w:t>
      </w:r>
      <w:r>
        <w:t xml:space="preserve"> and invigilators will announce the passage of time during the exam.</w:t>
      </w:r>
    </w:p>
    <w:p w14:paraId="03ADA126" w14:textId="448A9D67" w:rsidR="00963ADB" w:rsidRDefault="003A341E" w:rsidP="008D1019">
      <w:pPr>
        <w:pStyle w:val="IPEdTextragged"/>
      </w:pPr>
      <w:r>
        <w:t>However, you may keep your own time using an ordinary (non-transmitting) wristwatch or other analog timing device</w:t>
      </w:r>
      <w:r w:rsidR="0046203F">
        <w:t>,</w:t>
      </w:r>
      <w:r>
        <w:t xml:space="preserve"> provided the watch or timer:</w:t>
      </w:r>
    </w:p>
    <w:p w14:paraId="4A1EBFDC" w14:textId="3E98B6E7" w:rsidR="003A341E" w:rsidRDefault="003A341E" w:rsidP="003A341E">
      <w:pPr>
        <w:pStyle w:val="IPEdBullet"/>
      </w:pPr>
      <w:r>
        <w:t>is placed on your desk where invigilators can see it</w:t>
      </w:r>
    </w:p>
    <w:p w14:paraId="603C3B93" w14:textId="77777777" w:rsidR="00963ADB" w:rsidRDefault="003A341E" w:rsidP="003A341E">
      <w:pPr>
        <w:pStyle w:val="IPEdBullet"/>
      </w:pPr>
      <w:r>
        <w:t>does not beep or make any other noise that could disturb other candidates.</w:t>
      </w:r>
    </w:p>
    <w:p w14:paraId="71DFC0A1" w14:textId="370BF17E" w:rsidR="00576365" w:rsidRPr="00D72043" w:rsidRDefault="00717AD8" w:rsidP="000A4659">
      <w:pPr>
        <w:pStyle w:val="IPEdH3"/>
      </w:pPr>
      <w:bookmarkStart w:id="65" w:name="_Toc171522966"/>
      <w:r>
        <w:lastRenderedPageBreak/>
        <w:t>T</w:t>
      </w:r>
      <w:r w:rsidR="00576365" w:rsidRPr="00D72043">
        <w:t>oilet breaks</w:t>
      </w:r>
      <w:bookmarkEnd w:id="65"/>
    </w:p>
    <w:p w14:paraId="402578EE" w14:textId="0EB6B02E" w:rsidR="00963ADB" w:rsidRDefault="00563BE8" w:rsidP="008D1019">
      <w:pPr>
        <w:pStyle w:val="IPEdTextragged"/>
      </w:pPr>
      <w:r w:rsidRPr="007B0079">
        <w:t>If you need to go to the toilet during the exam, speak with an invigilator</w:t>
      </w:r>
      <w:r w:rsidR="009C4E71">
        <w:t xml:space="preserve"> first. Before leaving your workstation, you must</w:t>
      </w:r>
      <w:r w:rsidRPr="007B0079">
        <w:t xml:space="preserve"> save your work and minimise </w:t>
      </w:r>
      <w:r w:rsidR="00B2242B">
        <w:t>any files you have open</w:t>
      </w:r>
      <w:r w:rsidRPr="007B0079">
        <w:t xml:space="preserve">. </w:t>
      </w:r>
      <w:r w:rsidR="00ED2008">
        <w:t>An</w:t>
      </w:r>
      <w:r w:rsidRPr="007B0079">
        <w:t xml:space="preserve"> invigilator will note the time you </w:t>
      </w:r>
      <w:r w:rsidR="00B2242B">
        <w:t>leave</w:t>
      </w:r>
      <w:r w:rsidRPr="007B0079">
        <w:t xml:space="preserve"> the room and </w:t>
      </w:r>
      <w:r w:rsidR="00B2242B">
        <w:t xml:space="preserve">the time you </w:t>
      </w:r>
      <w:r w:rsidRPr="007B0079">
        <w:t>return and will escort you to the toilet.</w:t>
      </w:r>
    </w:p>
    <w:p w14:paraId="3CA73AEA" w14:textId="296AEBA9" w:rsidR="00963ADB" w:rsidRDefault="008976A9" w:rsidP="008D1019">
      <w:pPr>
        <w:pStyle w:val="IPEdTextragged"/>
      </w:pPr>
      <w:r>
        <w:t xml:space="preserve">You will not receive extra time for toilet breaks (unless you received permission in advance due to a medical condition – see </w:t>
      </w:r>
      <w:r w:rsidR="00487B25">
        <w:rPr>
          <w:rFonts w:eastAsia="Arial"/>
        </w:rPr>
        <w:t>“</w:t>
      </w:r>
      <w:hyperlink w:anchor="Adjustments" w:tooltip="Subheading &quot;Adjustments and other requests&quot; under Main heading &quot;Registration&quot; above" w:history="1">
        <w:r w:rsidR="00487B25" w:rsidRPr="00487B25">
          <w:rPr>
            <w:rStyle w:val="Hyperlink"/>
            <w:rFonts w:eastAsia="Arial"/>
          </w:rPr>
          <w:t>Adjustments and other requests</w:t>
        </w:r>
      </w:hyperlink>
      <w:r w:rsidR="00487B25">
        <w:rPr>
          <w:rFonts w:eastAsia="Arial"/>
        </w:rPr>
        <w:t>”</w:t>
      </w:r>
      <w:r>
        <w:t>).</w:t>
      </w:r>
    </w:p>
    <w:p w14:paraId="493A2CBF" w14:textId="789D1122" w:rsidR="009C4E71" w:rsidRPr="00D72043" w:rsidRDefault="009C4E71" w:rsidP="009C4E71">
      <w:pPr>
        <w:pStyle w:val="IPEdH3"/>
      </w:pPr>
      <w:bookmarkStart w:id="66" w:name="_Toc171522967"/>
      <w:r>
        <w:t>Other</w:t>
      </w:r>
      <w:r w:rsidRPr="00D72043">
        <w:t xml:space="preserve"> breaks</w:t>
      </w:r>
      <w:r>
        <w:t xml:space="preserve"> and stretching</w:t>
      </w:r>
      <w:bookmarkEnd w:id="66"/>
    </w:p>
    <w:p w14:paraId="0DBA3BFE" w14:textId="77777777" w:rsidR="00963ADB" w:rsidRDefault="009C4E71" w:rsidP="009C4E71">
      <w:pPr>
        <w:pStyle w:val="IPEdTextragged"/>
      </w:pPr>
      <w:r>
        <w:t xml:space="preserve">You are encouraged to stand up and stretch at your workstation every so often, provided you do so quietly </w:t>
      </w:r>
      <w:r w:rsidR="0079035D">
        <w:t>with minimal</w:t>
      </w:r>
      <w:r>
        <w:t xml:space="preserve"> disturb</w:t>
      </w:r>
      <w:r w:rsidR="0079035D">
        <w:t>ance of</w:t>
      </w:r>
      <w:r>
        <w:t xml:space="preserve"> other candidates</w:t>
      </w:r>
      <w:r w:rsidR="0079035D">
        <w:t>.</w:t>
      </w:r>
    </w:p>
    <w:p w14:paraId="52CED954" w14:textId="77777777" w:rsidR="00963ADB" w:rsidRDefault="009C4E71" w:rsidP="009C4E71">
      <w:pPr>
        <w:pStyle w:val="IPEdTextragged"/>
      </w:pPr>
      <w:r>
        <w:t>However, you must not walk around the room or leave the room, except for a toilet break.</w:t>
      </w:r>
    </w:p>
    <w:p w14:paraId="309A7F0F" w14:textId="3C9C49FA" w:rsidR="005D377A" w:rsidRPr="00D72043" w:rsidRDefault="00717AD8" w:rsidP="000A4659">
      <w:pPr>
        <w:pStyle w:val="IPEdH3"/>
      </w:pPr>
      <w:bookmarkStart w:id="67" w:name="_Toc171522968"/>
      <w:r>
        <w:t>I</w:t>
      </w:r>
      <w:r w:rsidR="005D377A" w:rsidRPr="00D72043">
        <w:t>nterruptions</w:t>
      </w:r>
      <w:bookmarkEnd w:id="67"/>
    </w:p>
    <w:p w14:paraId="257A4367" w14:textId="7428CCF7" w:rsidR="004F0E86" w:rsidRPr="00DC041C" w:rsidRDefault="004F0E86" w:rsidP="008D1019">
      <w:pPr>
        <w:pStyle w:val="IPEdTextragged"/>
        <w:rPr>
          <w:rFonts w:eastAsia="Arial"/>
        </w:rPr>
      </w:pPr>
      <w:r w:rsidRPr="00DC041C">
        <w:rPr>
          <w:rFonts w:eastAsia="Arial"/>
        </w:rPr>
        <w:t>Should something unexpected happen (</w:t>
      </w:r>
      <w:r w:rsidR="00174771">
        <w:rPr>
          <w:rFonts w:eastAsia="Arial"/>
        </w:rPr>
        <w:t xml:space="preserve">e.g. </w:t>
      </w:r>
      <w:r w:rsidR="007C43B2">
        <w:rPr>
          <w:rFonts w:eastAsia="Arial"/>
        </w:rPr>
        <w:t xml:space="preserve">a </w:t>
      </w:r>
      <w:r w:rsidRPr="00DC041C">
        <w:rPr>
          <w:rFonts w:eastAsia="Arial"/>
        </w:rPr>
        <w:t>power outage), please listen to and obey instructions from invigilators</w:t>
      </w:r>
      <w:r w:rsidR="008D1019">
        <w:rPr>
          <w:rFonts w:eastAsia="Arial"/>
        </w:rPr>
        <w:t>.</w:t>
      </w:r>
    </w:p>
    <w:p w14:paraId="32C5C344" w14:textId="7CB3B0D5" w:rsidR="00576365" w:rsidRPr="00D72043" w:rsidRDefault="00717AD8" w:rsidP="000A4659">
      <w:pPr>
        <w:pStyle w:val="IPEdH3"/>
      </w:pPr>
      <w:bookmarkStart w:id="68" w:name="_Toc171522969"/>
      <w:r>
        <w:t>I</w:t>
      </w:r>
      <w:r w:rsidR="00576365" w:rsidRPr="00D72043">
        <w:t>llness</w:t>
      </w:r>
      <w:bookmarkEnd w:id="68"/>
    </w:p>
    <w:p w14:paraId="4FA11BD2" w14:textId="7EC1E4CA" w:rsidR="00563BE8" w:rsidRPr="007B0079" w:rsidRDefault="00FD1F5F" w:rsidP="008D1019">
      <w:pPr>
        <w:pStyle w:val="IPEdTextragged"/>
      </w:pPr>
      <w:r>
        <w:t>If you need to leave the room for a reason other than a toilet break, you must</w:t>
      </w:r>
      <w:r w:rsidR="00563BE8" w:rsidRPr="007B0079">
        <w:t xml:space="preserve"> speak with an invigilator</w:t>
      </w:r>
      <w:r>
        <w:t>, who</w:t>
      </w:r>
      <w:r w:rsidR="00563BE8" w:rsidRPr="007B0079">
        <w:t xml:space="preserve"> will follow a procedure</w:t>
      </w:r>
      <w:r>
        <w:t xml:space="preserve"> similar to that for toilet breaks</w:t>
      </w:r>
      <w:r w:rsidR="00563BE8" w:rsidRPr="007B0079">
        <w:t>. If you leave the room because of illness, you may not return.</w:t>
      </w:r>
    </w:p>
    <w:p w14:paraId="78AB7193" w14:textId="05C3873E" w:rsidR="00576365" w:rsidRPr="00D72043" w:rsidRDefault="00717AD8" w:rsidP="000A4659">
      <w:pPr>
        <w:pStyle w:val="IPEdH3"/>
      </w:pPr>
      <w:bookmarkStart w:id="69" w:name="Food"/>
      <w:bookmarkStart w:id="70" w:name="_Toc171522970"/>
      <w:bookmarkEnd w:id="69"/>
      <w:r>
        <w:t>F</w:t>
      </w:r>
      <w:r w:rsidR="00576365" w:rsidRPr="00D72043">
        <w:t>ood and drinks</w:t>
      </w:r>
      <w:bookmarkEnd w:id="70"/>
    </w:p>
    <w:p w14:paraId="6930ACE0" w14:textId="77777777" w:rsidR="00963ADB" w:rsidRDefault="004F0E86" w:rsidP="008D1019">
      <w:pPr>
        <w:pStyle w:val="IPEdTextragged"/>
        <w:rPr>
          <w:rFonts w:eastAsia="Arial"/>
        </w:rPr>
      </w:pPr>
      <w:r w:rsidRPr="007B0079">
        <w:rPr>
          <w:rFonts w:eastAsia="Arial"/>
        </w:rPr>
        <w:t xml:space="preserve">You may bring snacks, but they must not be noisy to </w:t>
      </w:r>
      <w:r w:rsidR="00981BB3">
        <w:rPr>
          <w:rFonts w:eastAsia="Arial"/>
        </w:rPr>
        <w:t xml:space="preserve">unwrap or </w:t>
      </w:r>
      <w:r w:rsidRPr="007B0079">
        <w:rPr>
          <w:rFonts w:eastAsia="Arial"/>
        </w:rPr>
        <w:t>eat</w:t>
      </w:r>
      <w:r w:rsidR="008976A9">
        <w:rPr>
          <w:rFonts w:eastAsia="Arial"/>
        </w:rPr>
        <w:t xml:space="preserve">, nor </w:t>
      </w:r>
      <w:r w:rsidR="00AD6C61">
        <w:rPr>
          <w:rFonts w:eastAsia="Arial"/>
        </w:rPr>
        <w:t>smelly</w:t>
      </w:r>
      <w:r w:rsidRPr="007B0079">
        <w:rPr>
          <w:rFonts w:eastAsia="Arial"/>
        </w:rPr>
        <w:t>.</w:t>
      </w:r>
      <w:r w:rsidR="007967EA">
        <w:rPr>
          <w:rFonts w:eastAsia="Arial"/>
        </w:rPr>
        <w:t xml:space="preserve"> </w:t>
      </w:r>
      <w:r w:rsidR="00981BB3">
        <w:rPr>
          <w:rFonts w:eastAsia="Arial"/>
        </w:rPr>
        <w:t>For example, sweets are usually fine</w:t>
      </w:r>
      <w:r w:rsidR="008976A9">
        <w:rPr>
          <w:rFonts w:eastAsia="Arial"/>
        </w:rPr>
        <w:t>,</w:t>
      </w:r>
      <w:r w:rsidR="00981BB3">
        <w:rPr>
          <w:rFonts w:eastAsia="Arial"/>
        </w:rPr>
        <w:t xml:space="preserve"> but potato chips (crisps)</w:t>
      </w:r>
      <w:r w:rsidR="008976A9">
        <w:rPr>
          <w:rFonts w:eastAsia="Arial"/>
        </w:rPr>
        <w:t>,</w:t>
      </w:r>
      <w:r w:rsidR="00981BB3">
        <w:rPr>
          <w:rFonts w:eastAsia="Arial"/>
        </w:rPr>
        <w:t xml:space="preserve"> crackers</w:t>
      </w:r>
      <w:r w:rsidR="00AD6C61">
        <w:rPr>
          <w:rFonts w:eastAsia="Arial"/>
        </w:rPr>
        <w:t>, pungent cheeses</w:t>
      </w:r>
      <w:r w:rsidR="00981BB3">
        <w:rPr>
          <w:rFonts w:eastAsia="Arial"/>
        </w:rPr>
        <w:t xml:space="preserve"> </w:t>
      </w:r>
      <w:r w:rsidR="008976A9">
        <w:rPr>
          <w:rFonts w:eastAsia="Arial"/>
        </w:rPr>
        <w:t xml:space="preserve">and salami </w:t>
      </w:r>
      <w:r w:rsidR="00981BB3">
        <w:rPr>
          <w:rFonts w:eastAsia="Arial"/>
        </w:rPr>
        <w:t>are not.</w:t>
      </w:r>
    </w:p>
    <w:p w14:paraId="3C56F480" w14:textId="7F342BA2" w:rsidR="00963ADB" w:rsidRDefault="004F0E86" w:rsidP="008D1019">
      <w:pPr>
        <w:pStyle w:val="IPEdTextragged"/>
        <w:rPr>
          <w:rFonts w:eastAsia="Arial"/>
        </w:rPr>
      </w:pPr>
      <w:r w:rsidRPr="007B0079">
        <w:rPr>
          <w:rFonts w:eastAsia="Arial"/>
        </w:rPr>
        <w:t xml:space="preserve">No fluids are to be </w:t>
      </w:r>
      <w:r w:rsidR="00FD1F5F">
        <w:rPr>
          <w:rFonts w:eastAsia="Arial"/>
        </w:rPr>
        <w:t>placed on</w:t>
      </w:r>
      <w:r w:rsidRPr="007B0079">
        <w:rPr>
          <w:rFonts w:eastAsia="Arial"/>
        </w:rPr>
        <w:t xml:space="preserve"> your workstation</w:t>
      </w:r>
      <w:r w:rsidR="008D1019">
        <w:rPr>
          <w:rFonts w:eastAsia="Arial"/>
        </w:rPr>
        <w:t xml:space="preserve">. </w:t>
      </w:r>
      <w:r w:rsidR="00B2242B">
        <w:rPr>
          <w:rFonts w:eastAsia="Arial"/>
        </w:rPr>
        <w:t xml:space="preserve">All venues will allow you to </w:t>
      </w:r>
      <w:r w:rsidR="00FD1F5F">
        <w:rPr>
          <w:rFonts w:eastAsia="Arial"/>
        </w:rPr>
        <w:t>bring</w:t>
      </w:r>
      <w:r w:rsidR="00B2242B">
        <w:rPr>
          <w:rFonts w:eastAsia="Arial"/>
        </w:rPr>
        <w:t xml:space="preserve"> water</w:t>
      </w:r>
      <w:r w:rsidR="00FD1F5F">
        <w:rPr>
          <w:rFonts w:eastAsia="Arial"/>
        </w:rPr>
        <w:t xml:space="preserve"> into the exam room</w:t>
      </w:r>
      <w:r w:rsidR="00E33ADB">
        <w:rPr>
          <w:rFonts w:eastAsia="Arial"/>
        </w:rPr>
        <w:t>; some venues may also allow hot beverages. All fluids</w:t>
      </w:r>
      <w:r w:rsidR="00FD1F5F">
        <w:rPr>
          <w:rFonts w:eastAsia="Arial"/>
        </w:rPr>
        <w:t xml:space="preserve"> must be kept in</w:t>
      </w:r>
      <w:r w:rsidR="008D1019">
        <w:rPr>
          <w:rFonts w:eastAsia="Arial"/>
        </w:rPr>
        <w:t xml:space="preserve"> a bottle or container </w:t>
      </w:r>
      <w:r w:rsidR="00FD1F5F">
        <w:rPr>
          <w:rFonts w:eastAsia="Arial"/>
        </w:rPr>
        <w:t>that</w:t>
      </w:r>
      <w:r w:rsidR="008D1019">
        <w:rPr>
          <w:rFonts w:eastAsia="Arial"/>
        </w:rPr>
        <w:t xml:space="preserve"> has a secure lid</w:t>
      </w:r>
      <w:r w:rsidR="00FD1F5F">
        <w:rPr>
          <w:rFonts w:eastAsia="Arial"/>
        </w:rPr>
        <w:t>; the lid must be</w:t>
      </w:r>
      <w:r w:rsidR="008D1019">
        <w:rPr>
          <w:rFonts w:eastAsia="Arial"/>
        </w:rPr>
        <w:t xml:space="preserve"> kept closed and </w:t>
      </w:r>
      <w:r w:rsidR="00FD1F5F">
        <w:rPr>
          <w:rFonts w:eastAsia="Arial"/>
        </w:rPr>
        <w:t>the bottle</w:t>
      </w:r>
      <w:r w:rsidR="00413F8A">
        <w:rPr>
          <w:rFonts w:eastAsia="Arial"/>
        </w:rPr>
        <w:t xml:space="preserve"> </w:t>
      </w:r>
      <w:r w:rsidR="008D1019">
        <w:rPr>
          <w:rFonts w:eastAsia="Arial"/>
        </w:rPr>
        <w:t>placed under your chair</w:t>
      </w:r>
      <w:r w:rsidR="00413F8A">
        <w:rPr>
          <w:rFonts w:eastAsia="Arial"/>
        </w:rPr>
        <w:t xml:space="preserve"> when not in use</w:t>
      </w:r>
      <w:r w:rsidRPr="007B0079">
        <w:rPr>
          <w:rFonts w:eastAsia="Arial"/>
        </w:rPr>
        <w:t>.</w:t>
      </w:r>
      <w:r w:rsidR="008951C7">
        <w:rPr>
          <w:rFonts w:eastAsia="Arial"/>
        </w:rPr>
        <w:t xml:space="preserve"> This is to minimise the risk of spills on the equipment.</w:t>
      </w:r>
    </w:p>
    <w:p w14:paraId="613CF8FC" w14:textId="0B64FD52" w:rsidR="00576365" w:rsidRPr="00D72043" w:rsidRDefault="00717AD8" w:rsidP="000A4659">
      <w:pPr>
        <w:pStyle w:val="IPEdH3"/>
      </w:pPr>
      <w:bookmarkStart w:id="71" w:name="_Toc171522971"/>
      <w:r>
        <w:t>E</w:t>
      </w:r>
      <w:r w:rsidR="00576365" w:rsidRPr="00D72043">
        <w:t>arly finish</w:t>
      </w:r>
      <w:bookmarkEnd w:id="71"/>
    </w:p>
    <w:p w14:paraId="2DD55047" w14:textId="77777777" w:rsidR="00563BE8" w:rsidRPr="007B0079" w:rsidRDefault="00563BE8" w:rsidP="00413F8A">
      <w:pPr>
        <w:pStyle w:val="IPEdTextragged"/>
      </w:pPr>
      <w:r w:rsidRPr="007B0079">
        <w:t>To minimise disruption to those who are finishing the exam, no one may leave during the last 15 minutes of the exam.</w:t>
      </w:r>
    </w:p>
    <w:p w14:paraId="63F54A43" w14:textId="77170BC9" w:rsidR="00576365" w:rsidRDefault="00576365" w:rsidP="00810C1B">
      <w:pPr>
        <w:pStyle w:val="IPEdH2NP"/>
      </w:pPr>
      <w:bookmarkStart w:id="72" w:name="_Toc171522972"/>
      <w:r>
        <w:lastRenderedPageBreak/>
        <w:t>At end of exam</w:t>
      </w:r>
      <w:bookmarkEnd w:id="72"/>
    </w:p>
    <w:p w14:paraId="63B11EC8" w14:textId="5486DEED" w:rsidR="004D61C8" w:rsidRDefault="004D61C8" w:rsidP="00810C1B">
      <w:pPr>
        <w:pStyle w:val="IPEdTextkeep"/>
      </w:pPr>
      <w:r w:rsidRPr="004D61C8">
        <w:t>Once you have finished the exam, before leaving the room you will be asked to:</w:t>
      </w:r>
    </w:p>
    <w:p w14:paraId="55230B81" w14:textId="5A4EE2AA" w:rsidR="004D61C8" w:rsidRDefault="004D61C8" w:rsidP="004D61C8">
      <w:pPr>
        <w:pStyle w:val="IPEdBullet"/>
      </w:pPr>
      <w:r>
        <w:t>check you have inserted your candidate number on your exam documents</w:t>
      </w:r>
    </w:p>
    <w:p w14:paraId="1F5A6C8D" w14:textId="2E0AD1BA" w:rsidR="004D61C8" w:rsidRDefault="004D61C8" w:rsidP="004D61C8">
      <w:pPr>
        <w:pStyle w:val="IPEdBullet"/>
      </w:pPr>
      <w:r>
        <w:t>save and close all files</w:t>
      </w:r>
    </w:p>
    <w:p w14:paraId="701CAA27" w14:textId="6C3EEFB1" w:rsidR="004D61C8" w:rsidRDefault="004D61C8" w:rsidP="004D61C8">
      <w:pPr>
        <w:pStyle w:val="IPEdBullet"/>
      </w:pPr>
      <w:r>
        <w:t>give any used scribble paper to the invigilator (and a copy of your in-house style guide, if you used one)</w:t>
      </w:r>
    </w:p>
    <w:p w14:paraId="7B4D2412" w14:textId="77777777" w:rsidR="00963ADB" w:rsidRDefault="004D61C8" w:rsidP="004D61C8">
      <w:pPr>
        <w:pStyle w:val="IPEdBullet"/>
      </w:pPr>
      <w:r>
        <w:t>show the invigilator that you have not written exam content into your bound notes</w:t>
      </w:r>
      <w:r w:rsidR="0079035D">
        <w:t xml:space="preserve"> or references</w:t>
      </w:r>
    </w:p>
    <w:p w14:paraId="60633BBE" w14:textId="77777777" w:rsidR="00963ADB" w:rsidRDefault="004D61C8" w:rsidP="004D61C8">
      <w:pPr>
        <w:pStyle w:val="IPEdBullet"/>
      </w:pPr>
      <w:r>
        <w:t>collect all personal belongings.</w:t>
      </w:r>
    </w:p>
    <w:p w14:paraId="1167A65D" w14:textId="77777777" w:rsidR="00963ADB" w:rsidRDefault="004D61C8" w:rsidP="00413F8A">
      <w:pPr>
        <w:pStyle w:val="IPEdTextragged"/>
      </w:pPr>
      <w:r>
        <w:t xml:space="preserve">If you need to return to the exam room for any reason, you must wait </w:t>
      </w:r>
      <w:r w:rsidR="00D30C2C">
        <w:t xml:space="preserve">until invigilators have collected all </w:t>
      </w:r>
      <w:r w:rsidR="0079035D">
        <w:t>scribble paper</w:t>
      </w:r>
      <w:r w:rsidR="00D30C2C">
        <w:t xml:space="preserve"> or until all other candidates have left. </w:t>
      </w:r>
      <w:r w:rsidR="00DF77C8">
        <w:t>You must seek permission from an invigilator to re-enter the room, and entry is conditional on an invigilator being available to supervise your activity. You will not be allowed to access any computer for any reason.</w:t>
      </w:r>
    </w:p>
    <w:p w14:paraId="7D682614" w14:textId="59F7C5AF" w:rsidR="0045427E" w:rsidRDefault="0045427E" w:rsidP="0045427E">
      <w:pPr>
        <w:pStyle w:val="IPEdH2"/>
      </w:pPr>
      <w:bookmarkStart w:id="73" w:name="Attendance"/>
      <w:bookmarkStart w:id="74" w:name="_Toc171522973"/>
      <w:bookmarkEnd w:id="73"/>
      <w:r>
        <w:t>Non-attendance</w:t>
      </w:r>
      <w:bookmarkEnd w:id="74"/>
    </w:p>
    <w:p w14:paraId="1B818E86" w14:textId="77777777" w:rsidR="00963ADB" w:rsidRDefault="0045427E" w:rsidP="0045427E">
      <w:pPr>
        <w:pStyle w:val="IPEdTextragged"/>
      </w:pPr>
      <w:r>
        <w:t>If you are unable to attend the exam on the day, you must:</w:t>
      </w:r>
    </w:p>
    <w:p w14:paraId="679459BE" w14:textId="67AE0EFB" w:rsidR="0045427E" w:rsidRDefault="0045427E" w:rsidP="0045427E">
      <w:pPr>
        <w:pStyle w:val="IPEdBullet"/>
        <w:rPr>
          <w:rFonts w:eastAsia="Arial"/>
        </w:rPr>
      </w:pPr>
      <w:r>
        <w:rPr>
          <w:rFonts w:eastAsia="Arial"/>
        </w:rPr>
        <w:t>contact the lead invigilator at your venue to let them know you will not be coming</w:t>
      </w:r>
    </w:p>
    <w:p w14:paraId="06A3FA67" w14:textId="77777777" w:rsidR="00963ADB" w:rsidRDefault="0045427E" w:rsidP="0045427E">
      <w:pPr>
        <w:pStyle w:val="IPEdBullet"/>
        <w:rPr>
          <w:rFonts w:eastAsia="Arial"/>
        </w:rPr>
      </w:pPr>
      <w:r>
        <w:rPr>
          <w:rFonts w:eastAsia="Arial"/>
        </w:rPr>
        <w:t>at the earliest possible time after the exam, contact the exam administrator to explain the reason for your no-show.</w:t>
      </w:r>
    </w:p>
    <w:p w14:paraId="22F56C66" w14:textId="318BA81A" w:rsidR="00606666" w:rsidRDefault="00B2242B" w:rsidP="0045427E">
      <w:pPr>
        <w:pStyle w:val="IPEdTextragged"/>
      </w:pPr>
      <w:r>
        <w:t>Depending on the circumstances surrounding your non-attendance</w:t>
      </w:r>
      <w:r w:rsidR="0045427E">
        <w:t xml:space="preserve"> (</w:t>
      </w:r>
      <w:r>
        <w:t xml:space="preserve">such as a medical emergency, for which </w:t>
      </w:r>
      <w:r w:rsidR="0045427E">
        <w:t xml:space="preserve">you may be asked to provide proof), you may be eligible for a refund of the registration fee, less </w:t>
      </w:r>
      <w:r w:rsidR="00785741">
        <w:t xml:space="preserve">the </w:t>
      </w:r>
      <w:r>
        <w:rPr>
          <w:rFonts w:eastAsia="Arial"/>
          <w:color w:val="000000"/>
        </w:rPr>
        <w:t xml:space="preserve">emergency </w:t>
      </w:r>
      <w:r w:rsidR="00785741">
        <w:t>cancellation</w:t>
      </w:r>
      <w:r w:rsidR="006437C9">
        <w:t xml:space="preserve"> fee.</w:t>
      </w:r>
    </w:p>
    <w:p w14:paraId="65B69250" w14:textId="6D8AEF9B" w:rsidR="00606666" w:rsidRDefault="00606666" w:rsidP="0045427E">
      <w:pPr>
        <w:pStyle w:val="IPEdTextragged"/>
      </w:pPr>
      <w:r>
        <w:t>When you contact the exam administrator about your reasons, they will advise you on applying for a refund and any closing date for the application.</w:t>
      </w:r>
    </w:p>
    <w:p w14:paraId="47CBB112" w14:textId="77777777" w:rsidR="00963ADB" w:rsidRDefault="006437C9" w:rsidP="0045427E">
      <w:pPr>
        <w:pStyle w:val="IPEdTextragged"/>
      </w:pPr>
      <w:r>
        <w:t>Any registered candidate who does not turn up and does not provide a valid reason will forfeit their registration fee</w:t>
      </w:r>
      <w:r w:rsidR="00785741">
        <w:t xml:space="preserve"> in full</w:t>
      </w:r>
      <w:r>
        <w:t>.</w:t>
      </w:r>
    </w:p>
    <w:p w14:paraId="7CF61D5C" w14:textId="7FED25AF" w:rsidR="0045427E" w:rsidRDefault="0045427E" w:rsidP="0045427E">
      <w:pPr>
        <w:pStyle w:val="IPEdH2"/>
      </w:pPr>
      <w:bookmarkStart w:id="75" w:name="_Toc171522974"/>
      <w:r>
        <w:t>Request for special consideration</w:t>
      </w:r>
      <w:bookmarkEnd w:id="75"/>
    </w:p>
    <w:p w14:paraId="2550D2AE" w14:textId="30419A49" w:rsidR="00963ADB" w:rsidRDefault="006437C9" w:rsidP="0045427E">
      <w:pPr>
        <w:pStyle w:val="IPEdTextragged"/>
      </w:pPr>
      <w:r>
        <w:t>If something happens on the day of the exam that affects your performance</w:t>
      </w:r>
      <w:r w:rsidR="006A70C0">
        <w:t xml:space="preserve"> during the exam</w:t>
      </w:r>
      <w:r>
        <w:t xml:space="preserve"> – e.g. sudden illness, death in the family, or environmental factors – you may request special consideration in the marking. </w:t>
      </w:r>
      <w:r w:rsidR="00606666">
        <w:t xml:space="preserve">The exam administrator will provide all candidates who </w:t>
      </w:r>
      <w:r w:rsidR="006A70C0">
        <w:t>sit</w:t>
      </w:r>
      <w:r w:rsidR="00606666">
        <w:t xml:space="preserve"> the exam </w:t>
      </w:r>
      <w:r w:rsidR="006A70C0">
        <w:t>with the procedure for making the request</w:t>
      </w:r>
      <w:r>
        <w:t>.</w:t>
      </w:r>
    </w:p>
    <w:p w14:paraId="5FE098F1" w14:textId="098050DB" w:rsidR="00963ADB" w:rsidRDefault="006A70C0" w:rsidP="006437C9">
      <w:pPr>
        <w:pStyle w:val="IPEdTextragged"/>
      </w:pPr>
      <w:r>
        <w:t>You must submit your r</w:t>
      </w:r>
      <w:r w:rsidR="006437C9">
        <w:t xml:space="preserve">equest for special consideration </w:t>
      </w:r>
      <w:r w:rsidR="0045427E" w:rsidRPr="007B0079">
        <w:t xml:space="preserve">within </w:t>
      </w:r>
      <w:r w:rsidR="0045427E">
        <w:t>7 </w:t>
      </w:r>
      <w:r w:rsidR="0045427E" w:rsidRPr="007B0079">
        <w:t>days of the date of the exam</w:t>
      </w:r>
      <w:r w:rsidR="0079035D">
        <w:t>, that is, by 5 pm AEST on Monday 19 August 2024</w:t>
      </w:r>
      <w:r w:rsidR="0079035D">
        <w:rPr>
          <w:rFonts w:eastAsia="Arial"/>
          <w:color w:val="000000"/>
        </w:rPr>
        <w:t>.</w:t>
      </w:r>
      <w:r w:rsidR="0045427E" w:rsidRPr="007B0079">
        <w:t xml:space="preserve"> The Accreditation Board’s decision on whether you qualify for special consideration will be final.</w:t>
      </w:r>
    </w:p>
    <w:p w14:paraId="07CEAA14" w14:textId="28AF15B5" w:rsidR="00576365" w:rsidRDefault="00576365" w:rsidP="00E56627">
      <w:pPr>
        <w:pStyle w:val="IPEdH1"/>
      </w:pPr>
      <w:bookmarkStart w:id="76" w:name="_Toc171522975"/>
      <w:r w:rsidRPr="004A6D40">
        <w:lastRenderedPageBreak/>
        <w:t>Marking</w:t>
      </w:r>
      <w:bookmarkEnd w:id="76"/>
    </w:p>
    <w:p w14:paraId="4687389D" w14:textId="25E79F51" w:rsidR="00785741" w:rsidRDefault="00DD0BED" w:rsidP="00DD0BED">
      <w:pPr>
        <w:pStyle w:val="IPEdTextragged"/>
      </w:pPr>
      <w:r w:rsidRPr="007B0079">
        <w:t>The pass mark is 80</w:t>
      </w:r>
      <w:r w:rsidR="000C7E0E">
        <w:t>%</w:t>
      </w:r>
      <w:r w:rsidRPr="007B0079">
        <w:t xml:space="preserve"> of the total number of marks available in the exam</w:t>
      </w:r>
      <w:r w:rsidR="00785741">
        <w:t xml:space="preserve">, as well as a minimum </w:t>
      </w:r>
      <w:r>
        <w:rPr>
          <w:rFonts w:eastAsia="Arial"/>
          <w:color w:val="000000"/>
        </w:rPr>
        <w:t xml:space="preserve">of </w:t>
      </w:r>
      <w:r w:rsidR="00785741">
        <w:t>65% in:</w:t>
      </w:r>
    </w:p>
    <w:p w14:paraId="346484DF" w14:textId="77777777" w:rsidR="00785741" w:rsidRDefault="00785741" w:rsidP="00785741">
      <w:pPr>
        <w:pStyle w:val="IPEdBullet"/>
      </w:pPr>
      <w:r>
        <w:t>the LANGUAGE part as a whole</w:t>
      </w:r>
    </w:p>
    <w:p w14:paraId="0458F3DC" w14:textId="77777777" w:rsidR="00963ADB" w:rsidRDefault="00785741" w:rsidP="00785741">
      <w:pPr>
        <w:pStyle w:val="IPEdBullet"/>
      </w:pPr>
      <w:r>
        <w:t>each of the 3 components in the MANUSCRIPT</w:t>
      </w:r>
      <w:r w:rsidR="0079035D">
        <w:t xml:space="preserve"> part</w:t>
      </w:r>
    </w:p>
    <w:p w14:paraId="25FF5175" w14:textId="77777777" w:rsidR="00963ADB" w:rsidRDefault="00785741" w:rsidP="00785741">
      <w:pPr>
        <w:pStyle w:val="IPEdBullet"/>
      </w:pPr>
      <w:r>
        <w:t>each of the 2 compulsory questions in the KNOWLEDGE part and in the part as a whole</w:t>
      </w:r>
      <w:r w:rsidR="00DD0BED" w:rsidRPr="007B0079">
        <w:t>.</w:t>
      </w:r>
    </w:p>
    <w:p w14:paraId="3AD955CE" w14:textId="4BC53B5D" w:rsidR="00963ADB" w:rsidRDefault="00246CB1" w:rsidP="00413F8A">
      <w:pPr>
        <w:pStyle w:val="IPEdTextragged"/>
      </w:pPr>
      <w:r w:rsidRPr="007B0079">
        <w:t>The exam will be marked by IPEd assessors</w:t>
      </w:r>
      <w:r w:rsidR="00667778" w:rsidRPr="007B0079">
        <w:t xml:space="preserve"> who are all</w:t>
      </w:r>
      <w:r w:rsidRPr="007B0079">
        <w:t xml:space="preserve"> </w:t>
      </w:r>
      <w:r w:rsidR="000C7E0E">
        <w:t>D</w:t>
      </w:r>
      <w:r w:rsidRPr="007B0079">
        <w:t xml:space="preserve">istinguished </w:t>
      </w:r>
      <w:r w:rsidR="00667778" w:rsidRPr="007B0079">
        <w:t>or</w:t>
      </w:r>
      <w:r w:rsidRPr="007B0079">
        <w:t xml:space="preserve"> </w:t>
      </w:r>
      <w:r w:rsidR="000C7E0E">
        <w:t>A</w:t>
      </w:r>
      <w:r w:rsidRPr="007B0079">
        <w:t xml:space="preserve">ccredited </w:t>
      </w:r>
      <w:r w:rsidR="000C7E0E">
        <w:t>E</w:t>
      </w:r>
      <w:r w:rsidRPr="007B0079">
        <w:t>ditors</w:t>
      </w:r>
      <w:r w:rsidR="00D76E5E">
        <w:t xml:space="preserve"> and who receive special training in the exam marking scheme</w:t>
      </w:r>
      <w:r w:rsidRPr="007B0079">
        <w:t>.</w:t>
      </w:r>
      <w:r w:rsidR="00D76E5E">
        <w:t xml:space="preserve"> T</w:t>
      </w:r>
      <w:r w:rsidRPr="007B0079">
        <w:t>he assessors follow a detailed marking guide</w:t>
      </w:r>
      <w:r w:rsidR="00D76E5E">
        <w:t xml:space="preserve"> that</w:t>
      </w:r>
      <w:r w:rsidRPr="007B0079">
        <w:t xml:space="preserve"> recognise</w:t>
      </w:r>
      <w:r w:rsidR="00DD0BED">
        <w:t>s</w:t>
      </w:r>
      <w:r w:rsidRPr="007B0079">
        <w:t xml:space="preserve"> there may be more than </w:t>
      </w:r>
      <w:r w:rsidR="006A70C0">
        <w:t>1</w:t>
      </w:r>
      <w:r w:rsidR="006A70C0" w:rsidRPr="007B0079">
        <w:t xml:space="preserve"> </w:t>
      </w:r>
      <w:r w:rsidRPr="007B0079">
        <w:t xml:space="preserve">correct solution to an editorial problem and more than </w:t>
      </w:r>
      <w:r w:rsidR="006A70C0">
        <w:t>1</w:t>
      </w:r>
      <w:r w:rsidR="006A70C0" w:rsidRPr="007B0079">
        <w:t xml:space="preserve"> </w:t>
      </w:r>
      <w:r w:rsidRPr="007B0079">
        <w:t>way to mark up a manuscript.</w:t>
      </w:r>
    </w:p>
    <w:p w14:paraId="681F6AE6" w14:textId="77777777" w:rsidR="006A70C0" w:rsidRDefault="00DD0BED" w:rsidP="00413F8A">
      <w:pPr>
        <w:pStyle w:val="IPEdTextragged"/>
      </w:pPr>
      <w:r>
        <w:t xml:space="preserve">The marking </w:t>
      </w:r>
      <w:r w:rsidR="008A7BAC">
        <w:t>period</w:t>
      </w:r>
      <w:r>
        <w:t xml:space="preserve"> also includes a moderation process to </w:t>
      </w:r>
      <w:r w:rsidR="00D76E5E" w:rsidRPr="007B0079">
        <w:t>ensure</w:t>
      </w:r>
      <w:r w:rsidR="008A7BAC">
        <w:t xml:space="preserve"> all marking has been both</w:t>
      </w:r>
      <w:r w:rsidR="00D76E5E" w:rsidRPr="007B0079">
        <w:t xml:space="preserve"> fair and consistent</w:t>
      </w:r>
      <w:r w:rsidR="008A7BAC">
        <w:t xml:space="preserve">, and to </w:t>
      </w:r>
      <w:r w:rsidR="00020955">
        <w:t xml:space="preserve">sort </w:t>
      </w:r>
      <w:r w:rsidR="008A7BAC">
        <w:t>candidates</w:t>
      </w:r>
      <w:r w:rsidR="00020955">
        <w:t xml:space="preserve"> into </w:t>
      </w:r>
      <w:r w:rsidR="009477E2">
        <w:t xml:space="preserve">3 </w:t>
      </w:r>
      <w:r w:rsidR="00020955">
        <w:t xml:space="preserve">categories: </w:t>
      </w:r>
    </w:p>
    <w:p w14:paraId="3D02E5A8" w14:textId="77777777" w:rsidR="006A70C0" w:rsidRDefault="00020955" w:rsidP="006A70C0">
      <w:pPr>
        <w:pStyle w:val="IPEdList"/>
      </w:pPr>
      <w:r>
        <w:t>(a)</w:t>
      </w:r>
      <w:r w:rsidR="006A70C0">
        <w:tab/>
      </w:r>
      <w:r>
        <w:t xml:space="preserve">those </w:t>
      </w:r>
      <w:r w:rsidR="008A7BAC">
        <w:t>who clearly passed</w:t>
      </w:r>
      <w:r w:rsidR="0047156E">
        <w:t xml:space="preserve"> (achieved at least 80% overall and </w:t>
      </w:r>
      <w:r w:rsidR="0005714B">
        <w:t xml:space="preserve">at least </w:t>
      </w:r>
      <w:r w:rsidR="0047156E">
        <w:t>65%</w:t>
      </w:r>
      <w:r w:rsidR="008A7BAC">
        <w:t xml:space="preserve"> </w:t>
      </w:r>
      <w:r w:rsidR="00785741">
        <w:t>in each part</w:t>
      </w:r>
      <w:r w:rsidR="0038176B">
        <w:t>, including in the required components</w:t>
      </w:r>
      <w:r w:rsidR="0047156E">
        <w:t xml:space="preserve">) </w:t>
      </w:r>
    </w:p>
    <w:p w14:paraId="450CE646" w14:textId="77777777" w:rsidR="006A70C0" w:rsidRDefault="00020955" w:rsidP="006A70C0">
      <w:pPr>
        <w:pStyle w:val="IPEdList"/>
      </w:pPr>
      <w:r>
        <w:t>(b)</w:t>
      </w:r>
      <w:r w:rsidR="006A70C0">
        <w:tab/>
      </w:r>
      <w:r w:rsidR="008A7BAC">
        <w:t>those who clearly failed</w:t>
      </w:r>
      <w:r w:rsidR="0047156E">
        <w:t xml:space="preserve"> (achieved less than 65% in all 3</w:t>
      </w:r>
      <w:r w:rsidR="0038176B">
        <w:t> </w:t>
      </w:r>
      <w:r w:rsidR="0047156E">
        <w:t>parts)</w:t>
      </w:r>
    </w:p>
    <w:p w14:paraId="0F0F887C" w14:textId="74E9F81A" w:rsidR="006A70C0" w:rsidRDefault="00020955" w:rsidP="006A70C0">
      <w:pPr>
        <w:pStyle w:val="IPEdList"/>
      </w:pPr>
      <w:r>
        <w:t>(c)</w:t>
      </w:r>
      <w:r w:rsidR="006A70C0">
        <w:tab/>
      </w:r>
      <w:r w:rsidR="000E022E">
        <w:t>those</w:t>
      </w:r>
      <w:r>
        <w:t xml:space="preserve"> who</w:t>
      </w:r>
      <w:r w:rsidR="000E022E">
        <w:t>se marks</w:t>
      </w:r>
      <w:r>
        <w:t xml:space="preserve"> fall somewhere in between a clear pass and a clear </w:t>
      </w:r>
      <w:proofErr w:type="gramStart"/>
      <w:r>
        <w:t>fail</w:t>
      </w:r>
      <w:proofErr w:type="gramEnd"/>
      <w:r w:rsidR="008A7BAC">
        <w:t>.</w:t>
      </w:r>
    </w:p>
    <w:p w14:paraId="0A7B367F" w14:textId="32BCC648" w:rsidR="00963ADB" w:rsidRDefault="008A7BAC" w:rsidP="00413F8A">
      <w:pPr>
        <w:pStyle w:val="IPEdTextragged"/>
      </w:pPr>
      <w:r>
        <w:t xml:space="preserve">The exam documents of </w:t>
      </w:r>
      <w:r w:rsidR="0047156E">
        <w:t>the</w:t>
      </w:r>
      <w:r>
        <w:t xml:space="preserve"> candidates in </w:t>
      </w:r>
      <w:r w:rsidR="00020955">
        <w:t>category (c)</w:t>
      </w:r>
      <w:r w:rsidR="00F54D21">
        <w:t xml:space="preserve"> </w:t>
      </w:r>
      <w:r>
        <w:t>are looked at more closely</w:t>
      </w:r>
      <w:r w:rsidR="0047156E">
        <w:t xml:space="preserve"> (especially </w:t>
      </w:r>
      <w:r w:rsidR="0005714B">
        <w:t>if special consideration needs to be taken into account)</w:t>
      </w:r>
      <w:r w:rsidR="00F54D21">
        <w:t>, and sometimes re-marked by different assessors</w:t>
      </w:r>
      <w:r w:rsidR="00D76E5E">
        <w:t>, to see if any marks need adjusting</w:t>
      </w:r>
      <w:r w:rsidR="0047156E">
        <w:t>.</w:t>
      </w:r>
    </w:p>
    <w:p w14:paraId="7AB482BC" w14:textId="065C37B9" w:rsidR="00BC48C4" w:rsidRPr="007B0079" w:rsidRDefault="00BC48C4" w:rsidP="00BC48C4">
      <w:pPr>
        <w:pStyle w:val="IPEdTextragged"/>
      </w:pPr>
      <w:r>
        <w:t xml:space="preserve">The initial marking and the moderation process combined takes 6–10 weeks, depending on the number of candidates in total and the number </w:t>
      </w:r>
      <w:r w:rsidR="002E337C">
        <w:t xml:space="preserve">with </w:t>
      </w:r>
      <w:r w:rsidR="000E022E">
        <w:t>category (c)</w:t>
      </w:r>
      <w:r>
        <w:t xml:space="preserve"> results.</w:t>
      </w:r>
    </w:p>
    <w:p w14:paraId="29AC2F51" w14:textId="77777777" w:rsidR="00963ADB" w:rsidRDefault="0047156E" w:rsidP="00413F8A">
      <w:pPr>
        <w:pStyle w:val="IPEdTextragged"/>
      </w:pPr>
      <w:r>
        <w:t>All marking</w:t>
      </w:r>
      <w:r w:rsidR="00BC48C4">
        <w:t>,</w:t>
      </w:r>
      <w:r>
        <w:t xml:space="preserve"> re-marking</w:t>
      </w:r>
      <w:r w:rsidR="00BC48C4">
        <w:t xml:space="preserve"> and moderation processes are</w:t>
      </w:r>
      <w:r w:rsidR="0005714B">
        <w:t xml:space="preserve"> double-blind. Candidates do not know who the assessors are, and assessors do not know who the candidates are, with exam documents identified </w:t>
      </w:r>
      <w:r w:rsidR="00BC48C4">
        <w:t xml:space="preserve">only </w:t>
      </w:r>
      <w:r w:rsidR="0005714B">
        <w:t xml:space="preserve">by candidate number. For this reason it is critical that you do not disclose your candidate number to anyone other than the exam </w:t>
      </w:r>
      <w:r w:rsidR="0079035D">
        <w:t>administrator</w:t>
      </w:r>
      <w:r w:rsidR="0005714B">
        <w:t xml:space="preserve"> and the invigilators (</w:t>
      </w:r>
      <w:r w:rsidR="00BC48C4">
        <w:t>assessors</w:t>
      </w:r>
      <w:r w:rsidR="0005714B">
        <w:t xml:space="preserve"> are precluded from performing these roles). You must also be careful to</w:t>
      </w:r>
      <w:r w:rsidR="00BC48C4">
        <w:t xml:space="preserve"> avoid including</w:t>
      </w:r>
      <w:r w:rsidR="0005714B">
        <w:t xml:space="preserve"> any information on your exam documents</w:t>
      </w:r>
      <w:r w:rsidR="00BC48C4">
        <w:t xml:space="preserve"> that </w:t>
      </w:r>
      <w:r w:rsidR="000E022E">
        <w:t>could</w:t>
      </w:r>
      <w:r w:rsidR="00BC48C4">
        <w:t xml:space="preserve"> identify you, such as using your own name in an answer to a question.</w:t>
      </w:r>
    </w:p>
    <w:p w14:paraId="1EB705C3" w14:textId="33E66B39" w:rsidR="00576365" w:rsidRDefault="00576365" w:rsidP="000A4659">
      <w:pPr>
        <w:pStyle w:val="IPEdH1"/>
      </w:pPr>
      <w:bookmarkStart w:id="77" w:name="_Toc171522976"/>
      <w:r>
        <w:t>Results</w:t>
      </w:r>
      <w:bookmarkEnd w:id="77"/>
    </w:p>
    <w:p w14:paraId="0CBEBCF4" w14:textId="77777777" w:rsidR="00963ADB" w:rsidRDefault="00F71D1C" w:rsidP="000623C8">
      <w:pPr>
        <w:pStyle w:val="IPEdTextragged"/>
      </w:pPr>
      <w:r>
        <w:t>Y</w:t>
      </w:r>
      <w:r w:rsidR="00DD0BED">
        <w:t xml:space="preserve">our result is recorded </w:t>
      </w:r>
      <w:r w:rsidR="0070798D">
        <w:t xml:space="preserve">only </w:t>
      </w:r>
      <w:r w:rsidR="00DD0BED">
        <w:t xml:space="preserve">as </w:t>
      </w:r>
      <w:r w:rsidR="00AC22E6" w:rsidRPr="007B0079">
        <w:t>either</w:t>
      </w:r>
      <w:r>
        <w:t>:</w:t>
      </w:r>
    </w:p>
    <w:p w14:paraId="2251F4C3" w14:textId="4F01A25E" w:rsidR="00F71D1C" w:rsidRDefault="00EE72B0" w:rsidP="00F71D1C">
      <w:pPr>
        <w:pStyle w:val="IPEdBullet"/>
      </w:pPr>
      <w:r>
        <w:t>“</w:t>
      </w:r>
      <w:r w:rsidR="00AC22E6" w:rsidRPr="007B0079">
        <w:t>pass</w:t>
      </w:r>
      <w:r>
        <w:t>”</w:t>
      </w:r>
      <w:r w:rsidR="00AC22E6" w:rsidRPr="007B0079">
        <w:t xml:space="preserve"> </w:t>
      </w:r>
      <w:r w:rsidR="00F71D1C">
        <w:t>if you achieved 80% or higher overall</w:t>
      </w:r>
      <w:r w:rsidR="000E022E">
        <w:t>, as well as</w:t>
      </w:r>
      <w:r w:rsidR="00F71D1C">
        <w:t xml:space="preserve"> 65% or higher </w:t>
      </w:r>
      <w:r w:rsidR="00785741">
        <w:t>in each of the</w:t>
      </w:r>
      <w:r w:rsidR="00F71D1C">
        <w:t xml:space="preserve"> </w:t>
      </w:r>
      <w:r w:rsidR="00E248E6">
        <w:t>3 </w:t>
      </w:r>
      <w:r w:rsidR="00F71D1C">
        <w:t>parts,</w:t>
      </w:r>
      <w:r w:rsidR="000E022E">
        <w:t xml:space="preserve"> including in each M-part component and the 2 compulsory questions in K part;</w:t>
      </w:r>
      <w:r w:rsidR="00F71D1C">
        <w:t xml:space="preserve"> </w:t>
      </w:r>
      <w:r w:rsidR="00AC22E6" w:rsidRPr="007B0079">
        <w:t>or</w:t>
      </w:r>
    </w:p>
    <w:p w14:paraId="63A7F48B" w14:textId="77777777" w:rsidR="00963ADB" w:rsidRDefault="00EE72B0" w:rsidP="00F71D1C">
      <w:pPr>
        <w:pStyle w:val="IPEdBullet"/>
      </w:pPr>
      <w:r>
        <w:t>“</w:t>
      </w:r>
      <w:r w:rsidR="00AC22E6" w:rsidRPr="007B0079">
        <w:t>fail</w:t>
      </w:r>
      <w:r>
        <w:t>”</w:t>
      </w:r>
      <w:r w:rsidR="00F71D1C">
        <w:t xml:space="preserve"> if you</w:t>
      </w:r>
      <w:r w:rsidR="00E248E6">
        <w:t xml:space="preserve"> </w:t>
      </w:r>
      <w:r w:rsidR="00F71D1C">
        <w:t>achieve</w:t>
      </w:r>
      <w:r w:rsidR="00E248E6">
        <w:t>d less than</w:t>
      </w:r>
      <w:r w:rsidR="00F71D1C">
        <w:t xml:space="preserve"> 80% overall or </w:t>
      </w:r>
      <w:r w:rsidR="00E248E6">
        <w:t>less than</w:t>
      </w:r>
      <w:r w:rsidR="00F71D1C">
        <w:t xml:space="preserve"> 65% in any part</w:t>
      </w:r>
      <w:r w:rsidR="00785741">
        <w:t>, any M</w:t>
      </w:r>
      <w:r>
        <w:rPr>
          <w:rFonts w:eastAsia="Arial"/>
          <w:color w:val="000000"/>
        </w:rPr>
        <w:t>-</w:t>
      </w:r>
      <w:r w:rsidR="00785741">
        <w:t xml:space="preserve">part component or </w:t>
      </w:r>
      <w:r w:rsidR="000E022E">
        <w:t>either</w:t>
      </w:r>
      <w:r w:rsidR="00785741">
        <w:t xml:space="preserve"> of the 2 compulsory questions in K part</w:t>
      </w:r>
      <w:r w:rsidR="00AC22E6" w:rsidRPr="007B0079">
        <w:t>.</w:t>
      </w:r>
    </w:p>
    <w:p w14:paraId="40299F0B" w14:textId="77777777" w:rsidR="00963ADB" w:rsidRDefault="000E022E" w:rsidP="000623C8">
      <w:pPr>
        <w:pStyle w:val="IPEdTextragged"/>
      </w:pPr>
      <w:r>
        <w:t>Most candidates who fail pass 2 out of the 3 parts, but gain insufficient marks to pass all 3 parts or to score 80% overall.</w:t>
      </w:r>
    </w:p>
    <w:p w14:paraId="52E8B714" w14:textId="77777777" w:rsidR="00963ADB" w:rsidRDefault="00246CB1" w:rsidP="000623C8">
      <w:pPr>
        <w:pStyle w:val="IPEdTextragged"/>
      </w:pPr>
      <w:r w:rsidRPr="007B0079">
        <w:lastRenderedPageBreak/>
        <w:t xml:space="preserve">The Accreditation Board will notify you by email of your </w:t>
      </w:r>
      <w:r w:rsidR="00DD0BED">
        <w:t xml:space="preserve">pass/fail </w:t>
      </w:r>
      <w:r w:rsidRPr="007B0079">
        <w:t xml:space="preserve">result within </w:t>
      </w:r>
      <w:r w:rsidR="00AF4F41">
        <w:t>10</w:t>
      </w:r>
      <w:r w:rsidR="00FD1F5F">
        <w:t>–12</w:t>
      </w:r>
      <w:r w:rsidR="0070798D">
        <w:t xml:space="preserve"> </w:t>
      </w:r>
      <w:r w:rsidRPr="007B0079">
        <w:t>weeks of the exam date.</w:t>
      </w:r>
    </w:p>
    <w:p w14:paraId="394613B7" w14:textId="77777777" w:rsidR="00963ADB" w:rsidRDefault="00312A58" w:rsidP="00413F8A">
      <w:pPr>
        <w:pStyle w:val="IPEdTextragged"/>
      </w:pPr>
      <w:r>
        <w:t>N</w:t>
      </w:r>
      <w:r w:rsidR="00246CB1" w:rsidRPr="007B0079">
        <w:t xml:space="preserve">o </w:t>
      </w:r>
      <w:r w:rsidR="006437C9">
        <w:t xml:space="preserve">exam </w:t>
      </w:r>
      <w:r w:rsidR="00AC22E6" w:rsidRPr="007B0079">
        <w:t>documents</w:t>
      </w:r>
      <w:r w:rsidR="00246CB1" w:rsidRPr="007B0079">
        <w:t xml:space="preserve"> will be returned</w:t>
      </w:r>
      <w:r w:rsidR="006437C9">
        <w:t xml:space="preserve"> to you</w:t>
      </w:r>
      <w:r w:rsidR="00D53EDA">
        <w:t>,</w:t>
      </w:r>
      <w:r>
        <w:t xml:space="preserve"> whether you pass or fail</w:t>
      </w:r>
      <w:r w:rsidR="00246CB1" w:rsidRPr="007B0079">
        <w:t>.</w:t>
      </w:r>
      <w:r w:rsidR="006437C9">
        <w:t xml:space="preserve"> That is, you will not see how your exam has been marked or your final score.</w:t>
      </w:r>
      <w:r>
        <w:t xml:space="preserve"> This policy is to ensure confidentiality and security of exam documents, and also to ensure that there are no </w:t>
      </w:r>
      <w:r w:rsidR="00EE72B0">
        <w:t>“</w:t>
      </w:r>
      <w:r>
        <w:t>grades</w:t>
      </w:r>
      <w:r w:rsidR="00EE72B0">
        <w:t>”</w:t>
      </w:r>
      <w:r>
        <w:t xml:space="preserve"> of accreditation from th</w:t>
      </w:r>
      <w:r w:rsidR="00FF1F7F">
        <w:t>e</w:t>
      </w:r>
      <w:r>
        <w:t xml:space="preserve"> exam. A candidate who achieves 8</w:t>
      </w:r>
      <w:r w:rsidR="00424C87">
        <w:t>0</w:t>
      </w:r>
      <w:r>
        <w:t>%</w:t>
      </w:r>
      <w:r w:rsidR="00E248E6">
        <w:t xml:space="preserve"> overall</w:t>
      </w:r>
      <w:r>
        <w:t xml:space="preserve"> is just as accredited as a candidate who achieves 99%</w:t>
      </w:r>
      <w:r w:rsidR="00E248E6">
        <w:t xml:space="preserve"> overall</w:t>
      </w:r>
      <w:r>
        <w:t>.</w:t>
      </w:r>
      <w:r w:rsidR="00FF1F7F">
        <w:t xml:space="preserve"> Similarly</w:t>
      </w:r>
      <w:r w:rsidR="00E248E6">
        <w:t>,</w:t>
      </w:r>
      <w:r w:rsidR="00FF1F7F">
        <w:t xml:space="preserve"> a candidate who achieves 79%</w:t>
      </w:r>
      <w:r w:rsidR="00E248E6">
        <w:t xml:space="preserve"> overall</w:t>
      </w:r>
      <w:r w:rsidR="00FF1F7F">
        <w:t xml:space="preserve"> receives the same </w:t>
      </w:r>
      <w:proofErr w:type="gramStart"/>
      <w:r w:rsidR="00FF1F7F">
        <w:t>fail</w:t>
      </w:r>
      <w:proofErr w:type="gramEnd"/>
      <w:r w:rsidR="00FF1F7F">
        <w:t xml:space="preserve"> result as a candidate who only manages 42%</w:t>
      </w:r>
      <w:r w:rsidR="00E248E6">
        <w:t xml:space="preserve"> overall</w:t>
      </w:r>
      <w:r w:rsidR="00FF1F7F">
        <w:t>.</w:t>
      </w:r>
    </w:p>
    <w:p w14:paraId="5946F5A1" w14:textId="3C10C45E" w:rsidR="000E022E" w:rsidRPr="007B0079" w:rsidRDefault="000E022E" w:rsidP="000E022E">
      <w:pPr>
        <w:pStyle w:val="IPEdTextragged"/>
      </w:pPr>
      <w:r w:rsidRPr="007B0079">
        <w:t xml:space="preserve">If you pass, you will receive a certificate </w:t>
      </w:r>
      <w:r w:rsidR="006A70C0">
        <w:t>attesting to</w:t>
      </w:r>
      <w:r w:rsidR="006A70C0" w:rsidRPr="007B0079">
        <w:t xml:space="preserve"> </w:t>
      </w:r>
      <w:r w:rsidRPr="007B0079">
        <w:t xml:space="preserve">your accredited status and, if you consent, have your name published in </w:t>
      </w:r>
      <w:r>
        <w:t>the IPEd</w:t>
      </w:r>
      <w:r w:rsidRPr="007B0079">
        <w:t xml:space="preserve"> newsletter and on the IPEd website.</w:t>
      </w:r>
    </w:p>
    <w:p w14:paraId="35D00A02" w14:textId="6EF86F0F" w:rsidR="006A70C0" w:rsidRDefault="000E022E" w:rsidP="00D53EDA">
      <w:pPr>
        <w:pStyle w:val="IPEdTextragged"/>
      </w:pPr>
      <w:r>
        <w:t>If you fail, you will r</w:t>
      </w:r>
      <w:r w:rsidR="00246CB1" w:rsidRPr="007B0079">
        <w:t xml:space="preserve">eceive a report on </w:t>
      </w:r>
      <w:r>
        <w:t>your</w:t>
      </w:r>
      <w:r w:rsidR="00246CB1" w:rsidRPr="007B0079">
        <w:t xml:space="preserve"> performance that </w:t>
      </w:r>
      <w:r w:rsidR="000623C8">
        <w:t>indicates</w:t>
      </w:r>
      <w:r w:rsidR="006A70C0">
        <w:t>:</w:t>
      </w:r>
    </w:p>
    <w:p w14:paraId="5C7CD886" w14:textId="77777777" w:rsidR="006A70C0" w:rsidRDefault="000623C8" w:rsidP="006A70C0">
      <w:pPr>
        <w:pStyle w:val="IPEdBullet"/>
      </w:pPr>
      <w:r>
        <w:t xml:space="preserve">which </w:t>
      </w:r>
      <w:r w:rsidR="00FF1F7F">
        <w:t xml:space="preserve">parts </w:t>
      </w:r>
      <w:r w:rsidR="000E022E">
        <w:t>you</w:t>
      </w:r>
      <w:r w:rsidR="00FF1F7F">
        <w:t xml:space="preserve"> passed (if any)</w:t>
      </w:r>
    </w:p>
    <w:p w14:paraId="3D7E4518" w14:textId="77777777" w:rsidR="006A70C0" w:rsidRDefault="000623C8" w:rsidP="006A70C0">
      <w:pPr>
        <w:pStyle w:val="IPEdBullet"/>
      </w:pPr>
      <w:r>
        <w:t xml:space="preserve">which </w:t>
      </w:r>
      <w:r w:rsidR="00FF1F7F">
        <w:t xml:space="preserve">part(s) </w:t>
      </w:r>
      <w:r w:rsidR="000E022E">
        <w:t>you</w:t>
      </w:r>
      <w:r w:rsidR="00FF1F7F">
        <w:t xml:space="preserve"> failed</w:t>
      </w:r>
    </w:p>
    <w:p w14:paraId="54F0CB89" w14:textId="6F0B35D5" w:rsidR="00963ADB" w:rsidRDefault="00FF1F7F" w:rsidP="006A70C0">
      <w:pPr>
        <w:pStyle w:val="IPEdBullet"/>
      </w:pPr>
      <w:r>
        <w:t xml:space="preserve">any particular </w:t>
      </w:r>
      <w:r w:rsidR="000623C8">
        <w:t>areas</w:t>
      </w:r>
      <w:r>
        <w:t xml:space="preserve"> that</w:t>
      </w:r>
      <w:r w:rsidR="000623C8">
        <w:t xml:space="preserve"> let </w:t>
      </w:r>
      <w:r w:rsidR="000E022E">
        <w:t>you</w:t>
      </w:r>
      <w:r w:rsidR="000623C8">
        <w:t xml:space="preserve"> down, </w:t>
      </w:r>
      <w:r w:rsidR="00231606">
        <w:t>with</w:t>
      </w:r>
      <w:r w:rsidR="000623C8">
        <w:t xml:space="preserve"> suggestions on how to improve on these areas of weakness</w:t>
      </w:r>
      <w:r w:rsidR="00246CB1" w:rsidRPr="007B0079">
        <w:t>.</w:t>
      </w:r>
    </w:p>
    <w:p w14:paraId="59E8CC31" w14:textId="262E7AEE" w:rsidR="00963ADB" w:rsidRDefault="00FF1F7F" w:rsidP="008B48C0">
      <w:pPr>
        <w:pStyle w:val="IPEdTextragged"/>
      </w:pPr>
      <w:r>
        <w:t>Candidates who fail</w:t>
      </w:r>
      <w:r w:rsidR="000E022E">
        <w:t xml:space="preserve"> only</w:t>
      </w:r>
      <w:r>
        <w:t xml:space="preserve"> </w:t>
      </w:r>
      <w:r w:rsidR="009477E2">
        <w:t xml:space="preserve">1 </w:t>
      </w:r>
      <w:r>
        <w:t xml:space="preserve">part </w:t>
      </w:r>
      <w:r w:rsidR="00785741">
        <w:t xml:space="preserve">or </w:t>
      </w:r>
      <w:r w:rsidR="000E022E">
        <w:t xml:space="preserve">only </w:t>
      </w:r>
      <w:r w:rsidR="006A70C0">
        <w:t>1</w:t>
      </w:r>
      <w:r w:rsidR="000E022E">
        <w:t xml:space="preserve"> </w:t>
      </w:r>
      <w:r w:rsidR="00566172">
        <w:t xml:space="preserve">required </w:t>
      </w:r>
      <w:r w:rsidR="00785741">
        <w:t xml:space="preserve">component </w:t>
      </w:r>
      <w:r>
        <w:t xml:space="preserve">are strongly </w:t>
      </w:r>
      <w:r>
        <w:rPr>
          <w:rFonts w:eastAsia="Arial"/>
          <w:color w:val="000000"/>
        </w:rPr>
        <w:t>encouraged</w:t>
      </w:r>
      <w:r>
        <w:t xml:space="preserve"> to sit the</w:t>
      </w:r>
      <w:r w:rsidR="00354FBC">
        <w:t xml:space="preserve"> </w:t>
      </w:r>
      <w:r w:rsidR="00354FBC" w:rsidRPr="008B48C0">
        <w:t>next</w:t>
      </w:r>
      <w:r>
        <w:t xml:space="preserve"> exam, providing they take steps to improve their skills and knowledge as suggested.</w:t>
      </w:r>
    </w:p>
    <w:p w14:paraId="56DEDB75" w14:textId="312C1A42" w:rsidR="00246CB1" w:rsidRPr="007B0079" w:rsidRDefault="000623C8" w:rsidP="00413F8A">
      <w:pPr>
        <w:pStyle w:val="IPEdTextragged"/>
      </w:pPr>
      <w:r>
        <w:t>Failed candidates</w:t>
      </w:r>
      <w:r w:rsidR="00246CB1" w:rsidRPr="007B0079">
        <w:t xml:space="preserve"> may resit the exam </w:t>
      </w:r>
      <w:r w:rsidR="0090222A">
        <w:t xml:space="preserve">as many times as </w:t>
      </w:r>
      <w:r>
        <w:t>they</w:t>
      </w:r>
      <w:r w:rsidR="0090222A">
        <w:t xml:space="preserve"> like; however, the </w:t>
      </w:r>
      <w:r w:rsidR="00246CB1" w:rsidRPr="007B0079">
        <w:t xml:space="preserve">reduced </w:t>
      </w:r>
      <w:r w:rsidR="0090222A">
        <w:t>fee</w:t>
      </w:r>
      <w:r w:rsidR="00246CB1" w:rsidRPr="007B0079">
        <w:t xml:space="preserve"> </w:t>
      </w:r>
      <w:r w:rsidR="0090222A">
        <w:t xml:space="preserve">for resitting only applies to </w:t>
      </w:r>
      <w:r w:rsidR="009477E2">
        <w:t>1</w:t>
      </w:r>
      <w:r w:rsidR="009477E2" w:rsidRPr="007B0079">
        <w:t xml:space="preserve"> </w:t>
      </w:r>
      <w:r w:rsidR="0090222A">
        <w:t xml:space="preserve">subsequent </w:t>
      </w:r>
      <w:r w:rsidR="00246CB1" w:rsidRPr="007B0079">
        <w:t>exam.</w:t>
      </w:r>
    </w:p>
    <w:p w14:paraId="161DAC80" w14:textId="6CE01C01" w:rsidR="00576365" w:rsidRDefault="00576365" w:rsidP="00961CAE">
      <w:pPr>
        <w:pStyle w:val="IPEdH1"/>
      </w:pPr>
      <w:bookmarkStart w:id="78" w:name="_Toc171522977"/>
      <w:r>
        <w:t>Appeals</w:t>
      </w:r>
      <w:bookmarkEnd w:id="78"/>
    </w:p>
    <w:p w14:paraId="1CDD2A77" w14:textId="77777777" w:rsidR="00963ADB" w:rsidRDefault="000623C8" w:rsidP="00413F8A">
      <w:pPr>
        <w:pStyle w:val="IPEdTextragged"/>
      </w:pPr>
      <w:r>
        <w:t>Candidates who fail may appeal their result as long as</w:t>
      </w:r>
      <w:r w:rsidR="00354FBC">
        <w:t xml:space="preserve"> the appeal is lodged:</w:t>
      </w:r>
    </w:p>
    <w:p w14:paraId="02B36209" w14:textId="52EE591A" w:rsidR="00354FBC" w:rsidRDefault="000623C8" w:rsidP="00354FBC">
      <w:pPr>
        <w:pStyle w:val="IPEdBullet"/>
      </w:pPr>
      <w:r>
        <w:t xml:space="preserve">within 21 days of receiving their result and </w:t>
      </w:r>
      <w:r w:rsidR="007D2768">
        <w:t xml:space="preserve">exam </w:t>
      </w:r>
      <w:r>
        <w:t>report</w:t>
      </w:r>
    </w:p>
    <w:p w14:paraId="365D3864" w14:textId="79BB6C70" w:rsidR="000623C8" w:rsidRDefault="00354FBC" w:rsidP="00354FBC">
      <w:pPr>
        <w:pStyle w:val="IPEdBullet"/>
      </w:pPr>
      <w:r>
        <w:t>in writing (c</w:t>
      </w:r>
      <w:r w:rsidRPr="007B0079">
        <w:t>omplaints and requests made by telephone will not be accepted</w:t>
      </w:r>
      <w:r>
        <w:t>)</w:t>
      </w:r>
    </w:p>
    <w:p w14:paraId="4844CED4" w14:textId="77777777" w:rsidR="00963ADB" w:rsidRDefault="00354FBC" w:rsidP="00354FBC">
      <w:pPr>
        <w:pStyle w:val="IPEdBullet"/>
      </w:pPr>
      <w:r>
        <w:t xml:space="preserve">with detailed reasons for </w:t>
      </w:r>
      <w:r w:rsidR="00246CB1" w:rsidRPr="007B0079">
        <w:t>seeking review.</w:t>
      </w:r>
    </w:p>
    <w:p w14:paraId="53972263" w14:textId="77777777" w:rsidR="00963ADB" w:rsidRDefault="00A80B16" w:rsidP="00354FBC">
      <w:pPr>
        <w:pStyle w:val="IPEdTextragged"/>
      </w:pPr>
      <w:r>
        <w:t>More information about how to lodge an appeal will be provided after the exam.</w:t>
      </w:r>
    </w:p>
    <w:p w14:paraId="271CD14C" w14:textId="77777777" w:rsidR="00963ADB" w:rsidRDefault="00354FBC" w:rsidP="00354FBC">
      <w:pPr>
        <w:pStyle w:val="IPEdTextragged"/>
      </w:pPr>
      <w:r>
        <w:t xml:space="preserve">Exam </w:t>
      </w:r>
      <w:r w:rsidR="00D53EDA">
        <w:t>documents</w:t>
      </w:r>
      <w:r>
        <w:t xml:space="preserve"> will not be provided to failed candidates for the purpose of the appeal.</w:t>
      </w:r>
    </w:p>
    <w:p w14:paraId="589AF989" w14:textId="680F1EC8" w:rsidR="001025B6" w:rsidRDefault="00667778" w:rsidP="00413F8A">
      <w:pPr>
        <w:pStyle w:val="IPEdTextragged"/>
      </w:pPr>
      <w:r w:rsidRPr="007B0079">
        <w:t>T</w:t>
      </w:r>
      <w:r w:rsidR="001025B6" w:rsidRPr="007B0079">
        <w:t>he Accreditation Board</w:t>
      </w:r>
      <w:r w:rsidR="007D2768">
        <w:t xml:space="preserve"> will appoint an appeals subcommittee to</w:t>
      </w:r>
      <w:r w:rsidRPr="007B0079">
        <w:t xml:space="preserve"> review </w:t>
      </w:r>
      <w:r w:rsidR="00354FBC">
        <w:t>the</w:t>
      </w:r>
      <w:r w:rsidRPr="007B0079">
        <w:t xml:space="preserve"> appeal</w:t>
      </w:r>
      <w:r w:rsidR="00354FBC">
        <w:t xml:space="preserve">, which may include </w:t>
      </w:r>
      <w:r w:rsidR="00A80B16">
        <w:t xml:space="preserve">independent </w:t>
      </w:r>
      <w:r w:rsidR="00354FBC">
        <w:t>re</w:t>
      </w:r>
      <w:r w:rsidR="00A80B16">
        <w:t>-</w:t>
      </w:r>
      <w:r w:rsidR="00354FBC">
        <w:t>marking</w:t>
      </w:r>
      <w:r w:rsidR="00A80B16">
        <w:t xml:space="preserve"> of</w:t>
      </w:r>
      <w:r w:rsidR="00354FBC">
        <w:t xml:space="preserve"> the candidate’s exam documents</w:t>
      </w:r>
      <w:r w:rsidRPr="007B0079">
        <w:t xml:space="preserve">. </w:t>
      </w:r>
      <w:r w:rsidR="001025B6" w:rsidRPr="007B0079">
        <w:t xml:space="preserve">Candidates will be notified of the outcome within </w:t>
      </w:r>
      <w:r w:rsidR="00413F8A">
        <w:t>3 </w:t>
      </w:r>
      <w:r w:rsidR="001025B6" w:rsidRPr="007B0079">
        <w:t>weeks of the appeal being received.</w:t>
      </w:r>
    </w:p>
    <w:p w14:paraId="76631565" w14:textId="77777777" w:rsidR="00963ADB" w:rsidRDefault="00354FBC" w:rsidP="00354FBC">
      <w:pPr>
        <w:pStyle w:val="IPEdTextragged"/>
      </w:pPr>
      <w:r w:rsidRPr="007B0079">
        <w:t xml:space="preserve">Appeals must be accompanied by a fee of two-thirds of </w:t>
      </w:r>
      <w:r>
        <w:t>the standard</w:t>
      </w:r>
      <w:r w:rsidRPr="007B0079">
        <w:t xml:space="preserve"> exam fee to cover the cost of the appeal. </w:t>
      </w:r>
      <w:r>
        <w:t xml:space="preserve">This </w:t>
      </w:r>
      <w:r w:rsidRPr="007B0079">
        <w:t>appeal fee will be refunded in full</w:t>
      </w:r>
      <w:r>
        <w:t xml:space="preserve"> if the appeal is upheld</w:t>
      </w:r>
      <w:r w:rsidRPr="007B0079">
        <w:t>.</w:t>
      </w:r>
    </w:p>
    <w:p w14:paraId="2FF5D046" w14:textId="17962701" w:rsidR="001025B6" w:rsidRPr="007B0079" w:rsidRDefault="001025B6" w:rsidP="00413F8A">
      <w:pPr>
        <w:pStyle w:val="IPEdTextragged"/>
      </w:pPr>
      <w:r w:rsidRPr="007B0079">
        <w:t xml:space="preserve">The </w:t>
      </w:r>
      <w:r w:rsidR="00A80B16" w:rsidRPr="009B6903">
        <w:t>appeals subcommittee’s</w:t>
      </w:r>
      <w:r w:rsidRPr="007B0079">
        <w:t xml:space="preserve"> </w:t>
      </w:r>
      <w:r w:rsidRPr="00413F8A">
        <w:t>decision</w:t>
      </w:r>
      <w:r w:rsidRPr="007B0079">
        <w:t xml:space="preserve"> is final.</w:t>
      </w:r>
    </w:p>
    <w:p w14:paraId="69CFA408" w14:textId="77777777" w:rsidR="00E118DB" w:rsidRPr="00D3382E" w:rsidRDefault="00AF209B" w:rsidP="000E022E">
      <w:pPr>
        <w:pStyle w:val="IPEdH1NP"/>
      </w:pPr>
      <w:bookmarkStart w:id="79" w:name="_2jxsxqh" w:colFirst="0" w:colLast="0"/>
      <w:bookmarkStart w:id="80" w:name="_Toc171522978"/>
      <w:bookmarkEnd w:id="79"/>
      <w:r w:rsidRPr="00D3382E">
        <w:lastRenderedPageBreak/>
        <w:t xml:space="preserve">Tips from AEs who </w:t>
      </w:r>
      <w:r w:rsidRPr="000E022E">
        <w:t>have</w:t>
      </w:r>
      <w:r w:rsidRPr="00D3382E">
        <w:t xml:space="preserve"> passed the exam</w:t>
      </w:r>
      <w:bookmarkEnd w:id="80"/>
    </w:p>
    <w:p w14:paraId="45BF3C2A" w14:textId="3F599AF4" w:rsidR="00E118DB" w:rsidRPr="00121346" w:rsidRDefault="00AF209B" w:rsidP="00413F8A">
      <w:pPr>
        <w:pStyle w:val="IPEdTipBullet"/>
      </w:pPr>
      <w:r w:rsidRPr="00413F8A">
        <w:t>Decide</w:t>
      </w:r>
      <w:r w:rsidRPr="00121346">
        <w:t xml:space="preserve"> what resources you are going to take in and get used to using them effectively.</w:t>
      </w:r>
    </w:p>
    <w:p w14:paraId="5473F31E" w14:textId="6B761EEC" w:rsidR="00E118DB" w:rsidRPr="00121346" w:rsidRDefault="00AF209B" w:rsidP="00413F8A">
      <w:pPr>
        <w:pStyle w:val="IPEdTipBullet"/>
      </w:pPr>
      <w:r w:rsidRPr="00121346">
        <w:t>Make sure your notes are in an allowed form (bound, not handwritten) and tag the most frequently used pages or sections of your</w:t>
      </w:r>
      <w:r w:rsidR="007D2768">
        <w:t xml:space="preserve"> resources</w:t>
      </w:r>
      <w:r w:rsidRPr="00413F8A">
        <w:t>.</w:t>
      </w:r>
    </w:p>
    <w:p w14:paraId="4BE5594B" w14:textId="1BDAAC5C" w:rsidR="000F5AA5" w:rsidRPr="00121346" w:rsidRDefault="00AF209B" w:rsidP="00413F8A">
      <w:pPr>
        <w:pStyle w:val="IPEdTipBullet"/>
      </w:pPr>
      <w:r w:rsidRPr="00121346">
        <w:t>Make the most of the reading time:</w:t>
      </w:r>
    </w:p>
    <w:p w14:paraId="478E6DAE" w14:textId="25CC55E4" w:rsidR="000F5AA5" w:rsidRPr="00121346" w:rsidRDefault="00AF209B" w:rsidP="00413F8A">
      <w:pPr>
        <w:pStyle w:val="IPEdTipNext"/>
      </w:pPr>
      <w:r w:rsidRPr="00121346">
        <w:t>Don’t spend much reading time (if any) on</w:t>
      </w:r>
      <w:r w:rsidR="00413F8A">
        <w:t xml:space="preserve"> the</w:t>
      </w:r>
      <w:r w:rsidRPr="00121346">
        <w:t xml:space="preserve"> </w:t>
      </w:r>
      <w:r w:rsidR="000F5AA5" w:rsidRPr="00121346">
        <w:t>LANGUAGE part</w:t>
      </w:r>
      <w:r w:rsidRPr="00121346">
        <w:t xml:space="preserve"> as you have little choice in which questions to do and </w:t>
      </w:r>
      <w:r w:rsidR="00413F8A">
        <w:t xml:space="preserve">the </w:t>
      </w:r>
      <w:r w:rsidR="000F5AA5" w:rsidRPr="00121346">
        <w:t>part</w:t>
      </w:r>
      <w:r w:rsidRPr="00121346">
        <w:t xml:space="preserve"> should be straightforward if you’ve done your preparation</w:t>
      </w:r>
      <w:r w:rsidR="000F5AA5" w:rsidRPr="00121346">
        <w:t>.</w:t>
      </w:r>
    </w:p>
    <w:p w14:paraId="6E06936A" w14:textId="73957A65" w:rsidR="000F5AA5" w:rsidRDefault="00AF209B" w:rsidP="00413F8A">
      <w:pPr>
        <w:pStyle w:val="IPEdTipNext"/>
      </w:pPr>
      <w:r w:rsidRPr="00121346">
        <w:t>Choose your</w:t>
      </w:r>
      <w:r w:rsidR="00566172">
        <w:t xml:space="preserve"> 2 </w:t>
      </w:r>
      <w:r w:rsidR="00855847">
        <w:t>elective</w:t>
      </w:r>
      <w:r w:rsidR="00855847" w:rsidRPr="00121346">
        <w:t xml:space="preserve"> </w:t>
      </w:r>
      <w:r w:rsidR="000F5AA5" w:rsidRPr="00121346">
        <w:t>KNOWLEDGE part</w:t>
      </w:r>
      <w:r w:rsidRPr="00121346">
        <w:t xml:space="preserve"> questions</w:t>
      </w:r>
      <w:r w:rsidR="00566172">
        <w:t xml:space="preserve">, and any </w:t>
      </w:r>
      <w:r w:rsidR="00855847">
        <w:t xml:space="preserve">elective </w:t>
      </w:r>
      <w:r w:rsidR="00566172">
        <w:t>sub-questions within the questions,</w:t>
      </w:r>
      <w:r w:rsidRPr="00121346">
        <w:t xml:space="preserve"> using, as far as possible, the </w:t>
      </w:r>
      <w:r w:rsidR="00413F8A">
        <w:t>summary</w:t>
      </w:r>
      <w:r w:rsidRPr="00121346">
        <w:t xml:space="preserve"> list of questions</w:t>
      </w:r>
      <w:r w:rsidR="008F135E">
        <w:rPr>
          <w:color w:val="000000"/>
        </w:rPr>
        <w:t>. Y</w:t>
      </w:r>
      <w:r>
        <w:rPr>
          <w:color w:val="000000"/>
        </w:rPr>
        <w:t>ou</w:t>
      </w:r>
      <w:r w:rsidRPr="00121346">
        <w:t xml:space="preserve"> should be able to tell if </w:t>
      </w:r>
      <w:r w:rsidRPr="00413F8A">
        <w:t>you</w:t>
      </w:r>
      <w:r w:rsidRPr="00121346">
        <w:t xml:space="preserve"> can do a question simply by reading the </w:t>
      </w:r>
      <w:r w:rsidR="00413F8A">
        <w:t>summary</w:t>
      </w:r>
      <w:r w:rsidRPr="00121346">
        <w:t xml:space="preserve">; or at least you should be able to tell which ones you </w:t>
      </w:r>
      <w:r w:rsidRPr="00413F8A">
        <w:rPr>
          <w:rStyle w:val="Italics"/>
        </w:rPr>
        <w:t>can’t</w:t>
      </w:r>
      <w:r w:rsidRPr="00121346">
        <w:t xml:space="preserve"> do. Don’t waste time reading the questions you can’t do – eliminate them straight away.</w:t>
      </w:r>
    </w:p>
    <w:p w14:paraId="3177F073" w14:textId="436C42E4" w:rsidR="003C2925" w:rsidRPr="00121346" w:rsidRDefault="008B0755" w:rsidP="00413F8A">
      <w:pPr>
        <w:pStyle w:val="IPEdTipNext"/>
      </w:pPr>
      <w:r>
        <w:t>Remember</w:t>
      </w:r>
      <w:r w:rsidR="003C2925" w:rsidRPr="00121346">
        <w:t xml:space="preserve"> that passing requires you to accrue enough marks, not to complete each question to perfection. Some KNOWLEDGE part questions might have options within them, so you should decide how many and</w:t>
      </w:r>
      <w:r w:rsidR="003C2925">
        <w:t xml:space="preserve"> which you can do. Avoid doing </w:t>
      </w:r>
      <w:r w:rsidR="003C2925" w:rsidRPr="00121346">
        <w:t>extra questions or options that don</w:t>
      </w:r>
      <w:r w:rsidR="00EE72B0">
        <w:t>’</w:t>
      </w:r>
      <w:r w:rsidR="003C2925" w:rsidRPr="00121346">
        <w:t>t count.</w:t>
      </w:r>
    </w:p>
    <w:p w14:paraId="275A3B8B" w14:textId="05D22202" w:rsidR="0013749A" w:rsidRDefault="00AF209B" w:rsidP="00413F8A">
      <w:pPr>
        <w:pStyle w:val="IPEdTipNext"/>
      </w:pPr>
      <w:r w:rsidRPr="00121346">
        <w:t>Use as much of the reading time as you can on</w:t>
      </w:r>
      <w:r w:rsidR="0013749A">
        <w:t xml:space="preserve"> the</w:t>
      </w:r>
      <w:r w:rsidRPr="00121346">
        <w:t xml:space="preserve"> </w:t>
      </w:r>
      <w:r w:rsidR="000F5AA5" w:rsidRPr="00121346">
        <w:t>MAN</w:t>
      </w:r>
      <w:r w:rsidR="0013749A">
        <w:t>U</w:t>
      </w:r>
      <w:r w:rsidR="000F5AA5" w:rsidRPr="00121346">
        <w:t>SCRIPT part</w:t>
      </w:r>
      <w:r w:rsidRPr="00121346">
        <w:t xml:space="preserve">. </w:t>
      </w:r>
      <w:r w:rsidR="0013749A">
        <w:t>During this time:</w:t>
      </w:r>
    </w:p>
    <w:p w14:paraId="0A3CD905" w14:textId="696F4C1D" w:rsidR="0013749A" w:rsidRPr="0013749A" w:rsidRDefault="0013749A" w:rsidP="0013749A">
      <w:pPr>
        <w:pStyle w:val="IPEdTipNextBullet"/>
      </w:pPr>
      <w:r w:rsidRPr="0013749A">
        <w:t>t</w:t>
      </w:r>
      <w:r w:rsidR="00AF209B" w:rsidRPr="0013749A">
        <w:t xml:space="preserve">ry to get a good </w:t>
      </w:r>
      <w:r w:rsidRPr="0013749A">
        <w:t>picture of</w:t>
      </w:r>
      <w:r w:rsidR="00AF209B" w:rsidRPr="0013749A">
        <w:t xml:space="preserve"> the overall structure and content of the extract</w:t>
      </w:r>
    </w:p>
    <w:p w14:paraId="66587E98" w14:textId="77777777" w:rsidR="00963ADB" w:rsidRDefault="0013749A" w:rsidP="0013749A">
      <w:pPr>
        <w:pStyle w:val="IPEdTipNextBullet"/>
      </w:pPr>
      <w:r w:rsidRPr="0013749A">
        <w:t>l</w:t>
      </w:r>
      <w:r w:rsidR="00AF209B" w:rsidRPr="0013749A">
        <w:t>ook for the big</w:t>
      </w:r>
      <w:r w:rsidR="00E248E6">
        <w:t>-</w:t>
      </w:r>
      <w:r w:rsidR="00AF209B" w:rsidRPr="0013749A">
        <w:t>ticket items, such as heading structure, image and table placement, or missing information</w:t>
      </w:r>
    </w:p>
    <w:p w14:paraId="7F42BA42" w14:textId="5238C132" w:rsidR="00E118DB" w:rsidRPr="0013749A" w:rsidRDefault="0013749A" w:rsidP="0013749A">
      <w:pPr>
        <w:pStyle w:val="IPEdTipNextBullet"/>
      </w:pPr>
      <w:r w:rsidRPr="0013749A">
        <w:t>d</w:t>
      </w:r>
      <w:r w:rsidR="00AF209B" w:rsidRPr="0013749A">
        <w:t>on’t focus on spelling errors or typos</w:t>
      </w:r>
      <w:r w:rsidRPr="0013749A">
        <w:t xml:space="preserve"> </w:t>
      </w:r>
      <w:r w:rsidR="00AF209B" w:rsidRPr="0013749A">
        <w:t>– leave that until you are working through the document as they’ll jump out at you at that stage.</w:t>
      </w:r>
    </w:p>
    <w:p w14:paraId="3DF0798D" w14:textId="491F9A64" w:rsidR="00E118DB" w:rsidRPr="00121346" w:rsidRDefault="00AF209B" w:rsidP="0013749A">
      <w:pPr>
        <w:pStyle w:val="IPEdTipBullet"/>
      </w:pPr>
      <w:r w:rsidRPr="00121346">
        <w:t>Plan your exam process and go in with a clear plan of attack. Allocate the time you will spend on each question, how you are going to use your reading time</w:t>
      </w:r>
      <w:r w:rsidR="008B0755">
        <w:t>,</w:t>
      </w:r>
      <w:r w:rsidRPr="00121346">
        <w:t xml:space="preserve"> etc. Type this up as a plan with times rather than minute allocations (e.g. </w:t>
      </w:r>
      <w:r w:rsidR="00E248E6">
        <w:t>“</w:t>
      </w:r>
      <w:r w:rsidRPr="00121346">
        <w:t>2.00–2.30</w:t>
      </w:r>
      <w:r w:rsidR="00E248E6">
        <w:t> </w:t>
      </w:r>
      <w:r w:rsidRPr="00121346">
        <w:t xml:space="preserve">pm: </w:t>
      </w:r>
      <w:r w:rsidR="000F5AA5" w:rsidRPr="00121346">
        <w:t>L</w:t>
      </w:r>
      <w:r w:rsidR="00E248E6">
        <w:t> </w:t>
      </w:r>
      <w:r w:rsidR="000F5AA5" w:rsidRPr="00121346">
        <w:t>part</w:t>
      </w:r>
      <w:r w:rsidR="00E248E6">
        <w:t>”</w:t>
      </w:r>
      <w:r w:rsidR="00FD1F5F">
        <w:t>,</w:t>
      </w:r>
      <w:r w:rsidRPr="00121346">
        <w:t xml:space="preserve"> rather than </w:t>
      </w:r>
      <w:r w:rsidR="00E248E6">
        <w:t>“</w:t>
      </w:r>
      <w:r w:rsidR="000F5AA5" w:rsidRPr="00121346">
        <w:t>L</w:t>
      </w:r>
      <w:r w:rsidR="00E248E6">
        <w:t> </w:t>
      </w:r>
      <w:r w:rsidR="000F5AA5" w:rsidRPr="00121346">
        <w:t>part</w:t>
      </w:r>
      <w:r w:rsidR="00FD1F5F">
        <w:t>:</w:t>
      </w:r>
      <w:r w:rsidR="0013749A">
        <w:t xml:space="preserve"> 30 </w:t>
      </w:r>
      <w:r w:rsidRPr="00121346">
        <w:t>mins</w:t>
      </w:r>
      <w:r w:rsidR="00E248E6">
        <w:t>”</w:t>
      </w:r>
      <w:r w:rsidRPr="00121346">
        <w:t>) and bind it into your notes.</w:t>
      </w:r>
    </w:p>
    <w:p w14:paraId="4D73EE90" w14:textId="492C3C82" w:rsidR="00E118DB" w:rsidRPr="00121346" w:rsidRDefault="00AF209B" w:rsidP="0013749A">
      <w:pPr>
        <w:pStyle w:val="IPEdTipBullet"/>
      </w:pPr>
      <w:r w:rsidRPr="00121346">
        <w:t>If you cannot finish a question in the time you’ve allowed, leave it and go on to the next question. If you have time left at the end, come back and try to finish the bits you didn’t get to.</w:t>
      </w:r>
    </w:p>
    <w:p w14:paraId="739E19A9" w14:textId="77777777" w:rsidR="00963ADB" w:rsidRDefault="00AF209B" w:rsidP="00A45BA5">
      <w:pPr>
        <w:pStyle w:val="IPEdTipBullet"/>
      </w:pPr>
      <w:r w:rsidRPr="00121346">
        <w:t>Do the sample exams</w:t>
      </w:r>
      <w:r w:rsidR="008F135E">
        <w:t xml:space="preserve">, at least once </w:t>
      </w:r>
      <w:r w:rsidRPr="00121346">
        <w:t>under exam conditions</w:t>
      </w:r>
      <w:r w:rsidR="0013749A">
        <w:t>, i.e</w:t>
      </w:r>
      <w:r w:rsidRPr="00121346">
        <w:t>.</w:t>
      </w:r>
      <w:r w:rsidR="0013749A">
        <w:t xml:space="preserve"> only</w:t>
      </w:r>
      <w:r w:rsidRPr="00121346">
        <w:t xml:space="preserve"> </w:t>
      </w:r>
      <w:r w:rsidR="0013749A">
        <w:t xml:space="preserve">have with you </w:t>
      </w:r>
      <w:proofErr w:type="gramStart"/>
      <w:r w:rsidRPr="00121346">
        <w:t>what</w:t>
      </w:r>
      <w:proofErr w:type="gramEnd"/>
      <w:r w:rsidRPr="00121346">
        <w:t xml:space="preserve"> you can bring to the exam. Use this time to test your resources for the exam – will they work on the day?</w:t>
      </w:r>
    </w:p>
    <w:p w14:paraId="0703C841" w14:textId="6BFD687B" w:rsidR="00E118DB" w:rsidRPr="00121346" w:rsidRDefault="00AF209B" w:rsidP="0013749A">
      <w:pPr>
        <w:pStyle w:val="IPEdTipBullet"/>
      </w:pPr>
      <w:r w:rsidRPr="00121346">
        <w:t>Swap and mark someone else’s sample paper. You will discover they did things that got them marks that you didn’t think to do. You will also notice where they lost easy marks. Get together and share all that knowledge with each other.</w:t>
      </w:r>
    </w:p>
    <w:p w14:paraId="40635D8F" w14:textId="77777777" w:rsidR="00F4221D" w:rsidRDefault="0013749A" w:rsidP="0013749A">
      <w:pPr>
        <w:pStyle w:val="IPEdTipBullet"/>
      </w:pPr>
      <w:r>
        <w:lastRenderedPageBreak/>
        <w:t>Don’</w:t>
      </w:r>
      <w:r w:rsidR="00AF209B" w:rsidRPr="00121346">
        <w:t>t stress, and be systematic with your approach. Treat the exam as a job with a non-negotiable 5.00</w:t>
      </w:r>
      <w:r w:rsidR="00070E2F">
        <w:t> </w:t>
      </w:r>
      <w:r w:rsidR="00AF209B" w:rsidRPr="00121346">
        <w:t xml:space="preserve">pm deadline for a </w:t>
      </w:r>
      <w:r w:rsidR="00566172">
        <w:t xml:space="preserve">boss or </w:t>
      </w:r>
      <w:r w:rsidR="00AF209B" w:rsidRPr="00121346">
        <w:t>client who needs you to get as much done as you can in the given time</w:t>
      </w:r>
      <w:r w:rsidR="0049368F">
        <w:t xml:space="preserve"> </w:t>
      </w:r>
      <w:r w:rsidR="00AF209B" w:rsidRPr="00121346">
        <w:t xml:space="preserve">frame. Keep reminding yourself that you are not going to do a perfect job, and that’s </w:t>
      </w:r>
      <w:r w:rsidR="00351045">
        <w:t>okay</w:t>
      </w:r>
      <w:r w:rsidR="00AF209B" w:rsidRPr="00121346">
        <w:t xml:space="preserve"> in this instance.</w:t>
      </w:r>
    </w:p>
    <w:p w14:paraId="5B4B963E" w14:textId="77777777" w:rsidR="00F4221D" w:rsidRDefault="00AF209B" w:rsidP="0013749A">
      <w:pPr>
        <w:pStyle w:val="IPEdTipBullet"/>
      </w:pPr>
      <w:r w:rsidRPr="00121346">
        <w:t xml:space="preserve">Follow the brief you are given and answer the questions as they are asked. In </w:t>
      </w:r>
      <w:r w:rsidR="0013749A">
        <w:t xml:space="preserve">the </w:t>
      </w:r>
      <w:r w:rsidR="000F5AA5" w:rsidRPr="00121346">
        <w:t>MANU</w:t>
      </w:r>
      <w:r w:rsidR="0013749A">
        <w:t>S</w:t>
      </w:r>
      <w:r w:rsidR="000F5AA5" w:rsidRPr="00121346">
        <w:t>CRIPT part</w:t>
      </w:r>
      <w:r w:rsidRPr="00121346">
        <w:t>, read the brief very carefully and do exactly what is asked. This also applies to</w:t>
      </w:r>
      <w:r w:rsidR="0013749A">
        <w:t xml:space="preserve"> the</w:t>
      </w:r>
      <w:r w:rsidRPr="00121346">
        <w:t xml:space="preserve"> </w:t>
      </w:r>
      <w:r w:rsidR="000F5AA5" w:rsidRPr="00121346">
        <w:t>KNOWLEDGE part</w:t>
      </w:r>
      <w:r w:rsidRPr="00121346">
        <w:t xml:space="preserve">: if you are asked </w:t>
      </w:r>
      <w:r w:rsidR="00F6415A" w:rsidRPr="00121346">
        <w:t xml:space="preserve">to </w:t>
      </w:r>
      <w:r w:rsidRPr="00121346">
        <w:t xml:space="preserve">give </w:t>
      </w:r>
      <w:r w:rsidR="00070E2F">
        <w:t>3</w:t>
      </w:r>
      <w:r w:rsidRPr="00121346">
        <w:t xml:space="preserve"> dot points or suggestions or words as an answer</w:t>
      </w:r>
      <w:r w:rsidR="0013749A">
        <w:t>,</w:t>
      </w:r>
      <w:r w:rsidRPr="00121346">
        <w:t xml:space="preserve"> then give </w:t>
      </w:r>
      <w:r w:rsidR="00070E2F">
        <w:t>3</w:t>
      </w:r>
      <w:r w:rsidRPr="00121346">
        <w:t xml:space="preserve">, not </w:t>
      </w:r>
      <w:r w:rsidR="00070E2F">
        <w:t>5</w:t>
      </w:r>
      <w:r w:rsidRPr="00121346">
        <w:t xml:space="preserve"> or </w:t>
      </w:r>
      <w:r w:rsidR="00070E2F">
        <w:t>7</w:t>
      </w:r>
      <w:r w:rsidRPr="00121346">
        <w:t xml:space="preserve"> or</w:t>
      </w:r>
      <w:r w:rsidR="003674F7">
        <w:t> </w:t>
      </w:r>
      <w:r w:rsidR="00070E2F">
        <w:t>2</w:t>
      </w:r>
      <w:r w:rsidRPr="00121346">
        <w:t>.</w:t>
      </w:r>
    </w:p>
    <w:p w14:paraId="21B719E8" w14:textId="77777777" w:rsidR="00F4221D" w:rsidRDefault="00AF209B" w:rsidP="0013749A">
      <w:pPr>
        <w:pStyle w:val="IPEdTipBullet"/>
      </w:pPr>
      <w:r w:rsidRPr="00121346">
        <w:t>Type up a checklist of what to include in your style sheet for</w:t>
      </w:r>
      <w:r w:rsidR="0013749A">
        <w:t xml:space="preserve"> the</w:t>
      </w:r>
      <w:r w:rsidRPr="00121346">
        <w:t xml:space="preserve"> </w:t>
      </w:r>
      <w:r w:rsidR="000F5AA5" w:rsidRPr="00121346">
        <w:t>MAN</w:t>
      </w:r>
      <w:r w:rsidR="001B58C1">
        <w:t>U</w:t>
      </w:r>
      <w:r w:rsidR="000F5AA5" w:rsidRPr="00121346">
        <w:t>SCRIPT part</w:t>
      </w:r>
      <w:r w:rsidRPr="00121346">
        <w:t xml:space="preserve"> and bind this into your notes. Remember that spelling errors are not style decisions and need not be included in the alpha</w:t>
      </w:r>
      <w:r w:rsidR="00FD1F5F">
        <w:t>betical</w:t>
      </w:r>
      <w:r w:rsidRPr="00121346">
        <w:t xml:space="preserve"> list.</w:t>
      </w:r>
    </w:p>
    <w:p w14:paraId="58549197" w14:textId="2597F97C" w:rsidR="00F4221D" w:rsidRDefault="00AF209B" w:rsidP="0013749A">
      <w:pPr>
        <w:pStyle w:val="IPEdTipBullet"/>
      </w:pPr>
      <w:r w:rsidRPr="00413F8A">
        <w:t xml:space="preserve">In </w:t>
      </w:r>
      <w:r w:rsidR="00566172">
        <w:t xml:space="preserve">both </w:t>
      </w:r>
      <w:r w:rsidR="0013749A">
        <w:t xml:space="preserve">the </w:t>
      </w:r>
      <w:r w:rsidR="000F5AA5" w:rsidRPr="00413F8A">
        <w:t xml:space="preserve">LANGUAGE </w:t>
      </w:r>
      <w:r w:rsidR="00566172">
        <w:t xml:space="preserve">and MANUSCRIPT </w:t>
      </w:r>
      <w:r w:rsidR="000F5AA5" w:rsidRPr="00413F8A">
        <w:t>part</w:t>
      </w:r>
      <w:r w:rsidR="00566172">
        <w:t>s</w:t>
      </w:r>
      <w:r w:rsidRPr="00413F8A">
        <w:t xml:space="preserve"> you’ll show that you can identify and fix errors in spelling, grammar and style</w:t>
      </w:r>
      <w:r w:rsidR="00566172">
        <w:t>, in single sentences and in a 1,200-word extract, respectively</w:t>
      </w:r>
      <w:r w:rsidRPr="00413F8A">
        <w:t xml:space="preserve">. In </w:t>
      </w:r>
      <w:r w:rsidR="0013749A">
        <w:t>the</w:t>
      </w:r>
      <w:r w:rsidRPr="00413F8A">
        <w:t xml:space="preserve"> </w:t>
      </w:r>
      <w:r w:rsidR="000F5AA5" w:rsidRPr="00413F8A">
        <w:t>KNOWLEDGE part</w:t>
      </w:r>
      <w:r w:rsidRPr="00413F8A">
        <w:t xml:space="preserve"> you</w:t>
      </w:r>
      <w:r w:rsidR="00566172">
        <w:t>’ll show your understanding and knowledge of other kinds of editing and publishing practices and conventions</w:t>
      </w:r>
      <w:r w:rsidR="008F135E">
        <w:t xml:space="preserve">. </w:t>
      </w:r>
      <w:r w:rsidR="00566172">
        <w:t>You may</w:t>
      </w:r>
      <w:r w:rsidR="00566172" w:rsidRPr="00413F8A">
        <w:t xml:space="preserve"> </w:t>
      </w:r>
      <w:r w:rsidR="00566172">
        <w:t xml:space="preserve">also </w:t>
      </w:r>
      <w:r w:rsidRPr="00413F8A">
        <w:t xml:space="preserve">be expected to show you understand </w:t>
      </w:r>
      <w:r w:rsidRPr="0013749A">
        <w:rPr>
          <w:rStyle w:val="Italics"/>
        </w:rPr>
        <w:t>why</w:t>
      </w:r>
      <w:r w:rsidRPr="00413F8A">
        <w:t xml:space="preserve"> some of these things are important. So spend some time before the exam thinking about the rationale behind the conventions you are familiar with – for example, why plain </w:t>
      </w:r>
      <w:r w:rsidR="000B58C0">
        <w:t>language</w:t>
      </w:r>
      <w:r w:rsidR="000B58C0" w:rsidRPr="00413F8A">
        <w:t xml:space="preserve"> </w:t>
      </w:r>
      <w:r w:rsidRPr="00413F8A">
        <w:t>is important, or how different types of presentation (lists, tables, diagrams, charts, photos</w:t>
      </w:r>
      <w:r w:rsidR="00A36522">
        <w:t>,</w:t>
      </w:r>
      <w:r w:rsidRPr="00413F8A">
        <w:t xml:space="preserve"> etc.) affect the way readers process information.</w:t>
      </w:r>
    </w:p>
    <w:p w14:paraId="7BAE3A43" w14:textId="0869A7BC" w:rsidR="000A4659" w:rsidRDefault="000A4659" w:rsidP="008F135E">
      <w:pPr>
        <w:pStyle w:val="IPEdH1NP"/>
      </w:pPr>
      <w:bookmarkStart w:id="81" w:name="_Toc33266625"/>
      <w:bookmarkStart w:id="82" w:name="_Toc171522979"/>
      <w:r w:rsidRPr="00413F8A">
        <w:lastRenderedPageBreak/>
        <w:t>Version</w:t>
      </w:r>
      <w:bookmarkEnd w:id="81"/>
      <w:r w:rsidR="00305E65">
        <w:t xml:space="preserve"> and </w:t>
      </w:r>
      <w:r w:rsidR="008E0231">
        <w:t>change log</w:t>
      </w:r>
      <w:bookmarkEnd w:id="82"/>
    </w:p>
    <w:p w14:paraId="4D3AB7F8" w14:textId="6192ABD2" w:rsidR="00963ADB" w:rsidRDefault="00413F8A" w:rsidP="00413F8A">
      <w:pPr>
        <w:pStyle w:val="IPEdTextragged"/>
        <w:rPr>
          <w:rFonts w:eastAsia="Arial"/>
        </w:rPr>
      </w:pPr>
      <w:r>
        <w:rPr>
          <w:rFonts w:eastAsia="Arial"/>
        </w:rPr>
        <w:t>202</w:t>
      </w:r>
      <w:r w:rsidR="00E76043">
        <w:rPr>
          <w:rFonts w:eastAsia="Arial"/>
        </w:rPr>
        <w:t>4</w:t>
      </w:r>
      <w:r>
        <w:rPr>
          <w:rFonts w:eastAsia="Arial"/>
        </w:rPr>
        <w:t xml:space="preserve"> </w:t>
      </w:r>
      <w:r w:rsidRPr="008F135E">
        <w:rPr>
          <w:rStyle w:val="Italics"/>
          <w:rFonts w:eastAsia="Arial"/>
        </w:rPr>
        <w:t xml:space="preserve">Guide for </w:t>
      </w:r>
      <w:r w:rsidR="008F135E" w:rsidRPr="008F135E">
        <w:rPr>
          <w:rStyle w:val="Italics"/>
          <w:rFonts w:eastAsia="Arial"/>
        </w:rPr>
        <w:t>c</w:t>
      </w:r>
      <w:r w:rsidRPr="008F135E">
        <w:rPr>
          <w:rStyle w:val="Italics"/>
          <w:rFonts w:eastAsia="Arial"/>
        </w:rPr>
        <w:t>andidates</w:t>
      </w:r>
      <w:r w:rsidR="00FD1F5F">
        <w:rPr>
          <w:rFonts w:eastAsia="Arial"/>
        </w:rPr>
        <w:t xml:space="preserve">: </w:t>
      </w:r>
      <w:r>
        <w:rPr>
          <w:rFonts w:eastAsia="Arial"/>
        </w:rPr>
        <w:t xml:space="preserve">version </w:t>
      </w:r>
      <w:r w:rsidR="006A70C0">
        <w:rPr>
          <w:rFonts w:eastAsia="Arial"/>
        </w:rPr>
        <w:t>2.0</w:t>
      </w:r>
      <w:r>
        <w:rPr>
          <w:rFonts w:eastAsia="Arial"/>
          <w:color w:val="000000"/>
        </w:rPr>
        <w:t xml:space="preserve">, </w:t>
      </w:r>
      <w:r w:rsidR="008B0755">
        <w:rPr>
          <w:rFonts w:eastAsia="Arial"/>
          <w:color w:val="000000"/>
        </w:rPr>
        <w:t>July</w:t>
      </w:r>
      <w:r>
        <w:rPr>
          <w:rFonts w:eastAsia="Arial"/>
          <w:color w:val="000000"/>
        </w:rPr>
        <w:t xml:space="preserve"> 202</w:t>
      </w:r>
      <w:r w:rsidR="003674F7">
        <w:rPr>
          <w:rFonts w:eastAsia="Arial"/>
          <w:color w:val="000000"/>
        </w:rPr>
        <w:t>4</w:t>
      </w:r>
      <w:r>
        <w:rPr>
          <w:rFonts w:eastAsia="Arial"/>
          <w:color w:val="000000"/>
        </w:rPr>
        <w:t>.</w:t>
      </w:r>
    </w:p>
    <w:p w14:paraId="27534823" w14:textId="028A7EFB" w:rsidR="006A70C0" w:rsidRDefault="006A70C0" w:rsidP="00413F8A">
      <w:pPr>
        <w:pStyle w:val="IPEdTextragged"/>
        <w:rPr>
          <w:rFonts w:eastAsia="Arial"/>
        </w:rPr>
      </w:pPr>
      <w:r>
        <w:rPr>
          <w:rFonts w:eastAsia="Arial"/>
        </w:rPr>
        <w:t>Changes from version 1.3, February 2024:</w:t>
      </w:r>
    </w:p>
    <w:p w14:paraId="490A7314" w14:textId="0A055B07" w:rsidR="00634230" w:rsidRDefault="006A70C0" w:rsidP="00B534F0">
      <w:pPr>
        <w:pStyle w:val="IPEdBullet"/>
        <w:rPr>
          <w:rFonts w:eastAsia="Arial"/>
        </w:rPr>
      </w:pPr>
      <w:r w:rsidRPr="00634230">
        <w:rPr>
          <w:rFonts w:eastAsia="Arial"/>
        </w:rPr>
        <w:t xml:space="preserve">Update to </w:t>
      </w:r>
      <w:r w:rsidRPr="00634230">
        <w:rPr>
          <w:rFonts w:eastAsia="Arial"/>
          <w:color w:val="000000"/>
        </w:rPr>
        <w:t>specification</w:t>
      </w:r>
      <w:r w:rsidRPr="00634230">
        <w:rPr>
          <w:rFonts w:eastAsia="Arial"/>
        </w:rPr>
        <w:t xml:space="preserve"> of hardware and software systems</w:t>
      </w:r>
    </w:p>
    <w:p w14:paraId="1454A394" w14:textId="64E5D25F" w:rsidR="00634230" w:rsidRDefault="00634230" w:rsidP="00B534F0">
      <w:pPr>
        <w:pStyle w:val="IPEdBullet"/>
        <w:rPr>
          <w:rFonts w:eastAsia="Arial"/>
        </w:rPr>
      </w:pPr>
      <w:r>
        <w:rPr>
          <w:rFonts w:eastAsia="Arial"/>
        </w:rPr>
        <w:t>Update to materials on using the exam documents</w:t>
      </w:r>
    </w:p>
    <w:p w14:paraId="4EF9B99C" w14:textId="5C6C7D15" w:rsidR="000B7A2C" w:rsidRPr="00634230" w:rsidRDefault="000B7A2C" w:rsidP="00B534F0">
      <w:pPr>
        <w:pStyle w:val="IPEdBullet"/>
        <w:rPr>
          <w:rFonts w:eastAsia="Arial"/>
        </w:rPr>
      </w:pPr>
      <w:r>
        <w:rPr>
          <w:rFonts w:eastAsia="Arial"/>
        </w:rPr>
        <w:t>Update to procedures for preparing exam documents</w:t>
      </w:r>
    </w:p>
    <w:p w14:paraId="4BD2D81F" w14:textId="3361645D" w:rsidR="006A70C0" w:rsidRDefault="006A70C0" w:rsidP="002268D4">
      <w:pPr>
        <w:pStyle w:val="IPEdBullet"/>
        <w:rPr>
          <w:rFonts w:eastAsia="Arial"/>
        </w:rPr>
      </w:pPr>
      <w:r w:rsidRPr="006A70C0">
        <w:rPr>
          <w:rFonts w:eastAsia="Arial"/>
        </w:rPr>
        <w:t xml:space="preserve">Addition of </w:t>
      </w:r>
      <w:r w:rsidRPr="006A70C0">
        <w:rPr>
          <w:rFonts w:eastAsia="Arial"/>
          <w:i/>
          <w:iCs/>
        </w:rPr>
        <w:t>Te Aka Māori dictionary</w:t>
      </w:r>
      <w:r w:rsidRPr="006A70C0">
        <w:rPr>
          <w:rFonts w:eastAsia="Arial"/>
        </w:rPr>
        <w:t xml:space="preserve"> as an exam reference</w:t>
      </w:r>
    </w:p>
    <w:p w14:paraId="5D7F563C" w14:textId="274B64A2" w:rsidR="00634230" w:rsidRPr="006A70C0" w:rsidRDefault="00634230" w:rsidP="002268D4">
      <w:pPr>
        <w:pStyle w:val="IPEdBullet"/>
        <w:rPr>
          <w:rFonts w:eastAsia="Arial"/>
        </w:rPr>
      </w:pPr>
      <w:r>
        <w:rPr>
          <w:rFonts w:eastAsia="Arial"/>
        </w:rPr>
        <w:t>Minor style revisions.</w:t>
      </w:r>
    </w:p>
    <w:p w14:paraId="6D2AD231" w14:textId="7E4139CC" w:rsidR="00963ADB" w:rsidRDefault="008E0231" w:rsidP="00413F8A">
      <w:pPr>
        <w:pStyle w:val="IPEdTextragged"/>
        <w:rPr>
          <w:rFonts w:eastAsia="Arial"/>
        </w:rPr>
      </w:pPr>
      <w:r>
        <w:rPr>
          <w:rFonts w:eastAsia="Arial"/>
        </w:rPr>
        <w:t xml:space="preserve">Changes from </w:t>
      </w:r>
      <w:r w:rsidR="00E76043">
        <w:rPr>
          <w:rFonts w:eastAsia="Arial"/>
        </w:rPr>
        <w:t xml:space="preserve">2022 </w:t>
      </w:r>
      <w:r>
        <w:rPr>
          <w:rFonts w:eastAsia="Arial"/>
        </w:rPr>
        <w:t>version:</w:t>
      </w:r>
    </w:p>
    <w:p w14:paraId="7B484164" w14:textId="60B07950" w:rsidR="00E76043" w:rsidRDefault="00E76043" w:rsidP="008E0231">
      <w:pPr>
        <w:pStyle w:val="IPEdBullet"/>
        <w:rPr>
          <w:rFonts w:eastAsia="Arial"/>
        </w:rPr>
      </w:pPr>
      <w:r>
        <w:rPr>
          <w:rFonts w:eastAsia="Arial"/>
        </w:rPr>
        <w:t xml:space="preserve">Update to </w:t>
      </w:r>
      <w:r w:rsidR="008F135E">
        <w:rPr>
          <w:rFonts w:eastAsia="Arial"/>
        </w:rPr>
        <w:t>IPEd s</w:t>
      </w:r>
      <w:r>
        <w:rPr>
          <w:rFonts w:eastAsia="Arial"/>
        </w:rPr>
        <w:t>tandards version</w:t>
      </w:r>
    </w:p>
    <w:p w14:paraId="2EE43EC5" w14:textId="7472CE9D" w:rsidR="00E76043" w:rsidRDefault="00E76043" w:rsidP="008E0231">
      <w:pPr>
        <w:pStyle w:val="IPEdBullet"/>
        <w:rPr>
          <w:rFonts w:eastAsia="Arial"/>
        </w:rPr>
      </w:pPr>
      <w:r>
        <w:rPr>
          <w:rFonts w:eastAsia="Arial"/>
        </w:rPr>
        <w:t>Updat</w:t>
      </w:r>
      <w:r w:rsidR="00471CC5">
        <w:rPr>
          <w:rFonts w:eastAsia="Arial"/>
        </w:rPr>
        <w:t>e</w:t>
      </w:r>
      <w:r>
        <w:rPr>
          <w:rFonts w:eastAsia="Arial"/>
        </w:rPr>
        <w:t xml:space="preserve"> </w:t>
      </w:r>
      <w:r w:rsidR="00471CC5">
        <w:rPr>
          <w:rFonts w:eastAsia="Arial"/>
        </w:rPr>
        <w:t>to</w:t>
      </w:r>
      <w:r>
        <w:rPr>
          <w:rFonts w:eastAsia="Arial"/>
        </w:rPr>
        <w:t xml:space="preserve"> M</w:t>
      </w:r>
      <w:r>
        <w:rPr>
          <w:rFonts w:eastAsia="Arial"/>
          <w:color w:val="000000"/>
        </w:rPr>
        <w:t>-</w:t>
      </w:r>
      <w:r>
        <w:rPr>
          <w:rFonts w:eastAsia="Arial"/>
        </w:rPr>
        <w:t>part pass requirements</w:t>
      </w:r>
    </w:p>
    <w:p w14:paraId="67BF1185" w14:textId="27FDF9D4" w:rsidR="00E76043" w:rsidRDefault="00E76043" w:rsidP="008E0231">
      <w:pPr>
        <w:pStyle w:val="IPEdBullet"/>
        <w:rPr>
          <w:rFonts w:eastAsia="Arial"/>
        </w:rPr>
      </w:pPr>
      <w:r>
        <w:rPr>
          <w:rFonts w:eastAsia="Arial"/>
        </w:rPr>
        <w:t>Updat</w:t>
      </w:r>
      <w:r w:rsidR="00471CC5">
        <w:rPr>
          <w:rFonts w:eastAsia="Arial"/>
        </w:rPr>
        <w:t>e to</w:t>
      </w:r>
      <w:r>
        <w:rPr>
          <w:rFonts w:eastAsia="Arial"/>
        </w:rPr>
        <w:t xml:space="preserve"> K</w:t>
      </w:r>
      <w:r>
        <w:rPr>
          <w:rFonts w:eastAsia="Arial"/>
          <w:color w:val="000000"/>
        </w:rPr>
        <w:t>-</w:t>
      </w:r>
      <w:r>
        <w:rPr>
          <w:rFonts w:eastAsia="Arial"/>
        </w:rPr>
        <w:t xml:space="preserve">part </w:t>
      </w:r>
      <w:r w:rsidR="003674F7">
        <w:rPr>
          <w:rFonts w:eastAsia="Arial"/>
        </w:rPr>
        <w:t xml:space="preserve">structure and </w:t>
      </w:r>
      <w:r>
        <w:rPr>
          <w:rFonts w:eastAsia="Arial"/>
        </w:rPr>
        <w:t>pass requirements</w:t>
      </w:r>
    </w:p>
    <w:p w14:paraId="502FCB99" w14:textId="26005569" w:rsidR="008E0231" w:rsidRDefault="00471CC5" w:rsidP="008E0231">
      <w:pPr>
        <w:pStyle w:val="IPEdBullet"/>
        <w:rPr>
          <w:rFonts w:eastAsia="Arial"/>
        </w:rPr>
      </w:pPr>
      <w:r>
        <w:rPr>
          <w:rFonts w:eastAsia="Arial"/>
        </w:rPr>
        <w:t xml:space="preserve">Update to </w:t>
      </w:r>
      <w:r>
        <w:rPr>
          <w:rFonts w:eastAsia="Arial"/>
          <w:color w:val="000000"/>
        </w:rPr>
        <w:t>specification</w:t>
      </w:r>
      <w:r w:rsidR="008E0231">
        <w:rPr>
          <w:rFonts w:eastAsia="Arial"/>
        </w:rPr>
        <w:t xml:space="preserve"> of hardware and software systems at the venues</w:t>
      </w:r>
      <w:r w:rsidR="00E76043">
        <w:rPr>
          <w:rFonts w:eastAsia="Arial"/>
        </w:rPr>
        <w:t>, including costs of Mac hire</w:t>
      </w:r>
    </w:p>
    <w:p w14:paraId="3032BE58" w14:textId="0D903AC5" w:rsidR="008E0231" w:rsidRDefault="00E76043" w:rsidP="008E0231">
      <w:pPr>
        <w:pStyle w:val="IPEdBullet"/>
        <w:rPr>
          <w:rFonts w:eastAsia="Arial"/>
        </w:rPr>
      </w:pPr>
      <w:r>
        <w:rPr>
          <w:rFonts w:eastAsia="Arial"/>
        </w:rPr>
        <w:t>Update to</w:t>
      </w:r>
      <w:r w:rsidR="008E0231">
        <w:rPr>
          <w:rFonts w:eastAsia="Arial"/>
        </w:rPr>
        <w:t xml:space="preserve"> AMOS</w:t>
      </w:r>
      <w:r>
        <w:rPr>
          <w:rFonts w:eastAsia="Arial"/>
        </w:rPr>
        <w:t xml:space="preserve"> login</w:t>
      </w:r>
      <w:r>
        <w:rPr>
          <w:rFonts w:eastAsia="Arial"/>
          <w:color w:val="000000"/>
        </w:rPr>
        <w:t xml:space="preserve"> and title</w:t>
      </w:r>
    </w:p>
    <w:p w14:paraId="36B32E7B" w14:textId="2E6F447E" w:rsidR="008E0231" w:rsidRDefault="00106E9E" w:rsidP="008E0231">
      <w:pPr>
        <w:pStyle w:val="IPEdBullet"/>
        <w:rPr>
          <w:rFonts w:eastAsia="Arial"/>
        </w:rPr>
      </w:pPr>
      <w:r>
        <w:rPr>
          <w:rFonts w:eastAsia="Arial"/>
        </w:rPr>
        <w:t>Update to COVID-safe requirements</w:t>
      </w:r>
    </w:p>
    <w:p w14:paraId="28D0569B" w14:textId="2B8ED716" w:rsidR="008F135E" w:rsidRDefault="008F135E" w:rsidP="008E0231">
      <w:pPr>
        <w:pStyle w:val="IPEdBullet"/>
        <w:rPr>
          <w:rFonts w:eastAsia="Arial"/>
        </w:rPr>
      </w:pPr>
      <w:r>
        <w:rPr>
          <w:rFonts w:eastAsia="Arial"/>
        </w:rPr>
        <w:t xml:space="preserve">Update to </w:t>
      </w:r>
      <w:r w:rsidR="00896DD1">
        <w:rPr>
          <w:rFonts w:eastAsia="Arial"/>
        </w:rPr>
        <w:t>policy on reading time, handwritten notes and scribble paper</w:t>
      </w:r>
    </w:p>
    <w:p w14:paraId="6150F7C3" w14:textId="0DA380BE" w:rsidR="00896DD1" w:rsidRDefault="00896DD1" w:rsidP="008E0231">
      <w:pPr>
        <w:pStyle w:val="IPEdBullet"/>
        <w:rPr>
          <w:rFonts w:eastAsia="Arial"/>
        </w:rPr>
      </w:pPr>
      <w:r>
        <w:rPr>
          <w:rFonts w:eastAsia="Arial"/>
        </w:rPr>
        <w:t>Addition of IPEd standards as an exam reference</w:t>
      </w:r>
    </w:p>
    <w:p w14:paraId="6C39A0CA" w14:textId="08451B05" w:rsidR="00547F64" w:rsidRDefault="00547F64" w:rsidP="008E0231">
      <w:pPr>
        <w:pStyle w:val="IPEdBullet"/>
        <w:rPr>
          <w:rFonts w:eastAsia="Arial"/>
        </w:rPr>
      </w:pPr>
      <w:r>
        <w:rPr>
          <w:rFonts w:eastAsia="Arial"/>
        </w:rPr>
        <w:t xml:space="preserve">Addition of </w:t>
      </w:r>
      <w:r w:rsidR="00E76043">
        <w:rPr>
          <w:rFonts w:eastAsia="Arial"/>
        </w:rPr>
        <w:t>“Other breaks and stretching”</w:t>
      </w:r>
      <w:r>
        <w:rPr>
          <w:rFonts w:eastAsia="Arial"/>
        </w:rPr>
        <w:t xml:space="preserve"> section</w:t>
      </w:r>
    </w:p>
    <w:p w14:paraId="3D321A5A" w14:textId="0DC77CC4" w:rsidR="00E76043" w:rsidRDefault="00E76043" w:rsidP="008E0231">
      <w:pPr>
        <w:pStyle w:val="IPEdBullet"/>
        <w:rPr>
          <w:rFonts w:eastAsia="Arial"/>
        </w:rPr>
      </w:pPr>
      <w:r>
        <w:rPr>
          <w:rFonts w:eastAsia="Arial"/>
        </w:rPr>
        <w:t xml:space="preserve">Update to </w:t>
      </w:r>
      <w:r w:rsidR="008F135E">
        <w:rPr>
          <w:rFonts w:eastAsia="Arial"/>
        </w:rPr>
        <w:t>t</w:t>
      </w:r>
      <w:r>
        <w:rPr>
          <w:rFonts w:eastAsia="Arial"/>
        </w:rPr>
        <w:t xml:space="preserve">ips </w:t>
      </w:r>
      <w:r w:rsidR="00471CC5">
        <w:rPr>
          <w:rFonts w:eastAsia="Arial"/>
        </w:rPr>
        <w:t>to reflect</w:t>
      </w:r>
      <w:r>
        <w:rPr>
          <w:rFonts w:eastAsia="Arial"/>
        </w:rPr>
        <w:t xml:space="preserve"> changed exam content</w:t>
      </w:r>
      <w:r w:rsidR="00634230">
        <w:rPr>
          <w:rFonts w:eastAsia="Arial"/>
        </w:rPr>
        <w:t>.</w:t>
      </w:r>
    </w:p>
    <w:p w14:paraId="10478A92" w14:textId="2B30CF89" w:rsidR="008E0231" w:rsidRDefault="008E0231" w:rsidP="008E0231">
      <w:pPr>
        <w:pStyle w:val="IPEdH1"/>
      </w:pPr>
      <w:bookmarkStart w:id="83" w:name="_Toc171522980"/>
      <w:r>
        <w:t>Acknowledgements</w:t>
      </w:r>
      <w:bookmarkEnd w:id="83"/>
    </w:p>
    <w:p w14:paraId="786BEF35" w14:textId="77777777" w:rsidR="00963ADB" w:rsidRDefault="00305E65" w:rsidP="00305E65">
      <w:pPr>
        <w:pStyle w:val="IPEdTextragged"/>
        <w:rPr>
          <w:rFonts w:eastAsia="Arial"/>
        </w:rPr>
      </w:pPr>
      <w:r w:rsidRPr="00121346">
        <w:rPr>
          <w:rFonts w:eastAsia="Arial"/>
        </w:rPr>
        <w:t>With thanks to Sandra Duncanson AE</w:t>
      </w:r>
      <w:r>
        <w:rPr>
          <w:rFonts w:eastAsia="Arial"/>
        </w:rPr>
        <w:t xml:space="preserve">, </w:t>
      </w:r>
      <w:r w:rsidRPr="00121346">
        <w:rPr>
          <w:rFonts w:eastAsia="Arial"/>
        </w:rPr>
        <w:t>Lorna Hendry AE, Stephanie Heriot AE</w:t>
      </w:r>
      <w:r>
        <w:rPr>
          <w:rFonts w:eastAsia="Arial"/>
        </w:rPr>
        <w:t xml:space="preserve">, </w:t>
      </w:r>
      <w:r w:rsidRPr="00121346">
        <w:rPr>
          <w:rFonts w:eastAsia="Arial"/>
        </w:rPr>
        <w:t>Stephanie Holt AE</w:t>
      </w:r>
      <w:r>
        <w:rPr>
          <w:rFonts w:eastAsia="Arial"/>
        </w:rPr>
        <w:t xml:space="preserve"> and </w:t>
      </w:r>
      <w:r w:rsidRPr="00121346">
        <w:rPr>
          <w:rFonts w:eastAsia="Arial"/>
        </w:rPr>
        <w:t xml:space="preserve">Susan Keogh DE for </w:t>
      </w:r>
      <w:r w:rsidR="008F135E">
        <w:rPr>
          <w:rFonts w:eastAsia="Arial"/>
        </w:rPr>
        <w:t>original drafting of the tips section</w:t>
      </w:r>
      <w:r>
        <w:rPr>
          <w:rFonts w:eastAsia="Arial"/>
        </w:rPr>
        <w:t>.</w:t>
      </w:r>
    </w:p>
    <w:p w14:paraId="412A0625" w14:textId="701EBB5B" w:rsidR="00305E65" w:rsidRDefault="00305E65" w:rsidP="00413F8A">
      <w:pPr>
        <w:pStyle w:val="IPEdTextragged"/>
        <w:rPr>
          <w:rFonts w:eastAsia="Arial"/>
        </w:rPr>
      </w:pPr>
      <w:r>
        <w:rPr>
          <w:rFonts w:eastAsia="Arial"/>
        </w:rPr>
        <w:t xml:space="preserve">With additional thanks to James Bean AE, Helen Bradford AE, </w:t>
      </w:r>
      <w:r w:rsidR="00585CE6">
        <w:rPr>
          <w:rFonts w:eastAsia="Arial"/>
        </w:rPr>
        <w:t xml:space="preserve">Ted Briggs AE, </w:t>
      </w:r>
      <w:r w:rsidR="00440897">
        <w:rPr>
          <w:rFonts w:eastAsia="Arial"/>
        </w:rPr>
        <w:t xml:space="preserve">Charlotte Cottier AE, </w:t>
      </w:r>
      <w:r>
        <w:rPr>
          <w:rFonts w:eastAsia="Arial"/>
        </w:rPr>
        <w:t>Catherine Macdonald AE, Linda Nix AE</w:t>
      </w:r>
      <w:r w:rsidR="008F135E">
        <w:rPr>
          <w:rFonts w:eastAsia="Arial"/>
        </w:rPr>
        <w:t>,</w:t>
      </w:r>
      <w:r>
        <w:rPr>
          <w:rFonts w:eastAsia="Arial"/>
        </w:rPr>
        <w:t xml:space="preserve"> Desolie Page AE</w:t>
      </w:r>
      <w:r w:rsidR="008F135E">
        <w:rPr>
          <w:rFonts w:eastAsia="Arial"/>
        </w:rPr>
        <w:t xml:space="preserve"> and Amanda Webster AE</w:t>
      </w:r>
      <w:r>
        <w:rPr>
          <w:rFonts w:eastAsia="Arial"/>
        </w:rPr>
        <w:t xml:space="preserve"> for updating the tips and this guide</w:t>
      </w:r>
      <w:r w:rsidRPr="00121346">
        <w:rPr>
          <w:rFonts w:eastAsia="Arial"/>
        </w:rPr>
        <w:t>.</w:t>
      </w:r>
      <w:r w:rsidR="00810C1B">
        <w:rPr>
          <w:rFonts w:eastAsia="Arial"/>
        </w:rPr>
        <w:t xml:space="preserve"> </w:t>
      </w:r>
    </w:p>
    <w:sectPr w:rsidR="00305E65" w:rsidSect="003C0616">
      <w:headerReference w:type="first" r:id="rId22"/>
      <w:pgSz w:w="12240" w:h="15840"/>
      <w:pgMar w:top="1440" w:right="1800" w:bottom="1440" w:left="1800" w:header="720" w:footer="567"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A7C5C" w14:textId="77777777" w:rsidR="001E398F" w:rsidRDefault="001E398F">
      <w:r>
        <w:separator/>
      </w:r>
    </w:p>
  </w:endnote>
  <w:endnote w:type="continuationSeparator" w:id="0">
    <w:p w14:paraId="10923C26" w14:textId="77777777" w:rsidR="001E398F" w:rsidRDefault="001E39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Arimo">
    <w:panose1 w:val="020B0604020202020204"/>
    <w:charset w:val="00"/>
    <w:family w:val="auto"/>
    <w:pitch w:val="default"/>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DB9E8" w14:textId="34D21C43" w:rsidR="00B46F0D" w:rsidRDefault="00AB6866" w:rsidP="00AB6866">
    <w:pPr>
      <w:pStyle w:val="Footer"/>
      <w:rPr>
        <w:rStyle w:val="Italics"/>
      </w:rPr>
    </w:pPr>
    <w:r w:rsidRPr="007B3171">
      <w:rPr>
        <w:rStyle w:val="Italics"/>
        <w:noProof/>
      </w:rPr>
      <w:drawing>
        <wp:anchor distT="0" distB="0" distL="114300" distR="114300" simplePos="0" relativeHeight="251662336" behindDoc="0" locked="0" layoutInCell="1" allowOverlap="1" wp14:anchorId="30AC60F5" wp14:editId="3DFB8B33">
          <wp:simplePos x="0" y="0"/>
          <wp:positionH relativeFrom="column">
            <wp:posOffset>-596031</wp:posOffset>
          </wp:positionH>
          <wp:positionV relativeFrom="paragraph">
            <wp:posOffset>-173990</wp:posOffset>
          </wp:positionV>
          <wp:extent cx="841375" cy="841375"/>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841375" cy="841375"/>
                  </a:xfrm>
                  <a:prstGeom prst="rect">
                    <a:avLst/>
                  </a:prstGeom>
                </pic:spPr>
              </pic:pic>
            </a:graphicData>
          </a:graphic>
          <wp14:sizeRelH relativeFrom="page">
            <wp14:pctWidth>0</wp14:pctWidth>
          </wp14:sizeRelH>
          <wp14:sizeRelV relativeFrom="page">
            <wp14:pctHeight>0</wp14:pctHeight>
          </wp14:sizeRelV>
        </wp:anchor>
      </w:drawing>
    </w:r>
  </w:p>
  <w:p w14:paraId="7E7E1270" w14:textId="500692BE" w:rsidR="00B46F0D" w:rsidRDefault="00B46F0D" w:rsidP="00AB6866">
    <w:pPr>
      <w:pStyle w:val="Footer"/>
    </w:pPr>
    <w:r w:rsidRPr="007B3171">
      <w:rPr>
        <w:rStyle w:val="Italics"/>
      </w:rPr>
      <w:t>Proudly sponsored by the Macquarie Dictionary and Thesaurus Online</w:t>
    </w:r>
  </w:p>
  <w:p w14:paraId="541DA613" w14:textId="059B94F9" w:rsidR="00FA49EA" w:rsidRPr="00B46F0D" w:rsidRDefault="00B46F0D" w:rsidP="00AB6866">
    <w:pPr>
      <w:pStyle w:val="Footer"/>
    </w:pPr>
    <w:r>
      <w:t>© 202</w:t>
    </w:r>
    <w:r w:rsidR="00467E83">
      <w:t>4</w:t>
    </w:r>
    <w:r>
      <w:t xml:space="preserve"> IPEd Ltd. All rights reserved. </w:t>
    </w:r>
    <w:r>
      <w:tab/>
    </w:r>
    <w:r>
      <w:tab/>
      <w:t xml:space="preserve">Version </w:t>
    </w:r>
    <w:r w:rsidR="002B0AEA">
      <w:t>2.0</w:t>
    </w:r>
    <w:r>
      <w:t xml:space="preserve">, </w:t>
    </w:r>
    <w:r w:rsidR="00F4221D">
      <w:t>Jul</w:t>
    </w:r>
    <w:r w:rsidR="00FF4C07">
      <w:t>y</w:t>
    </w:r>
    <w:r w:rsidR="007B7C04">
      <w:t xml:space="preserve"> </w:t>
    </w:r>
    <w:r w:rsidR="00467E83">
      <w:t>202</w:t>
    </w:r>
    <w:r w:rsidR="003674F7">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ECB46" w14:textId="7DD00B45" w:rsidR="00C9342D" w:rsidRDefault="00C9342D" w:rsidP="00AB6866">
    <w:pPr>
      <w:pStyle w:val="Footer"/>
      <w:rPr>
        <w:rStyle w:val="Italics"/>
      </w:rPr>
    </w:pPr>
    <w:r w:rsidRPr="007B3171">
      <w:rPr>
        <w:rStyle w:val="Italics"/>
        <w:noProof/>
      </w:rPr>
      <w:drawing>
        <wp:anchor distT="0" distB="0" distL="114300" distR="114300" simplePos="0" relativeHeight="251660288" behindDoc="0" locked="0" layoutInCell="1" allowOverlap="1" wp14:anchorId="7051ACE5" wp14:editId="1E4D705B">
          <wp:simplePos x="0" y="0"/>
          <wp:positionH relativeFrom="column">
            <wp:posOffset>-697865</wp:posOffset>
          </wp:positionH>
          <wp:positionV relativeFrom="paragraph">
            <wp:posOffset>-24280</wp:posOffset>
          </wp:positionV>
          <wp:extent cx="841375" cy="841375"/>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841375" cy="841375"/>
                  </a:xfrm>
                  <a:prstGeom prst="rect">
                    <a:avLst/>
                  </a:prstGeom>
                </pic:spPr>
              </pic:pic>
            </a:graphicData>
          </a:graphic>
          <wp14:sizeRelH relativeFrom="page">
            <wp14:pctWidth>0</wp14:pctWidth>
          </wp14:sizeRelH>
          <wp14:sizeRelV relativeFrom="page">
            <wp14:pctHeight>0</wp14:pctHeight>
          </wp14:sizeRelV>
        </wp:anchor>
      </w:drawing>
    </w:r>
  </w:p>
  <w:p w14:paraId="29791729" w14:textId="30F9E4EC" w:rsidR="00FA49EA" w:rsidRPr="00C9342D" w:rsidRDefault="00FA49EA" w:rsidP="00AB6866">
    <w:pPr>
      <w:pStyle w:val="Footer"/>
    </w:pPr>
    <w:r w:rsidRPr="00C9342D">
      <w:t>Proudly sponsored by the Macquarie Dictionary and Thesaurus Onlin</w:t>
    </w:r>
    <w:r w:rsidR="00C9342D">
      <w:t>e</w:t>
    </w:r>
  </w:p>
  <w:p w14:paraId="1FD2D348" w14:textId="649652D2" w:rsidR="00FA49EA" w:rsidRPr="0055086B" w:rsidRDefault="00FA49EA" w:rsidP="00AB6866">
    <w:pPr>
      <w:pStyle w:val="Footer"/>
    </w:pPr>
    <w:r>
      <w:t>© 202</w:t>
    </w:r>
    <w:r w:rsidR="00467E83">
      <w:t>4</w:t>
    </w:r>
    <w:r>
      <w:t xml:space="preserve"> IPEd Ltd. All </w:t>
    </w:r>
    <w:r w:rsidRPr="00AB6866">
      <w:t>rights</w:t>
    </w:r>
    <w:r>
      <w:t xml:space="preserve"> reserved. </w:t>
    </w:r>
    <w:r>
      <w:tab/>
    </w:r>
    <w:r>
      <w:tab/>
      <w:t xml:space="preserve">Version </w:t>
    </w:r>
    <w:r w:rsidR="00566210">
      <w:t>2.0</w:t>
    </w:r>
    <w:r>
      <w:t xml:space="preserve">, </w:t>
    </w:r>
    <w:r w:rsidR="00F4221D">
      <w:t>Jul</w:t>
    </w:r>
    <w:r w:rsidR="00FF4C07">
      <w:t>y</w:t>
    </w:r>
    <w:r>
      <w:t xml:space="preserve"> 202</w:t>
    </w:r>
    <w:r w:rsidR="003674F7">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777FE" w14:textId="77777777" w:rsidR="001E398F" w:rsidRDefault="001E398F">
      <w:r>
        <w:separator/>
      </w:r>
    </w:p>
  </w:footnote>
  <w:footnote w:type="continuationSeparator" w:id="0">
    <w:p w14:paraId="6B015D12" w14:textId="77777777" w:rsidR="001E398F" w:rsidRDefault="001E39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C0677" w14:textId="3EA17697" w:rsidR="00FA49EA" w:rsidRPr="005101C1" w:rsidRDefault="00FA49EA" w:rsidP="005101C1">
    <w:pPr>
      <w:pStyle w:val="Header"/>
      <w:ind w:right="276"/>
    </w:pPr>
    <w:r>
      <w:t xml:space="preserve">IPEd </w:t>
    </w:r>
    <w:r w:rsidR="00673BA9">
      <w:t>a</w:t>
    </w:r>
    <w:r>
      <w:t xml:space="preserve">ccreditation </w:t>
    </w:r>
    <w:r w:rsidR="00C26AC8">
      <w:t>e</w:t>
    </w:r>
    <w:r>
      <w:t>xam</w:t>
    </w:r>
    <w:r w:rsidR="00CB6A19">
      <w:t xml:space="preserve"> </w:t>
    </w:r>
    <w:r w:rsidR="00673BA9">
      <w:t>–</w:t>
    </w:r>
    <w:r>
      <w:t xml:space="preserve"> </w:t>
    </w:r>
    <w:r w:rsidR="00CB6A19">
      <w:t xml:space="preserve">2024 </w:t>
    </w:r>
    <w:r>
      <w:t xml:space="preserve">Guide for </w:t>
    </w:r>
    <w:r w:rsidR="00C26AC8">
      <w:t>c</w:t>
    </w:r>
    <w:r>
      <w:t>andidates</w:t>
    </w:r>
    <w:r>
      <w:tab/>
    </w:r>
    <w:r>
      <w:tab/>
    </w:r>
    <w:r>
      <w:fldChar w:fldCharType="begin"/>
    </w:r>
    <w:r>
      <w:instrText xml:space="preserve"> PAGE   \* MERGEFORMAT </w:instrText>
    </w:r>
    <w:r>
      <w:fldChar w:fldCharType="separate"/>
    </w:r>
    <w:r w:rsidR="004269EC">
      <w:rPr>
        <w:noProof/>
      </w:rPr>
      <w:t>2</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3D07C" w14:textId="3AC7D3D4" w:rsidR="00FA49EA" w:rsidRDefault="00B167AB" w:rsidP="005101C1">
    <w:pPr>
      <w:pStyle w:val="AEName"/>
    </w:pPr>
    <w:r>
      <w:rPr>
        <w:noProof/>
        <w:lang w:eastAsia="en-AU"/>
      </w:rPr>
      <w:drawing>
        <wp:anchor distT="0" distB="0" distL="114300" distR="114300" simplePos="0" relativeHeight="251663360" behindDoc="0" locked="0" layoutInCell="1" allowOverlap="1" wp14:anchorId="3748BD6A" wp14:editId="35670F5D">
          <wp:simplePos x="0" y="0"/>
          <wp:positionH relativeFrom="column">
            <wp:posOffset>-360045</wp:posOffset>
          </wp:positionH>
          <wp:positionV relativeFrom="paragraph">
            <wp:posOffset>11430</wp:posOffset>
          </wp:positionV>
          <wp:extent cx="1153160" cy="802005"/>
          <wp:effectExtent l="0" t="0" r="2540" b="0"/>
          <wp:wrapSquare wrapText="bothSides"/>
          <wp:docPr id="1136112272" name="Picture 1" descr="Institute of Professional Editors (IPE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12272" name="Picture 1" descr="Institute of Professional Editors (IPEd) logo"/>
                  <pic:cNvPicPr/>
                </pic:nvPicPr>
                <pic:blipFill>
                  <a:blip r:embed="rId1">
                    <a:extLst>
                      <a:ext uri="{28A0092B-C50C-407E-A947-70E740481C1C}">
                        <a14:useLocalDpi xmlns:a14="http://schemas.microsoft.com/office/drawing/2010/main" val="0"/>
                      </a:ext>
                    </a:extLst>
                  </a:blip>
                  <a:stretch>
                    <a:fillRect/>
                  </a:stretch>
                </pic:blipFill>
                <pic:spPr>
                  <a:xfrm>
                    <a:off x="0" y="0"/>
                    <a:ext cx="1153160" cy="802005"/>
                  </a:xfrm>
                  <a:prstGeom prst="rect">
                    <a:avLst/>
                  </a:prstGeom>
                </pic:spPr>
              </pic:pic>
            </a:graphicData>
          </a:graphic>
          <wp14:sizeRelH relativeFrom="page">
            <wp14:pctWidth>0</wp14:pctWidth>
          </wp14:sizeRelH>
          <wp14:sizeRelV relativeFrom="page">
            <wp14:pctHeight>0</wp14:pctHeight>
          </wp14:sizeRelV>
        </wp:anchor>
      </w:drawing>
    </w:r>
    <w:r w:rsidR="00673BA9">
      <w:t>202</w:t>
    </w:r>
    <w:r w:rsidR="00467E83">
      <w:t>4</w:t>
    </w:r>
    <w:r w:rsidR="00673BA9">
      <w:t xml:space="preserve"> a</w:t>
    </w:r>
    <w:r w:rsidR="00FA49EA">
      <w:t xml:space="preserve">ccreditation </w:t>
    </w:r>
    <w:r w:rsidR="00673BA9">
      <w:t>e</w:t>
    </w:r>
    <w:r w:rsidR="00FA49EA">
      <w:t>xam</w:t>
    </w:r>
  </w:p>
  <w:p w14:paraId="774FD602" w14:textId="0587E428" w:rsidR="008E6223" w:rsidRDefault="00FA49EA" w:rsidP="00467E83">
    <w:pPr>
      <w:pStyle w:val="AEName"/>
    </w:pPr>
    <w:r>
      <w:t xml:space="preserve">Guide for </w:t>
    </w:r>
    <w:r w:rsidR="00351045">
      <w:t>c</w:t>
    </w:r>
    <w:r>
      <w:t>andidat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D3963" w14:textId="5A6D7560" w:rsidR="00FA49EA" w:rsidRPr="003674F7" w:rsidRDefault="003674F7" w:rsidP="003674F7">
    <w:pPr>
      <w:pStyle w:val="Header"/>
      <w:ind w:right="276"/>
    </w:pPr>
    <w:r>
      <w:t>IPEd accreditation exam – 2024 Guide for candidates</w:t>
    </w:r>
    <w:r>
      <w:tab/>
    </w:r>
    <w:r>
      <w:tab/>
    </w:r>
    <w:r>
      <w:fldChar w:fldCharType="begin"/>
    </w:r>
    <w:r>
      <w:instrText xml:space="preserve"> PAGE   \* MERGEFORMAT </w:instrText>
    </w:r>
    <w:r>
      <w:fldChar w:fldCharType="separate"/>
    </w:r>
    <w:r>
      <w:t>2</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7708E"/>
    <w:multiLevelType w:val="hybridMultilevel"/>
    <w:tmpl w:val="A7085F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CC27E6"/>
    <w:multiLevelType w:val="multilevel"/>
    <w:tmpl w:val="BCDCE6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EC67599"/>
    <w:multiLevelType w:val="multilevel"/>
    <w:tmpl w:val="65D28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1532A6"/>
    <w:multiLevelType w:val="hybridMultilevel"/>
    <w:tmpl w:val="2762383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D946347"/>
    <w:multiLevelType w:val="hybridMultilevel"/>
    <w:tmpl w:val="C41860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0D604D"/>
    <w:multiLevelType w:val="multilevel"/>
    <w:tmpl w:val="69462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A866FC"/>
    <w:multiLevelType w:val="multilevel"/>
    <w:tmpl w:val="7426600E"/>
    <w:styleLink w:val="CurrentList1"/>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5F2554"/>
    <w:multiLevelType w:val="hybridMultilevel"/>
    <w:tmpl w:val="2486991E"/>
    <w:lvl w:ilvl="0" w:tplc="0D1C2E2E">
      <w:start w:val="1"/>
      <w:numFmt w:val="bullet"/>
      <w:lvlText w:val=""/>
      <w:lvlJc w:val="left"/>
      <w:rPr>
        <w:rFonts w:ascii="Wingdings" w:hAnsi="Wingdings" w:hint="default"/>
        <w:b w:val="0"/>
        <w:bCs w:val="0"/>
        <w:i w:val="0"/>
        <w:iCs w:val="0"/>
        <w:caps w:val="0"/>
        <w:smallCaps w:val="0"/>
        <w:strike w:val="0"/>
        <w:dstrike w:val="0"/>
        <w:snapToGrid w:val="0"/>
        <w:vanish w:val="0"/>
        <w:color w:val="000000"/>
        <w:spacing w:val="0"/>
        <w:w w:val="0"/>
        <w:kern w:val="0"/>
        <w:position w:val="0"/>
        <w:sz w:val="0"/>
        <w:szCs w:val="0"/>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8" w15:restartNumberingAfterBreak="0">
    <w:nsid w:val="39813B84"/>
    <w:multiLevelType w:val="multilevel"/>
    <w:tmpl w:val="05ACE5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C1F297E"/>
    <w:multiLevelType w:val="hybridMultilevel"/>
    <w:tmpl w:val="E6C2676A"/>
    <w:lvl w:ilvl="0" w:tplc="0E16AAB6">
      <w:start w:val="1"/>
      <w:numFmt w:val="bullet"/>
      <w:lvlText w:val="–"/>
      <w:lvlJc w:val="left"/>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 w:val="0"/>
        <w:szCs w:val="0"/>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10" w15:restartNumberingAfterBreak="0">
    <w:nsid w:val="3C525151"/>
    <w:multiLevelType w:val="hybridMultilevel"/>
    <w:tmpl w:val="9CE8FBD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3FB71995"/>
    <w:multiLevelType w:val="multilevel"/>
    <w:tmpl w:val="5BCAE0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631110E"/>
    <w:multiLevelType w:val="multilevel"/>
    <w:tmpl w:val="0BF6295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4A3B0752"/>
    <w:multiLevelType w:val="hybridMultilevel"/>
    <w:tmpl w:val="E724F6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4771232"/>
    <w:multiLevelType w:val="multilevel"/>
    <w:tmpl w:val="8D3CADF0"/>
    <w:lvl w:ilvl="0">
      <w:start w:val="1"/>
      <w:numFmt w:val="bullet"/>
      <w:lvlText w:val="•"/>
      <w:lvlJc w:val="left"/>
      <w:pPr>
        <w:ind w:left="36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08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180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52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24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396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468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40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120" w:hanging="360"/>
      </w:pPr>
      <w:rPr>
        <w:rFonts w:ascii="Arimo" w:eastAsia="Arimo" w:hAnsi="Arimo" w:cs="Arimo"/>
        <w:b w:val="0"/>
        <w:i w:val="0"/>
        <w:smallCaps w:val="0"/>
        <w:strike w:val="0"/>
        <w:shd w:val="clear" w:color="auto" w:fill="auto"/>
        <w:vertAlign w:val="baseline"/>
      </w:rPr>
    </w:lvl>
  </w:abstractNum>
  <w:abstractNum w:abstractNumId="15" w15:restartNumberingAfterBreak="0">
    <w:nsid w:val="54A5036D"/>
    <w:multiLevelType w:val="hybridMultilevel"/>
    <w:tmpl w:val="26447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93800DE"/>
    <w:multiLevelType w:val="hybridMultilevel"/>
    <w:tmpl w:val="E4C611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B284453"/>
    <w:multiLevelType w:val="multilevel"/>
    <w:tmpl w:val="7426600E"/>
    <w:lvl w:ilvl="0">
      <w:start w:val="1"/>
      <w:numFmt w:val="bullet"/>
      <w:pStyle w:val="IPEd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00140BC"/>
    <w:multiLevelType w:val="hybridMultilevel"/>
    <w:tmpl w:val="6DFA7A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E8A02A6"/>
    <w:multiLevelType w:val="hybridMultilevel"/>
    <w:tmpl w:val="97983D0C"/>
    <w:lvl w:ilvl="0" w:tplc="E0F827F2">
      <w:start w:val="1"/>
      <w:numFmt w:val="bullet"/>
      <w:pStyle w:val="IPEdTipNextBullet"/>
      <w:lvlText w:val="o"/>
      <w:lvlJc w:val="left"/>
      <w:pPr>
        <w:ind w:left="1146" w:hanging="360"/>
      </w:pPr>
      <w:rPr>
        <w:rFonts w:ascii="Courier New" w:hAnsi="Courier New" w:cs="Courier New"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20" w15:restartNumberingAfterBreak="0">
    <w:nsid w:val="7AED31EE"/>
    <w:multiLevelType w:val="hybridMultilevel"/>
    <w:tmpl w:val="63D2CF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9135411">
    <w:abstractNumId w:val="8"/>
  </w:num>
  <w:num w:numId="2" w16cid:durableId="1350643655">
    <w:abstractNumId w:val="14"/>
  </w:num>
  <w:num w:numId="3" w16cid:durableId="770970670">
    <w:abstractNumId w:val="11"/>
  </w:num>
  <w:num w:numId="4" w16cid:durableId="370224541">
    <w:abstractNumId w:val="10"/>
  </w:num>
  <w:num w:numId="5" w16cid:durableId="1459687809">
    <w:abstractNumId w:val="3"/>
  </w:num>
  <w:num w:numId="6" w16cid:durableId="1591810317">
    <w:abstractNumId w:val="13"/>
  </w:num>
  <w:num w:numId="7" w16cid:durableId="1296566080">
    <w:abstractNumId w:val="15"/>
  </w:num>
  <w:num w:numId="8" w16cid:durableId="135071309">
    <w:abstractNumId w:val="20"/>
  </w:num>
  <w:num w:numId="9" w16cid:durableId="1505126505">
    <w:abstractNumId w:val="17"/>
  </w:num>
  <w:num w:numId="10" w16cid:durableId="1856066345">
    <w:abstractNumId w:val="7"/>
  </w:num>
  <w:num w:numId="11" w16cid:durableId="1899710370">
    <w:abstractNumId w:val="9"/>
  </w:num>
  <w:num w:numId="12" w16cid:durableId="1039937699">
    <w:abstractNumId w:val="19"/>
  </w:num>
  <w:num w:numId="13" w16cid:durableId="402065140">
    <w:abstractNumId w:val="4"/>
  </w:num>
  <w:num w:numId="14" w16cid:durableId="112331543">
    <w:abstractNumId w:val="16"/>
  </w:num>
  <w:num w:numId="15" w16cid:durableId="701250613">
    <w:abstractNumId w:val="1"/>
  </w:num>
  <w:num w:numId="16" w16cid:durableId="1158501505">
    <w:abstractNumId w:val="2"/>
  </w:num>
  <w:num w:numId="17" w16cid:durableId="1377698773">
    <w:abstractNumId w:val="12"/>
  </w:num>
  <w:num w:numId="18" w16cid:durableId="711076915">
    <w:abstractNumId w:val="6"/>
  </w:num>
  <w:num w:numId="19" w16cid:durableId="74519768">
    <w:abstractNumId w:val="18"/>
  </w:num>
  <w:num w:numId="20" w16cid:durableId="410156457">
    <w:abstractNumId w:val="0"/>
  </w:num>
  <w:num w:numId="21" w16cid:durableId="100015870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7"/>
  <w:proofState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3NTS1MDMxMDYwMDJX0lEKTi0uzszPAykwrgUAK9dt/iwAAAA="/>
  </w:docVars>
  <w:rsids>
    <w:rsidRoot w:val="00E118DB"/>
    <w:rsid w:val="00003085"/>
    <w:rsid w:val="00014363"/>
    <w:rsid w:val="000148F8"/>
    <w:rsid w:val="00020840"/>
    <w:rsid w:val="00020955"/>
    <w:rsid w:val="000265F2"/>
    <w:rsid w:val="00040333"/>
    <w:rsid w:val="00044488"/>
    <w:rsid w:val="000541DA"/>
    <w:rsid w:val="0005714B"/>
    <w:rsid w:val="000623C8"/>
    <w:rsid w:val="00070E2F"/>
    <w:rsid w:val="000826A8"/>
    <w:rsid w:val="0009152D"/>
    <w:rsid w:val="00095854"/>
    <w:rsid w:val="00096BDE"/>
    <w:rsid w:val="000A4659"/>
    <w:rsid w:val="000B58C0"/>
    <w:rsid w:val="000B6F27"/>
    <w:rsid w:val="000B7A2C"/>
    <w:rsid w:val="000C2AA0"/>
    <w:rsid w:val="000C52B2"/>
    <w:rsid w:val="000C7E0E"/>
    <w:rsid w:val="000D0CB6"/>
    <w:rsid w:val="000D2F7C"/>
    <w:rsid w:val="000D5F00"/>
    <w:rsid w:val="000D724F"/>
    <w:rsid w:val="000E022E"/>
    <w:rsid w:val="000E3F1C"/>
    <w:rsid w:val="000F2982"/>
    <w:rsid w:val="000F5AA5"/>
    <w:rsid w:val="001025B6"/>
    <w:rsid w:val="00103AFA"/>
    <w:rsid w:val="00106E9E"/>
    <w:rsid w:val="001140EE"/>
    <w:rsid w:val="00117ACE"/>
    <w:rsid w:val="0012006E"/>
    <w:rsid w:val="00121346"/>
    <w:rsid w:val="001252FC"/>
    <w:rsid w:val="00125926"/>
    <w:rsid w:val="00131CA1"/>
    <w:rsid w:val="0013749A"/>
    <w:rsid w:val="00142B56"/>
    <w:rsid w:val="001433CF"/>
    <w:rsid w:val="0014386C"/>
    <w:rsid w:val="001465B6"/>
    <w:rsid w:val="00150691"/>
    <w:rsid w:val="00154C3C"/>
    <w:rsid w:val="00162249"/>
    <w:rsid w:val="00162B5C"/>
    <w:rsid w:val="0016629B"/>
    <w:rsid w:val="00171CAE"/>
    <w:rsid w:val="00173914"/>
    <w:rsid w:val="00174771"/>
    <w:rsid w:val="001900D8"/>
    <w:rsid w:val="001948A5"/>
    <w:rsid w:val="001A0725"/>
    <w:rsid w:val="001A5FEA"/>
    <w:rsid w:val="001A7216"/>
    <w:rsid w:val="001A7FAF"/>
    <w:rsid w:val="001B3A30"/>
    <w:rsid w:val="001B429E"/>
    <w:rsid w:val="001B4DCC"/>
    <w:rsid w:val="001B58C1"/>
    <w:rsid w:val="001C3507"/>
    <w:rsid w:val="001D0A97"/>
    <w:rsid w:val="001E0592"/>
    <w:rsid w:val="001E2C33"/>
    <w:rsid w:val="001E398F"/>
    <w:rsid w:val="001F3D68"/>
    <w:rsid w:val="00200AA2"/>
    <w:rsid w:val="00202CB1"/>
    <w:rsid w:val="00204532"/>
    <w:rsid w:val="002206FA"/>
    <w:rsid w:val="00227A13"/>
    <w:rsid w:val="00227DDA"/>
    <w:rsid w:val="00231606"/>
    <w:rsid w:val="00233D72"/>
    <w:rsid w:val="0023635C"/>
    <w:rsid w:val="00246CB1"/>
    <w:rsid w:val="0025392B"/>
    <w:rsid w:val="00254B65"/>
    <w:rsid w:val="0025618E"/>
    <w:rsid w:val="00257579"/>
    <w:rsid w:val="0026290D"/>
    <w:rsid w:val="00262934"/>
    <w:rsid w:val="00272374"/>
    <w:rsid w:val="00286E2D"/>
    <w:rsid w:val="00292CE7"/>
    <w:rsid w:val="002A35D4"/>
    <w:rsid w:val="002A7811"/>
    <w:rsid w:val="002B0AEA"/>
    <w:rsid w:val="002D32D1"/>
    <w:rsid w:val="002E0CC6"/>
    <w:rsid w:val="002E15C7"/>
    <w:rsid w:val="002E337C"/>
    <w:rsid w:val="0030309F"/>
    <w:rsid w:val="003050D0"/>
    <w:rsid w:val="00305E65"/>
    <w:rsid w:val="00310566"/>
    <w:rsid w:val="00312A58"/>
    <w:rsid w:val="00335121"/>
    <w:rsid w:val="0033595D"/>
    <w:rsid w:val="00336CA5"/>
    <w:rsid w:val="00347583"/>
    <w:rsid w:val="00351045"/>
    <w:rsid w:val="00354FBC"/>
    <w:rsid w:val="003556FE"/>
    <w:rsid w:val="003674F7"/>
    <w:rsid w:val="00372067"/>
    <w:rsid w:val="003750F7"/>
    <w:rsid w:val="003754FF"/>
    <w:rsid w:val="00375D6D"/>
    <w:rsid w:val="0038176B"/>
    <w:rsid w:val="00383BCA"/>
    <w:rsid w:val="003874FB"/>
    <w:rsid w:val="00390B86"/>
    <w:rsid w:val="00394A41"/>
    <w:rsid w:val="003A341E"/>
    <w:rsid w:val="003A393A"/>
    <w:rsid w:val="003A7343"/>
    <w:rsid w:val="003B7990"/>
    <w:rsid w:val="003C0616"/>
    <w:rsid w:val="003C2925"/>
    <w:rsid w:val="003C5319"/>
    <w:rsid w:val="003D26A2"/>
    <w:rsid w:val="003D3F98"/>
    <w:rsid w:val="003E119A"/>
    <w:rsid w:val="003E64F2"/>
    <w:rsid w:val="003F3276"/>
    <w:rsid w:val="003F336A"/>
    <w:rsid w:val="00402F8E"/>
    <w:rsid w:val="00413F8A"/>
    <w:rsid w:val="00414435"/>
    <w:rsid w:val="00421C56"/>
    <w:rsid w:val="00424C87"/>
    <w:rsid w:val="004269EC"/>
    <w:rsid w:val="004373CE"/>
    <w:rsid w:val="00440897"/>
    <w:rsid w:val="00442A6C"/>
    <w:rsid w:val="00453DB5"/>
    <w:rsid w:val="0045427E"/>
    <w:rsid w:val="00455E17"/>
    <w:rsid w:val="0046203F"/>
    <w:rsid w:val="00467E83"/>
    <w:rsid w:val="0047156E"/>
    <w:rsid w:val="00471CC5"/>
    <w:rsid w:val="00487B25"/>
    <w:rsid w:val="0049368F"/>
    <w:rsid w:val="004959ED"/>
    <w:rsid w:val="004A0AA8"/>
    <w:rsid w:val="004A1C11"/>
    <w:rsid w:val="004A22C7"/>
    <w:rsid w:val="004A6D40"/>
    <w:rsid w:val="004A72DC"/>
    <w:rsid w:val="004B05A5"/>
    <w:rsid w:val="004B577E"/>
    <w:rsid w:val="004B629B"/>
    <w:rsid w:val="004D61C8"/>
    <w:rsid w:val="004D6242"/>
    <w:rsid w:val="004D7D8E"/>
    <w:rsid w:val="004E7954"/>
    <w:rsid w:val="004F0E86"/>
    <w:rsid w:val="004F7F2C"/>
    <w:rsid w:val="00500F2F"/>
    <w:rsid w:val="00505363"/>
    <w:rsid w:val="005101C1"/>
    <w:rsid w:val="0051299C"/>
    <w:rsid w:val="00512AFD"/>
    <w:rsid w:val="005177E8"/>
    <w:rsid w:val="00523BEC"/>
    <w:rsid w:val="00525D90"/>
    <w:rsid w:val="005433FC"/>
    <w:rsid w:val="00547F64"/>
    <w:rsid w:val="0055086B"/>
    <w:rsid w:val="0056020B"/>
    <w:rsid w:val="00562D1E"/>
    <w:rsid w:val="00563BE8"/>
    <w:rsid w:val="00566172"/>
    <w:rsid w:val="00566210"/>
    <w:rsid w:val="00576365"/>
    <w:rsid w:val="00577B39"/>
    <w:rsid w:val="00577C12"/>
    <w:rsid w:val="00580D09"/>
    <w:rsid w:val="00585CE6"/>
    <w:rsid w:val="00587F11"/>
    <w:rsid w:val="00595AF0"/>
    <w:rsid w:val="005D06F6"/>
    <w:rsid w:val="005D377A"/>
    <w:rsid w:val="005D4507"/>
    <w:rsid w:val="005E50A2"/>
    <w:rsid w:val="005E78E3"/>
    <w:rsid w:val="005F568B"/>
    <w:rsid w:val="00606666"/>
    <w:rsid w:val="00612315"/>
    <w:rsid w:val="00632016"/>
    <w:rsid w:val="00633396"/>
    <w:rsid w:val="00634230"/>
    <w:rsid w:val="006360C4"/>
    <w:rsid w:val="0063614C"/>
    <w:rsid w:val="006437C9"/>
    <w:rsid w:val="00657F9E"/>
    <w:rsid w:val="00660D93"/>
    <w:rsid w:val="006630DA"/>
    <w:rsid w:val="00667778"/>
    <w:rsid w:val="00673BA9"/>
    <w:rsid w:val="0068043E"/>
    <w:rsid w:val="0068573F"/>
    <w:rsid w:val="0069507A"/>
    <w:rsid w:val="006A0452"/>
    <w:rsid w:val="006A70C0"/>
    <w:rsid w:val="006A7C01"/>
    <w:rsid w:val="006B3AE3"/>
    <w:rsid w:val="006D3615"/>
    <w:rsid w:val="006E0625"/>
    <w:rsid w:val="006E0DE7"/>
    <w:rsid w:val="006E41CB"/>
    <w:rsid w:val="006F1022"/>
    <w:rsid w:val="006F71D0"/>
    <w:rsid w:val="0070097E"/>
    <w:rsid w:val="007032A1"/>
    <w:rsid w:val="0070798D"/>
    <w:rsid w:val="00710F71"/>
    <w:rsid w:val="00717AD8"/>
    <w:rsid w:val="00730C0F"/>
    <w:rsid w:val="007338A8"/>
    <w:rsid w:val="00756EDE"/>
    <w:rsid w:val="007604F9"/>
    <w:rsid w:val="007613E3"/>
    <w:rsid w:val="007678E5"/>
    <w:rsid w:val="00781BD0"/>
    <w:rsid w:val="00785741"/>
    <w:rsid w:val="007873E6"/>
    <w:rsid w:val="0079035D"/>
    <w:rsid w:val="0079221C"/>
    <w:rsid w:val="00795B84"/>
    <w:rsid w:val="007967EA"/>
    <w:rsid w:val="007A19FC"/>
    <w:rsid w:val="007A6529"/>
    <w:rsid w:val="007B0079"/>
    <w:rsid w:val="007B3171"/>
    <w:rsid w:val="007B42E6"/>
    <w:rsid w:val="007B4DF4"/>
    <w:rsid w:val="007B7C04"/>
    <w:rsid w:val="007C14A8"/>
    <w:rsid w:val="007C43B2"/>
    <w:rsid w:val="007D2768"/>
    <w:rsid w:val="007E139B"/>
    <w:rsid w:val="007F6E02"/>
    <w:rsid w:val="00810C1B"/>
    <w:rsid w:val="008156C1"/>
    <w:rsid w:val="00815CF6"/>
    <w:rsid w:val="00826CAA"/>
    <w:rsid w:val="0083012D"/>
    <w:rsid w:val="00833D13"/>
    <w:rsid w:val="00835C59"/>
    <w:rsid w:val="00836E38"/>
    <w:rsid w:val="00847233"/>
    <w:rsid w:val="00852018"/>
    <w:rsid w:val="00854C10"/>
    <w:rsid w:val="00855847"/>
    <w:rsid w:val="00855F4F"/>
    <w:rsid w:val="00862591"/>
    <w:rsid w:val="00863800"/>
    <w:rsid w:val="0086533D"/>
    <w:rsid w:val="00866ADE"/>
    <w:rsid w:val="00872A9F"/>
    <w:rsid w:val="00880152"/>
    <w:rsid w:val="0089192E"/>
    <w:rsid w:val="008951C7"/>
    <w:rsid w:val="00896DD1"/>
    <w:rsid w:val="008976A9"/>
    <w:rsid w:val="008A34B0"/>
    <w:rsid w:val="008A3CB9"/>
    <w:rsid w:val="008A52F8"/>
    <w:rsid w:val="008A5EC6"/>
    <w:rsid w:val="008A7BAC"/>
    <w:rsid w:val="008B0755"/>
    <w:rsid w:val="008B2393"/>
    <w:rsid w:val="008B48C0"/>
    <w:rsid w:val="008C3C05"/>
    <w:rsid w:val="008C5F17"/>
    <w:rsid w:val="008D1019"/>
    <w:rsid w:val="008E0231"/>
    <w:rsid w:val="008E0CC6"/>
    <w:rsid w:val="008E4884"/>
    <w:rsid w:val="008E6223"/>
    <w:rsid w:val="008F135E"/>
    <w:rsid w:val="008F2E76"/>
    <w:rsid w:val="008F76FE"/>
    <w:rsid w:val="0090222A"/>
    <w:rsid w:val="00907414"/>
    <w:rsid w:val="00912A5B"/>
    <w:rsid w:val="009202F5"/>
    <w:rsid w:val="00924FBB"/>
    <w:rsid w:val="00936EBF"/>
    <w:rsid w:val="009403ED"/>
    <w:rsid w:val="00947078"/>
    <w:rsid w:val="009477E2"/>
    <w:rsid w:val="00961CAE"/>
    <w:rsid w:val="00963ADB"/>
    <w:rsid w:val="00964354"/>
    <w:rsid w:val="009647A7"/>
    <w:rsid w:val="009658A4"/>
    <w:rsid w:val="0097586E"/>
    <w:rsid w:val="00977F96"/>
    <w:rsid w:val="00981BB3"/>
    <w:rsid w:val="009834E3"/>
    <w:rsid w:val="00986A36"/>
    <w:rsid w:val="0099189C"/>
    <w:rsid w:val="009920AA"/>
    <w:rsid w:val="00994334"/>
    <w:rsid w:val="009A1AF1"/>
    <w:rsid w:val="009A277E"/>
    <w:rsid w:val="009B4F4D"/>
    <w:rsid w:val="009B6903"/>
    <w:rsid w:val="009B6B75"/>
    <w:rsid w:val="009C4E71"/>
    <w:rsid w:val="009C6128"/>
    <w:rsid w:val="009E219E"/>
    <w:rsid w:val="009E76CD"/>
    <w:rsid w:val="009E7D83"/>
    <w:rsid w:val="00A022E3"/>
    <w:rsid w:val="00A12FF1"/>
    <w:rsid w:val="00A15F8B"/>
    <w:rsid w:val="00A1791D"/>
    <w:rsid w:val="00A22EA0"/>
    <w:rsid w:val="00A23EFD"/>
    <w:rsid w:val="00A258E1"/>
    <w:rsid w:val="00A27935"/>
    <w:rsid w:val="00A36522"/>
    <w:rsid w:val="00A40C7F"/>
    <w:rsid w:val="00A5376E"/>
    <w:rsid w:val="00A56CA4"/>
    <w:rsid w:val="00A571A8"/>
    <w:rsid w:val="00A646DA"/>
    <w:rsid w:val="00A730BC"/>
    <w:rsid w:val="00A77528"/>
    <w:rsid w:val="00A80B16"/>
    <w:rsid w:val="00A97659"/>
    <w:rsid w:val="00AA1311"/>
    <w:rsid w:val="00AA638F"/>
    <w:rsid w:val="00AB3AEE"/>
    <w:rsid w:val="00AB4BC1"/>
    <w:rsid w:val="00AB6866"/>
    <w:rsid w:val="00AC22E6"/>
    <w:rsid w:val="00AC5090"/>
    <w:rsid w:val="00AD29C0"/>
    <w:rsid w:val="00AD6C61"/>
    <w:rsid w:val="00AD75C8"/>
    <w:rsid w:val="00AE2071"/>
    <w:rsid w:val="00AF209B"/>
    <w:rsid w:val="00AF26FC"/>
    <w:rsid w:val="00AF4F41"/>
    <w:rsid w:val="00B073DE"/>
    <w:rsid w:val="00B10AC2"/>
    <w:rsid w:val="00B11400"/>
    <w:rsid w:val="00B12026"/>
    <w:rsid w:val="00B12C07"/>
    <w:rsid w:val="00B167AB"/>
    <w:rsid w:val="00B2242B"/>
    <w:rsid w:val="00B25F1A"/>
    <w:rsid w:val="00B26847"/>
    <w:rsid w:val="00B34884"/>
    <w:rsid w:val="00B34CAF"/>
    <w:rsid w:val="00B378D5"/>
    <w:rsid w:val="00B4273D"/>
    <w:rsid w:val="00B46AA9"/>
    <w:rsid w:val="00B46F0D"/>
    <w:rsid w:val="00B67F47"/>
    <w:rsid w:val="00B81178"/>
    <w:rsid w:val="00B83DD5"/>
    <w:rsid w:val="00B8525B"/>
    <w:rsid w:val="00B918A7"/>
    <w:rsid w:val="00B96907"/>
    <w:rsid w:val="00BA43C3"/>
    <w:rsid w:val="00BB030D"/>
    <w:rsid w:val="00BB1E41"/>
    <w:rsid w:val="00BB3A78"/>
    <w:rsid w:val="00BB5335"/>
    <w:rsid w:val="00BB5750"/>
    <w:rsid w:val="00BB6A11"/>
    <w:rsid w:val="00BC48C4"/>
    <w:rsid w:val="00BC5B27"/>
    <w:rsid w:val="00BD1621"/>
    <w:rsid w:val="00C0170B"/>
    <w:rsid w:val="00C12097"/>
    <w:rsid w:val="00C12E07"/>
    <w:rsid w:val="00C15B4B"/>
    <w:rsid w:val="00C17401"/>
    <w:rsid w:val="00C26AC8"/>
    <w:rsid w:val="00C32726"/>
    <w:rsid w:val="00C40A0B"/>
    <w:rsid w:val="00C426AF"/>
    <w:rsid w:val="00C4366D"/>
    <w:rsid w:val="00C44647"/>
    <w:rsid w:val="00C60DE5"/>
    <w:rsid w:val="00C654F1"/>
    <w:rsid w:val="00C65732"/>
    <w:rsid w:val="00C662BE"/>
    <w:rsid w:val="00C731A7"/>
    <w:rsid w:val="00C75BFA"/>
    <w:rsid w:val="00C8038E"/>
    <w:rsid w:val="00C82A8D"/>
    <w:rsid w:val="00C83E89"/>
    <w:rsid w:val="00C84F77"/>
    <w:rsid w:val="00C9342D"/>
    <w:rsid w:val="00C9378D"/>
    <w:rsid w:val="00CA0982"/>
    <w:rsid w:val="00CA25FB"/>
    <w:rsid w:val="00CA3639"/>
    <w:rsid w:val="00CB205E"/>
    <w:rsid w:val="00CB6A19"/>
    <w:rsid w:val="00CD2D57"/>
    <w:rsid w:val="00CD4FEE"/>
    <w:rsid w:val="00CE5981"/>
    <w:rsid w:val="00D00B7C"/>
    <w:rsid w:val="00D03D83"/>
    <w:rsid w:val="00D04E38"/>
    <w:rsid w:val="00D05A5B"/>
    <w:rsid w:val="00D11ACC"/>
    <w:rsid w:val="00D145BA"/>
    <w:rsid w:val="00D30C2C"/>
    <w:rsid w:val="00D33599"/>
    <w:rsid w:val="00D3382E"/>
    <w:rsid w:val="00D35A44"/>
    <w:rsid w:val="00D5283C"/>
    <w:rsid w:val="00D5285C"/>
    <w:rsid w:val="00D53EDA"/>
    <w:rsid w:val="00D61F0D"/>
    <w:rsid w:val="00D67E16"/>
    <w:rsid w:val="00D72043"/>
    <w:rsid w:val="00D7368F"/>
    <w:rsid w:val="00D736DB"/>
    <w:rsid w:val="00D76E5E"/>
    <w:rsid w:val="00D835B9"/>
    <w:rsid w:val="00D92646"/>
    <w:rsid w:val="00DB71B9"/>
    <w:rsid w:val="00DC041C"/>
    <w:rsid w:val="00DC135A"/>
    <w:rsid w:val="00DC2DD2"/>
    <w:rsid w:val="00DC60C6"/>
    <w:rsid w:val="00DC7A0F"/>
    <w:rsid w:val="00DD0560"/>
    <w:rsid w:val="00DD0BED"/>
    <w:rsid w:val="00DD427C"/>
    <w:rsid w:val="00DD4DEA"/>
    <w:rsid w:val="00DF08B6"/>
    <w:rsid w:val="00DF77C8"/>
    <w:rsid w:val="00E05A63"/>
    <w:rsid w:val="00E06007"/>
    <w:rsid w:val="00E118DB"/>
    <w:rsid w:val="00E20C1A"/>
    <w:rsid w:val="00E213A4"/>
    <w:rsid w:val="00E248E6"/>
    <w:rsid w:val="00E33ADB"/>
    <w:rsid w:val="00E47ABD"/>
    <w:rsid w:val="00E54CA0"/>
    <w:rsid w:val="00E55423"/>
    <w:rsid w:val="00E554C7"/>
    <w:rsid w:val="00E56627"/>
    <w:rsid w:val="00E57CFD"/>
    <w:rsid w:val="00E57E93"/>
    <w:rsid w:val="00E70F22"/>
    <w:rsid w:val="00E7208A"/>
    <w:rsid w:val="00E73750"/>
    <w:rsid w:val="00E76043"/>
    <w:rsid w:val="00E81F39"/>
    <w:rsid w:val="00E83446"/>
    <w:rsid w:val="00E84EEC"/>
    <w:rsid w:val="00E91E58"/>
    <w:rsid w:val="00E9457F"/>
    <w:rsid w:val="00E95B14"/>
    <w:rsid w:val="00EB0D31"/>
    <w:rsid w:val="00EB235D"/>
    <w:rsid w:val="00EC1900"/>
    <w:rsid w:val="00EC3615"/>
    <w:rsid w:val="00ED1B98"/>
    <w:rsid w:val="00ED2008"/>
    <w:rsid w:val="00ED4501"/>
    <w:rsid w:val="00EE72B0"/>
    <w:rsid w:val="00EF1AF0"/>
    <w:rsid w:val="00EF7291"/>
    <w:rsid w:val="00F05C59"/>
    <w:rsid w:val="00F0653E"/>
    <w:rsid w:val="00F103D4"/>
    <w:rsid w:val="00F14671"/>
    <w:rsid w:val="00F2328E"/>
    <w:rsid w:val="00F23F13"/>
    <w:rsid w:val="00F31C5E"/>
    <w:rsid w:val="00F3442E"/>
    <w:rsid w:val="00F361AD"/>
    <w:rsid w:val="00F378B6"/>
    <w:rsid w:val="00F4221D"/>
    <w:rsid w:val="00F474D1"/>
    <w:rsid w:val="00F516BD"/>
    <w:rsid w:val="00F54D21"/>
    <w:rsid w:val="00F6415A"/>
    <w:rsid w:val="00F67DC2"/>
    <w:rsid w:val="00F71D1C"/>
    <w:rsid w:val="00F7649D"/>
    <w:rsid w:val="00F916D3"/>
    <w:rsid w:val="00F91C74"/>
    <w:rsid w:val="00F9504F"/>
    <w:rsid w:val="00F97628"/>
    <w:rsid w:val="00FA49EA"/>
    <w:rsid w:val="00FC0702"/>
    <w:rsid w:val="00FC097B"/>
    <w:rsid w:val="00FC3C2E"/>
    <w:rsid w:val="00FD1F5F"/>
    <w:rsid w:val="00FD22EC"/>
    <w:rsid w:val="00FE7AE1"/>
    <w:rsid w:val="00FE7E53"/>
    <w:rsid w:val="00FF1F7F"/>
    <w:rsid w:val="00FF1FE3"/>
    <w:rsid w:val="00FF4C0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C3A78E"/>
  <w15:docId w15:val="{670D0325-1C9D-9948-A31A-C7C357423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szCs w:val="24"/>
        <w:lang w:val="en-US" w:eastAsia="en-AU" w:bidi="ar-SA"/>
      </w:rPr>
    </w:rPrDefault>
    <w:pPrDefault>
      <w:pPr>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7E2"/>
    <w:pPr>
      <w:pBdr>
        <w:top w:val="none" w:sz="0" w:space="0" w:color="auto"/>
        <w:left w:val="none" w:sz="0" w:space="0" w:color="auto"/>
        <w:bottom w:val="none" w:sz="0" w:space="0" w:color="auto"/>
        <w:right w:val="none" w:sz="0" w:space="0" w:color="auto"/>
        <w:between w:val="none" w:sz="0" w:space="0" w:color="auto"/>
      </w:pBdr>
    </w:pPr>
    <w:rPr>
      <w:color w:val="auto"/>
      <w:lang w:val="en-AU" w:eastAsia="en-GB"/>
    </w:rPr>
  </w:style>
  <w:style w:type="paragraph" w:styleId="Heading1">
    <w:name w:val="heading 1"/>
    <w:basedOn w:val="Normal"/>
    <w:next w:val="Normal"/>
    <w:pPr>
      <w:keepNext/>
      <w:keepLines/>
      <w:spacing w:before="240" w:after="240"/>
      <w:outlineLvl w:val="0"/>
    </w:pPr>
    <w:rPr>
      <w:rFonts w:ascii="Helvetica Neue" w:eastAsia="Helvetica Neue" w:hAnsi="Helvetica Neue" w:cs="Helvetica Neue"/>
      <w:b/>
      <w:color w:val="335B8A"/>
      <w:sz w:val="32"/>
      <w:szCs w:val="32"/>
    </w:rPr>
  </w:style>
  <w:style w:type="paragraph" w:styleId="Heading2">
    <w:name w:val="heading 2"/>
    <w:basedOn w:val="Normal"/>
    <w:next w:val="Normal"/>
    <w:pPr>
      <w:keepNext/>
      <w:keepLines/>
      <w:spacing w:before="240" w:after="240"/>
      <w:outlineLvl w:val="1"/>
    </w:pPr>
    <w:rPr>
      <w:rFonts w:ascii="Arial" w:eastAsia="Arial" w:hAnsi="Arial" w:cs="Arial"/>
      <w:b/>
      <w:color w:val="4F81BD"/>
      <w:sz w:val="28"/>
      <w:szCs w:val="28"/>
    </w:rPr>
  </w:style>
  <w:style w:type="paragraph" w:styleId="Heading3">
    <w:name w:val="heading 3"/>
    <w:basedOn w:val="Normal"/>
    <w:next w:val="Normal"/>
    <w:link w:val="Heading3Char"/>
    <w:rsid w:val="00835C59"/>
    <w:pPr>
      <w:keepNext/>
      <w:keepLines/>
      <w:spacing w:before="200"/>
      <w:outlineLvl w:val="2"/>
    </w:pPr>
    <w:rPr>
      <w:rFonts w:ascii="Helvetica Neue" w:eastAsia="Helvetica Neue" w:hAnsi="Helvetica Neue" w:cs="Helvetica Neue"/>
      <w:b/>
      <w:color w:val="4F81BD"/>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566210"/>
    <w:rPr>
      <w:color w:val="auto"/>
      <w:u w:val="single"/>
    </w:rPr>
  </w:style>
  <w:style w:type="character" w:customStyle="1" w:styleId="UnresolvedMention1">
    <w:name w:val="Unresolved Mention1"/>
    <w:basedOn w:val="DefaultParagraphFont"/>
    <w:uiPriority w:val="99"/>
    <w:rsid w:val="00E83446"/>
    <w:rPr>
      <w:color w:val="808080"/>
      <w:shd w:val="clear" w:color="auto" w:fill="E6E6E6"/>
    </w:rPr>
  </w:style>
  <w:style w:type="character" w:styleId="FollowedHyperlink">
    <w:name w:val="FollowedHyperlink"/>
    <w:basedOn w:val="DefaultParagraphFont"/>
    <w:uiPriority w:val="99"/>
    <w:semiHidden/>
    <w:unhideWhenUsed/>
    <w:rsid w:val="00C84F77"/>
    <w:rPr>
      <w:color w:val="800080" w:themeColor="followedHyperlink"/>
      <w:u w:val="single"/>
    </w:rPr>
  </w:style>
  <w:style w:type="paragraph" w:styleId="BalloonText">
    <w:name w:val="Balloon Text"/>
    <w:basedOn w:val="Normal"/>
    <w:link w:val="BalloonTextChar"/>
    <w:uiPriority w:val="99"/>
    <w:semiHidden/>
    <w:unhideWhenUsed/>
    <w:rsid w:val="00F4221D"/>
    <w:rPr>
      <w:rFonts w:cs="Tahoma"/>
      <w:sz w:val="20"/>
      <w:szCs w:val="16"/>
    </w:rPr>
  </w:style>
  <w:style w:type="character" w:customStyle="1" w:styleId="BalloonTextChar">
    <w:name w:val="Balloon Text Char"/>
    <w:basedOn w:val="DefaultParagraphFont"/>
    <w:link w:val="BalloonText"/>
    <w:uiPriority w:val="99"/>
    <w:semiHidden/>
    <w:rsid w:val="00F4221D"/>
    <w:rPr>
      <w:rFonts w:cs="Tahoma"/>
      <w:color w:val="auto"/>
      <w:sz w:val="20"/>
      <w:szCs w:val="16"/>
      <w:lang w:val="en-AU" w:eastAsia="en-GB"/>
    </w:rPr>
  </w:style>
  <w:style w:type="paragraph" w:styleId="Header">
    <w:name w:val="header"/>
    <w:basedOn w:val="Normal"/>
    <w:link w:val="HeaderChar"/>
    <w:uiPriority w:val="99"/>
    <w:unhideWhenUsed/>
    <w:rsid w:val="000A4659"/>
    <w:pPr>
      <w:spacing w:after="200"/>
      <w:ind w:right="360"/>
      <w:jc w:val="right"/>
    </w:pPr>
    <w:rPr>
      <w:rFonts w:ascii="Arial" w:eastAsia="Arial" w:hAnsi="Arial" w:cs="Arial"/>
    </w:rPr>
  </w:style>
  <w:style w:type="character" w:customStyle="1" w:styleId="HeaderChar">
    <w:name w:val="Header Char"/>
    <w:basedOn w:val="DefaultParagraphFont"/>
    <w:link w:val="Header"/>
    <w:uiPriority w:val="99"/>
    <w:rsid w:val="000A4659"/>
    <w:rPr>
      <w:rFonts w:ascii="Arial" w:eastAsia="Arial" w:hAnsi="Arial" w:cs="Arial"/>
      <w:lang w:val="en-AU"/>
    </w:rPr>
  </w:style>
  <w:style w:type="paragraph" w:styleId="Footer">
    <w:name w:val="footer"/>
    <w:basedOn w:val="Normal"/>
    <w:link w:val="FooterChar"/>
    <w:uiPriority w:val="99"/>
    <w:unhideWhenUsed/>
    <w:rsid w:val="00C9342D"/>
    <w:pPr>
      <w:tabs>
        <w:tab w:val="center" w:pos="4513"/>
        <w:tab w:val="right" w:pos="9026"/>
      </w:tabs>
      <w:spacing w:before="40"/>
      <w:ind w:left="567"/>
    </w:pPr>
    <w:rPr>
      <w:rFonts w:eastAsia="Arial"/>
      <w:sz w:val="20"/>
    </w:rPr>
  </w:style>
  <w:style w:type="character" w:customStyle="1" w:styleId="FooterChar">
    <w:name w:val="Footer Char"/>
    <w:basedOn w:val="DefaultParagraphFont"/>
    <w:link w:val="Footer"/>
    <w:uiPriority w:val="99"/>
    <w:rsid w:val="00C9342D"/>
    <w:rPr>
      <w:rFonts w:eastAsia="Arial"/>
      <w:color w:val="auto"/>
      <w:sz w:val="20"/>
      <w:lang w:val="en-AU" w:eastAsia="en-GB"/>
    </w:rPr>
  </w:style>
  <w:style w:type="character" w:styleId="CommentReference">
    <w:name w:val="annotation reference"/>
    <w:basedOn w:val="DefaultParagraphFont"/>
    <w:uiPriority w:val="99"/>
    <w:semiHidden/>
    <w:unhideWhenUsed/>
    <w:rsid w:val="007C14A8"/>
    <w:rPr>
      <w:sz w:val="16"/>
      <w:szCs w:val="16"/>
    </w:rPr>
  </w:style>
  <w:style w:type="paragraph" w:styleId="CommentText">
    <w:name w:val="annotation text"/>
    <w:basedOn w:val="Normal"/>
    <w:link w:val="CommentTextChar"/>
    <w:uiPriority w:val="99"/>
    <w:unhideWhenUsed/>
    <w:rsid w:val="007C14A8"/>
    <w:rPr>
      <w:sz w:val="20"/>
      <w:szCs w:val="20"/>
    </w:rPr>
  </w:style>
  <w:style w:type="character" w:customStyle="1" w:styleId="CommentTextChar">
    <w:name w:val="Comment Text Char"/>
    <w:basedOn w:val="DefaultParagraphFont"/>
    <w:link w:val="CommentText"/>
    <w:uiPriority w:val="99"/>
    <w:rsid w:val="007C14A8"/>
    <w:rPr>
      <w:sz w:val="20"/>
      <w:szCs w:val="20"/>
      <w:lang w:val="en-AU"/>
    </w:rPr>
  </w:style>
  <w:style w:type="paragraph" w:styleId="CommentSubject">
    <w:name w:val="annotation subject"/>
    <w:basedOn w:val="CommentText"/>
    <w:next w:val="CommentText"/>
    <w:link w:val="CommentSubjectChar"/>
    <w:uiPriority w:val="99"/>
    <w:semiHidden/>
    <w:unhideWhenUsed/>
    <w:rsid w:val="007C14A8"/>
    <w:rPr>
      <w:b/>
      <w:bCs/>
    </w:rPr>
  </w:style>
  <w:style w:type="character" w:customStyle="1" w:styleId="CommentSubjectChar">
    <w:name w:val="Comment Subject Char"/>
    <w:basedOn w:val="CommentTextChar"/>
    <w:link w:val="CommentSubject"/>
    <w:uiPriority w:val="99"/>
    <w:semiHidden/>
    <w:rsid w:val="007C14A8"/>
    <w:rPr>
      <w:b/>
      <w:bCs/>
      <w:sz w:val="20"/>
      <w:szCs w:val="20"/>
      <w:lang w:val="en-AU"/>
    </w:rPr>
  </w:style>
  <w:style w:type="paragraph" w:styleId="Revision">
    <w:name w:val="Revision"/>
    <w:hidden/>
    <w:uiPriority w:val="99"/>
    <w:semiHidden/>
    <w:rsid w:val="00F23F13"/>
    <w:pPr>
      <w:pBdr>
        <w:top w:val="none" w:sz="0" w:space="0" w:color="auto"/>
        <w:left w:val="none" w:sz="0" w:space="0" w:color="auto"/>
        <w:bottom w:val="none" w:sz="0" w:space="0" w:color="auto"/>
        <w:right w:val="none" w:sz="0" w:space="0" w:color="auto"/>
        <w:between w:val="none" w:sz="0" w:space="0" w:color="auto"/>
      </w:pBdr>
    </w:pPr>
    <w:rPr>
      <w:lang w:val="en-AU"/>
    </w:rPr>
  </w:style>
  <w:style w:type="paragraph" w:styleId="ListParagraph">
    <w:name w:val="List Paragraph"/>
    <w:basedOn w:val="Normal"/>
    <w:uiPriority w:val="34"/>
    <w:qFormat/>
    <w:rsid w:val="00EC3615"/>
    <w:pPr>
      <w:ind w:left="720"/>
      <w:contextualSpacing/>
    </w:pPr>
  </w:style>
  <w:style w:type="paragraph" w:styleId="NormalWeb">
    <w:name w:val="Normal (Web)"/>
    <w:basedOn w:val="Normal"/>
    <w:uiPriority w:val="99"/>
    <w:semiHidden/>
    <w:unhideWhenUsed/>
    <w:rsid w:val="00390B86"/>
    <w:pPr>
      <w:spacing w:before="100" w:beforeAutospacing="1" w:after="100" w:afterAutospacing="1"/>
    </w:pPr>
  </w:style>
  <w:style w:type="character" w:styleId="Strong">
    <w:name w:val="Strong"/>
    <w:basedOn w:val="DefaultParagraphFont"/>
    <w:uiPriority w:val="22"/>
    <w:qFormat/>
    <w:rsid w:val="00390B86"/>
    <w:rPr>
      <w:b/>
      <w:bCs/>
    </w:rPr>
  </w:style>
  <w:style w:type="paragraph" w:styleId="TOCHeading">
    <w:name w:val="TOC Heading"/>
    <w:basedOn w:val="Heading1"/>
    <w:next w:val="Normal"/>
    <w:uiPriority w:val="39"/>
    <w:unhideWhenUsed/>
    <w:qFormat/>
    <w:rsid w:val="00C426AF"/>
    <w:pPr>
      <w:spacing w:before="0" w:after="0" w:line="259" w:lineRule="auto"/>
      <w:outlineLvl w:val="9"/>
    </w:pPr>
    <w:rPr>
      <w:rFonts w:asciiTheme="majorHAnsi" w:eastAsiaTheme="majorEastAsia" w:hAnsiTheme="majorHAnsi" w:cstheme="majorBidi"/>
      <w:b w:val="0"/>
      <w:color w:val="0070C0"/>
      <w:lang w:val="en-US" w:eastAsia="en-US"/>
    </w:rPr>
  </w:style>
  <w:style w:type="paragraph" w:styleId="TOC2">
    <w:name w:val="toc 2"/>
    <w:basedOn w:val="Normal"/>
    <w:next w:val="Normal"/>
    <w:autoRedefine/>
    <w:uiPriority w:val="39"/>
    <w:unhideWhenUsed/>
    <w:rsid w:val="008C3C05"/>
    <w:pPr>
      <w:tabs>
        <w:tab w:val="right" w:leader="dot" w:pos="8630"/>
      </w:tabs>
      <w:spacing w:after="60"/>
      <w:ind w:left="238"/>
    </w:pPr>
    <w:rPr>
      <w:rFonts w:ascii="Arial" w:hAnsi="Arial"/>
      <w:sz w:val="20"/>
    </w:rPr>
  </w:style>
  <w:style w:type="paragraph" w:styleId="TOC3">
    <w:name w:val="toc 3"/>
    <w:basedOn w:val="Normal"/>
    <w:next w:val="Normal"/>
    <w:autoRedefine/>
    <w:uiPriority w:val="39"/>
    <w:unhideWhenUsed/>
    <w:rsid w:val="008C3C05"/>
    <w:pPr>
      <w:tabs>
        <w:tab w:val="right" w:leader="dot" w:pos="8630"/>
      </w:tabs>
      <w:spacing w:after="60"/>
      <w:ind w:left="482"/>
    </w:pPr>
    <w:rPr>
      <w:rFonts w:ascii="Arial" w:hAnsi="Arial"/>
      <w:sz w:val="20"/>
    </w:rPr>
  </w:style>
  <w:style w:type="character" w:customStyle="1" w:styleId="Heading3Char">
    <w:name w:val="Heading 3 Char"/>
    <w:basedOn w:val="DefaultParagraphFont"/>
    <w:link w:val="Heading3"/>
    <w:rsid w:val="00835C59"/>
    <w:rPr>
      <w:rFonts w:ascii="Helvetica Neue" w:eastAsia="Helvetica Neue" w:hAnsi="Helvetica Neue" w:cs="Helvetica Neue"/>
      <w:b/>
      <w:color w:val="4F81BD"/>
      <w:lang w:val="en-AU"/>
    </w:rPr>
  </w:style>
  <w:style w:type="character" w:customStyle="1" w:styleId="UnresolvedMention2">
    <w:name w:val="Unresolved Mention2"/>
    <w:basedOn w:val="DefaultParagraphFont"/>
    <w:uiPriority w:val="99"/>
    <w:semiHidden/>
    <w:unhideWhenUsed/>
    <w:rsid w:val="00ED1B98"/>
    <w:rPr>
      <w:color w:val="605E5C"/>
      <w:shd w:val="clear" w:color="auto" w:fill="E1DFDD"/>
    </w:rPr>
  </w:style>
  <w:style w:type="paragraph" w:customStyle="1" w:styleId="IPEdH1">
    <w:name w:val="IPEd_H1"/>
    <w:basedOn w:val="Heading2"/>
    <w:rsid w:val="005101C1"/>
    <w:pPr>
      <w:spacing w:before="360" w:after="0"/>
      <w:outlineLvl w:val="0"/>
    </w:pPr>
    <w:rPr>
      <w:b w:val="0"/>
      <w:color w:val="0070C0"/>
      <w:sz w:val="32"/>
    </w:rPr>
  </w:style>
  <w:style w:type="paragraph" w:customStyle="1" w:styleId="IPEdH2">
    <w:name w:val="IPEd_H2"/>
    <w:basedOn w:val="IPEdH1"/>
    <w:rsid w:val="0009152D"/>
    <w:pPr>
      <w:spacing w:before="240"/>
      <w:outlineLvl w:val="1"/>
    </w:pPr>
    <w:rPr>
      <w:sz w:val="24"/>
    </w:rPr>
  </w:style>
  <w:style w:type="paragraph" w:customStyle="1" w:styleId="IPEdH3">
    <w:name w:val="IPEd_H3"/>
    <w:basedOn w:val="IPEdH2"/>
    <w:rsid w:val="000A4659"/>
    <w:pPr>
      <w:outlineLvl w:val="2"/>
    </w:pPr>
    <w:rPr>
      <w:i/>
      <w:sz w:val="22"/>
    </w:rPr>
  </w:style>
  <w:style w:type="paragraph" w:customStyle="1" w:styleId="IPEdTextragged">
    <w:name w:val="IPEd_Text_ragged"/>
    <w:basedOn w:val="Normal"/>
    <w:rsid w:val="00566210"/>
    <w:pPr>
      <w:spacing w:before="240"/>
    </w:pPr>
    <w:rPr>
      <w:rFonts w:ascii="Arial" w:hAnsi="Arial" w:cs="Arial"/>
      <w:color w:val="000000" w:themeColor="text1"/>
      <w:sz w:val="22"/>
      <w:szCs w:val="22"/>
      <w:lang w:eastAsia="en-AU"/>
    </w:rPr>
  </w:style>
  <w:style w:type="character" w:customStyle="1" w:styleId="Italics">
    <w:name w:val="Italics"/>
    <w:basedOn w:val="DefaultParagraphFont"/>
    <w:uiPriority w:val="1"/>
    <w:rsid w:val="000A4659"/>
    <w:rPr>
      <w:i/>
      <w:iCs/>
    </w:rPr>
  </w:style>
  <w:style w:type="paragraph" w:customStyle="1" w:styleId="IPEdPartIndent">
    <w:name w:val="IPEd_Part_Indent"/>
    <w:basedOn w:val="Normal"/>
    <w:rsid w:val="007678E5"/>
    <w:pPr>
      <w:spacing w:before="120"/>
      <w:ind w:left="567"/>
    </w:pPr>
    <w:rPr>
      <w:rFonts w:ascii="Arial" w:eastAsia="Arial" w:hAnsi="Arial" w:cs="Arial"/>
      <w:bCs/>
      <w:color w:val="000000" w:themeColor="text1"/>
      <w:sz w:val="22"/>
      <w:szCs w:val="22"/>
    </w:rPr>
  </w:style>
  <w:style w:type="character" w:customStyle="1" w:styleId="Bold">
    <w:name w:val="Bold"/>
    <w:basedOn w:val="DefaultParagraphFont"/>
    <w:uiPriority w:val="1"/>
    <w:rsid w:val="0009152D"/>
    <w:rPr>
      <w:b/>
      <w:bCs/>
    </w:rPr>
  </w:style>
  <w:style w:type="paragraph" w:customStyle="1" w:styleId="IPEdBullet">
    <w:name w:val="IPEd_Bullet"/>
    <w:basedOn w:val="Normal"/>
    <w:rsid w:val="00FE7AE1"/>
    <w:pPr>
      <w:numPr>
        <w:numId w:val="9"/>
      </w:numPr>
      <w:tabs>
        <w:tab w:val="clear" w:pos="720"/>
      </w:tabs>
      <w:spacing w:before="60" w:after="30"/>
      <w:ind w:left="426" w:hanging="284"/>
    </w:pPr>
    <w:rPr>
      <w:rFonts w:ascii="Arial" w:hAnsi="Arial" w:cs="Arial"/>
      <w:color w:val="000000" w:themeColor="text1"/>
      <w:sz w:val="22"/>
      <w:szCs w:val="22"/>
      <w:lang w:eastAsia="en-AU"/>
    </w:rPr>
  </w:style>
  <w:style w:type="paragraph" w:customStyle="1" w:styleId="IPEdH1NP">
    <w:name w:val="IPEd_H1_NP"/>
    <w:basedOn w:val="IPEdH1"/>
    <w:rsid w:val="00413F8A"/>
    <w:pPr>
      <w:pageBreakBefore/>
    </w:pPr>
  </w:style>
  <w:style w:type="paragraph" w:customStyle="1" w:styleId="IPEdTipBullet">
    <w:name w:val="IPEd_Tip_Bullet"/>
    <w:basedOn w:val="IPEdBullet"/>
    <w:rsid w:val="008F135E"/>
    <w:pPr>
      <w:keepLines/>
      <w:widowControl w:val="0"/>
      <w:spacing w:before="240"/>
      <w:ind w:left="425" w:hanging="425"/>
    </w:pPr>
    <w:rPr>
      <w:rFonts w:eastAsia="Arial"/>
    </w:rPr>
  </w:style>
  <w:style w:type="paragraph" w:customStyle="1" w:styleId="IPEdTipNext">
    <w:name w:val="IPEd_Tip_Next"/>
    <w:basedOn w:val="Normal"/>
    <w:rsid w:val="0013749A"/>
    <w:pPr>
      <w:spacing w:before="120"/>
      <w:ind w:left="425"/>
    </w:pPr>
    <w:rPr>
      <w:rFonts w:ascii="Arial" w:eastAsia="Arial" w:hAnsi="Arial" w:cs="Arial"/>
      <w:sz w:val="22"/>
      <w:szCs w:val="22"/>
    </w:rPr>
  </w:style>
  <w:style w:type="paragraph" w:customStyle="1" w:styleId="IPEdTipNextBullet">
    <w:name w:val="IPEd_Tip_Next_Bullet"/>
    <w:basedOn w:val="IPEdTipNext"/>
    <w:rsid w:val="0013749A"/>
    <w:pPr>
      <w:numPr>
        <w:numId w:val="12"/>
      </w:numPr>
      <w:spacing w:before="60"/>
    </w:pPr>
  </w:style>
  <w:style w:type="paragraph" w:styleId="TOC1">
    <w:name w:val="toc 1"/>
    <w:basedOn w:val="Normal"/>
    <w:next w:val="Normal"/>
    <w:autoRedefine/>
    <w:uiPriority w:val="39"/>
    <w:unhideWhenUsed/>
    <w:rsid w:val="008C3C05"/>
    <w:pPr>
      <w:keepNext/>
      <w:tabs>
        <w:tab w:val="right" w:leader="dot" w:pos="8630"/>
      </w:tabs>
      <w:spacing w:before="100" w:after="100"/>
    </w:pPr>
    <w:rPr>
      <w:rFonts w:ascii="Arial" w:hAnsi="Arial"/>
      <w:b/>
      <w:sz w:val="20"/>
    </w:rPr>
  </w:style>
  <w:style w:type="paragraph" w:customStyle="1" w:styleId="IPEdH2noTOC">
    <w:name w:val="IPEd_H2_noTOC"/>
    <w:basedOn w:val="IPEdH2"/>
    <w:rsid w:val="00612315"/>
    <w:pPr>
      <w:outlineLvl w:val="9"/>
    </w:pPr>
  </w:style>
  <w:style w:type="paragraph" w:customStyle="1" w:styleId="IPEdH1noTOC">
    <w:name w:val="IPEd_H1_noTOC"/>
    <w:basedOn w:val="IPEdH1"/>
    <w:rsid w:val="00612315"/>
    <w:pPr>
      <w:outlineLvl w:val="9"/>
    </w:pPr>
  </w:style>
  <w:style w:type="paragraph" w:customStyle="1" w:styleId="AEName">
    <w:name w:val="AE_Name"/>
    <w:basedOn w:val="Heading1"/>
    <w:qFormat/>
    <w:rsid w:val="0055086B"/>
    <w:pPr>
      <w:keepNext w:val="0"/>
      <w:spacing w:line="360" w:lineRule="atLeast"/>
      <w:jc w:val="center"/>
      <w:outlineLvl w:val="9"/>
    </w:pPr>
    <w:rPr>
      <w:rFonts w:ascii="Trebuchet MS" w:eastAsia="Times New Roman" w:hAnsi="Trebuchet MS" w:cs="Times New Roman"/>
      <w:b w:val="0"/>
      <w:bCs/>
      <w:color w:val="auto"/>
      <w:sz w:val="28"/>
      <w:szCs w:val="28"/>
      <w:lang w:eastAsia="x-none"/>
    </w:rPr>
  </w:style>
  <w:style w:type="paragraph" w:customStyle="1" w:styleId="AEDate">
    <w:name w:val="AE_Date"/>
    <w:basedOn w:val="AEName"/>
    <w:qFormat/>
    <w:rsid w:val="0055086B"/>
    <w:pPr>
      <w:spacing w:before="0" w:line="240" w:lineRule="auto"/>
    </w:pPr>
    <w:rPr>
      <w:sz w:val="24"/>
    </w:rPr>
  </w:style>
  <w:style w:type="paragraph" w:customStyle="1" w:styleId="TOChead">
    <w:name w:val="TOC_head"/>
    <w:basedOn w:val="IPEdH1"/>
    <w:rsid w:val="00F916D3"/>
    <w:pPr>
      <w:spacing w:before="0" w:after="120"/>
    </w:pPr>
  </w:style>
  <w:style w:type="paragraph" w:customStyle="1" w:styleId="IPEdTextkeep">
    <w:name w:val="IPEd_Text_keep"/>
    <w:basedOn w:val="IPEdTextragged"/>
    <w:rsid w:val="00710F71"/>
    <w:pPr>
      <w:keepNext/>
      <w:keepLines/>
    </w:pPr>
    <w:rPr>
      <w:rFonts w:eastAsia="Arial"/>
    </w:rPr>
  </w:style>
  <w:style w:type="character" w:styleId="UnresolvedMention">
    <w:name w:val="Unresolved Mention"/>
    <w:basedOn w:val="DefaultParagraphFont"/>
    <w:uiPriority w:val="99"/>
    <w:semiHidden/>
    <w:unhideWhenUsed/>
    <w:rsid w:val="00CA3639"/>
    <w:rPr>
      <w:color w:val="605E5C"/>
      <w:shd w:val="clear" w:color="auto" w:fill="E1DFDD"/>
    </w:rPr>
  </w:style>
  <w:style w:type="character" w:styleId="FootnoteReference">
    <w:name w:val="footnote reference"/>
    <w:basedOn w:val="DefaultParagraphFont"/>
    <w:uiPriority w:val="99"/>
    <w:semiHidden/>
    <w:unhideWhenUsed/>
    <w:rsid w:val="00585CE6"/>
    <w:rPr>
      <w:vertAlign w:val="superscript"/>
    </w:rPr>
  </w:style>
  <w:style w:type="paragraph" w:customStyle="1" w:styleId="IPEdH2NP">
    <w:name w:val="IPEd_H2_NP"/>
    <w:basedOn w:val="IPEdH2"/>
    <w:qFormat/>
    <w:rsid w:val="00C65732"/>
    <w:pPr>
      <w:pageBreakBefore/>
    </w:pPr>
  </w:style>
  <w:style w:type="table" w:styleId="TableGrid">
    <w:name w:val="Table Grid"/>
    <w:basedOn w:val="TableNormal"/>
    <w:uiPriority w:val="39"/>
    <w:rsid w:val="00815C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PEdTableText">
    <w:name w:val="IPEd_Table_Text"/>
    <w:basedOn w:val="IPEdTextragged"/>
    <w:qFormat/>
    <w:rsid w:val="00815CF6"/>
    <w:pPr>
      <w:spacing w:before="20" w:after="20"/>
    </w:pPr>
    <w:rPr>
      <w:sz w:val="20"/>
    </w:rPr>
  </w:style>
  <w:style w:type="paragraph" w:customStyle="1" w:styleId="IPEdTableHeadC">
    <w:name w:val="IPEd_Table_Head_C"/>
    <w:basedOn w:val="IPEdTableText"/>
    <w:qFormat/>
    <w:rsid w:val="00815CF6"/>
    <w:pPr>
      <w:jc w:val="center"/>
    </w:pPr>
    <w:rPr>
      <w:b/>
    </w:rPr>
  </w:style>
  <w:style w:type="paragraph" w:customStyle="1" w:styleId="IPEdList">
    <w:name w:val="IPEd_List"/>
    <w:basedOn w:val="IPEdBullet"/>
    <w:qFormat/>
    <w:rsid w:val="00880152"/>
    <w:pPr>
      <w:numPr>
        <w:numId w:val="0"/>
      </w:numPr>
      <w:ind w:left="426" w:hanging="426"/>
    </w:pPr>
    <w:rPr>
      <w:rFonts w:eastAsia="Arial"/>
    </w:rPr>
  </w:style>
  <w:style w:type="numbering" w:customStyle="1" w:styleId="CurrentList1">
    <w:name w:val="Current List1"/>
    <w:uiPriority w:val="99"/>
    <w:rsid w:val="00880152"/>
    <w:pPr>
      <w:numPr>
        <w:numId w:val="18"/>
      </w:numPr>
    </w:pPr>
  </w:style>
  <w:style w:type="paragraph" w:customStyle="1" w:styleId="IPEdH3NP">
    <w:name w:val="IPEd_H3_NP"/>
    <w:basedOn w:val="IPEdH3"/>
    <w:qFormat/>
    <w:rsid w:val="00880152"/>
    <w:pPr>
      <w:pageBreakBefore/>
    </w:pPr>
  </w:style>
  <w:style w:type="character" w:styleId="Emphasis">
    <w:name w:val="Emphasis"/>
    <w:basedOn w:val="DefaultParagraphFont"/>
    <w:uiPriority w:val="20"/>
    <w:qFormat/>
    <w:rsid w:val="000D0CB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048255">
      <w:bodyDiv w:val="1"/>
      <w:marLeft w:val="0"/>
      <w:marRight w:val="0"/>
      <w:marTop w:val="0"/>
      <w:marBottom w:val="0"/>
      <w:divBdr>
        <w:top w:val="none" w:sz="0" w:space="0" w:color="auto"/>
        <w:left w:val="none" w:sz="0" w:space="0" w:color="auto"/>
        <w:bottom w:val="none" w:sz="0" w:space="0" w:color="auto"/>
        <w:right w:val="none" w:sz="0" w:space="0" w:color="auto"/>
      </w:divBdr>
    </w:div>
    <w:div w:id="201403363">
      <w:bodyDiv w:val="1"/>
      <w:marLeft w:val="0"/>
      <w:marRight w:val="0"/>
      <w:marTop w:val="0"/>
      <w:marBottom w:val="0"/>
      <w:divBdr>
        <w:top w:val="none" w:sz="0" w:space="0" w:color="auto"/>
        <w:left w:val="none" w:sz="0" w:space="0" w:color="auto"/>
        <w:bottom w:val="none" w:sz="0" w:space="0" w:color="auto"/>
        <w:right w:val="none" w:sz="0" w:space="0" w:color="auto"/>
      </w:divBdr>
    </w:div>
    <w:div w:id="271326970">
      <w:bodyDiv w:val="1"/>
      <w:marLeft w:val="0"/>
      <w:marRight w:val="0"/>
      <w:marTop w:val="0"/>
      <w:marBottom w:val="0"/>
      <w:divBdr>
        <w:top w:val="none" w:sz="0" w:space="0" w:color="auto"/>
        <w:left w:val="none" w:sz="0" w:space="0" w:color="auto"/>
        <w:bottom w:val="none" w:sz="0" w:space="0" w:color="auto"/>
        <w:right w:val="none" w:sz="0" w:space="0" w:color="auto"/>
      </w:divBdr>
    </w:div>
    <w:div w:id="311376878">
      <w:bodyDiv w:val="1"/>
      <w:marLeft w:val="0"/>
      <w:marRight w:val="0"/>
      <w:marTop w:val="0"/>
      <w:marBottom w:val="0"/>
      <w:divBdr>
        <w:top w:val="none" w:sz="0" w:space="0" w:color="auto"/>
        <w:left w:val="none" w:sz="0" w:space="0" w:color="auto"/>
        <w:bottom w:val="none" w:sz="0" w:space="0" w:color="auto"/>
        <w:right w:val="none" w:sz="0" w:space="0" w:color="auto"/>
      </w:divBdr>
    </w:div>
    <w:div w:id="344601582">
      <w:bodyDiv w:val="1"/>
      <w:marLeft w:val="0"/>
      <w:marRight w:val="0"/>
      <w:marTop w:val="0"/>
      <w:marBottom w:val="0"/>
      <w:divBdr>
        <w:top w:val="none" w:sz="0" w:space="0" w:color="auto"/>
        <w:left w:val="none" w:sz="0" w:space="0" w:color="auto"/>
        <w:bottom w:val="none" w:sz="0" w:space="0" w:color="auto"/>
        <w:right w:val="none" w:sz="0" w:space="0" w:color="auto"/>
      </w:divBdr>
    </w:div>
    <w:div w:id="671882353">
      <w:bodyDiv w:val="1"/>
      <w:marLeft w:val="0"/>
      <w:marRight w:val="0"/>
      <w:marTop w:val="0"/>
      <w:marBottom w:val="0"/>
      <w:divBdr>
        <w:top w:val="none" w:sz="0" w:space="0" w:color="auto"/>
        <w:left w:val="none" w:sz="0" w:space="0" w:color="auto"/>
        <w:bottom w:val="none" w:sz="0" w:space="0" w:color="auto"/>
        <w:right w:val="none" w:sz="0" w:space="0" w:color="auto"/>
      </w:divBdr>
      <w:divsChild>
        <w:div w:id="534511773">
          <w:marLeft w:val="0"/>
          <w:marRight w:val="0"/>
          <w:marTop w:val="0"/>
          <w:marBottom w:val="0"/>
          <w:divBdr>
            <w:top w:val="none" w:sz="0" w:space="0" w:color="auto"/>
            <w:left w:val="none" w:sz="0" w:space="0" w:color="auto"/>
            <w:bottom w:val="none" w:sz="0" w:space="0" w:color="auto"/>
            <w:right w:val="none" w:sz="0" w:space="0" w:color="auto"/>
          </w:divBdr>
        </w:div>
        <w:div w:id="1282762046">
          <w:marLeft w:val="0"/>
          <w:marRight w:val="0"/>
          <w:marTop w:val="0"/>
          <w:marBottom w:val="0"/>
          <w:divBdr>
            <w:top w:val="none" w:sz="0" w:space="0" w:color="auto"/>
            <w:left w:val="none" w:sz="0" w:space="0" w:color="auto"/>
            <w:bottom w:val="none" w:sz="0" w:space="0" w:color="auto"/>
            <w:right w:val="none" w:sz="0" w:space="0" w:color="auto"/>
          </w:divBdr>
        </w:div>
      </w:divsChild>
    </w:div>
    <w:div w:id="1227259228">
      <w:bodyDiv w:val="1"/>
      <w:marLeft w:val="0"/>
      <w:marRight w:val="0"/>
      <w:marTop w:val="0"/>
      <w:marBottom w:val="0"/>
      <w:divBdr>
        <w:top w:val="none" w:sz="0" w:space="0" w:color="auto"/>
        <w:left w:val="none" w:sz="0" w:space="0" w:color="auto"/>
        <w:bottom w:val="none" w:sz="0" w:space="0" w:color="auto"/>
        <w:right w:val="none" w:sz="0" w:space="0" w:color="auto"/>
      </w:divBdr>
    </w:div>
    <w:div w:id="1463188183">
      <w:bodyDiv w:val="1"/>
      <w:marLeft w:val="0"/>
      <w:marRight w:val="0"/>
      <w:marTop w:val="0"/>
      <w:marBottom w:val="0"/>
      <w:divBdr>
        <w:top w:val="none" w:sz="0" w:space="0" w:color="auto"/>
        <w:left w:val="none" w:sz="0" w:space="0" w:color="auto"/>
        <w:bottom w:val="none" w:sz="0" w:space="0" w:color="auto"/>
        <w:right w:val="none" w:sz="0" w:space="0" w:color="auto"/>
      </w:divBdr>
    </w:div>
    <w:div w:id="1543324667">
      <w:bodyDiv w:val="1"/>
      <w:marLeft w:val="0"/>
      <w:marRight w:val="0"/>
      <w:marTop w:val="0"/>
      <w:marBottom w:val="0"/>
      <w:divBdr>
        <w:top w:val="none" w:sz="0" w:space="0" w:color="auto"/>
        <w:left w:val="none" w:sz="0" w:space="0" w:color="auto"/>
        <w:bottom w:val="none" w:sz="0" w:space="0" w:color="auto"/>
        <w:right w:val="none" w:sz="0" w:space="0" w:color="auto"/>
      </w:divBdr>
    </w:div>
    <w:div w:id="2002078285">
      <w:bodyDiv w:val="1"/>
      <w:marLeft w:val="0"/>
      <w:marRight w:val="0"/>
      <w:marTop w:val="0"/>
      <w:marBottom w:val="0"/>
      <w:divBdr>
        <w:top w:val="none" w:sz="0" w:space="0" w:color="auto"/>
        <w:left w:val="none" w:sz="0" w:space="0" w:color="auto"/>
        <w:bottom w:val="none" w:sz="0" w:space="0" w:color="auto"/>
        <w:right w:val="none" w:sz="0" w:space="0" w:color="auto"/>
      </w:divBdr>
    </w:div>
    <w:div w:id="2059695024">
      <w:bodyDiv w:val="1"/>
      <w:marLeft w:val="0"/>
      <w:marRight w:val="0"/>
      <w:marTop w:val="0"/>
      <w:marBottom w:val="0"/>
      <w:divBdr>
        <w:top w:val="none" w:sz="0" w:space="0" w:color="auto"/>
        <w:left w:val="none" w:sz="0" w:space="0" w:color="auto"/>
        <w:bottom w:val="none" w:sz="0" w:space="0" w:color="auto"/>
        <w:right w:val="none" w:sz="0" w:space="0" w:color="auto"/>
      </w:divBdr>
    </w:div>
    <w:div w:id="2138983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iped-editors.org/about-editing/iped-standards/" TargetMode="External"/><Relationship Id="rId18" Type="http://schemas.openxmlformats.org/officeDocument/2006/relationships/hyperlink" Target="https://www.stylemanual.gov.au/" TargetMode="External"/><Relationship Id="rId3" Type="http://schemas.openxmlformats.org/officeDocument/2006/relationships/numbering" Target="numbering.xml"/><Relationship Id="rId21" Type="http://schemas.openxmlformats.org/officeDocument/2006/relationships/hyperlink" Target="https://www.maoridictionary.co.nz/"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www.iped-editors.org/accreditation-scheme/iped-accreditation-exam/exam-resources/" TargetMode="External"/><Relationship Id="rId2" Type="http://schemas.openxmlformats.org/officeDocument/2006/relationships/customXml" Target="../customXml/item2.xml"/><Relationship Id="rId16" Type="http://schemas.openxmlformats.org/officeDocument/2006/relationships/hyperlink" Target="mailto:exam.administration@iped-editors.org" TargetMode="External"/><Relationship Id="rId20" Type="http://schemas.openxmlformats.org/officeDocument/2006/relationships/hyperlink" Target="https://www.macquariedictionary.com.au/"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iped-editors.org/accreditation-scheme/iped-accreditation-exam/sample-exams/"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stylemanual.com.au/"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www.iped-editors.org/accreditation-scheme/iped-accreditation-exam/sample-exams/" TargetMode="External"/><Relationship Id="rId22"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TIkTW+XvdGqEj8OQMqT5jaMA33w==">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</go:docsCustomData>
</go:gDocsCustomXmlDataStorage>
</file>

<file path=customXml/itemProps1.xml><?xml version="1.0" encoding="utf-8"?>
<ds:datastoreItem xmlns:ds="http://schemas.openxmlformats.org/officeDocument/2006/customXml" ds:itemID="{9F482290-65D1-4188-8181-E0EF3E4D2D3D}">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5</Pages>
  <Words>8600</Words>
  <Characters>49022</Characters>
  <Application>Microsoft Office Word</Application>
  <DocSecurity>0</DocSecurity>
  <Lines>408</Lines>
  <Paragraphs>115</Paragraphs>
  <ScaleCrop>false</ScaleCrop>
  <HeadingPairs>
    <vt:vector size="2" baseType="variant">
      <vt:variant>
        <vt:lpstr>Title</vt:lpstr>
      </vt:variant>
      <vt:variant>
        <vt:i4>1</vt:i4>
      </vt:variant>
    </vt:vector>
  </HeadingPairs>
  <TitlesOfParts>
    <vt:vector size="1" baseType="lpstr">
      <vt:lpstr>2024 Guide for candidates</vt:lpstr>
    </vt:vector>
  </TitlesOfParts>
  <Manager/>
  <Company/>
  <LinksUpToDate>false</LinksUpToDate>
  <CharactersWithSpaces>575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Guide for candidates</dc:title>
  <dc:subject/>
  <dc:creator>IPEd Accreditation Board</dc:creator>
  <cp:keywords/>
  <dc:description/>
  <cp:lastModifiedBy>Golden Orb Creative</cp:lastModifiedBy>
  <cp:revision>6</cp:revision>
  <cp:lastPrinted>2024-01-08T06:19:00Z</cp:lastPrinted>
  <dcterms:created xsi:type="dcterms:W3CDTF">2024-07-10T06:29:00Z</dcterms:created>
  <dcterms:modified xsi:type="dcterms:W3CDTF">2024-07-10T06:55:00Z</dcterms:modified>
  <cp:category/>
</cp:coreProperties>
</file>